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6FBA3" w14:textId="19928362" w:rsidR="00C3532C" w:rsidRPr="00C70C7B" w:rsidRDefault="00C3532C" w:rsidP="00E57102">
      <w:pPr>
        <w:pStyle w:val="Heading-Order"/>
        <w:rPr>
          <w:sz w:val="32"/>
          <w:szCs w:val="32"/>
        </w:rPr>
      </w:pPr>
      <w:r w:rsidRPr="00C70C7B">
        <w:t>Guid</w:t>
      </w:r>
      <w:r w:rsidR="00515CB8" w:rsidRPr="00C70C7B">
        <w:t>ance</w:t>
      </w:r>
      <w:r w:rsidRPr="00C70C7B">
        <w:t xml:space="preserve"> for the Pandemic COVID-19 Mandatory Vaccination (Specified Workers) Order 202</w:t>
      </w:r>
      <w:r w:rsidR="009C320B" w:rsidRPr="00C70C7B">
        <w:t>2</w:t>
      </w:r>
      <w:r w:rsidRPr="00C70C7B">
        <w:t xml:space="preserve"> (No. </w:t>
      </w:r>
      <w:r w:rsidR="004414B1" w:rsidRPr="00C70C7B">
        <w:t>6</w:t>
      </w:r>
      <w:r w:rsidR="007D5AF2" w:rsidRPr="00C70C7B">
        <w:t>)</w:t>
      </w:r>
    </w:p>
    <w:p w14:paraId="252D9F32" w14:textId="4B0A74BC" w:rsidR="00545B72" w:rsidRPr="00C70C7B" w:rsidRDefault="00263B1D" w:rsidP="00E57102">
      <w:pPr>
        <w:pStyle w:val="Text-Guidance"/>
      </w:pPr>
      <w:r w:rsidRPr="00C70C7B">
        <w:t>T</w:t>
      </w:r>
      <w:r w:rsidR="00855EFA" w:rsidRPr="00C70C7B">
        <w:t>his order require</w:t>
      </w:r>
      <w:r w:rsidRPr="00C70C7B">
        <w:t>s</w:t>
      </w:r>
      <w:r w:rsidR="00855EFA" w:rsidRPr="00C70C7B">
        <w:t xml:space="preserve"> employers to </w:t>
      </w:r>
      <w:r w:rsidR="00612266" w:rsidRPr="00C70C7B">
        <w:t>not permit a worker to work outside their ordinary place of residence if they are unvaccinated</w:t>
      </w:r>
      <w:r w:rsidR="00105356" w:rsidRPr="00C70C7B">
        <w:t xml:space="preserve"> or</w:t>
      </w:r>
      <w:r w:rsidR="00612266" w:rsidRPr="00C70C7B">
        <w:t xml:space="preserve"> partially vaccinated </w:t>
      </w:r>
      <w:r w:rsidR="00133F8C" w:rsidRPr="00C70C7B">
        <w:t xml:space="preserve">or not fully vaccinated (boosted) (as applicable) </w:t>
      </w:r>
      <w:r w:rsidR="00D85F0B" w:rsidRPr="00C70C7B">
        <w:t xml:space="preserve">in order to limit the spread of </w:t>
      </w:r>
      <w:r w:rsidR="00EA5DDA" w:rsidRPr="00C70C7B">
        <w:t>COVID-19</w:t>
      </w:r>
      <w:r w:rsidRPr="00C70C7B">
        <w:t xml:space="preserve"> </w:t>
      </w:r>
      <w:r w:rsidR="00D85F0B" w:rsidRPr="00C70C7B">
        <w:t>within the population of those workers</w:t>
      </w:r>
      <w:r w:rsidR="00855EFA" w:rsidRPr="00C70C7B">
        <w:t xml:space="preserve">. </w:t>
      </w:r>
    </w:p>
    <w:p w14:paraId="6628A6A1" w14:textId="6B4A44CD" w:rsidR="00855EFA" w:rsidRPr="00C70C7B" w:rsidRDefault="00D85F0B" w:rsidP="00E57102">
      <w:pPr>
        <w:pStyle w:val="Text-Guidance"/>
      </w:pPr>
      <w:r w:rsidRPr="00C70C7B">
        <w:t>Specified workers are listed in Schedule 1.</w:t>
      </w:r>
    </w:p>
    <w:p w14:paraId="0BB43B4C" w14:textId="69B52902" w:rsidR="00855EFA" w:rsidRPr="00C70C7B" w:rsidRDefault="00545B72" w:rsidP="00E57102">
      <w:pPr>
        <w:pStyle w:val="Text-Guidance"/>
      </w:pPr>
      <w:r w:rsidRPr="00C70C7B">
        <w:t>Amongst other things, t</w:t>
      </w:r>
      <w:r w:rsidR="00855EFA" w:rsidRPr="00C70C7B">
        <w:t>his Order requires</w:t>
      </w:r>
      <w:r w:rsidR="00D85F0B" w:rsidRPr="00C70C7B">
        <w:t xml:space="preserve"> employers of specified workers to</w:t>
      </w:r>
      <w:r w:rsidR="00855EFA" w:rsidRPr="00C70C7B">
        <w:t xml:space="preserve">: </w:t>
      </w:r>
    </w:p>
    <w:p w14:paraId="3283DFFE" w14:textId="72481A7B" w:rsidR="00D85F0B" w:rsidRPr="00C70C7B" w:rsidRDefault="00D85F0B" w:rsidP="00575933">
      <w:pPr>
        <w:pStyle w:val="Text-subclause"/>
      </w:pPr>
      <w:r w:rsidRPr="00C70C7B">
        <w:t xml:space="preserve">collect, record and hold </w:t>
      </w:r>
      <w:r w:rsidR="00133F8C" w:rsidRPr="00C70C7B">
        <w:t xml:space="preserve">certain </w:t>
      </w:r>
      <w:r w:rsidRPr="00C70C7B">
        <w:t xml:space="preserve">vaccination information of workers; </w:t>
      </w:r>
    </w:p>
    <w:p w14:paraId="2923D4FC" w14:textId="7AB09B7A" w:rsidR="00133F8C" w:rsidRPr="00C70C7B" w:rsidRDefault="00950E09" w:rsidP="00575933">
      <w:pPr>
        <w:pStyle w:val="Text-subclause"/>
      </w:pPr>
      <w:r w:rsidRPr="00C70C7B">
        <w:t xml:space="preserve">not permit </w:t>
      </w:r>
      <w:r w:rsidR="00C51717" w:rsidRPr="00C70C7B">
        <w:t xml:space="preserve">specific </w:t>
      </w:r>
      <w:r w:rsidR="00D85F0B" w:rsidRPr="00C70C7B">
        <w:t>unvaccinated</w:t>
      </w:r>
      <w:r w:rsidR="00105356" w:rsidRPr="00C70C7B">
        <w:t xml:space="preserve"> or</w:t>
      </w:r>
      <w:r w:rsidR="00D85F0B" w:rsidRPr="00C70C7B">
        <w:t xml:space="preserve"> partially vaccinated</w:t>
      </w:r>
      <w:r w:rsidR="004A5AA8" w:rsidRPr="00C70C7B">
        <w:t xml:space="preserve"> </w:t>
      </w:r>
      <w:r w:rsidR="00D85F0B" w:rsidRPr="00C70C7B">
        <w:t xml:space="preserve">workers </w:t>
      </w:r>
      <w:r w:rsidR="00161E5F" w:rsidRPr="00C70C7B">
        <w:t>from working outside the worker’s ordinary place of residence</w:t>
      </w:r>
      <w:r w:rsidR="00D85F0B" w:rsidRPr="00C70C7B">
        <w:t xml:space="preserve">; </w:t>
      </w:r>
    </w:p>
    <w:p w14:paraId="0834DAD5" w14:textId="76F4F22A" w:rsidR="00D85F0B" w:rsidRPr="00C70C7B" w:rsidRDefault="00133F8C" w:rsidP="00575933">
      <w:pPr>
        <w:pStyle w:val="Text-subclause"/>
      </w:pPr>
      <w:r w:rsidRPr="00C70C7B">
        <w:t>if a booster deadline is specified in relation to a worker</w:t>
      </w:r>
      <w:r w:rsidR="00FD016F" w:rsidRPr="00C70C7B">
        <w:t xml:space="preserve"> and the worker is aged 18 years or over</w:t>
      </w:r>
      <w:r w:rsidRPr="00C70C7B">
        <w:t>, the employer must not, after that date, permit the worker to work outside their ordinary place of residence unless the worker is fully vaccinated (boosted) or an excepted person</w:t>
      </w:r>
      <w:r w:rsidR="008F50B9" w:rsidRPr="00C70C7B">
        <w:t xml:space="preserve"> or unless an exception applies to the worker</w:t>
      </w:r>
      <w:r w:rsidRPr="00C70C7B">
        <w:t xml:space="preserve">; </w:t>
      </w:r>
      <w:r w:rsidR="00D85F0B" w:rsidRPr="00C70C7B">
        <w:t>and</w:t>
      </w:r>
    </w:p>
    <w:p w14:paraId="6EBBE2C3" w14:textId="5FF4FBA9" w:rsidR="00D85F0B" w:rsidRPr="00C70C7B" w:rsidRDefault="00D85F0B" w:rsidP="00575933">
      <w:pPr>
        <w:pStyle w:val="Text-subclause"/>
      </w:pPr>
      <w:r w:rsidRPr="00C70C7B">
        <w:t xml:space="preserve">notify current and new workers that the </w:t>
      </w:r>
      <w:r w:rsidR="00CD1977" w:rsidRPr="00C70C7B">
        <w:t>employer</w:t>
      </w:r>
      <w:r w:rsidRPr="00C70C7B">
        <w:t xml:space="preserve"> is obliged to collect, record and hold vaccination information about the worker and to </w:t>
      </w:r>
      <w:r w:rsidR="00950E09" w:rsidRPr="00C70C7B">
        <w:t>not permit the</w:t>
      </w:r>
      <w:r w:rsidRPr="00C70C7B">
        <w:t xml:space="preserve"> worker who is unvaccinated</w:t>
      </w:r>
      <w:r w:rsidR="00105356" w:rsidRPr="00C70C7B">
        <w:t xml:space="preserve"> or</w:t>
      </w:r>
      <w:r w:rsidRPr="00C70C7B">
        <w:t xml:space="preserve"> partially vaccinated</w:t>
      </w:r>
      <w:r w:rsidR="004A5AA8" w:rsidRPr="00C70C7B">
        <w:t xml:space="preserve"> </w:t>
      </w:r>
      <w:r w:rsidR="00133F8C" w:rsidRPr="00C70C7B">
        <w:t xml:space="preserve">or not fully vaccinated (boosted) </w:t>
      </w:r>
      <w:r w:rsidR="004A5AA8" w:rsidRPr="00C70C7B">
        <w:t>from</w:t>
      </w:r>
      <w:r w:rsidR="004577A8" w:rsidRPr="00C70C7B">
        <w:t xml:space="preserve"> work</w:t>
      </w:r>
      <w:r w:rsidR="004A5AA8" w:rsidRPr="00C70C7B">
        <w:t>ing</w:t>
      </w:r>
      <w:r w:rsidR="00950E09" w:rsidRPr="00C70C7B">
        <w:t xml:space="preserve"> outside the worker’s ordinary place of residence</w:t>
      </w:r>
      <w:r w:rsidR="00133F8C" w:rsidRPr="00C70C7B">
        <w:t>, as applicable</w:t>
      </w:r>
      <w:r w:rsidRPr="00C70C7B">
        <w:t>.</w:t>
      </w:r>
    </w:p>
    <w:p w14:paraId="2C568B40" w14:textId="72036CD0" w:rsidR="007B3C71" w:rsidRPr="00C70C7B" w:rsidRDefault="007B3C71" w:rsidP="00575933">
      <w:pPr>
        <w:pStyle w:val="Text-Guidance"/>
      </w:pPr>
      <w:r w:rsidRPr="00C70C7B">
        <w:t xml:space="preserve">Exceptional circumstances are set out in this Order where an </w:t>
      </w:r>
      <w:r w:rsidR="00BF1826" w:rsidRPr="00C70C7B">
        <w:t xml:space="preserve">employer </w:t>
      </w:r>
      <w:r w:rsidRPr="00C70C7B">
        <w:t>is not required to comply with this Order. Otherwise, failure to comply with this Order may result in penalties.</w:t>
      </w:r>
    </w:p>
    <w:p w14:paraId="0C348038" w14:textId="24C6FA61" w:rsidR="007B3C71" w:rsidRPr="00C70C7B" w:rsidRDefault="007B3C71" w:rsidP="00575933">
      <w:pPr>
        <w:pStyle w:val="Text-Guidance"/>
        <w:rPr>
          <w:i/>
          <w:iCs/>
        </w:rPr>
      </w:pPr>
      <w:r w:rsidRPr="00C70C7B">
        <w:rPr>
          <w:i/>
          <w:iCs/>
        </w:rPr>
        <w:t>This guidance does not form part of the Pandemic COVID-19 Mandatory Vaccination (Specified Workers) Order 202</w:t>
      </w:r>
      <w:r w:rsidR="009C320B" w:rsidRPr="00C70C7B">
        <w:rPr>
          <w:i/>
          <w:iCs/>
        </w:rPr>
        <w:t>2</w:t>
      </w:r>
      <w:r w:rsidRPr="00C70C7B">
        <w:rPr>
          <w:i/>
          <w:iCs/>
        </w:rPr>
        <w:t xml:space="preserve"> (No. </w:t>
      </w:r>
      <w:r w:rsidR="004414B1" w:rsidRPr="00C70C7B">
        <w:rPr>
          <w:i/>
          <w:iCs/>
        </w:rPr>
        <w:t>6</w:t>
      </w:r>
      <w:r w:rsidRPr="00C70C7B">
        <w:rPr>
          <w:i/>
          <w:iCs/>
        </w:rPr>
        <w:t>) and is for explanatory purposes only.</w:t>
      </w:r>
    </w:p>
    <w:p w14:paraId="4EF44629" w14:textId="77777777" w:rsidR="007B3C71" w:rsidRPr="00C70C7B" w:rsidRDefault="007B3C71" w:rsidP="00B92920">
      <w:pPr>
        <w:pStyle w:val="ListParagraph"/>
        <w:numPr>
          <w:ilvl w:val="0"/>
          <w:numId w:val="0"/>
        </w:numPr>
        <w:spacing w:after="0" w:line="280" w:lineRule="atLeast"/>
        <w:ind w:left="720"/>
        <w:contextualSpacing/>
        <w:rPr>
          <w:rFonts w:cs="Times New Roman"/>
          <w:lang w:val="en-AU"/>
        </w:rPr>
      </w:pPr>
    </w:p>
    <w:p w14:paraId="1C09305F" w14:textId="77777777" w:rsidR="00C3532C" w:rsidRPr="00C70C7B" w:rsidRDefault="00C3532C" w:rsidP="00B92920">
      <w:pPr>
        <w:pStyle w:val="ListParagraph"/>
        <w:numPr>
          <w:ilvl w:val="0"/>
          <w:numId w:val="0"/>
        </w:numPr>
        <w:spacing w:after="0" w:line="280" w:lineRule="atLeast"/>
        <w:ind w:left="720"/>
        <w:contextualSpacing/>
        <w:rPr>
          <w:rFonts w:cs="Times New Roman"/>
          <w:lang w:val="en-AU"/>
        </w:rPr>
      </w:pPr>
    </w:p>
    <w:p w14:paraId="189A322E" w14:textId="77777777" w:rsidR="007B3C71" w:rsidRPr="00C70C7B" w:rsidRDefault="007B3C71" w:rsidP="00B92920">
      <w:pPr>
        <w:spacing w:before="120" w:after="0" w:line="280" w:lineRule="atLeast"/>
        <w:rPr>
          <w:rFonts w:cs="Times New Roman"/>
          <w:b/>
          <w:i/>
          <w:szCs w:val="24"/>
        </w:rPr>
      </w:pPr>
      <w:r w:rsidRPr="00C70C7B">
        <w:rPr>
          <w:bCs/>
        </w:rPr>
        <w:br w:type="page"/>
      </w:r>
    </w:p>
    <w:p w14:paraId="1EFC5256" w14:textId="6B578BC7" w:rsidR="00133E9B" w:rsidRPr="00C70C7B" w:rsidRDefault="00133E9B" w:rsidP="00575933">
      <w:pPr>
        <w:pStyle w:val="Heading-ActName"/>
      </w:pPr>
      <w:r w:rsidRPr="00C70C7B">
        <w:lastRenderedPageBreak/>
        <w:t>Public Health and Wellbeing Act 2008</w:t>
      </w:r>
    </w:p>
    <w:p w14:paraId="0C668D1C" w14:textId="2DFB32D7" w:rsidR="00133E9B" w:rsidRPr="00C70C7B" w:rsidRDefault="000F649B" w:rsidP="00575933">
      <w:pPr>
        <w:pStyle w:val="Heading-Order"/>
      </w:pPr>
      <w:bookmarkStart w:id="0" w:name="_Hlk88564644"/>
      <w:r w:rsidRPr="00C70C7B">
        <w:t xml:space="preserve">Pandemic </w:t>
      </w:r>
      <w:r w:rsidR="006C701F" w:rsidRPr="00C70C7B">
        <w:t>COVID-19 Mandatory Vaccination (</w:t>
      </w:r>
      <w:r w:rsidR="00B149B2" w:rsidRPr="00C70C7B">
        <w:t xml:space="preserve">Specified </w:t>
      </w:r>
      <w:r w:rsidR="006C701F" w:rsidRPr="00C70C7B">
        <w:t xml:space="preserve">Workers) </w:t>
      </w:r>
      <w:r w:rsidRPr="00C70C7B">
        <w:t>Order 202</w:t>
      </w:r>
      <w:r w:rsidR="009C320B" w:rsidRPr="00C70C7B">
        <w:t>2</w:t>
      </w:r>
      <w:r w:rsidRPr="00C70C7B">
        <w:t xml:space="preserve"> (No</w:t>
      </w:r>
      <w:r w:rsidR="00460D5E" w:rsidRPr="00C70C7B">
        <w:t>.</w:t>
      </w:r>
      <w:r w:rsidRPr="00C70C7B">
        <w:t xml:space="preserve"> </w:t>
      </w:r>
      <w:r w:rsidR="00B54662" w:rsidRPr="00C70C7B">
        <w:t>6</w:t>
      </w:r>
      <w:r w:rsidRPr="00C70C7B">
        <w:t>)</w:t>
      </w:r>
    </w:p>
    <w:bookmarkEnd w:id="0"/>
    <w:p w14:paraId="1B0693E6" w14:textId="4EAE271A" w:rsidR="00133E9B" w:rsidRPr="00C70C7B" w:rsidRDefault="00133E9B" w:rsidP="00575933">
      <w:pPr>
        <w:pStyle w:val="Heading-TableofProvisions"/>
      </w:pPr>
      <w:r w:rsidRPr="00C70C7B">
        <w:t>TABLE OF PROVISIONS</w:t>
      </w:r>
    </w:p>
    <w:p w14:paraId="0A1EF2FB" w14:textId="7A9F8A62" w:rsidR="0066056F" w:rsidRPr="00C70C7B" w:rsidRDefault="00EC1B67" w:rsidP="00EC1B67">
      <w:pPr>
        <w:tabs>
          <w:tab w:val="left" w:pos="3030"/>
        </w:tabs>
        <w:spacing w:before="360"/>
        <w:rPr>
          <w:rFonts w:cs="Times New Roman"/>
          <w:b/>
          <w:bCs/>
          <w:iCs/>
          <w:szCs w:val="24"/>
        </w:rPr>
      </w:pPr>
      <w:r w:rsidRPr="00C70C7B">
        <w:rPr>
          <w:rFonts w:cs="Times New Roman"/>
          <w:b/>
          <w:bCs/>
          <w:iCs/>
          <w:szCs w:val="24"/>
        </w:rPr>
        <w:tab/>
      </w:r>
    </w:p>
    <w:p w14:paraId="4143087B" w14:textId="054250E2" w:rsidR="00B54D69" w:rsidRDefault="009506F4">
      <w:pPr>
        <w:pStyle w:val="TOC1"/>
        <w:rPr>
          <w:rFonts w:asciiTheme="minorHAnsi" w:eastAsiaTheme="minorEastAsia" w:hAnsiTheme="minorHAnsi" w:cstheme="minorBidi"/>
          <w:bCs w:val="0"/>
          <w:iCs w:val="0"/>
          <w:noProof/>
          <w:sz w:val="22"/>
          <w:lang w:eastAsia="en-AU"/>
        </w:rPr>
      </w:pPr>
      <w:r w:rsidRPr="00C70C7B">
        <w:fldChar w:fldCharType="begin"/>
      </w:r>
      <w:r w:rsidRPr="00C70C7B">
        <w:instrText xml:space="preserve"> TOC \h \z \t "Heading - clause,1,Heading - Division,1,Heading - Part,1,Heading - Schedule,1" </w:instrText>
      </w:r>
      <w:r w:rsidRPr="00C70C7B">
        <w:fldChar w:fldCharType="separate"/>
      </w:r>
      <w:hyperlink w:anchor="_Toc100244193" w:history="1">
        <w:r w:rsidR="00B54D69" w:rsidRPr="00707E2B">
          <w:rPr>
            <w:rStyle w:val="Hyperlink"/>
            <w:noProof/>
          </w:rPr>
          <w:t>Part 1 — Preliminary</w:t>
        </w:r>
        <w:r w:rsidR="00B54D69">
          <w:rPr>
            <w:noProof/>
            <w:webHidden/>
          </w:rPr>
          <w:tab/>
        </w:r>
        <w:r w:rsidR="00B54D69">
          <w:rPr>
            <w:noProof/>
            <w:webHidden/>
          </w:rPr>
          <w:fldChar w:fldCharType="begin"/>
        </w:r>
        <w:r w:rsidR="00B54D69">
          <w:rPr>
            <w:noProof/>
            <w:webHidden/>
          </w:rPr>
          <w:instrText xml:space="preserve"> PAGEREF _Toc100244193 \h </w:instrText>
        </w:r>
        <w:r w:rsidR="00B54D69">
          <w:rPr>
            <w:noProof/>
            <w:webHidden/>
          </w:rPr>
        </w:r>
        <w:r w:rsidR="00B54D69">
          <w:rPr>
            <w:noProof/>
            <w:webHidden/>
          </w:rPr>
          <w:fldChar w:fldCharType="separate"/>
        </w:r>
        <w:r w:rsidR="00B54D69">
          <w:rPr>
            <w:noProof/>
            <w:webHidden/>
          </w:rPr>
          <w:t>5</w:t>
        </w:r>
        <w:r w:rsidR="00B54D69">
          <w:rPr>
            <w:noProof/>
            <w:webHidden/>
          </w:rPr>
          <w:fldChar w:fldCharType="end"/>
        </w:r>
      </w:hyperlink>
    </w:p>
    <w:p w14:paraId="43A91EEA" w14:textId="10E355DD" w:rsidR="00B54D69" w:rsidRDefault="00B54D69">
      <w:pPr>
        <w:pStyle w:val="TOC1"/>
        <w:rPr>
          <w:rFonts w:asciiTheme="minorHAnsi" w:eastAsiaTheme="minorEastAsia" w:hAnsiTheme="minorHAnsi" w:cstheme="minorBidi"/>
          <w:bCs w:val="0"/>
          <w:iCs w:val="0"/>
          <w:noProof/>
          <w:sz w:val="22"/>
          <w:lang w:eastAsia="en-AU"/>
        </w:rPr>
      </w:pPr>
      <w:hyperlink w:anchor="_Toc100244194" w:history="1">
        <w:r w:rsidRPr="00707E2B">
          <w:rPr>
            <w:rStyle w:val="Hyperlink"/>
            <w:noProof/>
          </w:rPr>
          <w:t>1</w:t>
        </w:r>
        <w:r>
          <w:rPr>
            <w:rFonts w:asciiTheme="minorHAnsi" w:eastAsiaTheme="minorEastAsia" w:hAnsiTheme="minorHAnsi" w:cstheme="minorBidi"/>
            <w:bCs w:val="0"/>
            <w:iCs w:val="0"/>
            <w:noProof/>
            <w:sz w:val="22"/>
            <w:lang w:eastAsia="en-AU"/>
          </w:rPr>
          <w:tab/>
        </w:r>
        <w:r w:rsidRPr="00707E2B">
          <w:rPr>
            <w:rStyle w:val="Hyperlink"/>
            <w:noProof/>
          </w:rPr>
          <w:t>Objective</w:t>
        </w:r>
        <w:r>
          <w:rPr>
            <w:noProof/>
            <w:webHidden/>
          </w:rPr>
          <w:tab/>
        </w:r>
        <w:r>
          <w:rPr>
            <w:noProof/>
            <w:webHidden/>
          </w:rPr>
          <w:fldChar w:fldCharType="begin"/>
        </w:r>
        <w:r>
          <w:rPr>
            <w:noProof/>
            <w:webHidden/>
          </w:rPr>
          <w:instrText xml:space="preserve"> PAGEREF _Toc100244194 \h </w:instrText>
        </w:r>
        <w:r>
          <w:rPr>
            <w:noProof/>
            <w:webHidden/>
          </w:rPr>
        </w:r>
        <w:r>
          <w:rPr>
            <w:noProof/>
            <w:webHidden/>
          </w:rPr>
          <w:fldChar w:fldCharType="separate"/>
        </w:r>
        <w:r>
          <w:rPr>
            <w:noProof/>
            <w:webHidden/>
          </w:rPr>
          <w:t>5</w:t>
        </w:r>
        <w:r>
          <w:rPr>
            <w:noProof/>
            <w:webHidden/>
          </w:rPr>
          <w:fldChar w:fldCharType="end"/>
        </w:r>
      </w:hyperlink>
    </w:p>
    <w:p w14:paraId="4A13D4BE" w14:textId="6BB3D632" w:rsidR="00B54D69" w:rsidRDefault="00B54D69">
      <w:pPr>
        <w:pStyle w:val="TOC1"/>
        <w:rPr>
          <w:rFonts w:asciiTheme="minorHAnsi" w:eastAsiaTheme="minorEastAsia" w:hAnsiTheme="minorHAnsi" w:cstheme="minorBidi"/>
          <w:bCs w:val="0"/>
          <w:iCs w:val="0"/>
          <w:noProof/>
          <w:sz w:val="22"/>
          <w:lang w:eastAsia="en-AU"/>
        </w:rPr>
      </w:pPr>
      <w:hyperlink w:anchor="_Toc100244195" w:history="1">
        <w:r w:rsidRPr="00707E2B">
          <w:rPr>
            <w:rStyle w:val="Hyperlink"/>
            <w:noProof/>
          </w:rPr>
          <w:t>2</w:t>
        </w:r>
        <w:r>
          <w:rPr>
            <w:rFonts w:asciiTheme="minorHAnsi" w:eastAsiaTheme="minorEastAsia" w:hAnsiTheme="minorHAnsi" w:cstheme="minorBidi"/>
            <w:bCs w:val="0"/>
            <w:iCs w:val="0"/>
            <w:noProof/>
            <w:sz w:val="22"/>
            <w:lang w:eastAsia="en-AU"/>
          </w:rPr>
          <w:tab/>
        </w:r>
        <w:r w:rsidRPr="00707E2B">
          <w:rPr>
            <w:rStyle w:val="Hyperlink"/>
            <w:noProof/>
          </w:rPr>
          <w:t>Citation</w:t>
        </w:r>
        <w:r>
          <w:rPr>
            <w:noProof/>
            <w:webHidden/>
          </w:rPr>
          <w:tab/>
        </w:r>
        <w:r>
          <w:rPr>
            <w:noProof/>
            <w:webHidden/>
          </w:rPr>
          <w:fldChar w:fldCharType="begin"/>
        </w:r>
        <w:r>
          <w:rPr>
            <w:noProof/>
            <w:webHidden/>
          </w:rPr>
          <w:instrText xml:space="preserve"> PAGEREF _Toc100244195 \h </w:instrText>
        </w:r>
        <w:r>
          <w:rPr>
            <w:noProof/>
            <w:webHidden/>
          </w:rPr>
        </w:r>
        <w:r>
          <w:rPr>
            <w:noProof/>
            <w:webHidden/>
          </w:rPr>
          <w:fldChar w:fldCharType="separate"/>
        </w:r>
        <w:r>
          <w:rPr>
            <w:noProof/>
            <w:webHidden/>
          </w:rPr>
          <w:t>5</w:t>
        </w:r>
        <w:r>
          <w:rPr>
            <w:noProof/>
            <w:webHidden/>
          </w:rPr>
          <w:fldChar w:fldCharType="end"/>
        </w:r>
      </w:hyperlink>
    </w:p>
    <w:p w14:paraId="75D55FC7" w14:textId="50AFEF88" w:rsidR="00B54D69" w:rsidRDefault="00B54D69">
      <w:pPr>
        <w:pStyle w:val="TOC1"/>
        <w:rPr>
          <w:rFonts w:asciiTheme="minorHAnsi" w:eastAsiaTheme="minorEastAsia" w:hAnsiTheme="minorHAnsi" w:cstheme="minorBidi"/>
          <w:bCs w:val="0"/>
          <w:iCs w:val="0"/>
          <w:noProof/>
          <w:sz w:val="22"/>
          <w:lang w:eastAsia="en-AU"/>
        </w:rPr>
      </w:pPr>
      <w:hyperlink w:anchor="_Toc100244196" w:history="1">
        <w:r w:rsidRPr="00707E2B">
          <w:rPr>
            <w:rStyle w:val="Hyperlink"/>
            <w:noProof/>
          </w:rPr>
          <w:t>3</w:t>
        </w:r>
        <w:r>
          <w:rPr>
            <w:rFonts w:asciiTheme="minorHAnsi" w:eastAsiaTheme="minorEastAsia" w:hAnsiTheme="minorHAnsi" w:cstheme="minorBidi"/>
            <w:bCs w:val="0"/>
            <w:iCs w:val="0"/>
            <w:noProof/>
            <w:sz w:val="22"/>
            <w:lang w:eastAsia="en-AU"/>
          </w:rPr>
          <w:tab/>
        </w:r>
        <w:r w:rsidRPr="00707E2B">
          <w:rPr>
            <w:rStyle w:val="Hyperlink"/>
            <w:noProof/>
          </w:rPr>
          <w:t>Authorising provision</w:t>
        </w:r>
        <w:r>
          <w:rPr>
            <w:noProof/>
            <w:webHidden/>
          </w:rPr>
          <w:tab/>
        </w:r>
        <w:r>
          <w:rPr>
            <w:noProof/>
            <w:webHidden/>
          </w:rPr>
          <w:fldChar w:fldCharType="begin"/>
        </w:r>
        <w:r>
          <w:rPr>
            <w:noProof/>
            <w:webHidden/>
          </w:rPr>
          <w:instrText xml:space="preserve"> PAGEREF _Toc100244196 \h </w:instrText>
        </w:r>
        <w:r>
          <w:rPr>
            <w:noProof/>
            <w:webHidden/>
          </w:rPr>
        </w:r>
        <w:r>
          <w:rPr>
            <w:noProof/>
            <w:webHidden/>
          </w:rPr>
          <w:fldChar w:fldCharType="separate"/>
        </w:r>
        <w:r>
          <w:rPr>
            <w:noProof/>
            <w:webHidden/>
          </w:rPr>
          <w:t>5</w:t>
        </w:r>
        <w:r>
          <w:rPr>
            <w:noProof/>
            <w:webHidden/>
          </w:rPr>
          <w:fldChar w:fldCharType="end"/>
        </w:r>
      </w:hyperlink>
    </w:p>
    <w:p w14:paraId="15C83E92" w14:textId="337B9AAC" w:rsidR="00B54D69" w:rsidRDefault="00B54D69">
      <w:pPr>
        <w:pStyle w:val="TOC1"/>
        <w:rPr>
          <w:rFonts w:asciiTheme="minorHAnsi" w:eastAsiaTheme="minorEastAsia" w:hAnsiTheme="minorHAnsi" w:cstheme="minorBidi"/>
          <w:bCs w:val="0"/>
          <w:iCs w:val="0"/>
          <w:noProof/>
          <w:sz w:val="22"/>
          <w:lang w:eastAsia="en-AU"/>
        </w:rPr>
      </w:pPr>
      <w:hyperlink w:anchor="_Toc100244197" w:history="1">
        <w:r w:rsidRPr="00707E2B">
          <w:rPr>
            <w:rStyle w:val="Hyperlink"/>
            <w:noProof/>
          </w:rPr>
          <w:t>4</w:t>
        </w:r>
        <w:r>
          <w:rPr>
            <w:rFonts w:asciiTheme="minorHAnsi" w:eastAsiaTheme="minorEastAsia" w:hAnsiTheme="minorHAnsi" w:cstheme="minorBidi"/>
            <w:bCs w:val="0"/>
            <w:iCs w:val="0"/>
            <w:noProof/>
            <w:sz w:val="22"/>
            <w:lang w:eastAsia="en-AU"/>
          </w:rPr>
          <w:tab/>
        </w:r>
        <w:r w:rsidRPr="00707E2B">
          <w:rPr>
            <w:rStyle w:val="Hyperlink"/>
            <w:noProof/>
          </w:rPr>
          <w:t>Commencement and revocation</w:t>
        </w:r>
        <w:r>
          <w:rPr>
            <w:noProof/>
            <w:webHidden/>
          </w:rPr>
          <w:tab/>
        </w:r>
        <w:r>
          <w:rPr>
            <w:noProof/>
            <w:webHidden/>
          </w:rPr>
          <w:fldChar w:fldCharType="begin"/>
        </w:r>
        <w:r>
          <w:rPr>
            <w:noProof/>
            <w:webHidden/>
          </w:rPr>
          <w:instrText xml:space="preserve"> PAGEREF _Toc100244197 \h </w:instrText>
        </w:r>
        <w:r>
          <w:rPr>
            <w:noProof/>
            <w:webHidden/>
          </w:rPr>
        </w:r>
        <w:r>
          <w:rPr>
            <w:noProof/>
            <w:webHidden/>
          </w:rPr>
          <w:fldChar w:fldCharType="separate"/>
        </w:r>
        <w:r>
          <w:rPr>
            <w:noProof/>
            <w:webHidden/>
          </w:rPr>
          <w:t>5</w:t>
        </w:r>
        <w:r>
          <w:rPr>
            <w:noProof/>
            <w:webHidden/>
          </w:rPr>
          <w:fldChar w:fldCharType="end"/>
        </w:r>
      </w:hyperlink>
    </w:p>
    <w:p w14:paraId="3E152275" w14:textId="398B1448" w:rsidR="00B54D69" w:rsidRDefault="00B54D69">
      <w:pPr>
        <w:pStyle w:val="TOC1"/>
        <w:rPr>
          <w:rFonts w:asciiTheme="minorHAnsi" w:eastAsiaTheme="minorEastAsia" w:hAnsiTheme="minorHAnsi" w:cstheme="minorBidi"/>
          <w:bCs w:val="0"/>
          <w:iCs w:val="0"/>
          <w:noProof/>
          <w:sz w:val="22"/>
          <w:lang w:eastAsia="en-AU"/>
        </w:rPr>
      </w:pPr>
      <w:hyperlink w:anchor="_Toc100244198" w:history="1">
        <w:r w:rsidRPr="00707E2B">
          <w:rPr>
            <w:rStyle w:val="Hyperlink"/>
            <w:noProof/>
          </w:rPr>
          <w:t>5</w:t>
        </w:r>
        <w:r>
          <w:rPr>
            <w:rFonts w:asciiTheme="minorHAnsi" w:eastAsiaTheme="minorEastAsia" w:hAnsiTheme="minorHAnsi" w:cstheme="minorBidi"/>
            <w:bCs w:val="0"/>
            <w:iCs w:val="0"/>
            <w:noProof/>
            <w:sz w:val="22"/>
            <w:lang w:eastAsia="en-AU"/>
          </w:rPr>
          <w:tab/>
        </w:r>
        <w:r w:rsidRPr="00707E2B">
          <w:rPr>
            <w:rStyle w:val="Hyperlink"/>
            <w:noProof/>
          </w:rPr>
          <w:t>Definitions</w:t>
        </w:r>
        <w:r>
          <w:rPr>
            <w:noProof/>
            <w:webHidden/>
          </w:rPr>
          <w:tab/>
        </w:r>
        <w:r>
          <w:rPr>
            <w:noProof/>
            <w:webHidden/>
          </w:rPr>
          <w:fldChar w:fldCharType="begin"/>
        </w:r>
        <w:r>
          <w:rPr>
            <w:noProof/>
            <w:webHidden/>
          </w:rPr>
          <w:instrText xml:space="preserve"> PAGEREF _Toc100244198 \h </w:instrText>
        </w:r>
        <w:r>
          <w:rPr>
            <w:noProof/>
            <w:webHidden/>
          </w:rPr>
        </w:r>
        <w:r>
          <w:rPr>
            <w:noProof/>
            <w:webHidden/>
          </w:rPr>
          <w:fldChar w:fldCharType="separate"/>
        </w:r>
        <w:r>
          <w:rPr>
            <w:noProof/>
            <w:webHidden/>
          </w:rPr>
          <w:t>5</w:t>
        </w:r>
        <w:r>
          <w:rPr>
            <w:noProof/>
            <w:webHidden/>
          </w:rPr>
          <w:fldChar w:fldCharType="end"/>
        </w:r>
      </w:hyperlink>
    </w:p>
    <w:p w14:paraId="4BD7BDEB" w14:textId="0BF9569E" w:rsidR="00B54D69" w:rsidRDefault="00B54D69">
      <w:pPr>
        <w:pStyle w:val="TOC1"/>
        <w:rPr>
          <w:rFonts w:asciiTheme="minorHAnsi" w:eastAsiaTheme="minorEastAsia" w:hAnsiTheme="minorHAnsi" w:cstheme="minorBidi"/>
          <w:bCs w:val="0"/>
          <w:iCs w:val="0"/>
          <w:noProof/>
          <w:sz w:val="22"/>
          <w:lang w:eastAsia="en-AU"/>
        </w:rPr>
      </w:pPr>
      <w:hyperlink w:anchor="_Toc100244199" w:history="1">
        <w:r w:rsidRPr="00707E2B">
          <w:rPr>
            <w:rStyle w:val="Hyperlink"/>
            <w:noProof/>
          </w:rPr>
          <w:t>6</w:t>
        </w:r>
        <w:r>
          <w:rPr>
            <w:rFonts w:asciiTheme="minorHAnsi" w:eastAsiaTheme="minorEastAsia" w:hAnsiTheme="minorHAnsi" w:cstheme="minorBidi"/>
            <w:bCs w:val="0"/>
            <w:iCs w:val="0"/>
            <w:noProof/>
            <w:sz w:val="22"/>
            <w:lang w:eastAsia="en-AU"/>
          </w:rPr>
          <w:tab/>
        </w:r>
        <w:r w:rsidRPr="00707E2B">
          <w:rPr>
            <w:rStyle w:val="Hyperlink"/>
            <w:noProof/>
          </w:rPr>
          <w:t>Application of this Order</w:t>
        </w:r>
        <w:r>
          <w:rPr>
            <w:noProof/>
            <w:webHidden/>
          </w:rPr>
          <w:tab/>
        </w:r>
        <w:r>
          <w:rPr>
            <w:noProof/>
            <w:webHidden/>
          </w:rPr>
          <w:fldChar w:fldCharType="begin"/>
        </w:r>
        <w:r>
          <w:rPr>
            <w:noProof/>
            <w:webHidden/>
          </w:rPr>
          <w:instrText xml:space="preserve"> PAGEREF _Toc100244199 \h </w:instrText>
        </w:r>
        <w:r>
          <w:rPr>
            <w:noProof/>
            <w:webHidden/>
          </w:rPr>
        </w:r>
        <w:r>
          <w:rPr>
            <w:noProof/>
            <w:webHidden/>
          </w:rPr>
          <w:fldChar w:fldCharType="separate"/>
        </w:r>
        <w:r>
          <w:rPr>
            <w:noProof/>
            <w:webHidden/>
          </w:rPr>
          <w:t>6</w:t>
        </w:r>
        <w:r>
          <w:rPr>
            <w:noProof/>
            <w:webHidden/>
          </w:rPr>
          <w:fldChar w:fldCharType="end"/>
        </w:r>
      </w:hyperlink>
    </w:p>
    <w:p w14:paraId="2E9DAAED" w14:textId="1C8D6F2D" w:rsidR="00B54D69" w:rsidRDefault="00B54D69">
      <w:pPr>
        <w:pStyle w:val="TOC1"/>
        <w:rPr>
          <w:rFonts w:asciiTheme="minorHAnsi" w:eastAsiaTheme="minorEastAsia" w:hAnsiTheme="minorHAnsi" w:cstheme="minorBidi"/>
          <w:bCs w:val="0"/>
          <w:iCs w:val="0"/>
          <w:noProof/>
          <w:sz w:val="22"/>
          <w:lang w:eastAsia="en-AU"/>
        </w:rPr>
      </w:pPr>
      <w:hyperlink w:anchor="_Toc100244200" w:history="1">
        <w:r w:rsidRPr="00707E2B">
          <w:rPr>
            <w:rStyle w:val="Hyperlink"/>
            <w:noProof/>
          </w:rPr>
          <w:t>Part 2 — Employer Obligations</w:t>
        </w:r>
        <w:r>
          <w:rPr>
            <w:noProof/>
            <w:webHidden/>
          </w:rPr>
          <w:tab/>
        </w:r>
        <w:r>
          <w:rPr>
            <w:noProof/>
            <w:webHidden/>
          </w:rPr>
          <w:fldChar w:fldCharType="begin"/>
        </w:r>
        <w:r>
          <w:rPr>
            <w:noProof/>
            <w:webHidden/>
          </w:rPr>
          <w:instrText xml:space="preserve"> PAGEREF _Toc100244200 \h </w:instrText>
        </w:r>
        <w:r>
          <w:rPr>
            <w:noProof/>
            <w:webHidden/>
          </w:rPr>
        </w:r>
        <w:r>
          <w:rPr>
            <w:noProof/>
            <w:webHidden/>
          </w:rPr>
          <w:fldChar w:fldCharType="separate"/>
        </w:r>
        <w:r>
          <w:rPr>
            <w:noProof/>
            <w:webHidden/>
          </w:rPr>
          <w:t>6</w:t>
        </w:r>
        <w:r>
          <w:rPr>
            <w:noProof/>
            <w:webHidden/>
          </w:rPr>
          <w:fldChar w:fldCharType="end"/>
        </w:r>
      </w:hyperlink>
    </w:p>
    <w:p w14:paraId="71B315AB" w14:textId="6F528467" w:rsidR="00B54D69" w:rsidRDefault="00B54D69">
      <w:pPr>
        <w:pStyle w:val="TOC1"/>
        <w:rPr>
          <w:rFonts w:asciiTheme="minorHAnsi" w:eastAsiaTheme="minorEastAsia" w:hAnsiTheme="minorHAnsi" w:cstheme="minorBidi"/>
          <w:bCs w:val="0"/>
          <w:iCs w:val="0"/>
          <w:noProof/>
          <w:sz w:val="22"/>
          <w:lang w:eastAsia="en-AU"/>
        </w:rPr>
      </w:pPr>
      <w:hyperlink w:anchor="_Toc100244201" w:history="1">
        <w:r w:rsidRPr="00707E2B">
          <w:rPr>
            <w:rStyle w:val="Hyperlink"/>
            <w:noProof/>
          </w:rPr>
          <w:t>Division 1 — Employer must collect, record and hold vaccination information</w:t>
        </w:r>
        <w:r>
          <w:rPr>
            <w:noProof/>
            <w:webHidden/>
          </w:rPr>
          <w:tab/>
        </w:r>
        <w:r>
          <w:rPr>
            <w:noProof/>
            <w:webHidden/>
          </w:rPr>
          <w:fldChar w:fldCharType="begin"/>
        </w:r>
        <w:r>
          <w:rPr>
            <w:noProof/>
            <w:webHidden/>
          </w:rPr>
          <w:instrText xml:space="preserve"> PAGEREF _Toc100244201 \h </w:instrText>
        </w:r>
        <w:r>
          <w:rPr>
            <w:noProof/>
            <w:webHidden/>
          </w:rPr>
        </w:r>
        <w:r>
          <w:rPr>
            <w:noProof/>
            <w:webHidden/>
          </w:rPr>
          <w:fldChar w:fldCharType="separate"/>
        </w:r>
        <w:r>
          <w:rPr>
            <w:noProof/>
            <w:webHidden/>
          </w:rPr>
          <w:t>6</w:t>
        </w:r>
        <w:r>
          <w:rPr>
            <w:noProof/>
            <w:webHidden/>
          </w:rPr>
          <w:fldChar w:fldCharType="end"/>
        </w:r>
      </w:hyperlink>
    </w:p>
    <w:p w14:paraId="7E533D93" w14:textId="5B7796B6" w:rsidR="00B54D69" w:rsidRDefault="00B54D69">
      <w:pPr>
        <w:pStyle w:val="TOC1"/>
        <w:rPr>
          <w:rFonts w:asciiTheme="minorHAnsi" w:eastAsiaTheme="minorEastAsia" w:hAnsiTheme="minorHAnsi" w:cstheme="minorBidi"/>
          <w:bCs w:val="0"/>
          <w:iCs w:val="0"/>
          <w:noProof/>
          <w:sz w:val="22"/>
          <w:lang w:eastAsia="en-AU"/>
        </w:rPr>
      </w:pPr>
      <w:hyperlink w:anchor="_Toc100244202" w:history="1">
        <w:r w:rsidRPr="00707E2B">
          <w:rPr>
            <w:rStyle w:val="Hyperlink"/>
            <w:noProof/>
          </w:rPr>
          <w:t>7</w:t>
        </w:r>
        <w:r>
          <w:rPr>
            <w:rFonts w:asciiTheme="minorHAnsi" w:eastAsiaTheme="minorEastAsia" w:hAnsiTheme="minorHAnsi" w:cstheme="minorBidi"/>
            <w:bCs w:val="0"/>
            <w:iCs w:val="0"/>
            <w:noProof/>
            <w:sz w:val="22"/>
            <w:lang w:eastAsia="en-AU"/>
          </w:rPr>
          <w:tab/>
        </w:r>
        <w:r w:rsidRPr="00707E2B">
          <w:rPr>
            <w:rStyle w:val="Hyperlink"/>
            <w:noProof/>
          </w:rPr>
          <w:t>Vaccination information</w:t>
        </w:r>
        <w:r>
          <w:rPr>
            <w:noProof/>
            <w:webHidden/>
          </w:rPr>
          <w:tab/>
        </w:r>
        <w:r>
          <w:rPr>
            <w:noProof/>
            <w:webHidden/>
          </w:rPr>
          <w:fldChar w:fldCharType="begin"/>
        </w:r>
        <w:r>
          <w:rPr>
            <w:noProof/>
            <w:webHidden/>
          </w:rPr>
          <w:instrText xml:space="preserve"> PAGEREF _Toc100244202 \h </w:instrText>
        </w:r>
        <w:r>
          <w:rPr>
            <w:noProof/>
            <w:webHidden/>
          </w:rPr>
        </w:r>
        <w:r>
          <w:rPr>
            <w:noProof/>
            <w:webHidden/>
          </w:rPr>
          <w:fldChar w:fldCharType="separate"/>
        </w:r>
        <w:r>
          <w:rPr>
            <w:noProof/>
            <w:webHidden/>
          </w:rPr>
          <w:t>6</w:t>
        </w:r>
        <w:r>
          <w:rPr>
            <w:noProof/>
            <w:webHidden/>
          </w:rPr>
          <w:fldChar w:fldCharType="end"/>
        </w:r>
      </w:hyperlink>
    </w:p>
    <w:p w14:paraId="5A6E255D" w14:textId="257CCF18" w:rsidR="00B54D69" w:rsidRDefault="00B54D69">
      <w:pPr>
        <w:pStyle w:val="TOC1"/>
        <w:rPr>
          <w:rFonts w:asciiTheme="minorHAnsi" w:eastAsiaTheme="minorEastAsia" w:hAnsiTheme="minorHAnsi" w:cstheme="minorBidi"/>
          <w:bCs w:val="0"/>
          <w:iCs w:val="0"/>
          <w:noProof/>
          <w:sz w:val="22"/>
          <w:lang w:eastAsia="en-AU"/>
        </w:rPr>
      </w:pPr>
      <w:hyperlink w:anchor="_Toc100244203" w:history="1">
        <w:r w:rsidRPr="00707E2B">
          <w:rPr>
            <w:rStyle w:val="Hyperlink"/>
            <w:noProof/>
          </w:rPr>
          <w:t>8</w:t>
        </w:r>
        <w:r>
          <w:rPr>
            <w:rFonts w:asciiTheme="minorHAnsi" w:eastAsiaTheme="minorEastAsia" w:hAnsiTheme="minorHAnsi" w:cstheme="minorBidi"/>
            <w:bCs w:val="0"/>
            <w:iCs w:val="0"/>
            <w:noProof/>
            <w:sz w:val="22"/>
            <w:lang w:eastAsia="en-AU"/>
          </w:rPr>
          <w:tab/>
        </w:r>
        <w:r w:rsidRPr="00707E2B">
          <w:rPr>
            <w:rStyle w:val="Hyperlink"/>
            <w:noProof/>
          </w:rPr>
          <w:t>Timing</w:t>
        </w:r>
        <w:r>
          <w:rPr>
            <w:noProof/>
            <w:webHidden/>
          </w:rPr>
          <w:tab/>
        </w:r>
        <w:r>
          <w:rPr>
            <w:noProof/>
            <w:webHidden/>
          </w:rPr>
          <w:fldChar w:fldCharType="begin"/>
        </w:r>
        <w:r>
          <w:rPr>
            <w:noProof/>
            <w:webHidden/>
          </w:rPr>
          <w:instrText xml:space="preserve"> PAGEREF _Toc100244203 \h </w:instrText>
        </w:r>
        <w:r>
          <w:rPr>
            <w:noProof/>
            <w:webHidden/>
          </w:rPr>
        </w:r>
        <w:r>
          <w:rPr>
            <w:noProof/>
            <w:webHidden/>
          </w:rPr>
          <w:fldChar w:fldCharType="separate"/>
        </w:r>
        <w:r>
          <w:rPr>
            <w:noProof/>
            <w:webHidden/>
          </w:rPr>
          <w:t>7</w:t>
        </w:r>
        <w:r>
          <w:rPr>
            <w:noProof/>
            <w:webHidden/>
          </w:rPr>
          <w:fldChar w:fldCharType="end"/>
        </w:r>
      </w:hyperlink>
    </w:p>
    <w:p w14:paraId="4E9C4F74" w14:textId="312D8612" w:rsidR="00B54D69" w:rsidRDefault="00B54D69">
      <w:pPr>
        <w:pStyle w:val="TOC1"/>
        <w:rPr>
          <w:rFonts w:asciiTheme="minorHAnsi" w:eastAsiaTheme="minorEastAsia" w:hAnsiTheme="minorHAnsi" w:cstheme="minorBidi"/>
          <w:bCs w:val="0"/>
          <w:iCs w:val="0"/>
          <w:noProof/>
          <w:sz w:val="22"/>
          <w:lang w:eastAsia="en-AU"/>
        </w:rPr>
      </w:pPr>
      <w:hyperlink w:anchor="_Toc100244204" w:history="1">
        <w:r w:rsidRPr="00707E2B">
          <w:rPr>
            <w:rStyle w:val="Hyperlink"/>
            <w:noProof/>
          </w:rPr>
          <w:t>9</w:t>
        </w:r>
        <w:r>
          <w:rPr>
            <w:rFonts w:asciiTheme="minorHAnsi" w:eastAsiaTheme="minorEastAsia" w:hAnsiTheme="minorHAnsi" w:cstheme="minorBidi"/>
            <w:bCs w:val="0"/>
            <w:iCs w:val="0"/>
            <w:noProof/>
            <w:sz w:val="22"/>
            <w:lang w:eastAsia="en-AU"/>
          </w:rPr>
          <w:tab/>
        </w:r>
        <w:r w:rsidRPr="00707E2B">
          <w:rPr>
            <w:rStyle w:val="Hyperlink"/>
            <w:noProof/>
          </w:rPr>
          <w:t>Exception - fully vaccinated and excepted persons</w:t>
        </w:r>
        <w:r>
          <w:rPr>
            <w:noProof/>
            <w:webHidden/>
          </w:rPr>
          <w:tab/>
        </w:r>
        <w:r>
          <w:rPr>
            <w:noProof/>
            <w:webHidden/>
          </w:rPr>
          <w:fldChar w:fldCharType="begin"/>
        </w:r>
        <w:r>
          <w:rPr>
            <w:noProof/>
            <w:webHidden/>
          </w:rPr>
          <w:instrText xml:space="preserve"> PAGEREF _Toc100244204 \h </w:instrText>
        </w:r>
        <w:r>
          <w:rPr>
            <w:noProof/>
            <w:webHidden/>
          </w:rPr>
        </w:r>
        <w:r>
          <w:rPr>
            <w:noProof/>
            <w:webHidden/>
          </w:rPr>
          <w:fldChar w:fldCharType="separate"/>
        </w:r>
        <w:r>
          <w:rPr>
            <w:noProof/>
            <w:webHidden/>
          </w:rPr>
          <w:t>7</w:t>
        </w:r>
        <w:r>
          <w:rPr>
            <w:noProof/>
            <w:webHidden/>
          </w:rPr>
          <w:fldChar w:fldCharType="end"/>
        </w:r>
      </w:hyperlink>
    </w:p>
    <w:p w14:paraId="5DA0F9D8" w14:textId="11486D18" w:rsidR="00B54D69" w:rsidRDefault="00B54D69">
      <w:pPr>
        <w:pStyle w:val="TOC1"/>
        <w:rPr>
          <w:rFonts w:asciiTheme="minorHAnsi" w:eastAsiaTheme="minorEastAsia" w:hAnsiTheme="minorHAnsi" w:cstheme="minorBidi"/>
          <w:bCs w:val="0"/>
          <w:iCs w:val="0"/>
          <w:noProof/>
          <w:sz w:val="22"/>
          <w:lang w:eastAsia="en-AU"/>
        </w:rPr>
      </w:pPr>
      <w:hyperlink w:anchor="_Toc100244205" w:history="1">
        <w:r w:rsidRPr="00707E2B">
          <w:rPr>
            <w:rStyle w:val="Hyperlink"/>
            <w:noProof/>
          </w:rPr>
          <w:t>Division 2 — Employer must ensure unvaccinated workers do not work outside ordinary place of residence</w:t>
        </w:r>
        <w:r>
          <w:rPr>
            <w:noProof/>
            <w:webHidden/>
          </w:rPr>
          <w:tab/>
        </w:r>
        <w:r>
          <w:rPr>
            <w:noProof/>
            <w:webHidden/>
          </w:rPr>
          <w:fldChar w:fldCharType="begin"/>
        </w:r>
        <w:r>
          <w:rPr>
            <w:noProof/>
            <w:webHidden/>
          </w:rPr>
          <w:instrText xml:space="preserve"> PAGEREF _Toc100244205 \h </w:instrText>
        </w:r>
        <w:r>
          <w:rPr>
            <w:noProof/>
            <w:webHidden/>
          </w:rPr>
        </w:r>
        <w:r>
          <w:rPr>
            <w:noProof/>
            <w:webHidden/>
          </w:rPr>
          <w:fldChar w:fldCharType="separate"/>
        </w:r>
        <w:r>
          <w:rPr>
            <w:noProof/>
            <w:webHidden/>
          </w:rPr>
          <w:t>7</w:t>
        </w:r>
        <w:r>
          <w:rPr>
            <w:noProof/>
            <w:webHidden/>
          </w:rPr>
          <w:fldChar w:fldCharType="end"/>
        </w:r>
      </w:hyperlink>
    </w:p>
    <w:p w14:paraId="039DB21B" w14:textId="62F78B81" w:rsidR="00B54D69" w:rsidRDefault="00B54D69">
      <w:pPr>
        <w:pStyle w:val="TOC1"/>
        <w:rPr>
          <w:rFonts w:asciiTheme="minorHAnsi" w:eastAsiaTheme="minorEastAsia" w:hAnsiTheme="minorHAnsi" w:cstheme="minorBidi"/>
          <w:bCs w:val="0"/>
          <w:iCs w:val="0"/>
          <w:noProof/>
          <w:sz w:val="22"/>
          <w:lang w:eastAsia="en-AU"/>
        </w:rPr>
      </w:pPr>
      <w:hyperlink w:anchor="_Toc100244206" w:history="1">
        <w:r w:rsidRPr="00707E2B">
          <w:rPr>
            <w:rStyle w:val="Hyperlink"/>
            <w:noProof/>
          </w:rPr>
          <w:t>10</w:t>
        </w:r>
        <w:r>
          <w:rPr>
            <w:rFonts w:asciiTheme="minorHAnsi" w:eastAsiaTheme="minorEastAsia" w:hAnsiTheme="minorHAnsi" w:cstheme="minorBidi"/>
            <w:bCs w:val="0"/>
            <w:iCs w:val="0"/>
            <w:noProof/>
            <w:sz w:val="22"/>
            <w:lang w:eastAsia="en-AU"/>
          </w:rPr>
          <w:tab/>
        </w:r>
        <w:r w:rsidRPr="00707E2B">
          <w:rPr>
            <w:rStyle w:val="Hyperlink"/>
            <w:noProof/>
          </w:rPr>
          <w:t>No work outside ordinary place of residence</w:t>
        </w:r>
        <w:r>
          <w:rPr>
            <w:noProof/>
            <w:webHidden/>
          </w:rPr>
          <w:tab/>
        </w:r>
        <w:r>
          <w:rPr>
            <w:noProof/>
            <w:webHidden/>
          </w:rPr>
          <w:fldChar w:fldCharType="begin"/>
        </w:r>
        <w:r>
          <w:rPr>
            <w:noProof/>
            <w:webHidden/>
          </w:rPr>
          <w:instrText xml:space="preserve"> PAGEREF _Toc100244206 \h </w:instrText>
        </w:r>
        <w:r>
          <w:rPr>
            <w:noProof/>
            <w:webHidden/>
          </w:rPr>
        </w:r>
        <w:r>
          <w:rPr>
            <w:noProof/>
            <w:webHidden/>
          </w:rPr>
          <w:fldChar w:fldCharType="separate"/>
        </w:r>
        <w:r>
          <w:rPr>
            <w:noProof/>
            <w:webHidden/>
          </w:rPr>
          <w:t>7</w:t>
        </w:r>
        <w:r>
          <w:rPr>
            <w:noProof/>
            <w:webHidden/>
          </w:rPr>
          <w:fldChar w:fldCharType="end"/>
        </w:r>
      </w:hyperlink>
    </w:p>
    <w:p w14:paraId="53C67918" w14:textId="7A8035F7" w:rsidR="00B54D69" w:rsidRDefault="00B54D69">
      <w:pPr>
        <w:pStyle w:val="TOC1"/>
        <w:rPr>
          <w:rFonts w:asciiTheme="minorHAnsi" w:eastAsiaTheme="minorEastAsia" w:hAnsiTheme="minorHAnsi" w:cstheme="minorBidi"/>
          <w:bCs w:val="0"/>
          <w:iCs w:val="0"/>
          <w:noProof/>
          <w:sz w:val="22"/>
          <w:lang w:eastAsia="en-AU"/>
        </w:rPr>
      </w:pPr>
      <w:hyperlink w:anchor="_Toc100244207" w:history="1">
        <w:r w:rsidRPr="00707E2B">
          <w:rPr>
            <w:rStyle w:val="Hyperlink"/>
            <w:noProof/>
          </w:rPr>
          <w:t>11</w:t>
        </w:r>
        <w:r>
          <w:rPr>
            <w:rFonts w:asciiTheme="minorHAnsi" w:eastAsiaTheme="minorEastAsia" w:hAnsiTheme="minorHAnsi" w:cstheme="minorBidi"/>
            <w:bCs w:val="0"/>
            <w:iCs w:val="0"/>
            <w:noProof/>
            <w:sz w:val="22"/>
            <w:lang w:eastAsia="en-AU"/>
          </w:rPr>
          <w:tab/>
        </w:r>
        <w:r w:rsidRPr="00707E2B">
          <w:rPr>
            <w:rStyle w:val="Hyperlink"/>
            <w:noProof/>
          </w:rPr>
          <w:t>Exception – agricultural and forestry workers</w:t>
        </w:r>
        <w:r>
          <w:rPr>
            <w:noProof/>
            <w:webHidden/>
          </w:rPr>
          <w:tab/>
        </w:r>
        <w:r>
          <w:rPr>
            <w:noProof/>
            <w:webHidden/>
          </w:rPr>
          <w:fldChar w:fldCharType="begin"/>
        </w:r>
        <w:r>
          <w:rPr>
            <w:noProof/>
            <w:webHidden/>
          </w:rPr>
          <w:instrText xml:space="preserve"> PAGEREF _Toc100244207 \h </w:instrText>
        </w:r>
        <w:r>
          <w:rPr>
            <w:noProof/>
            <w:webHidden/>
          </w:rPr>
        </w:r>
        <w:r>
          <w:rPr>
            <w:noProof/>
            <w:webHidden/>
          </w:rPr>
          <w:fldChar w:fldCharType="separate"/>
        </w:r>
        <w:r>
          <w:rPr>
            <w:noProof/>
            <w:webHidden/>
          </w:rPr>
          <w:t>7</w:t>
        </w:r>
        <w:r>
          <w:rPr>
            <w:noProof/>
            <w:webHidden/>
          </w:rPr>
          <w:fldChar w:fldCharType="end"/>
        </w:r>
      </w:hyperlink>
    </w:p>
    <w:p w14:paraId="00206BE8" w14:textId="23FA52C4" w:rsidR="00B54D69" w:rsidRDefault="00B54D69">
      <w:pPr>
        <w:pStyle w:val="TOC1"/>
        <w:rPr>
          <w:rFonts w:asciiTheme="minorHAnsi" w:eastAsiaTheme="minorEastAsia" w:hAnsiTheme="minorHAnsi" w:cstheme="minorBidi"/>
          <w:bCs w:val="0"/>
          <w:iCs w:val="0"/>
          <w:noProof/>
          <w:sz w:val="22"/>
          <w:lang w:eastAsia="en-AU"/>
        </w:rPr>
      </w:pPr>
      <w:hyperlink w:anchor="_Toc100244208" w:history="1">
        <w:r w:rsidRPr="00707E2B">
          <w:rPr>
            <w:rStyle w:val="Hyperlink"/>
            <w:noProof/>
          </w:rPr>
          <w:t>12</w:t>
        </w:r>
        <w:r>
          <w:rPr>
            <w:rFonts w:asciiTheme="minorHAnsi" w:eastAsiaTheme="minorEastAsia" w:hAnsiTheme="minorHAnsi" w:cstheme="minorBidi"/>
            <w:bCs w:val="0"/>
            <w:iCs w:val="0"/>
            <w:noProof/>
            <w:sz w:val="22"/>
            <w:lang w:eastAsia="en-AU"/>
          </w:rPr>
          <w:tab/>
        </w:r>
        <w:r w:rsidRPr="00707E2B">
          <w:rPr>
            <w:rStyle w:val="Hyperlink"/>
            <w:noProof/>
          </w:rPr>
          <w:t>Exception – not eligible for booster</w:t>
        </w:r>
        <w:r>
          <w:rPr>
            <w:noProof/>
            <w:webHidden/>
          </w:rPr>
          <w:tab/>
        </w:r>
        <w:r>
          <w:rPr>
            <w:noProof/>
            <w:webHidden/>
          </w:rPr>
          <w:fldChar w:fldCharType="begin"/>
        </w:r>
        <w:r>
          <w:rPr>
            <w:noProof/>
            <w:webHidden/>
          </w:rPr>
          <w:instrText xml:space="preserve"> PAGEREF _Toc100244208 \h </w:instrText>
        </w:r>
        <w:r>
          <w:rPr>
            <w:noProof/>
            <w:webHidden/>
          </w:rPr>
        </w:r>
        <w:r>
          <w:rPr>
            <w:noProof/>
            <w:webHidden/>
          </w:rPr>
          <w:fldChar w:fldCharType="separate"/>
        </w:r>
        <w:r>
          <w:rPr>
            <w:noProof/>
            <w:webHidden/>
          </w:rPr>
          <w:t>8</w:t>
        </w:r>
        <w:r>
          <w:rPr>
            <w:noProof/>
            <w:webHidden/>
          </w:rPr>
          <w:fldChar w:fldCharType="end"/>
        </w:r>
      </w:hyperlink>
    </w:p>
    <w:p w14:paraId="76D8631E" w14:textId="6CC87409" w:rsidR="00B54D69" w:rsidRDefault="00B54D69">
      <w:pPr>
        <w:pStyle w:val="TOC1"/>
        <w:rPr>
          <w:rFonts w:asciiTheme="minorHAnsi" w:eastAsiaTheme="minorEastAsia" w:hAnsiTheme="minorHAnsi" w:cstheme="minorBidi"/>
          <w:bCs w:val="0"/>
          <w:iCs w:val="0"/>
          <w:noProof/>
          <w:sz w:val="22"/>
          <w:lang w:eastAsia="en-AU"/>
        </w:rPr>
      </w:pPr>
      <w:hyperlink w:anchor="_Toc100244209" w:history="1">
        <w:r w:rsidRPr="00707E2B">
          <w:rPr>
            <w:rStyle w:val="Hyperlink"/>
            <w:noProof/>
          </w:rPr>
          <w:t>13</w:t>
        </w:r>
        <w:r>
          <w:rPr>
            <w:rFonts w:asciiTheme="minorHAnsi" w:eastAsiaTheme="minorEastAsia" w:hAnsiTheme="minorHAnsi" w:cstheme="minorBidi"/>
            <w:bCs w:val="0"/>
            <w:iCs w:val="0"/>
            <w:noProof/>
            <w:sz w:val="22"/>
            <w:lang w:eastAsia="en-AU"/>
          </w:rPr>
          <w:tab/>
        </w:r>
        <w:r w:rsidRPr="00707E2B">
          <w:rPr>
            <w:rStyle w:val="Hyperlink"/>
            <w:noProof/>
          </w:rPr>
          <w:t>Exception – recent international arrival</w:t>
        </w:r>
        <w:r>
          <w:rPr>
            <w:noProof/>
            <w:webHidden/>
          </w:rPr>
          <w:tab/>
        </w:r>
        <w:r>
          <w:rPr>
            <w:noProof/>
            <w:webHidden/>
          </w:rPr>
          <w:fldChar w:fldCharType="begin"/>
        </w:r>
        <w:r>
          <w:rPr>
            <w:noProof/>
            <w:webHidden/>
          </w:rPr>
          <w:instrText xml:space="preserve"> PAGEREF _Toc100244209 \h </w:instrText>
        </w:r>
        <w:r>
          <w:rPr>
            <w:noProof/>
            <w:webHidden/>
          </w:rPr>
        </w:r>
        <w:r>
          <w:rPr>
            <w:noProof/>
            <w:webHidden/>
          </w:rPr>
          <w:fldChar w:fldCharType="separate"/>
        </w:r>
        <w:r>
          <w:rPr>
            <w:noProof/>
            <w:webHidden/>
          </w:rPr>
          <w:t>8</w:t>
        </w:r>
        <w:r>
          <w:rPr>
            <w:noProof/>
            <w:webHidden/>
          </w:rPr>
          <w:fldChar w:fldCharType="end"/>
        </w:r>
      </w:hyperlink>
    </w:p>
    <w:p w14:paraId="665F6CCF" w14:textId="01486A80" w:rsidR="00B54D69" w:rsidRDefault="00B54D69">
      <w:pPr>
        <w:pStyle w:val="TOC1"/>
        <w:rPr>
          <w:rFonts w:asciiTheme="minorHAnsi" w:eastAsiaTheme="minorEastAsia" w:hAnsiTheme="minorHAnsi" w:cstheme="minorBidi"/>
          <w:bCs w:val="0"/>
          <w:iCs w:val="0"/>
          <w:noProof/>
          <w:sz w:val="22"/>
          <w:lang w:eastAsia="en-AU"/>
        </w:rPr>
      </w:pPr>
      <w:hyperlink w:anchor="_Toc100244210" w:history="1">
        <w:r w:rsidRPr="00707E2B">
          <w:rPr>
            <w:rStyle w:val="Hyperlink"/>
            <w:noProof/>
          </w:rPr>
          <w:t>14</w:t>
        </w:r>
        <w:r>
          <w:rPr>
            <w:rFonts w:asciiTheme="minorHAnsi" w:eastAsiaTheme="minorEastAsia" w:hAnsiTheme="minorHAnsi" w:cstheme="minorBidi"/>
            <w:bCs w:val="0"/>
            <w:iCs w:val="0"/>
            <w:noProof/>
            <w:sz w:val="22"/>
            <w:lang w:eastAsia="en-AU"/>
          </w:rPr>
          <w:tab/>
        </w:r>
        <w:r w:rsidRPr="00707E2B">
          <w:rPr>
            <w:rStyle w:val="Hyperlink"/>
            <w:noProof/>
          </w:rPr>
          <w:t>Exception – no longer excepted person</w:t>
        </w:r>
        <w:r>
          <w:rPr>
            <w:noProof/>
            <w:webHidden/>
          </w:rPr>
          <w:tab/>
        </w:r>
        <w:r>
          <w:rPr>
            <w:noProof/>
            <w:webHidden/>
          </w:rPr>
          <w:fldChar w:fldCharType="begin"/>
        </w:r>
        <w:r>
          <w:rPr>
            <w:noProof/>
            <w:webHidden/>
          </w:rPr>
          <w:instrText xml:space="preserve"> PAGEREF _Toc100244210 \h </w:instrText>
        </w:r>
        <w:r>
          <w:rPr>
            <w:noProof/>
            <w:webHidden/>
          </w:rPr>
        </w:r>
        <w:r>
          <w:rPr>
            <w:noProof/>
            <w:webHidden/>
          </w:rPr>
          <w:fldChar w:fldCharType="separate"/>
        </w:r>
        <w:r>
          <w:rPr>
            <w:noProof/>
            <w:webHidden/>
          </w:rPr>
          <w:t>8</w:t>
        </w:r>
        <w:r>
          <w:rPr>
            <w:noProof/>
            <w:webHidden/>
          </w:rPr>
          <w:fldChar w:fldCharType="end"/>
        </w:r>
      </w:hyperlink>
    </w:p>
    <w:p w14:paraId="75DE339D" w14:textId="46C0C2F4" w:rsidR="00B54D69" w:rsidRDefault="00B54D69">
      <w:pPr>
        <w:pStyle w:val="TOC1"/>
        <w:rPr>
          <w:rFonts w:asciiTheme="minorHAnsi" w:eastAsiaTheme="minorEastAsia" w:hAnsiTheme="minorHAnsi" w:cstheme="minorBidi"/>
          <w:bCs w:val="0"/>
          <w:iCs w:val="0"/>
          <w:noProof/>
          <w:sz w:val="22"/>
          <w:lang w:eastAsia="en-AU"/>
        </w:rPr>
      </w:pPr>
      <w:hyperlink w:anchor="_Toc100244211" w:history="1">
        <w:r w:rsidRPr="00707E2B">
          <w:rPr>
            <w:rStyle w:val="Hyperlink"/>
            <w:noProof/>
          </w:rPr>
          <w:t>15</w:t>
        </w:r>
        <w:r>
          <w:rPr>
            <w:rFonts w:asciiTheme="minorHAnsi" w:eastAsiaTheme="minorEastAsia" w:hAnsiTheme="minorHAnsi" w:cstheme="minorBidi"/>
            <w:bCs w:val="0"/>
            <w:iCs w:val="0"/>
            <w:noProof/>
            <w:sz w:val="22"/>
            <w:lang w:eastAsia="en-AU"/>
          </w:rPr>
          <w:tab/>
        </w:r>
        <w:r w:rsidRPr="00707E2B">
          <w:rPr>
            <w:rStyle w:val="Hyperlink"/>
            <w:noProof/>
          </w:rPr>
          <w:t>Exception – self-quarantine or self-isolation</w:t>
        </w:r>
        <w:r>
          <w:rPr>
            <w:noProof/>
            <w:webHidden/>
          </w:rPr>
          <w:tab/>
        </w:r>
        <w:r>
          <w:rPr>
            <w:noProof/>
            <w:webHidden/>
          </w:rPr>
          <w:fldChar w:fldCharType="begin"/>
        </w:r>
        <w:r>
          <w:rPr>
            <w:noProof/>
            <w:webHidden/>
          </w:rPr>
          <w:instrText xml:space="preserve"> PAGEREF _Toc100244211 \h </w:instrText>
        </w:r>
        <w:r>
          <w:rPr>
            <w:noProof/>
            <w:webHidden/>
          </w:rPr>
        </w:r>
        <w:r>
          <w:rPr>
            <w:noProof/>
            <w:webHidden/>
          </w:rPr>
          <w:fldChar w:fldCharType="separate"/>
        </w:r>
        <w:r>
          <w:rPr>
            <w:noProof/>
            <w:webHidden/>
          </w:rPr>
          <w:t>9</w:t>
        </w:r>
        <w:r>
          <w:rPr>
            <w:noProof/>
            <w:webHidden/>
          </w:rPr>
          <w:fldChar w:fldCharType="end"/>
        </w:r>
      </w:hyperlink>
    </w:p>
    <w:p w14:paraId="686EF5E2" w14:textId="68C4B97A" w:rsidR="00B54D69" w:rsidRDefault="00B54D69">
      <w:pPr>
        <w:pStyle w:val="TOC1"/>
        <w:rPr>
          <w:rFonts w:asciiTheme="minorHAnsi" w:eastAsiaTheme="minorEastAsia" w:hAnsiTheme="minorHAnsi" w:cstheme="minorBidi"/>
          <w:bCs w:val="0"/>
          <w:iCs w:val="0"/>
          <w:noProof/>
          <w:sz w:val="22"/>
          <w:lang w:eastAsia="en-AU"/>
        </w:rPr>
      </w:pPr>
      <w:hyperlink w:anchor="_Toc100244212" w:history="1">
        <w:r w:rsidRPr="00707E2B">
          <w:rPr>
            <w:rStyle w:val="Hyperlink"/>
            <w:noProof/>
          </w:rPr>
          <w:t>16</w:t>
        </w:r>
        <w:r>
          <w:rPr>
            <w:rFonts w:asciiTheme="minorHAnsi" w:eastAsiaTheme="minorEastAsia" w:hAnsiTheme="minorHAnsi" w:cstheme="minorBidi"/>
            <w:bCs w:val="0"/>
            <w:iCs w:val="0"/>
            <w:noProof/>
            <w:sz w:val="22"/>
            <w:lang w:eastAsia="en-AU"/>
          </w:rPr>
          <w:tab/>
        </w:r>
        <w:r w:rsidRPr="00707E2B">
          <w:rPr>
            <w:rStyle w:val="Hyperlink"/>
            <w:noProof/>
          </w:rPr>
          <w:t>Exception – recent diagnosed persons or probable cases</w:t>
        </w:r>
        <w:r>
          <w:rPr>
            <w:noProof/>
            <w:webHidden/>
          </w:rPr>
          <w:tab/>
        </w:r>
        <w:r>
          <w:rPr>
            <w:noProof/>
            <w:webHidden/>
          </w:rPr>
          <w:fldChar w:fldCharType="begin"/>
        </w:r>
        <w:r>
          <w:rPr>
            <w:noProof/>
            <w:webHidden/>
          </w:rPr>
          <w:instrText xml:space="preserve"> PAGEREF _Toc100244212 \h </w:instrText>
        </w:r>
        <w:r>
          <w:rPr>
            <w:noProof/>
            <w:webHidden/>
          </w:rPr>
        </w:r>
        <w:r>
          <w:rPr>
            <w:noProof/>
            <w:webHidden/>
          </w:rPr>
          <w:fldChar w:fldCharType="separate"/>
        </w:r>
        <w:r>
          <w:rPr>
            <w:noProof/>
            <w:webHidden/>
          </w:rPr>
          <w:t>9</w:t>
        </w:r>
        <w:r>
          <w:rPr>
            <w:noProof/>
            <w:webHidden/>
          </w:rPr>
          <w:fldChar w:fldCharType="end"/>
        </w:r>
      </w:hyperlink>
    </w:p>
    <w:p w14:paraId="03DBD604" w14:textId="2BCA8102" w:rsidR="00B54D69" w:rsidRDefault="00B54D69">
      <w:pPr>
        <w:pStyle w:val="TOC1"/>
        <w:rPr>
          <w:rFonts w:asciiTheme="minorHAnsi" w:eastAsiaTheme="minorEastAsia" w:hAnsiTheme="minorHAnsi" w:cstheme="minorBidi"/>
          <w:bCs w:val="0"/>
          <w:iCs w:val="0"/>
          <w:noProof/>
          <w:sz w:val="22"/>
          <w:lang w:eastAsia="en-AU"/>
        </w:rPr>
      </w:pPr>
      <w:hyperlink w:anchor="_Toc100244213" w:history="1">
        <w:r w:rsidRPr="00707E2B">
          <w:rPr>
            <w:rStyle w:val="Hyperlink"/>
            <w:noProof/>
          </w:rPr>
          <w:t>Division 3 – Employer to notify workers</w:t>
        </w:r>
        <w:r>
          <w:rPr>
            <w:noProof/>
            <w:webHidden/>
          </w:rPr>
          <w:tab/>
        </w:r>
        <w:r>
          <w:rPr>
            <w:noProof/>
            <w:webHidden/>
          </w:rPr>
          <w:fldChar w:fldCharType="begin"/>
        </w:r>
        <w:r>
          <w:rPr>
            <w:noProof/>
            <w:webHidden/>
          </w:rPr>
          <w:instrText xml:space="preserve"> PAGEREF _Toc100244213 \h </w:instrText>
        </w:r>
        <w:r>
          <w:rPr>
            <w:noProof/>
            <w:webHidden/>
          </w:rPr>
        </w:r>
        <w:r>
          <w:rPr>
            <w:noProof/>
            <w:webHidden/>
          </w:rPr>
          <w:fldChar w:fldCharType="separate"/>
        </w:r>
        <w:r>
          <w:rPr>
            <w:noProof/>
            <w:webHidden/>
          </w:rPr>
          <w:t>10</w:t>
        </w:r>
        <w:r>
          <w:rPr>
            <w:noProof/>
            <w:webHidden/>
          </w:rPr>
          <w:fldChar w:fldCharType="end"/>
        </w:r>
      </w:hyperlink>
    </w:p>
    <w:p w14:paraId="23AE150C" w14:textId="67F180F1" w:rsidR="00B54D69" w:rsidRDefault="00B54D69">
      <w:pPr>
        <w:pStyle w:val="TOC1"/>
        <w:rPr>
          <w:rFonts w:asciiTheme="minorHAnsi" w:eastAsiaTheme="minorEastAsia" w:hAnsiTheme="minorHAnsi" w:cstheme="minorBidi"/>
          <w:bCs w:val="0"/>
          <w:iCs w:val="0"/>
          <w:noProof/>
          <w:sz w:val="22"/>
          <w:lang w:eastAsia="en-AU"/>
        </w:rPr>
      </w:pPr>
      <w:hyperlink w:anchor="_Toc100244214" w:history="1">
        <w:r w:rsidRPr="00707E2B">
          <w:rPr>
            <w:rStyle w:val="Hyperlink"/>
            <w:noProof/>
          </w:rPr>
          <w:t>17</w:t>
        </w:r>
        <w:r>
          <w:rPr>
            <w:rFonts w:asciiTheme="minorHAnsi" w:eastAsiaTheme="minorEastAsia" w:hAnsiTheme="minorHAnsi" w:cstheme="minorBidi"/>
            <w:bCs w:val="0"/>
            <w:iCs w:val="0"/>
            <w:noProof/>
            <w:sz w:val="22"/>
            <w:lang w:eastAsia="en-AU"/>
          </w:rPr>
          <w:tab/>
        </w:r>
        <w:r w:rsidRPr="00707E2B">
          <w:rPr>
            <w:rStyle w:val="Hyperlink"/>
            <w:noProof/>
          </w:rPr>
          <w:t>Authorisation to use vaccination information</w:t>
        </w:r>
        <w:r>
          <w:rPr>
            <w:noProof/>
            <w:webHidden/>
          </w:rPr>
          <w:tab/>
        </w:r>
        <w:r>
          <w:rPr>
            <w:noProof/>
            <w:webHidden/>
          </w:rPr>
          <w:fldChar w:fldCharType="begin"/>
        </w:r>
        <w:r>
          <w:rPr>
            <w:noProof/>
            <w:webHidden/>
          </w:rPr>
          <w:instrText xml:space="preserve"> PAGEREF _Toc100244214 \h </w:instrText>
        </w:r>
        <w:r>
          <w:rPr>
            <w:noProof/>
            <w:webHidden/>
          </w:rPr>
        </w:r>
        <w:r>
          <w:rPr>
            <w:noProof/>
            <w:webHidden/>
          </w:rPr>
          <w:fldChar w:fldCharType="separate"/>
        </w:r>
        <w:r>
          <w:rPr>
            <w:noProof/>
            <w:webHidden/>
          </w:rPr>
          <w:t>10</w:t>
        </w:r>
        <w:r>
          <w:rPr>
            <w:noProof/>
            <w:webHidden/>
          </w:rPr>
          <w:fldChar w:fldCharType="end"/>
        </w:r>
      </w:hyperlink>
    </w:p>
    <w:p w14:paraId="686A2CAC" w14:textId="7DEC624B" w:rsidR="00B54D69" w:rsidRDefault="00B54D69">
      <w:pPr>
        <w:pStyle w:val="TOC1"/>
        <w:rPr>
          <w:rFonts w:asciiTheme="minorHAnsi" w:eastAsiaTheme="minorEastAsia" w:hAnsiTheme="minorHAnsi" w:cstheme="minorBidi"/>
          <w:bCs w:val="0"/>
          <w:iCs w:val="0"/>
          <w:noProof/>
          <w:sz w:val="22"/>
          <w:lang w:eastAsia="en-AU"/>
        </w:rPr>
      </w:pPr>
      <w:hyperlink w:anchor="_Toc100244215" w:history="1">
        <w:r w:rsidRPr="00707E2B">
          <w:rPr>
            <w:rStyle w:val="Hyperlink"/>
            <w:noProof/>
          </w:rPr>
          <w:t>18</w:t>
        </w:r>
        <w:r>
          <w:rPr>
            <w:rFonts w:asciiTheme="minorHAnsi" w:eastAsiaTheme="minorEastAsia" w:hAnsiTheme="minorHAnsi" w:cstheme="minorBidi"/>
            <w:bCs w:val="0"/>
            <w:iCs w:val="0"/>
            <w:noProof/>
            <w:sz w:val="22"/>
            <w:lang w:eastAsia="en-AU"/>
          </w:rPr>
          <w:tab/>
        </w:r>
        <w:r w:rsidRPr="00707E2B">
          <w:rPr>
            <w:rStyle w:val="Hyperlink"/>
            <w:noProof/>
          </w:rPr>
          <w:t>Notification to current workers</w:t>
        </w:r>
        <w:r>
          <w:rPr>
            <w:noProof/>
            <w:webHidden/>
          </w:rPr>
          <w:tab/>
        </w:r>
        <w:r>
          <w:rPr>
            <w:noProof/>
            <w:webHidden/>
          </w:rPr>
          <w:fldChar w:fldCharType="begin"/>
        </w:r>
        <w:r>
          <w:rPr>
            <w:noProof/>
            <w:webHidden/>
          </w:rPr>
          <w:instrText xml:space="preserve"> PAGEREF _Toc100244215 \h </w:instrText>
        </w:r>
        <w:r>
          <w:rPr>
            <w:noProof/>
            <w:webHidden/>
          </w:rPr>
        </w:r>
        <w:r>
          <w:rPr>
            <w:noProof/>
            <w:webHidden/>
          </w:rPr>
          <w:fldChar w:fldCharType="separate"/>
        </w:r>
        <w:r>
          <w:rPr>
            <w:noProof/>
            <w:webHidden/>
          </w:rPr>
          <w:t>10</w:t>
        </w:r>
        <w:r>
          <w:rPr>
            <w:noProof/>
            <w:webHidden/>
          </w:rPr>
          <w:fldChar w:fldCharType="end"/>
        </w:r>
      </w:hyperlink>
    </w:p>
    <w:p w14:paraId="4C40AEFB" w14:textId="47058800" w:rsidR="00B54D69" w:rsidRDefault="00B54D69">
      <w:pPr>
        <w:pStyle w:val="TOC1"/>
        <w:rPr>
          <w:rFonts w:asciiTheme="minorHAnsi" w:eastAsiaTheme="minorEastAsia" w:hAnsiTheme="minorHAnsi" w:cstheme="minorBidi"/>
          <w:bCs w:val="0"/>
          <w:iCs w:val="0"/>
          <w:noProof/>
          <w:sz w:val="22"/>
          <w:lang w:eastAsia="en-AU"/>
        </w:rPr>
      </w:pPr>
      <w:hyperlink w:anchor="_Toc100244216" w:history="1">
        <w:r w:rsidRPr="00707E2B">
          <w:rPr>
            <w:rStyle w:val="Hyperlink"/>
            <w:noProof/>
          </w:rPr>
          <w:t>19</w:t>
        </w:r>
        <w:r>
          <w:rPr>
            <w:rFonts w:asciiTheme="minorHAnsi" w:eastAsiaTheme="minorEastAsia" w:hAnsiTheme="minorHAnsi" w:cstheme="minorBidi"/>
            <w:bCs w:val="0"/>
            <w:iCs w:val="0"/>
            <w:noProof/>
            <w:sz w:val="22"/>
            <w:lang w:eastAsia="en-AU"/>
          </w:rPr>
          <w:tab/>
        </w:r>
        <w:r w:rsidRPr="00707E2B">
          <w:rPr>
            <w:rStyle w:val="Hyperlink"/>
            <w:noProof/>
          </w:rPr>
          <w:t>Notification to new workers</w:t>
        </w:r>
        <w:r>
          <w:rPr>
            <w:noProof/>
            <w:webHidden/>
          </w:rPr>
          <w:tab/>
        </w:r>
        <w:r>
          <w:rPr>
            <w:noProof/>
            <w:webHidden/>
          </w:rPr>
          <w:fldChar w:fldCharType="begin"/>
        </w:r>
        <w:r>
          <w:rPr>
            <w:noProof/>
            <w:webHidden/>
          </w:rPr>
          <w:instrText xml:space="preserve"> PAGEREF _Toc100244216 \h </w:instrText>
        </w:r>
        <w:r>
          <w:rPr>
            <w:noProof/>
            <w:webHidden/>
          </w:rPr>
        </w:r>
        <w:r>
          <w:rPr>
            <w:noProof/>
            <w:webHidden/>
          </w:rPr>
          <w:fldChar w:fldCharType="separate"/>
        </w:r>
        <w:r>
          <w:rPr>
            <w:noProof/>
            <w:webHidden/>
          </w:rPr>
          <w:t>11</w:t>
        </w:r>
        <w:r>
          <w:rPr>
            <w:noProof/>
            <w:webHidden/>
          </w:rPr>
          <w:fldChar w:fldCharType="end"/>
        </w:r>
      </w:hyperlink>
    </w:p>
    <w:p w14:paraId="6885AD9F" w14:textId="262FAD89" w:rsidR="00B54D69" w:rsidRDefault="00B54D69">
      <w:pPr>
        <w:pStyle w:val="TOC1"/>
        <w:rPr>
          <w:rFonts w:asciiTheme="minorHAnsi" w:eastAsiaTheme="minorEastAsia" w:hAnsiTheme="minorHAnsi" w:cstheme="minorBidi"/>
          <w:bCs w:val="0"/>
          <w:iCs w:val="0"/>
          <w:noProof/>
          <w:sz w:val="22"/>
          <w:lang w:eastAsia="en-AU"/>
        </w:rPr>
      </w:pPr>
      <w:hyperlink w:anchor="_Toc100244217" w:history="1">
        <w:r w:rsidRPr="00707E2B">
          <w:rPr>
            <w:rStyle w:val="Hyperlink"/>
            <w:noProof/>
          </w:rPr>
          <w:t>Division 4 – Exceptions and other employer obligations</w:t>
        </w:r>
        <w:r>
          <w:rPr>
            <w:noProof/>
            <w:webHidden/>
          </w:rPr>
          <w:tab/>
        </w:r>
        <w:r>
          <w:rPr>
            <w:noProof/>
            <w:webHidden/>
          </w:rPr>
          <w:fldChar w:fldCharType="begin"/>
        </w:r>
        <w:r>
          <w:rPr>
            <w:noProof/>
            <w:webHidden/>
          </w:rPr>
          <w:instrText xml:space="preserve"> PAGEREF _Toc100244217 \h </w:instrText>
        </w:r>
        <w:r>
          <w:rPr>
            <w:noProof/>
            <w:webHidden/>
          </w:rPr>
        </w:r>
        <w:r>
          <w:rPr>
            <w:noProof/>
            <w:webHidden/>
          </w:rPr>
          <w:fldChar w:fldCharType="separate"/>
        </w:r>
        <w:r>
          <w:rPr>
            <w:noProof/>
            <w:webHidden/>
          </w:rPr>
          <w:t>11</w:t>
        </w:r>
        <w:r>
          <w:rPr>
            <w:noProof/>
            <w:webHidden/>
          </w:rPr>
          <w:fldChar w:fldCharType="end"/>
        </w:r>
      </w:hyperlink>
    </w:p>
    <w:p w14:paraId="6B628FD1" w14:textId="51A606FE" w:rsidR="00B54D69" w:rsidRDefault="00B54D69">
      <w:pPr>
        <w:pStyle w:val="TOC1"/>
        <w:rPr>
          <w:rFonts w:asciiTheme="minorHAnsi" w:eastAsiaTheme="minorEastAsia" w:hAnsiTheme="minorHAnsi" w:cstheme="minorBidi"/>
          <w:bCs w:val="0"/>
          <w:iCs w:val="0"/>
          <w:noProof/>
          <w:sz w:val="22"/>
          <w:lang w:eastAsia="en-AU"/>
        </w:rPr>
      </w:pPr>
      <w:hyperlink w:anchor="_Toc100244218" w:history="1">
        <w:r w:rsidRPr="00707E2B">
          <w:rPr>
            <w:rStyle w:val="Hyperlink"/>
            <w:noProof/>
          </w:rPr>
          <w:t>20</w:t>
        </w:r>
        <w:r>
          <w:rPr>
            <w:rFonts w:asciiTheme="minorHAnsi" w:eastAsiaTheme="minorEastAsia" w:hAnsiTheme="minorHAnsi" w:cstheme="minorBidi"/>
            <w:bCs w:val="0"/>
            <w:iCs w:val="0"/>
            <w:noProof/>
            <w:sz w:val="22"/>
            <w:lang w:eastAsia="en-AU"/>
          </w:rPr>
          <w:tab/>
        </w:r>
        <w:r w:rsidRPr="00707E2B">
          <w:rPr>
            <w:rStyle w:val="Hyperlink"/>
            <w:noProof/>
          </w:rPr>
          <w:t>Exception — exceptional circumstances</w:t>
        </w:r>
        <w:r>
          <w:rPr>
            <w:noProof/>
            <w:webHidden/>
          </w:rPr>
          <w:tab/>
        </w:r>
        <w:r>
          <w:rPr>
            <w:noProof/>
            <w:webHidden/>
          </w:rPr>
          <w:fldChar w:fldCharType="begin"/>
        </w:r>
        <w:r>
          <w:rPr>
            <w:noProof/>
            <w:webHidden/>
          </w:rPr>
          <w:instrText xml:space="preserve"> PAGEREF _Toc100244218 \h </w:instrText>
        </w:r>
        <w:r>
          <w:rPr>
            <w:noProof/>
            <w:webHidden/>
          </w:rPr>
        </w:r>
        <w:r>
          <w:rPr>
            <w:noProof/>
            <w:webHidden/>
          </w:rPr>
          <w:fldChar w:fldCharType="separate"/>
        </w:r>
        <w:r>
          <w:rPr>
            <w:noProof/>
            <w:webHidden/>
          </w:rPr>
          <w:t>11</w:t>
        </w:r>
        <w:r>
          <w:rPr>
            <w:noProof/>
            <w:webHidden/>
          </w:rPr>
          <w:fldChar w:fldCharType="end"/>
        </w:r>
      </w:hyperlink>
    </w:p>
    <w:p w14:paraId="3F3423B6" w14:textId="174A0FD1" w:rsidR="00B54D69" w:rsidRDefault="00B54D69">
      <w:pPr>
        <w:pStyle w:val="TOC1"/>
        <w:rPr>
          <w:rFonts w:asciiTheme="minorHAnsi" w:eastAsiaTheme="minorEastAsia" w:hAnsiTheme="minorHAnsi" w:cstheme="minorBidi"/>
          <w:bCs w:val="0"/>
          <w:iCs w:val="0"/>
          <w:noProof/>
          <w:sz w:val="22"/>
          <w:lang w:eastAsia="en-AU"/>
        </w:rPr>
      </w:pPr>
      <w:hyperlink w:anchor="_Toc100244219" w:history="1">
        <w:r w:rsidRPr="00707E2B">
          <w:rPr>
            <w:rStyle w:val="Hyperlink"/>
            <w:noProof/>
          </w:rPr>
          <w:t>21</w:t>
        </w:r>
        <w:r>
          <w:rPr>
            <w:rFonts w:asciiTheme="minorHAnsi" w:eastAsiaTheme="minorEastAsia" w:hAnsiTheme="minorHAnsi" w:cstheme="minorBidi"/>
            <w:bCs w:val="0"/>
            <w:iCs w:val="0"/>
            <w:noProof/>
            <w:sz w:val="22"/>
            <w:lang w:eastAsia="en-AU"/>
          </w:rPr>
          <w:tab/>
        </w:r>
        <w:r w:rsidRPr="00707E2B">
          <w:rPr>
            <w:rStyle w:val="Hyperlink"/>
            <w:noProof/>
          </w:rPr>
          <w:t>Disclosure to authorised officers</w:t>
        </w:r>
        <w:r>
          <w:rPr>
            <w:noProof/>
            <w:webHidden/>
          </w:rPr>
          <w:tab/>
        </w:r>
        <w:r>
          <w:rPr>
            <w:noProof/>
            <w:webHidden/>
          </w:rPr>
          <w:fldChar w:fldCharType="begin"/>
        </w:r>
        <w:r>
          <w:rPr>
            <w:noProof/>
            <w:webHidden/>
          </w:rPr>
          <w:instrText xml:space="preserve"> PAGEREF _Toc100244219 \h </w:instrText>
        </w:r>
        <w:r>
          <w:rPr>
            <w:noProof/>
            <w:webHidden/>
          </w:rPr>
        </w:r>
        <w:r>
          <w:rPr>
            <w:noProof/>
            <w:webHidden/>
          </w:rPr>
          <w:fldChar w:fldCharType="separate"/>
        </w:r>
        <w:r>
          <w:rPr>
            <w:noProof/>
            <w:webHidden/>
          </w:rPr>
          <w:t>12</w:t>
        </w:r>
        <w:r>
          <w:rPr>
            <w:noProof/>
            <w:webHidden/>
          </w:rPr>
          <w:fldChar w:fldCharType="end"/>
        </w:r>
      </w:hyperlink>
    </w:p>
    <w:p w14:paraId="4E4ACE6A" w14:textId="7F9249D7" w:rsidR="00B54D69" w:rsidRDefault="00B54D69">
      <w:pPr>
        <w:pStyle w:val="TOC1"/>
        <w:rPr>
          <w:rFonts w:asciiTheme="minorHAnsi" w:eastAsiaTheme="minorEastAsia" w:hAnsiTheme="minorHAnsi" w:cstheme="minorBidi"/>
          <w:bCs w:val="0"/>
          <w:iCs w:val="0"/>
          <w:noProof/>
          <w:sz w:val="22"/>
          <w:lang w:eastAsia="en-AU"/>
        </w:rPr>
      </w:pPr>
      <w:hyperlink w:anchor="_Toc100244220" w:history="1">
        <w:r w:rsidRPr="00707E2B">
          <w:rPr>
            <w:rStyle w:val="Hyperlink"/>
            <w:noProof/>
          </w:rPr>
          <w:t>Part 3 – General provisions</w:t>
        </w:r>
        <w:r>
          <w:rPr>
            <w:noProof/>
            <w:webHidden/>
          </w:rPr>
          <w:tab/>
        </w:r>
        <w:r>
          <w:rPr>
            <w:noProof/>
            <w:webHidden/>
          </w:rPr>
          <w:fldChar w:fldCharType="begin"/>
        </w:r>
        <w:r>
          <w:rPr>
            <w:noProof/>
            <w:webHidden/>
          </w:rPr>
          <w:instrText xml:space="preserve"> PAGEREF _Toc100244220 \h </w:instrText>
        </w:r>
        <w:r>
          <w:rPr>
            <w:noProof/>
            <w:webHidden/>
          </w:rPr>
        </w:r>
        <w:r>
          <w:rPr>
            <w:noProof/>
            <w:webHidden/>
          </w:rPr>
          <w:fldChar w:fldCharType="separate"/>
        </w:r>
        <w:r>
          <w:rPr>
            <w:noProof/>
            <w:webHidden/>
          </w:rPr>
          <w:t>12</w:t>
        </w:r>
        <w:r>
          <w:rPr>
            <w:noProof/>
            <w:webHidden/>
          </w:rPr>
          <w:fldChar w:fldCharType="end"/>
        </w:r>
      </w:hyperlink>
    </w:p>
    <w:p w14:paraId="26DD956C" w14:textId="0F3B850A" w:rsidR="00B54D69" w:rsidRDefault="00B54D69">
      <w:pPr>
        <w:pStyle w:val="TOC1"/>
        <w:rPr>
          <w:rFonts w:asciiTheme="minorHAnsi" w:eastAsiaTheme="minorEastAsia" w:hAnsiTheme="minorHAnsi" w:cstheme="minorBidi"/>
          <w:bCs w:val="0"/>
          <w:iCs w:val="0"/>
          <w:noProof/>
          <w:sz w:val="22"/>
          <w:lang w:eastAsia="en-AU"/>
        </w:rPr>
      </w:pPr>
      <w:hyperlink w:anchor="_Toc100244221" w:history="1">
        <w:r w:rsidRPr="00707E2B">
          <w:rPr>
            <w:rStyle w:val="Hyperlink"/>
            <w:noProof/>
          </w:rPr>
          <w:t>22</w:t>
        </w:r>
        <w:r>
          <w:rPr>
            <w:rFonts w:asciiTheme="minorHAnsi" w:eastAsiaTheme="minorEastAsia" w:hAnsiTheme="minorHAnsi" w:cstheme="minorBidi"/>
            <w:bCs w:val="0"/>
            <w:iCs w:val="0"/>
            <w:noProof/>
            <w:sz w:val="22"/>
            <w:lang w:eastAsia="en-AU"/>
          </w:rPr>
          <w:tab/>
        </w:r>
        <w:r w:rsidRPr="00707E2B">
          <w:rPr>
            <w:rStyle w:val="Hyperlink"/>
            <w:noProof/>
          </w:rPr>
          <w:t>Severability</w:t>
        </w:r>
        <w:r>
          <w:rPr>
            <w:noProof/>
            <w:webHidden/>
          </w:rPr>
          <w:tab/>
        </w:r>
        <w:r>
          <w:rPr>
            <w:noProof/>
            <w:webHidden/>
          </w:rPr>
          <w:fldChar w:fldCharType="begin"/>
        </w:r>
        <w:r>
          <w:rPr>
            <w:noProof/>
            <w:webHidden/>
          </w:rPr>
          <w:instrText xml:space="preserve"> PAGEREF _Toc100244221 \h </w:instrText>
        </w:r>
        <w:r>
          <w:rPr>
            <w:noProof/>
            <w:webHidden/>
          </w:rPr>
        </w:r>
        <w:r>
          <w:rPr>
            <w:noProof/>
            <w:webHidden/>
          </w:rPr>
          <w:fldChar w:fldCharType="separate"/>
        </w:r>
        <w:r>
          <w:rPr>
            <w:noProof/>
            <w:webHidden/>
          </w:rPr>
          <w:t>12</w:t>
        </w:r>
        <w:r>
          <w:rPr>
            <w:noProof/>
            <w:webHidden/>
          </w:rPr>
          <w:fldChar w:fldCharType="end"/>
        </w:r>
      </w:hyperlink>
    </w:p>
    <w:p w14:paraId="1DBA0CB4" w14:textId="6488967E" w:rsidR="00B54D69" w:rsidRDefault="00B54D69">
      <w:pPr>
        <w:pStyle w:val="TOC1"/>
        <w:rPr>
          <w:rFonts w:asciiTheme="minorHAnsi" w:eastAsiaTheme="minorEastAsia" w:hAnsiTheme="minorHAnsi" w:cstheme="minorBidi"/>
          <w:bCs w:val="0"/>
          <w:iCs w:val="0"/>
          <w:noProof/>
          <w:sz w:val="22"/>
          <w:lang w:eastAsia="en-AU"/>
        </w:rPr>
      </w:pPr>
      <w:hyperlink w:anchor="_Toc100244222" w:history="1">
        <w:r w:rsidRPr="00707E2B">
          <w:rPr>
            <w:rStyle w:val="Hyperlink"/>
            <w:noProof/>
          </w:rPr>
          <w:t>23</w:t>
        </w:r>
        <w:r>
          <w:rPr>
            <w:rFonts w:asciiTheme="minorHAnsi" w:eastAsiaTheme="minorEastAsia" w:hAnsiTheme="minorHAnsi" w:cstheme="minorBidi"/>
            <w:bCs w:val="0"/>
            <w:iCs w:val="0"/>
            <w:noProof/>
            <w:sz w:val="22"/>
            <w:lang w:eastAsia="en-AU"/>
          </w:rPr>
          <w:tab/>
        </w:r>
        <w:r w:rsidRPr="00707E2B">
          <w:rPr>
            <w:rStyle w:val="Hyperlink"/>
            <w:noProof/>
          </w:rPr>
          <w:t>Transitional provisions</w:t>
        </w:r>
        <w:r>
          <w:rPr>
            <w:noProof/>
            <w:webHidden/>
          </w:rPr>
          <w:tab/>
        </w:r>
        <w:r>
          <w:rPr>
            <w:noProof/>
            <w:webHidden/>
          </w:rPr>
          <w:fldChar w:fldCharType="begin"/>
        </w:r>
        <w:r>
          <w:rPr>
            <w:noProof/>
            <w:webHidden/>
          </w:rPr>
          <w:instrText xml:space="preserve"> PAGEREF _Toc100244222 \h </w:instrText>
        </w:r>
        <w:r>
          <w:rPr>
            <w:noProof/>
            <w:webHidden/>
          </w:rPr>
        </w:r>
        <w:r>
          <w:rPr>
            <w:noProof/>
            <w:webHidden/>
          </w:rPr>
          <w:fldChar w:fldCharType="separate"/>
        </w:r>
        <w:r>
          <w:rPr>
            <w:noProof/>
            <w:webHidden/>
          </w:rPr>
          <w:t>12</w:t>
        </w:r>
        <w:r>
          <w:rPr>
            <w:noProof/>
            <w:webHidden/>
          </w:rPr>
          <w:fldChar w:fldCharType="end"/>
        </w:r>
      </w:hyperlink>
    </w:p>
    <w:p w14:paraId="05861F46" w14:textId="2F0F3E26" w:rsidR="00B54D69" w:rsidRDefault="00B54D69">
      <w:pPr>
        <w:pStyle w:val="TOC1"/>
        <w:rPr>
          <w:rFonts w:asciiTheme="minorHAnsi" w:eastAsiaTheme="minorEastAsia" w:hAnsiTheme="minorHAnsi" w:cstheme="minorBidi"/>
          <w:bCs w:val="0"/>
          <w:iCs w:val="0"/>
          <w:noProof/>
          <w:sz w:val="22"/>
          <w:lang w:eastAsia="en-AU"/>
        </w:rPr>
      </w:pPr>
      <w:hyperlink w:anchor="_Toc100244223" w:history="1">
        <w:r w:rsidRPr="00707E2B">
          <w:rPr>
            <w:rStyle w:val="Hyperlink"/>
            <w:noProof/>
          </w:rPr>
          <w:t>Part 4 — Penalties</w:t>
        </w:r>
        <w:r>
          <w:rPr>
            <w:noProof/>
            <w:webHidden/>
          </w:rPr>
          <w:tab/>
        </w:r>
        <w:r>
          <w:rPr>
            <w:noProof/>
            <w:webHidden/>
          </w:rPr>
          <w:fldChar w:fldCharType="begin"/>
        </w:r>
        <w:r>
          <w:rPr>
            <w:noProof/>
            <w:webHidden/>
          </w:rPr>
          <w:instrText xml:space="preserve"> PAGEREF _Toc100244223 \h </w:instrText>
        </w:r>
        <w:r>
          <w:rPr>
            <w:noProof/>
            <w:webHidden/>
          </w:rPr>
        </w:r>
        <w:r>
          <w:rPr>
            <w:noProof/>
            <w:webHidden/>
          </w:rPr>
          <w:fldChar w:fldCharType="separate"/>
        </w:r>
        <w:r>
          <w:rPr>
            <w:noProof/>
            <w:webHidden/>
          </w:rPr>
          <w:t>13</w:t>
        </w:r>
        <w:r>
          <w:rPr>
            <w:noProof/>
            <w:webHidden/>
          </w:rPr>
          <w:fldChar w:fldCharType="end"/>
        </w:r>
      </w:hyperlink>
    </w:p>
    <w:p w14:paraId="056A77A8" w14:textId="198B10E4" w:rsidR="00B54D69" w:rsidRDefault="00B54D69">
      <w:pPr>
        <w:pStyle w:val="TOC1"/>
        <w:rPr>
          <w:rFonts w:asciiTheme="minorHAnsi" w:eastAsiaTheme="minorEastAsia" w:hAnsiTheme="minorHAnsi" w:cstheme="minorBidi"/>
          <w:bCs w:val="0"/>
          <w:iCs w:val="0"/>
          <w:noProof/>
          <w:sz w:val="22"/>
          <w:lang w:eastAsia="en-AU"/>
        </w:rPr>
      </w:pPr>
      <w:hyperlink w:anchor="_Toc100244224" w:history="1">
        <w:r w:rsidRPr="00707E2B">
          <w:rPr>
            <w:rStyle w:val="Hyperlink"/>
            <w:noProof/>
          </w:rPr>
          <w:t>24</w:t>
        </w:r>
        <w:r>
          <w:rPr>
            <w:rFonts w:asciiTheme="minorHAnsi" w:eastAsiaTheme="minorEastAsia" w:hAnsiTheme="minorHAnsi" w:cstheme="minorBidi"/>
            <w:bCs w:val="0"/>
            <w:iCs w:val="0"/>
            <w:noProof/>
            <w:sz w:val="22"/>
            <w:lang w:eastAsia="en-AU"/>
          </w:rPr>
          <w:tab/>
        </w:r>
        <w:r w:rsidRPr="00707E2B">
          <w:rPr>
            <w:rStyle w:val="Hyperlink"/>
            <w:noProof/>
          </w:rPr>
          <w:t>Penalties</w:t>
        </w:r>
        <w:r>
          <w:rPr>
            <w:noProof/>
            <w:webHidden/>
          </w:rPr>
          <w:tab/>
        </w:r>
        <w:r>
          <w:rPr>
            <w:noProof/>
            <w:webHidden/>
          </w:rPr>
          <w:fldChar w:fldCharType="begin"/>
        </w:r>
        <w:r>
          <w:rPr>
            <w:noProof/>
            <w:webHidden/>
          </w:rPr>
          <w:instrText xml:space="preserve"> PAGEREF _Toc100244224 \h </w:instrText>
        </w:r>
        <w:r>
          <w:rPr>
            <w:noProof/>
            <w:webHidden/>
          </w:rPr>
        </w:r>
        <w:r>
          <w:rPr>
            <w:noProof/>
            <w:webHidden/>
          </w:rPr>
          <w:fldChar w:fldCharType="separate"/>
        </w:r>
        <w:r>
          <w:rPr>
            <w:noProof/>
            <w:webHidden/>
          </w:rPr>
          <w:t>13</w:t>
        </w:r>
        <w:r>
          <w:rPr>
            <w:noProof/>
            <w:webHidden/>
          </w:rPr>
          <w:fldChar w:fldCharType="end"/>
        </w:r>
      </w:hyperlink>
    </w:p>
    <w:p w14:paraId="607D167C" w14:textId="34DBFEA0" w:rsidR="00B54D69" w:rsidRDefault="00B54D69">
      <w:pPr>
        <w:pStyle w:val="TOC1"/>
        <w:rPr>
          <w:rFonts w:asciiTheme="minorHAnsi" w:eastAsiaTheme="minorEastAsia" w:hAnsiTheme="minorHAnsi" w:cstheme="minorBidi"/>
          <w:bCs w:val="0"/>
          <w:iCs w:val="0"/>
          <w:noProof/>
          <w:sz w:val="22"/>
          <w:lang w:eastAsia="en-AU"/>
        </w:rPr>
      </w:pPr>
      <w:hyperlink w:anchor="_Toc100244225" w:history="1">
        <w:r w:rsidRPr="00707E2B">
          <w:rPr>
            <w:rStyle w:val="Hyperlink"/>
            <w:noProof/>
          </w:rPr>
          <w:t>Schedule 1 —Workers</w:t>
        </w:r>
        <w:r>
          <w:rPr>
            <w:noProof/>
            <w:webHidden/>
          </w:rPr>
          <w:tab/>
        </w:r>
        <w:r>
          <w:rPr>
            <w:noProof/>
            <w:webHidden/>
          </w:rPr>
          <w:fldChar w:fldCharType="begin"/>
        </w:r>
        <w:r>
          <w:rPr>
            <w:noProof/>
            <w:webHidden/>
          </w:rPr>
          <w:instrText xml:space="preserve"> PAGEREF _Toc100244225 \h </w:instrText>
        </w:r>
        <w:r>
          <w:rPr>
            <w:noProof/>
            <w:webHidden/>
          </w:rPr>
        </w:r>
        <w:r>
          <w:rPr>
            <w:noProof/>
            <w:webHidden/>
          </w:rPr>
          <w:fldChar w:fldCharType="separate"/>
        </w:r>
        <w:r>
          <w:rPr>
            <w:noProof/>
            <w:webHidden/>
          </w:rPr>
          <w:t>13</w:t>
        </w:r>
        <w:r>
          <w:rPr>
            <w:noProof/>
            <w:webHidden/>
          </w:rPr>
          <w:fldChar w:fldCharType="end"/>
        </w:r>
      </w:hyperlink>
    </w:p>
    <w:p w14:paraId="39D48490" w14:textId="24F89562" w:rsidR="00B54D69" w:rsidRDefault="00B54D69">
      <w:pPr>
        <w:pStyle w:val="TOC1"/>
        <w:rPr>
          <w:rFonts w:asciiTheme="minorHAnsi" w:eastAsiaTheme="minorEastAsia" w:hAnsiTheme="minorHAnsi" w:cstheme="minorBidi"/>
          <w:bCs w:val="0"/>
          <w:iCs w:val="0"/>
          <w:noProof/>
          <w:sz w:val="22"/>
          <w:lang w:eastAsia="en-AU"/>
        </w:rPr>
      </w:pPr>
      <w:hyperlink w:anchor="_Toc100244226" w:history="1">
        <w:r w:rsidRPr="00707E2B">
          <w:rPr>
            <w:rStyle w:val="Hyperlink"/>
            <w:noProof/>
          </w:rPr>
          <w:t>Schedule 2 — Definitions</w:t>
        </w:r>
        <w:r>
          <w:rPr>
            <w:noProof/>
            <w:webHidden/>
          </w:rPr>
          <w:tab/>
        </w:r>
        <w:r>
          <w:rPr>
            <w:noProof/>
            <w:webHidden/>
          </w:rPr>
          <w:fldChar w:fldCharType="begin"/>
        </w:r>
        <w:r>
          <w:rPr>
            <w:noProof/>
            <w:webHidden/>
          </w:rPr>
          <w:instrText xml:space="preserve"> PAGEREF _Toc100244226 \h </w:instrText>
        </w:r>
        <w:r>
          <w:rPr>
            <w:noProof/>
            <w:webHidden/>
          </w:rPr>
        </w:r>
        <w:r>
          <w:rPr>
            <w:noProof/>
            <w:webHidden/>
          </w:rPr>
          <w:fldChar w:fldCharType="separate"/>
        </w:r>
        <w:r>
          <w:rPr>
            <w:noProof/>
            <w:webHidden/>
          </w:rPr>
          <w:t>17</w:t>
        </w:r>
        <w:r>
          <w:rPr>
            <w:noProof/>
            <w:webHidden/>
          </w:rPr>
          <w:fldChar w:fldCharType="end"/>
        </w:r>
      </w:hyperlink>
    </w:p>
    <w:p w14:paraId="28EE6945" w14:textId="447D144A" w:rsidR="00B54D69" w:rsidRDefault="00B54D69">
      <w:pPr>
        <w:pStyle w:val="TOC1"/>
        <w:rPr>
          <w:rFonts w:asciiTheme="minorHAnsi" w:eastAsiaTheme="minorEastAsia" w:hAnsiTheme="minorHAnsi" w:cstheme="minorBidi"/>
          <w:bCs w:val="0"/>
          <w:iCs w:val="0"/>
          <w:noProof/>
          <w:sz w:val="22"/>
          <w:lang w:eastAsia="en-AU"/>
        </w:rPr>
      </w:pPr>
      <w:hyperlink w:anchor="_Toc100244227" w:history="1">
        <w:r w:rsidRPr="00707E2B">
          <w:rPr>
            <w:rStyle w:val="Hyperlink"/>
            <w:noProof/>
          </w:rPr>
          <w:t>Division 1 — Key definitions</w:t>
        </w:r>
        <w:r>
          <w:rPr>
            <w:noProof/>
            <w:webHidden/>
          </w:rPr>
          <w:tab/>
        </w:r>
        <w:r>
          <w:rPr>
            <w:noProof/>
            <w:webHidden/>
          </w:rPr>
          <w:fldChar w:fldCharType="begin"/>
        </w:r>
        <w:r>
          <w:rPr>
            <w:noProof/>
            <w:webHidden/>
          </w:rPr>
          <w:instrText xml:space="preserve"> PAGEREF _Toc100244227 \h </w:instrText>
        </w:r>
        <w:r>
          <w:rPr>
            <w:noProof/>
            <w:webHidden/>
          </w:rPr>
        </w:r>
        <w:r>
          <w:rPr>
            <w:noProof/>
            <w:webHidden/>
          </w:rPr>
          <w:fldChar w:fldCharType="separate"/>
        </w:r>
        <w:r>
          <w:rPr>
            <w:noProof/>
            <w:webHidden/>
          </w:rPr>
          <w:t>17</w:t>
        </w:r>
        <w:r>
          <w:rPr>
            <w:noProof/>
            <w:webHidden/>
          </w:rPr>
          <w:fldChar w:fldCharType="end"/>
        </w:r>
      </w:hyperlink>
    </w:p>
    <w:p w14:paraId="5D49578D" w14:textId="1B99E5A5" w:rsidR="00B54D69" w:rsidRDefault="00B54D69">
      <w:pPr>
        <w:pStyle w:val="TOC1"/>
        <w:rPr>
          <w:rFonts w:asciiTheme="minorHAnsi" w:eastAsiaTheme="minorEastAsia" w:hAnsiTheme="minorHAnsi" w:cstheme="minorBidi"/>
          <w:bCs w:val="0"/>
          <w:iCs w:val="0"/>
          <w:noProof/>
          <w:sz w:val="22"/>
          <w:lang w:eastAsia="en-AU"/>
        </w:rPr>
      </w:pPr>
      <w:hyperlink w:anchor="_Toc100244228" w:history="1">
        <w:r w:rsidRPr="00707E2B">
          <w:rPr>
            <w:rStyle w:val="Hyperlink"/>
            <w:noProof/>
          </w:rPr>
          <w:t>1</w:t>
        </w:r>
        <w:r>
          <w:rPr>
            <w:rFonts w:asciiTheme="minorHAnsi" w:eastAsiaTheme="minorEastAsia" w:hAnsiTheme="minorHAnsi" w:cstheme="minorBidi"/>
            <w:bCs w:val="0"/>
            <w:iCs w:val="0"/>
            <w:noProof/>
            <w:sz w:val="22"/>
            <w:lang w:eastAsia="en-AU"/>
          </w:rPr>
          <w:tab/>
        </w:r>
        <w:r w:rsidRPr="00707E2B">
          <w:rPr>
            <w:rStyle w:val="Hyperlink"/>
            <w:noProof/>
          </w:rPr>
          <w:t>Vaccination status</w:t>
        </w:r>
        <w:r>
          <w:rPr>
            <w:noProof/>
            <w:webHidden/>
          </w:rPr>
          <w:tab/>
        </w:r>
        <w:r>
          <w:rPr>
            <w:noProof/>
            <w:webHidden/>
          </w:rPr>
          <w:fldChar w:fldCharType="begin"/>
        </w:r>
        <w:r>
          <w:rPr>
            <w:noProof/>
            <w:webHidden/>
          </w:rPr>
          <w:instrText xml:space="preserve"> PAGEREF _Toc100244228 \h </w:instrText>
        </w:r>
        <w:r>
          <w:rPr>
            <w:noProof/>
            <w:webHidden/>
          </w:rPr>
        </w:r>
        <w:r>
          <w:rPr>
            <w:noProof/>
            <w:webHidden/>
          </w:rPr>
          <w:fldChar w:fldCharType="separate"/>
        </w:r>
        <w:r>
          <w:rPr>
            <w:noProof/>
            <w:webHidden/>
          </w:rPr>
          <w:t>17</w:t>
        </w:r>
        <w:r>
          <w:rPr>
            <w:noProof/>
            <w:webHidden/>
          </w:rPr>
          <w:fldChar w:fldCharType="end"/>
        </w:r>
      </w:hyperlink>
    </w:p>
    <w:p w14:paraId="61B0B41B" w14:textId="79B37A19" w:rsidR="00B54D69" w:rsidRDefault="00B54D69">
      <w:pPr>
        <w:pStyle w:val="TOC1"/>
        <w:rPr>
          <w:rFonts w:asciiTheme="minorHAnsi" w:eastAsiaTheme="minorEastAsia" w:hAnsiTheme="minorHAnsi" w:cstheme="minorBidi"/>
          <w:bCs w:val="0"/>
          <w:iCs w:val="0"/>
          <w:noProof/>
          <w:sz w:val="22"/>
          <w:lang w:eastAsia="en-AU"/>
        </w:rPr>
      </w:pPr>
      <w:hyperlink w:anchor="_Toc100244229" w:history="1">
        <w:r w:rsidRPr="00707E2B">
          <w:rPr>
            <w:rStyle w:val="Hyperlink"/>
            <w:noProof/>
          </w:rPr>
          <w:t>2</w:t>
        </w:r>
        <w:r>
          <w:rPr>
            <w:rFonts w:asciiTheme="minorHAnsi" w:eastAsiaTheme="minorEastAsia" w:hAnsiTheme="minorHAnsi" w:cstheme="minorBidi"/>
            <w:bCs w:val="0"/>
            <w:iCs w:val="0"/>
            <w:noProof/>
            <w:sz w:val="22"/>
            <w:lang w:eastAsia="en-AU"/>
          </w:rPr>
          <w:tab/>
        </w:r>
        <w:r w:rsidRPr="00707E2B">
          <w:rPr>
            <w:rStyle w:val="Hyperlink"/>
            <w:noProof/>
          </w:rPr>
          <w:t>Vaccination information</w:t>
        </w:r>
        <w:r>
          <w:rPr>
            <w:noProof/>
            <w:webHidden/>
          </w:rPr>
          <w:tab/>
        </w:r>
        <w:r>
          <w:rPr>
            <w:noProof/>
            <w:webHidden/>
          </w:rPr>
          <w:fldChar w:fldCharType="begin"/>
        </w:r>
        <w:r>
          <w:rPr>
            <w:noProof/>
            <w:webHidden/>
          </w:rPr>
          <w:instrText xml:space="preserve"> PAGEREF _Toc100244229 \h </w:instrText>
        </w:r>
        <w:r>
          <w:rPr>
            <w:noProof/>
            <w:webHidden/>
          </w:rPr>
        </w:r>
        <w:r>
          <w:rPr>
            <w:noProof/>
            <w:webHidden/>
          </w:rPr>
          <w:fldChar w:fldCharType="separate"/>
        </w:r>
        <w:r>
          <w:rPr>
            <w:noProof/>
            <w:webHidden/>
          </w:rPr>
          <w:t>18</w:t>
        </w:r>
        <w:r>
          <w:rPr>
            <w:noProof/>
            <w:webHidden/>
          </w:rPr>
          <w:fldChar w:fldCharType="end"/>
        </w:r>
      </w:hyperlink>
    </w:p>
    <w:p w14:paraId="52FA61A0" w14:textId="3D7E270D" w:rsidR="00B54D69" w:rsidRDefault="00B54D69">
      <w:pPr>
        <w:pStyle w:val="TOC1"/>
        <w:rPr>
          <w:rFonts w:asciiTheme="minorHAnsi" w:eastAsiaTheme="minorEastAsia" w:hAnsiTheme="minorHAnsi" w:cstheme="minorBidi"/>
          <w:bCs w:val="0"/>
          <w:iCs w:val="0"/>
          <w:noProof/>
          <w:sz w:val="22"/>
          <w:lang w:eastAsia="en-AU"/>
        </w:rPr>
      </w:pPr>
      <w:hyperlink w:anchor="_Toc100244230" w:history="1">
        <w:r w:rsidRPr="00707E2B">
          <w:rPr>
            <w:rStyle w:val="Hyperlink"/>
            <w:noProof/>
          </w:rPr>
          <w:t>3</w:t>
        </w:r>
        <w:r>
          <w:rPr>
            <w:rFonts w:asciiTheme="minorHAnsi" w:eastAsiaTheme="minorEastAsia" w:hAnsiTheme="minorHAnsi" w:cstheme="minorBidi"/>
            <w:bCs w:val="0"/>
            <w:iCs w:val="0"/>
            <w:noProof/>
            <w:sz w:val="22"/>
            <w:lang w:eastAsia="en-AU"/>
          </w:rPr>
          <w:tab/>
        </w:r>
        <w:r w:rsidRPr="00707E2B">
          <w:rPr>
            <w:rStyle w:val="Hyperlink"/>
            <w:noProof/>
          </w:rPr>
          <w:t>Employers and workers</w:t>
        </w:r>
        <w:r>
          <w:rPr>
            <w:noProof/>
            <w:webHidden/>
          </w:rPr>
          <w:tab/>
        </w:r>
        <w:r>
          <w:rPr>
            <w:noProof/>
            <w:webHidden/>
          </w:rPr>
          <w:fldChar w:fldCharType="begin"/>
        </w:r>
        <w:r>
          <w:rPr>
            <w:noProof/>
            <w:webHidden/>
          </w:rPr>
          <w:instrText xml:space="preserve"> PAGEREF _Toc100244230 \h </w:instrText>
        </w:r>
        <w:r>
          <w:rPr>
            <w:noProof/>
            <w:webHidden/>
          </w:rPr>
        </w:r>
        <w:r>
          <w:rPr>
            <w:noProof/>
            <w:webHidden/>
          </w:rPr>
          <w:fldChar w:fldCharType="separate"/>
        </w:r>
        <w:r>
          <w:rPr>
            <w:noProof/>
            <w:webHidden/>
          </w:rPr>
          <w:t>18</w:t>
        </w:r>
        <w:r>
          <w:rPr>
            <w:noProof/>
            <w:webHidden/>
          </w:rPr>
          <w:fldChar w:fldCharType="end"/>
        </w:r>
      </w:hyperlink>
    </w:p>
    <w:p w14:paraId="6A800D97" w14:textId="555C222E" w:rsidR="00B54D69" w:rsidRDefault="00B54D69">
      <w:pPr>
        <w:pStyle w:val="TOC1"/>
        <w:rPr>
          <w:rFonts w:asciiTheme="minorHAnsi" w:eastAsiaTheme="minorEastAsia" w:hAnsiTheme="minorHAnsi" w:cstheme="minorBidi"/>
          <w:bCs w:val="0"/>
          <w:iCs w:val="0"/>
          <w:noProof/>
          <w:sz w:val="22"/>
          <w:lang w:eastAsia="en-AU"/>
        </w:rPr>
      </w:pPr>
      <w:hyperlink w:anchor="_Toc100244231" w:history="1">
        <w:r w:rsidRPr="00707E2B">
          <w:rPr>
            <w:rStyle w:val="Hyperlink"/>
            <w:noProof/>
          </w:rPr>
          <w:t>Division 2 — Worker-specific definitions</w:t>
        </w:r>
        <w:r>
          <w:rPr>
            <w:noProof/>
            <w:webHidden/>
          </w:rPr>
          <w:tab/>
        </w:r>
        <w:r>
          <w:rPr>
            <w:noProof/>
            <w:webHidden/>
          </w:rPr>
          <w:fldChar w:fldCharType="begin"/>
        </w:r>
        <w:r>
          <w:rPr>
            <w:noProof/>
            <w:webHidden/>
          </w:rPr>
          <w:instrText xml:space="preserve"> PAGEREF _Toc100244231 \h </w:instrText>
        </w:r>
        <w:r>
          <w:rPr>
            <w:noProof/>
            <w:webHidden/>
          </w:rPr>
        </w:r>
        <w:r>
          <w:rPr>
            <w:noProof/>
            <w:webHidden/>
          </w:rPr>
          <w:fldChar w:fldCharType="separate"/>
        </w:r>
        <w:r>
          <w:rPr>
            <w:noProof/>
            <w:webHidden/>
          </w:rPr>
          <w:t>19</w:t>
        </w:r>
        <w:r>
          <w:rPr>
            <w:noProof/>
            <w:webHidden/>
          </w:rPr>
          <w:fldChar w:fldCharType="end"/>
        </w:r>
      </w:hyperlink>
    </w:p>
    <w:p w14:paraId="4D964B39" w14:textId="43F0416E" w:rsidR="00B54D69" w:rsidRDefault="00B54D69">
      <w:pPr>
        <w:pStyle w:val="TOC1"/>
        <w:rPr>
          <w:rFonts w:asciiTheme="minorHAnsi" w:eastAsiaTheme="minorEastAsia" w:hAnsiTheme="minorHAnsi" w:cstheme="minorBidi"/>
          <w:bCs w:val="0"/>
          <w:iCs w:val="0"/>
          <w:noProof/>
          <w:sz w:val="22"/>
          <w:lang w:eastAsia="en-AU"/>
        </w:rPr>
      </w:pPr>
      <w:hyperlink w:anchor="_Toc100244232" w:history="1">
        <w:r w:rsidRPr="00707E2B">
          <w:rPr>
            <w:rStyle w:val="Hyperlink"/>
            <w:noProof/>
          </w:rPr>
          <w:t>4</w:t>
        </w:r>
        <w:r>
          <w:rPr>
            <w:rFonts w:asciiTheme="minorHAnsi" w:eastAsiaTheme="minorEastAsia" w:hAnsiTheme="minorHAnsi" w:cstheme="minorBidi"/>
            <w:bCs w:val="0"/>
            <w:iCs w:val="0"/>
            <w:noProof/>
            <w:sz w:val="22"/>
            <w:lang w:eastAsia="en-AU"/>
          </w:rPr>
          <w:tab/>
        </w:r>
        <w:r w:rsidRPr="00707E2B">
          <w:rPr>
            <w:rStyle w:val="Hyperlink"/>
            <w:noProof/>
          </w:rPr>
          <w:t>Accommodation worker</w:t>
        </w:r>
        <w:r>
          <w:rPr>
            <w:noProof/>
            <w:webHidden/>
          </w:rPr>
          <w:tab/>
        </w:r>
        <w:r>
          <w:rPr>
            <w:noProof/>
            <w:webHidden/>
          </w:rPr>
          <w:fldChar w:fldCharType="begin"/>
        </w:r>
        <w:r>
          <w:rPr>
            <w:noProof/>
            <w:webHidden/>
          </w:rPr>
          <w:instrText xml:space="preserve"> PAGEREF _Toc100244232 \h </w:instrText>
        </w:r>
        <w:r>
          <w:rPr>
            <w:noProof/>
            <w:webHidden/>
          </w:rPr>
        </w:r>
        <w:r>
          <w:rPr>
            <w:noProof/>
            <w:webHidden/>
          </w:rPr>
          <w:fldChar w:fldCharType="separate"/>
        </w:r>
        <w:r>
          <w:rPr>
            <w:noProof/>
            <w:webHidden/>
          </w:rPr>
          <w:t>19</w:t>
        </w:r>
        <w:r>
          <w:rPr>
            <w:noProof/>
            <w:webHidden/>
          </w:rPr>
          <w:fldChar w:fldCharType="end"/>
        </w:r>
      </w:hyperlink>
    </w:p>
    <w:p w14:paraId="19D09CBB" w14:textId="66DF79E7" w:rsidR="00B54D69" w:rsidRDefault="00B54D69">
      <w:pPr>
        <w:pStyle w:val="TOC1"/>
        <w:rPr>
          <w:rFonts w:asciiTheme="minorHAnsi" w:eastAsiaTheme="minorEastAsia" w:hAnsiTheme="minorHAnsi" w:cstheme="minorBidi"/>
          <w:bCs w:val="0"/>
          <w:iCs w:val="0"/>
          <w:noProof/>
          <w:sz w:val="22"/>
          <w:lang w:eastAsia="en-AU"/>
        </w:rPr>
      </w:pPr>
      <w:hyperlink w:anchor="_Toc100244233" w:history="1">
        <w:r w:rsidRPr="00707E2B">
          <w:rPr>
            <w:rStyle w:val="Hyperlink"/>
            <w:noProof/>
          </w:rPr>
          <w:t>5</w:t>
        </w:r>
        <w:r>
          <w:rPr>
            <w:rFonts w:asciiTheme="minorHAnsi" w:eastAsiaTheme="minorEastAsia" w:hAnsiTheme="minorHAnsi" w:cstheme="minorBidi"/>
            <w:bCs w:val="0"/>
            <w:iCs w:val="0"/>
            <w:noProof/>
            <w:sz w:val="22"/>
            <w:lang w:eastAsia="en-AU"/>
          </w:rPr>
          <w:tab/>
        </w:r>
        <w:r w:rsidRPr="00707E2B">
          <w:rPr>
            <w:rStyle w:val="Hyperlink"/>
            <w:noProof/>
          </w:rPr>
          <w:t>Agricultural and forestry worker</w:t>
        </w:r>
        <w:r>
          <w:rPr>
            <w:noProof/>
            <w:webHidden/>
          </w:rPr>
          <w:tab/>
        </w:r>
        <w:r>
          <w:rPr>
            <w:noProof/>
            <w:webHidden/>
          </w:rPr>
          <w:fldChar w:fldCharType="begin"/>
        </w:r>
        <w:r>
          <w:rPr>
            <w:noProof/>
            <w:webHidden/>
          </w:rPr>
          <w:instrText xml:space="preserve"> PAGEREF _Toc100244233 \h </w:instrText>
        </w:r>
        <w:r>
          <w:rPr>
            <w:noProof/>
            <w:webHidden/>
          </w:rPr>
        </w:r>
        <w:r>
          <w:rPr>
            <w:noProof/>
            <w:webHidden/>
          </w:rPr>
          <w:fldChar w:fldCharType="separate"/>
        </w:r>
        <w:r>
          <w:rPr>
            <w:noProof/>
            <w:webHidden/>
          </w:rPr>
          <w:t>19</w:t>
        </w:r>
        <w:r>
          <w:rPr>
            <w:noProof/>
            <w:webHidden/>
          </w:rPr>
          <w:fldChar w:fldCharType="end"/>
        </w:r>
      </w:hyperlink>
    </w:p>
    <w:p w14:paraId="73196F4C" w14:textId="23AC0867" w:rsidR="00B54D69" w:rsidRDefault="00B54D69">
      <w:pPr>
        <w:pStyle w:val="TOC1"/>
        <w:rPr>
          <w:rFonts w:asciiTheme="minorHAnsi" w:eastAsiaTheme="minorEastAsia" w:hAnsiTheme="minorHAnsi" w:cstheme="minorBidi"/>
          <w:bCs w:val="0"/>
          <w:iCs w:val="0"/>
          <w:noProof/>
          <w:sz w:val="22"/>
          <w:lang w:eastAsia="en-AU"/>
        </w:rPr>
      </w:pPr>
      <w:hyperlink w:anchor="_Toc100244234" w:history="1">
        <w:r w:rsidRPr="00707E2B">
          <w:rPr>
            <w:rStyle w:val="Hyperlink"/>
            <w:noProof/>
          </w:rPr>
          <w:t>6</w:t>
        </w:r>
        <w:r>
          <w:rPr>
            <w:rFonts w:asciiTheme="minorHAnsi" w:eastAsiaTheme="minorEastAsia" w:hAnsiTheme="minorHAnsi" w:cstheme="minorBidi"/>
            <w:bCs w:val="0"/>
            <w:iCs w:val="0"/>
            <w:noProof/>
            <w:sz w:val="22"/>
            <w:lang w:eastAsia="en-AU"/>
          </w:rPr>
          <w:tab/>
        </w:r>
        <w:r w:rsidRPr="00707E2B">
          <w:rPr>
            <w:rStyle w:val="Hyperlink"/>
            <w:noProof/>
          </w:rPr>
          <w:t>Airport worker</w:t>
        </w:r>
        <w:r>
          <w:rPr>
            <w:noProof/>
            <w:webHidden/>
          </w:rPr>
          <w:tab/>
        </w:r>
        <w:r>
          <w:rPr>
            <w:noProof/>
            <w:webHidden/>
          </w:rPr>
          <w:fldChar w:fldCharType="begin"/>
        </w:r>
        <w:r>
          <w:rPr>
            <w:noProof/>
            <w:webHidden/>
          </w:rPr>
          <w:instrText xml:space="preserve"> PAGEREF _Toc100244234 \h </w:instrText>
        </w:r>
        <w:r>
          <w:rPr>
            <w:noProof/>
            <w:webHidden/>
          </w:rPr>
        </w:r>
        <w:r>
          <w:rPr>
            <w:noProof/>
            <w:webHidden/>
          </w:rPr>
          <w:fldChar w:fldCharType="separate"/>
        </w:r>
        <w:r>
          <w:rPr>
            <w:noProof/>
            <w:webHidden/>
          </w:rPr>
          <w:t>20</w:t>
        </w:r>
        <w:r>
          <w:rPr>
            <w:noProof/>
            <w:webHidden/>
          </w:rPr>
          <w:fldChar w:fldCharType="end"/>
        </w:r>
      </w:hyperlink>
    </w:p>
    <w:p w14:paraId="31CFADBF" w14:textId="5FB6A191" w:rsidR="00B54D69" w:rsidRDefault="00B54D69">
      <w:pPr>
        <w:pStyle w:val="TOC1"/>
        <w:rPr>
          <w:rFonts w:asciiTheme="minorHAnsi" w:eastAsiaTheme="minorEastAsia" w:hAnsiTheme="minorHAnsi" w:cstheme="minorBidi"/>
          <w:bCs w:val="0"/>
          <w:iCs w:val="0"/>
          <w:noProof/>
          <w:sz w:val="22"/>
          <w:lang w:eastAsia="en-AU"/>
        </w:rPr>
      </w:pPr>
      <w:hyperlink w:anchor="_Toc100244235" w:history="1">
        <w:r w:rsidRPr="00707E2B">
          <w:rPr>
            <w:rStyle w:val="Hyperlink"/>
            <w:noProof/>
          </w:rPr>
          <w:t>7</w:t>
        </w:r>
        <w:r>
          <w:rPr>
            <w:rFonts w:asciiTheme="minorHAnsi" w:eastAsiaTheme="minorEastAsia" w:hAnsiTheme="minorHAnsi" w:cstheme="minorBidi"/>
            <w:bCs w:val="0"/>
            <w:iCs w:val="0"/>
            <w:noProof/>
            <w:sz w:val="22"/>
            <w:lang w:eastAsia="en-AU"/>
          </w:rPr>
          <w:tab/>
        </w:r>
        <w:r w:rsidRPr="00707E2B">
          <w:rPr>
            <w:rStyle w:val="Hyperlink"/>
            <w:noProof/>
          </w:rPr>
          <w:t>Ancillary, support and welfare worker</w:t>
        </w:r>
        <w:r>
          <w:rPr>
            <w:noProof/>
            <w:webHidden/>
          </w:rPr>
          <w:tab/>
        </w:r>
        <w:r>
          <w:rPr>
            <w:noProof/>
            <w:webHidden/>
          </w:rPr>
          <w:fldChar w:fldCharType="begin"/>
        </w:r>
        <w:r>
          <w:rPr>
            <w:noProof/>
            <w:webHidden/>
          </w:rPr>
          <w:instrText xml:space="preserve"> PAGEREF _Toc100244235 \h </w:instrText>
        </w:r>
        <w:r>
          <w:rPr>
            <w:noProof/>
            <w:webHidden/>
          </w:rPr>
        </w:r>
        <w:r>
          <w:rPr>
            <w:noProof/>
            <w:webHidden/>
          </w:rPr>
          <w:fldChar w:fldCharType="separate"/>
        </w:r>
        <w:r>
          <w:rPr>
            <w:noProof/>
            <w:webHidden/>
          </w:rPr>
          <w:t>20</w:t>
        </w:r>
        <w:r>
          <w:rPr>
            <w:noProof/>
            <w:webHidden/>
          </w:rPr>
          <w:fldChar w:fldCharType="end"/>
        </w:r>
      </w:hyperlink>
    </w:p>
    <w:p w14:paraId="07494B09" w14:textId="71D93B03" w:rsidR="00B54D69" w:rsidRDefault="00B54D69">
      <w:pPr>
        <w:pStyle w:val="TOC1"/>
        <w:rPr>
          <w:rFonts w:asciiTheme="minorHAnsi" w:eastAsiaTheme="minorEastAsia" w:hAnsiTheme="minorHAnsi" w:cstheme="minorBidi"/>
          <w:bCs w:val="0"/>
          <w:iCs w:val="0"/>
          <w:noProof/>
          <w:sz w:val="22"/>
          <w:lang w:eastAsia="en-AU"/>
        </w:rPr>
      </w:pPr>
      <w:hyperlink w:anchor="_Toc100244236" w:history="1">
        <w:r w:rsidRPr="00707E2B">
          <w:rPr>
            <w:rStyle w:val="Hyperlink"/>
            <w:noProof/>
          </w:rPr>
          <w:t>8</w:t>
        </w:r>
        <w:r>
          <w:rPr>
            <w:rFonts w:asciiTheme="minorHAnsi" w:eastAsiaTheme="minorEastAsia" w:hAnsiTheme="minorHAnsi" w:cstheme="minorBidi"/>
            <w:bCs w:val="0"/>
            <w:iCs w:val="0"/>
            <w:noProof/>
            <w:sz w:val="22"/>
            <w:lang w:eastAsia="en-AU"/>
          </w:rPr>
          <w:tab/>
        </w:r>
        <w:r w:rsidRPr="00707E2B">
          <w:rPr>
            <w:rStyle w:val="Hyperlink"/>
            <w:noProof/>
          </w:rPr>
          <w:t>Authorised officer</w:t>
        </w:r>
        <w:r>
          <w:rPr>
            <w:noProof/>
            <w:webHidden/>
          </w:rPr>
          <w:tab/>
        </w:r>
        <w:r>
          <w:rPr>
            <w:noProof/>
            <w:webHidden/>
          </w:rPr>
          <w:fldChar w:fldCharType="begin"/>
        </w:r>
        <w:r>
          <w:rPr>
            <w:noProof/>
            <w:webHidden/>
          </w:rPr>
          <w:instrText xml:space="preserve"> PAGEREF _Toc100244236 \h </w:instrText>
        </w:r>
        <w:r>
          <w:rPr>
            <w:noProof/>
            <w:webHidden/>
          </w:rPr>
        </w:r>
        <w:r>
          <w:rPr>
            <w:noProof/>
            <w:webHidden/>
          </w:rPr>
          <w:fldChar w:fldCharType="separate"/>
        </w:r>
        <w:r>
          <w:rPr>
            <w:noProof/>
            <w:webHidden/>
          </w:rPr>
          <w:t>21</w:t>
        </w:r>
        <w:r>
          <w:rPr>
            <w:noProof/>
            <w:webHidden/>
          </w:rPr>
          <w:fldChar w:fldCharType="end"/>
        </w:r>
      </w:hyperlink>
    </w:p>
    <w:p w14:paraId="21D05929" w14:textId="76554615" w:rsidR="00B54D69" w:rsidRDefault="00B54D69">
      <w:pPr>
        <w:pStyle w:val="TOC1"/>
        <w:rPr>
          <w:rFonts w:asciiTheme="minorHAnsi" w:eastAsiaTheme="minorEastAsia" w:hAnsiTheme="minorHAnsi" w:cstheme="minorBidi"/>
          <w:bCs w:val="0"/>
          <w:iCs w:val="0"/>
          <w:noProof/>
          <w:sz w:val="22"/>
          <w:lang w:eastAsia="en-AU"/>
        </w:rPr>
      </w:pPr>
      <w:hyperlink w:anchor="_Toc100244237" w:history="1">
        <w:r w:rsidRPr="00707E2B">
          <w:rPr>
            <w:rStyle w:val="Hyperlink"/>
            <w:noProof/>
          </w:rPr>
          <w:t>9</w:t>
        </w:r>
        <w:r>
          <w:rPr>
            <w:rFonts w:asciiTheme="minorHAnsi" w:eastAsiaTheme="minorEastAsia" w:hAnsiTheme="minorHAnsi" w:cstheme="minorBidi"/>
            <w:bCs w:val="0"/>
            <w:iCs w:val="0"/>
            <w:noProof/>
            <w:sz w:val="22"/>
            <w:lang w:eastAsia="en-AU"/>
          </w:rPr>
          <w:tab/>
        </w:r>
        <w:r w:rsidRPr="00707E2B">
          <w:rPr>
            <w:rStyle w:val="Hyperlink"/>
            <w:noProof/>
          </w:rPr>
          <w:t>Care worker</w:t>
        </w:r>
        <w:r>
          <w:rPr>
            <w:noProof/>
            <w:webHidden/>
          </w:rPr>
          <w:tab/>
        </w:r>
        <w:r>
          <w:rPr>
            <w:noProof/>
            <w:webHidden/>
          </w:rPr>
          <w:fldChar w:fldCharType="begin"/>
        </w:r>
        <w:r>
          <w:rPr>
            <w:noProof/>
            <w:webHidden/>
          </w:rPr>
          <w:instrText xml:space="preserve"> PAGEREF _Toc100244237 \h </w:instrText>
        </w:r>
        <w:r>
          <w:rPr>
            <w:noProof/>
            <w:webHidden/>
          </w:rPr>
        </w:r>
        <w:r>
          <w:rPr>
            <w:noProof/>
            <w:webHidden/>
          </w:rPr>
          <w:fldChar w:fldCharType="separate"/>
        </w:r>
        <w:r>
          <w:rPr>
            <w:noProof/>
            <w:webHidden/>
          </w:rPr>
          <w:t>21</w:t>
        </w:r>
        <w:r>
          <w:rPr>
            <w:noProof/>
            <w:webHidden/>
          </w:rPr>
          <w:fldChar w:fldCharType="end"/>
        </w:r>
      </w:hyperlink>
    </w:p>
    <w:p w14:paraId="50F938E9" w14:textId="2C840495" w:rsidR="00B54D69" w:rsidRDefault="00B54D69">
      <w:pPr>
        <w:pStyle w:val="TOC1"/>
        <w:rPr>
          <w:rFonts w:asciiTheme="minorHAnsi" w:eastAsiaTheme="minorEastAsia" w:hAnsiTheme="minorHAnsi" w:cstheme="minorBidi"/>
          <w:bCs w:val="0"/>
          <w:iCs w:val="0"/>
          <w:noProof/>
          <w:sz w:val="22"/>
          <w:lang w:eastAsia="en-AU"/>
        </w:rPr>
      </w:pPr>
      <w:hyperlink w:anchor="_Toc100244238" w:history="1">
        <w:r w:rsidRPr="00707E2B">
          <w:rPr>
            <w:rStyle w:val="Hyperlink"/>
            <w:noProof/>
          </w:rPr>
          <w:t>10</w:t>
        </w:r>
        <w:r>
          <w:rPr>
            <w:rFonts w:asciiTheme="minorHAnsi" w:eastAsiaTheme="minorEastAsia" w:hAnsiTheme="minorHAnsi" w:cstheme="minorBidi"/>
            <w:bCs w:val="0"/>
            <w:iCs w:val="0"/>
            <w:noProof/>
            <w:sz w:val="22"/>
            <w:lang w:eastAsia="en-AU"/>
          </w:rPr>
          <w:tab/>
        </w:r>
        <w:r w:rsidRPr="00707E2B">
          <w:rPr>
            <w:rStyle w:val="Hyperlink"/>
            <w:noProof/>
          </w:rPr>
          <w:t>Community worker</w:t>
        </w:r>
        <w:r>
          <w:rPr>
            <w:noProof/>
            <w:webHidden/>
          </w:rPr>
          <w:tab/>
        </w:r>
        <w:r>
          <w:rPr>
            <w:noProof/>
            <w:webHidden/>
          </w:rPr>
          <w:fldChar w:fldCharType="begin"/>
        </w:r>
        <w:r>
          <w:rPr>
            <w:noProof/>
            <w:webHidden/>
          </w:rPr>
          <w:instrText xml:space="preserve"> PAGEREF _Toc100244238 \h </w:instrText>
        </w:r>
        <w:r>
          <w:rPr>
            <w:noProof/>
            <w:webHidden/>
          </w:rPr>
        </w:r>
        <w:r>
          <w:rPr>
            <w:noProof/>
            <w:webHidden/>
          </w:rPr>
          <w:fldChar w:fldCharType="separate"/>
        </w:r>
        <w:r>
          <w:rPr>
            <w:noProof/>
            <w:webHidden/>
          </w:rPr>
          <w:t>22</w:t>
        </w:r>
        <w:r>
          <w:rPr>
            <w:noProof/>
            <w:webHidden/>
          </w:rPr>
          <w:fldChar w:fldCharType="end"/>
        </w:r>
      </w:hyperlink>
    </w:p>
    <w:p w14:paraId="04091345" w14:textId="4D2E95BC" w:rsidR="00B54D69" w:rsidRDefault="00B54D69">
      <w:pPr>
        <w:pStyle w:val="TOC1"/>
        <w:rPr>
          <w:rFonts w:asciiTheme="minorHAnsi" w:eastAsiaTheme="minorEastAsia" w:hAnsiTheme="minorHAnsi" w:cstheme="minorBidi"/>
          <w:bCs w:val="0"/>
          <w:iCs w:val="0"/>
          <w:noProof/>
          <w:sz w:val="22"/>
          <w:lang w:eastAsia="en-AU"/>
        </w:rPr>
      </w:pPr>
      <w:hyperlink w:anchor="_Toc100244239" w:history="1">
        <w:r w:rsidRPr="00707E2B">
          <w:rPr>
            <w:rStyle w:val="Hyperlink"/>
            <w:noProof/>
          </w:rPr>
          <w:t>11</w:t>
        </w:r>
        <w:r>
          <w:rPr>
            <w:rFonts w:asciiTheme="minorHAnsi" w:eastAsiaTheme="minorEastAsia" w:hAnsiTheme="minorHAnsi" w:cstheme="minorBidi"/>
            <w:bCs w:val="0"/>
            <w:iCs w:val="0"/>
            <w:noProof/>
            <w:sz w:val="22"/>
            <w:lang w:eastAsia="en-AU"/>
          </w:rPr>
          <w:tab/>
        </w:r>
        <w:r w:rsidRPr="00707E2B">
          <w:rPr>
            <w:rStyle w:val="Hyperlink"/>
            <w:noProof/>
          </w:rPr>
          <w:t>Creative arts worker</w:t>
        </w:r>
        <w:r>
          <w:rPr>
            <w:noProof/>
            <w:webHidden/>
          </w:rPr>
          <w:tab/>
        </w:r>
        <w:r>
          <w:rPr>
            <w:noProof/>
            <w:webHidden/>
          </w:rPr>
          <w:fldChar w:fldCharType="begin"/>
        </w:r>
        <w:r>
          <w:rPr>
            <w:noProof/>
            <w:webHidden/>
          </w:rPr>
          <w:instrText xml:space="preserve"> PAGEREF _Toc100244239 \h </w:instrText>
        </w:r>
        <w:r>
          <w:rPr>
            <w:noProof/>
            <w:webHidden/>
          </w:rPr>
        </w:r>
        <w:r>
          <w:rPr>
            <w:noProof/>
            <w:webHidden/>
          </w:rPr>
          <w:fldChar w:fldCharType="separate"/>
        </w:r>
        <w:r>
          <w:rPr>
            <w:noProof/>
            <w:webHidden/>
          </w:rPr>
          <w:t>23</w:t>
        </w:r>
        <w:r>
          <w:rPr>
            <w:noProof/>
            <w:webHidden/>
          </w:rPr>
          <w:fldChar w:fldCharType="end"/>
        </w:r>
      </w:hyperlink>
    </w:p>
    <w:p w14:paraId="6B3502A0" w14:textId="5DC65B42" w:rsidR="00B54D69" w:rsidRDefault="00B54D69">
      <w:pPr>
        <w:pStyle w:val="TOC1"/>
        <w:rPr>
          <w:rFonts w:asciiTheme="minorHAnsi" w:eastAsiaTheme="minorEastAsia" w:hAnsiTheme="minorHAnsi" w:cstheme="minorBidi"/>
          <w:bCs w:val="0"/>
          <w:iCs w:val="0"/>
          <w:noProof/>
          <w:sz w:val="22"/>
          <w:lang w:eastAsia="en-AU"/>
        </w:rPr>
      </w:pPr>
      <w:hyperlink w:anchor="_Toc100244240" w:history="1">
        <w:r w:rsidRPr="00707E2B">
          <w:rPr>
            <w:rStyle w:val="Hyperlink"/>
            <w:noProof/>
          </w:rPr>
          <w:t>12</w:t>
        </w:r>
        <w:r>
          <w:rPr>
            <w:rFonts w:asciiTheme="minorHAnsi" w:eastAsiaTheme="minorEastAsia" w:hAnsiTheme="minorHAnsi" w:cstheme="minorBidi"/>
            <w:bCs w:val="0"/>
            <w:iCs w:val="0"/>
            <w:noProof/>
            <w:sz w:val="22"/>
            <w:lang w:eastAsia="en-AU"/>
          </w:rPr>
          <w:tab/>
        </w:r>
        <w:r w:rsidRPr="00707E2B">
          <w:rPr>
            <w:rStyle w:val="Hyperlink"/>
            <w:noProof/>
          </w:rPr>
          <w:t>Custodial worker</w:t>
        </w:r>
        <w:r>
          <w:rPr>
            <w:noProof/>
            <w:webHidden/>
          </w:rPr>
          <w:tab/>
        </w:r>
        <w:r>
          <w:rPr>
            <w:noProof/>
            <w:webHidden/>
          </w:rPr>
          <w:fldChar w:fldCharType="begin"/>
        </w:r>
        <w:r>
          <w:rPr>
            <w:noProof/>
            <w:webHidden/>
          </w:rPr>
          <w:instrText xml:space="preserve"> PAGEREF _Toc100244240 \h </w:instrText>
        </w:r>
        <w:r>
          <w:rPr>
            <w:noProof/>
            <w:webHidden/>
          </w:rPr>
        </w:r>
        <w:r>
          <w:rPr>
            <w:noProof/>
            <w:webHidden/>
          </w:rPr>
          <w:fldChar w:fldCharType="separate"/>
        </w:r>
        <w:r>
          <w:rPr>
            <w:noProof/>
            <w:webHidden/>
          </w:rPr>
          <w:t>23</w:t>
        </w:r>
        <w:r>
          <w:rPr>
            <w:noProof/>
            <w:webHidden/>
          </w:rPr>
          <w:fldChar w:fldCharType="end"/>
        </w:r>
      </w:hyperlink>
    </w:p>
    <w:p w14:paraId="6BB295AE" w14:textId="23C60BBC" w:rsidR="00B54D69" w:rsidRDefault="00B54D69">
      <w:pPr>
        <w:pStyle w:val="TOC1"/>
        <w:rPr>
          <w:rFonts w:asciiTheme="minorHAnsi" w:eastAsiaTheme="minorEastAsia" w:hAnsiTheme="minorHAnsi" w:cstheme="minorBidi"/>
          <w:bCs w:val="0"/>
          <w:iCs w:val="0"/>
          <w:noProof/>
          <w:sz w:val="22"/>
          <w:lang w:eastAsia="en-AU"/>
        </w:rPr>
      </w:pPr>
      <w:hyperlink w:anchor="_Toc100244241" w:history="1">
        <w:r w:rsidRPr="00707E2B">
          <w:rPr>
            <w:rStyle w:val="Hyperlink"/>
            <w:noProof/>
          </w:rPr>
          <w:t>13</w:t>
        </w:r>
        <w:r>
          <w:rPr>
            <w:rFonts w:asciiTheme="minorHAnsi" w:eastAsiaTheme="minorEastAsia" w:hAnsiTheme="minorHAnsi" w:cstheme="minorBidi"/>
            <w:bCs w:val="0"/>
            <w:iCs w:val="0"/>
            <w:noProof/>
            <w:sz w:val="22"/>
            <w:lang w:eastAsia="en-AU"/>
          </w:rPr>
          <w:tab/>
        </w:r>
        <w:r w:rsidRPr="00707E2B">
          <w:rPr>
            <w:rStyle w:val="Hyperlink"/>
            <w:noProof/>
          </w:rPr>
          <w:t>Disability worker</w:t>
        </w:r>
        <w:r>
          <w:rPr>
            <w:noProof/>
            <w:webHidden/>
          </w:rPr>
          <w:tab/>
        </w:r>
        <w:r>
          <w:rPr>
            <w:noProof/>
            <w:webHidden/>
          </w:rPr>
          <w:fldChar w:fldCharType="begin"/>
        </w:r>
        <w:r>
          <w:rPr>
            <w:noProof/>
            <w:webHidden/>
          </w:rPr>
          <w:instrText xml:space="preserve"> PAGEREF _Toc100244241 \h </w:instrText>
        </w:r>
        <w:r>
          <w:rPr>
            <w:noProof/>
            <w:webHidden/>
          </w:rPr>
        </w:r>
        <w:r>
          <w:rPr>
            <w:noProof/>
            <w:webHidden/>
          </w:rPr>
          <w:fldChar w:fldCharType="separate"/>
        </w:r>
        <w:r>
          <w:rPr>
            <w:noProof/>
            <w:webHidden/>
          </w:rPr>
          <w:t>24</w:t>
        </w:r>
        <w:r>
          <w:rPr>
            <w:noProof/>
            <w:webHidden/>
          </w:rPr>
          <w:fldChar w:fldCharType="end"/>
        </w:r>
      </w:hyperlink>
    </w:p>
    <w:p w14:paraId="3D25213B" w14:textId="2E93E5FF" w:rsidR="00B54D69" w:rsidRDefault="00B54D69">
      <w:pPr>
        <w:pStyle w:val="TOC1"/>
        <w:rPr>
          <w:rFonts w:asciiTheme="minorHAnsi" w:eastAsiaTheme="minorEastAsia" w:hAnsiTheme="minorHAnsi" w:cstheme="minorBidi"/>
          <w:bCs w:val="0"/>
          <w:iCs w:val="0"/>
          <w:noProof/>
          <w:sz w:val="22"/>
          <w:lang w:eastAsia="en-AU"/>
        </w:rPr>
      </w:pPr>
      <w:hyperlink w:anchor="_Toc100244242" w:history="1">
        <w:r w:rsidRPr="00707E2B">
          <w:rPr>
            <w:rStyle w:val="Hyperlink"/>
            <w:noProof/>
          </w:rPr>
          <w:t>14</w:t>
        </w:r>
        <w:r>
          <w:rPr>
            <w:rFonts w:asciiTheme="minorHAnsi" w:eastAsiaTheme="minorEastAsia" w:hAnsiTheme="minorHAnsi" w:cstheme="minorBidi"/>
            <w:bCs w:val="0"/>
            <w:iCs w:val="0"/>
            <w:noProof/>
            <w:sz w:val="22"/>
            <w:lang w:eastAsia="en-AU"/>
          </w:rPr>
          <w:tab/>
        </w:r>
        <w:r w:rsidRPr="00707E2B">
          <w:rPr>
            <w:rStyle w:val="Hyperlink"/>
            <w:noProof/>
          </w:rPr>
          <w:t>Emergency service worker</w:t>
        </w:r>
        <w:r>
          <w:rPr>
            <w:noProof/>
            <w:webHidden/>
          </w:rPr>
          <w:tab/>
        </w:r>
        <w:r>
          <w:rPr>
            <w:noProof/>
            <w:webHidden/>
          </w:rPr>
          <w:fldChar w:fldCharType="begin"/>
        </w:r>
        <w:r>
          <w:rPr>
            <w:noProof/>
            <w:webHidden/>
          </w:rPr>
          <w:instrText xml:space="preserve"> PAGEREF _Toc100244242 \h </w:instrText>
        </w:r>
        <w:r>
          <w:rPr>
            <w:noProof/>
            <w:webHidden/>
          </w:rPr>
        </w:r>
        <w:r>
          <w:rPr>
            <w:noProof/>
            <w:webHidden/>
          </w:rPr>
          <w:fldChar w:fldCharType="separate"/>
        </w:r>
        <w:r>
          <w:rPr>
            <w:noProof/>
            <w:webHidden/>
          </w:rPr>
          <w:t>24</w:t>
        </w:r>
        <w:r>
          <w:rPr>
            <w:noProof/>
            <w:webHidden/>
          </w:rPr>
          <w:fldChar w:fldCharType="end"/>
        </w:r>
      </w:hyperlink>
    </w:p>
    <w:p w14:paraId="5478B95C" w14:textId="37FA2A06" w:rsidR="00B54D69" w:rsidRDefault="00B54D69">
      <w:pPr>
        <w:pStyle w:val="TOC1"/>
        <w:rPr>
          <w:rFonts w:asciiTheme="minorHAnsi" w:eastAsiaTheme="minorEastAsia" w:hAnsiTheme="minorHAnsi" w:cstheme="minorBidi"/>
          <w:bCs w:val="0"/>
          <w:iCs w:val="0"/>
          <w:noProof/>
          <w:sz w:val="22"/>
          <w:lang w:eastAsia="en-AU"/>
        </w:rPr>
      </w:pPr>
      <w:hyperlink w:anchor="_Toc100244243" w:history="1">
        <w:r w:rsidRPr="00707E2B">
          <w:rPr>
            <w:rStyle w:val="Hyperlink"/>
            <w:noProof/>
          </w:rPr>
          <w:t>15</w:t>
        </w:r>
        <w:r>
          <w:rPr>
            <w:rFonts w:asciiTheme="minorHAnsi" w:eastAsiaTheme="minorEastAsia" w:hAnsiTheme="minorHAnsi" w:cstheme="minorBidi"/>
            <w:bCs w:val="0"/>
            <w:iCs w:val="0"/>
            <w:noProof/>
            <w:sz w:val="22"/>
            <w:lang w:eastAsia="en-AU"/>
          </w:rPr>
          <w:tab/>
        </w:r>
        <w:r w:rsidRPr="00707E2B">
          <w:rPr>
            <w:rStyle w:val="Hyperlink"/>
            <w:noProof/>
          </w:rPr>
          <w:t>Entertainment and function worker</w:t>
        </w:r>
        <w:r>
          <w:rPr>
            <w:noProof/>
            <w:webHidden/>
          </w:rPr>
          <w:tab/>
        </w:r>
        <w:r>
          <w:rPr>
            <w:noProof/>
            <w:webHidden/>
          </w:rPr>
          <w:fldChar w:fldCharType="begin"/>
        </w:r>
        <w:r>
          <w:rPr>
            <w:noProof/>
            <w:webHidden/>
          </w:rPr>
          <w:instrText xml:space="preserve"> PAGEREF _Toc100244243 \h </w:instrText>
        </w:r>
        <w:r>
          <w:rPr>
            <w:noProof/>
            <w:webHidden/>
          </w:rPr>
        </w:r>
        <w:r>
          <w:rPr>
            <w:noProof/>
            <w:webHidden/>
          </w:rPr>
          <w:fldChar w:fldCharType="separate"/>
        </w:r>
        <w:r>
          <w:rPr>
            <w:noProof/>
            <w:webHidden/>
          </w:rPr>
          <w:t>25</w:t>
        </w:r>
        <w:r>
          <w:rPr>
            <w:noProof/>
            <w:webHidden/>
          </w:rPr>
          <w:fldChar w:fldCharType="end"/>
        </w:r>
      </w:hyperlink>
    </w:p>
    <w:p w14:paraId="366BF1F6" w14:textId="1B17DE9D" w:rsidR="00B54D69" w:rsidRDefault="00B54D69">
      <w:pPr>
        <w:pStyle w:val="TOC1"/>
        <w:rPr>
          <w:rFonts w:asciiTheme="minorHAnsi" w:eastAsiaTheme="minorEastAsia" w:hAnsiTheme="minorHAnsi" w:cstheme="minorBidi"/>
          <w:bCs w:val="0"/>
          <w:iCs w:val="0"/>
          <w:noProof/>
          <w:sz w:val="22"/>
          <w:lang w:eastAsia="en-AU"/>
        </w:rPr>
      </w:pPr>
      <w:hyperlink w:anchor="_Toc100244244" w:history="1">
        <w:r w:rsidRPr="00707E2B">
          <w:rPr>
            <w:rStyle w:val="Hyperlink"/>
            <w:noProof/>
          </w:rPr>
          <w:t>16</w:t>
        </w:r>
        <w:r>
          <w:rPr>
            <w:rFonts w:asciiTheme="minorHAnsi" w:eastAsiaTheme="minorEastAsia" w:hAnsiTheme="minorHAnsi" w:cstheme="minorBidi"/>
            <w:bCs w:val="0"/>
            <w:iCs w:val="0"/>
            <w:noProof/>
            <w:sz w:val="22"/>
            <w:lang w:eastAsia="en-AU"/>
          </w:rPr>
          <w:tab/>
        </w:r>
        <w:r w:rsidRPr="00707E2B">
          <w:rPr>
            <w:rStyle w:val="Hyperlink"/>
            <w:noProof/>
          </w:rPr>
          <w:t>Food distribution worker</w:t>
        </w:r>
        <w:r>
          <w:rPr>
            <w:noProof/>
            <w:webHidden/>
          </w:rPr>
          <w:tab/>
        </w:r>
        <w:r>
          <w:rPr>
            <w:noProof/>
            <w:webHidden/>
          </w:rPr>
          <w:fldChar w:fldCharType="begin"/>
        </w:r>
        <w:r>
          <w:rPr>
            <w:noProof/>
            <w:webHidden/>
          </w:rPr>
          <w:instrText xml:space="preserve"> PAGEREF _Toc100244244 \h </w:instrText>
        </w:r>
        <w:r>
          <w:rPr>
            <w:noProof/>
            <w:webHidden/>
          </w:rPr>
        </w:r>
        <w:r>
          <w:rPr>
            <w:noProof/>
            <w:webHidden/>
          </w:rPr>
          <w:fldChar w:fldCharType="separate"/>
        </w:r>
        <w:r>
          <w:rPr>
            <w:noProof/>
            <w:webHidden/>
          </w:rPr>
          <w:t>25</w:t>
        </w:r>
        <w:r>
          <w:rPr>
            <w:noProof/>
            <w:webHidden/>
          </w:rPr>
          <w:fldChar w:fldCharType="end"/>
        </w:r>
      </w:hyperlink>
    </w:p>
    <w:p w14:paraId="662E47A7" w14:textId="22B4BD90" w:rsidR="00B54D69" w:rsidRDefault="00B54D69">
      <w:pPr>
        <w:pStyle w:val="TOC1"/>
        <w:rPr>
          <w:rFonts w:asciiTheme="minorHAnsi" w:eastAsiaTheme="minorEastAsia" w:hAnsiTheme="minorHAnsi" w:cstheme="minorBidi"/>
          <w:bCs w:val="0"/>
          <w:iCs w:val="0"/>
          <w:noProof/>
          <w:sz w:val="22"/>
          <w:lang w:eastAsia="en-AU"/>
        </w:rPr>
      </w:pPr>
      <w:hyperlink w:anchor="_Toc100244245" w:history="1">
        <w:r w:rsidRPr="00707E2B">
          <w:rPr>
            <w:rStyle w:val="Hyperlink"/>
            <w:noProof/>
          </w:rPr>
          <w:t>17</w:t>
        </w:r>
        <w:r>
          <w:rPr>
            <w:rFonts w:asciiTheme="minorHAnsi" w:eastAsiaTheme="minorEastAsia" w:hAnsiTheme="minorHAnsi" w:cstheme="minorBidi"/>
            <w:bCs w:val="0"/>
            <w:iCs w:val="0"/>
            <w:noProof/>
            <w:sz w:val="22"/>
            <w:lang w:eastAsia="en-AU"/>
          </w:rPr>
          <w:tab/>
        </w:r>
        <w:r w:rsidRPr="00707E2B">
          <w:rPr>
            <w:rStyle w:val="Hyperlink"/>
            <w:noProof/>
          </w:rPr>
          <w:t>Funeral worker</w:t>
        </w:r>
        <w:r>
          <w:rPr>
            <w:noProof/>
            <w:webHidden/>
          </w:rPr>
          <w:tab/>
        </w:r>
        <w:r>
          <w:rPr>
            <w:noProof/>
            <w:webHidden/>
          </w:rPr>
          <w:fldChar w:fldCharType="begin"/>
        </w:r>
        <w:r>
          <w:rPr>
            <w:noProof/>
            <w:webHidden/>
          </w:rPr>
          <w:instrText xml:space="preserve"> PAGEREF _Toc100244245 \h </w:instrText>
        </w:r>
        <w:r>
          <w:rPr>
            <w:noProof/>
            <w:webHidden/>
          </w:rPr>
        </w:r>
        <w:r>
          <w:rPr>
            <w:noProof/>
            <w:webHidden/>
          </w:rPr>
          <w:fldChar w:fldCharType="separate"/>
        </w:r>
        <w:r>
          <w:rPr>
            <w:noProof/>
            <w:webHidden/>
          </w:rPr>
          <w:t>25</w:t>
        </w:r>
        <w:r>
          <w:rPr>
            <w:noProof/>
            <w:webHidden/>
          </w:rPr>
          <w:fldChar w:fldCharType="end"/>
        </w:r>
      </w:hyperlink>
    </w:p>
    <w:p w14:paraId="187FB0FB" w14:textId="7A4CFD7C" w:rsidR="00B54D69" w:rsidRDefault="00B54D69">
      <w:pPr>
        <w:pStyle w:val="TOC1"/>
        <w:rPr>
          <w:rFonts w:asciiTheme="minorHAnsi" w:eastAsiaTheme="minorEastAsia" w:hAnsiTheme="minorHAnsi" w:cstheme="minorBidi"/>
          <w:bCs w:val="0"/>
          <w:iCs w:val="0"/>
          <w:noProof/>
          <w:sz w:val="22"/>
          <w:lang w:eastAsia="en-AU"/>
        </w:rPr>
      </w:pPr>
      <w:hyperlink w:anchor="_Toc100244246" w:history="1">
        <w:r w:rsidRPr="00707E2B">
          <w:rPr>
            <w:rStyle w:val="Hyperlink"/>
            <w:noProof/>
          </w:rPr>
          <w:t>18</w:t>
        </w:r>
        <w:r>
          <w:rPr>
            <w:rFonts w:asciiTheme="minorHAnsi" w:eastAsiaTheme="minorEastAsia" w:hAnsiTheme="minorHAnsi" w:cstheme="minorBidi"/>
            <w:bCs w:val="0"/>
            <w:iCs w:val="0"/>
            <w:noProof/>
            <w:sz w:val="22"/>
            <w:lang w:eastAsia="en-AU"/>
          </w:rPr>
          <w:tab/>
        </w:r>
        <w:r w:rsidRPr="00707E2B">
          <w:rPr>
            <w:rStyle w:val="Hyperlink"/>
            <w:noProof/>
          </w:rPr>
          <w:t>Higher education worker</w:t>
        </w:r>
        <w:r>
          <w:rPr>
            <w:noProof/>
            <w:webHidden/>
          </w:rPr>
          <w:tab/>
        </w:r>
        <w:r>
          <w:rPr>
            <w:noProof/>
            <w:webHidden/>
          </w:rPr>
          <w:fldChar w:fldCharType="begin"/>
        </w:r>
        <w:r>
          <w:rPr>
            <w:noProof/>
            <w:webHidden/>
          </w:rPr>
          <w:instrText xml:space="preserve"> PAGEREF _Toc100244246 \h </w:instrText>
        </w:r>
        <w:r>
          <w:rPr>
            <w:noProof/>
            <w:webHidden/>
          </w:rPr>
        </w:r>
        <w:r>
          <w:rPr>
            <w:noProof/>
            <w:webHidden/>
          </w:rPr>
          <w:fldChar w:fldCharType="separate"/>
        </w:r>
        <w:r>
          <w:rPr>
            <w:noProof/>
            <w:webHidden/>
          </w:rPr>
          <w:t>25</w:t>
        </w:r>
        <w:r>
          <w:rPr>
            <w:noProof/>
            <w:webHidden/>
          </w:rPr>
          <w:fldChar w:fldCharType="end"/>
        </w:r>
      </w:hyperlink>
    </w:p>
    <w:p w14:paraId="75B54274" w14:textId="0E3FE646" w:rsidR="00B54D69" w:rsidRDefault="00B54D69">
      <w:pPr>
        <w:pStyle w:val="TOC1"/>
        <w:rPr>
          <w:rFonts w:asciiTheme="minorHAnsi" w:eastAsiaTheme="minorEastAsia" w:hAnsiTheme="minorHAnsi" w:cstheme="minorBidi"/>
          <w:bCs w:val="0"/>
          <w:iCs w:val="0"/>
          <w:noProof/>
          <w:sz w:val="22"/>
          <w:lang w:eastAsia="en-AU"/>
        </w:rPr>
      </w:pPr>
      <w:hyperlink w:anchor="_Toc100244247" w:history="1">
        <w:r w:rsidRPr="00707E2B">
          <w:rPr>
            <w:rStyle w:val="Hyperlink"/>
            <w:noProof/>
          </w:rPr>
          <w:t>19</w:t>
        </w:r>
        <w:r>
          <w:rPr>
            <w:rFonts w:asciiTheme="minorHAnsi" w:eastAsiaTheme="minorEastAsia" w:hAnsiTheme="minorHAnsi" w:cstheme="minorBidi"/>
            <w:bCs w:val="0"/>
            <w:iCs w:val="0"/>
            <w:noProof/>
            <w:sz w:val="22"/>
            <w:lang w:eastAsia="en-AU"/>
          </w:rPr>
          <w:tab/>
        </w:r>
        <w:r w:rsidRPr="00707E2B">
          <w:rPr>
            <w:rStyle w:val="Hyperlink"/>
            <w:noProof/>
          </w:rPr>
          <w:t>Justice worker</w:t>
        </w:r>
        <w:r>
          <w:rPr>
            <w:noProof/>
            <w:webHidden/>
          </w:rPr>
          <w:tab/>
        </w:r>
        <w:r>
          <w:rPr>
            <w:noProof/>
            <w:webHidden/>
          </w:rPr>
          <w:fldChar w:fldCharType="begin"/>
        </w:r>
        <w:r>
          <w:rPr>
            <w:noProof/>
            <w:webHidden/>
          </w:rPr>
          <w:instrText xml:space="preserve"> PAGEREF _Toc100244247 \h </w:instrText>
        </w:r>
        <w:r>
          <w:rPr>
            <w:noProof/>
            <w:webHidden/>
          </w:rPr>
        </w:r>
        <w:r>
          <w:rPr>
            <w:noProof/>
            <w:webHidden/>
          </w:rPr>
          <w:fldChar w:fldCharType="separate"/>
        </w:r>
        <w:r>
          <w:rPr>
            <w:noProof/>
            <w:webHidden/>
          </w:rPr>
          <w:t>26</w:t>
        </w:r>
        <w:r>
          <w:rPr>
            <w:noProof/>
            <w:webHidden/>
          </w:rPr>
          <w:fldChar w:fldCharType="end"/>
        </w:r>
      </w:hyperlink>
    </w:p>
    <w:p w14:paraId="45C361F6" w14:textId="2AD90FB3" w:rsidR="00B54D69" w:rsidRDefault="00B54D69">
      <w:pPr>
        <w:pStyle w:val="TOC1"/>
        <w:rPr>
          <w:rFonts w:asciiTheme="minorHAnsi" w:eastAsiaTheme="minorEastAsia" w:hAnsiTheme="minorHAnsi" w:cstheme="minorBidi"/>
          <w:bCs w:val="0"/>
          <w:iCs w:val="0"/>
          <w:noProof/>
          <w:sz w:val="22"/>
          <w:lang w:eastAsia="en-AU"/>
        </w:rPr>
      </w:pPr>
      <w:hyperlink w:anchor="_Toc100244248" w:history="1">
        <w:r w:rsidRPr="00707E2B">
          <w:rPr>
            <w:rStyle w:val="Hyperlink"/>
            <w:noProof/>
          </w:rPr>
          <w:t>20</w:t>
        </w:r>
        <w:r>
          <w:rPr>
            <w:rFonts w:asciiTheme="minorHAnsi" w:eastAsiaTheme="minorEastAsia" w:hAnsiTheme="minorHAnsi" w:cstheme="minorBidi"/>
            <w:bCs w:val="0"/>
            <w:iCs w:val="0"/>
            <w:noProof/>
            <w:sz w:val="22"/>
            <w:lang w:eastAsia="en-AU"/>
          </w:rPr>
          <w:tab/>
        </w:r>
        <w:r w:rsidRPr="00707E2B">
          <w:rPr>
            <w:rStyle w:val="Hyperlink"/>
            <w:noProof/>
          </w:rPr>
          <w:t>Manufacturing worker</w:t>
        </w:r>
        <w:r>
          <w:rPr>
            <w:noProof/>
            <w:webHidden/>
          </w:rPr>
          <w:tab/>
        </w:r>
        <w:r>
          <w:rPr>
            <w:noProof/>
            <w:webHidden/>
          </w:rPr>
          <w:fldChar w:fldCharType="begin"/>
        </w:r>
        <w:r>
          <w:rPr>
            <w:noProof/>
            <w:webHidden/>
          </w:rPr>
          <w:instrText xml:space="preserve"> PAGEREF _Toc100244248 \h </w:instrText>
        </w:r>
        <w:r>
          <w:rPr>
            <w:noProof/>
            <w:webHidden/>
          </w:rPr>
        </w:r>
        <w:r>
          <w:rPr>
            <w:noProof/>
            <w:webHidden/>
          </w:rPr>
          <w:fldChar w:fldCharType="separate"/>
        </w:r>
        <w:r>
          <w:rPr>
            <w:noProof/>
            <w:webHidden/>
          </w:rPr>
          <w:t>26</w:t>
        </w:r>
        <w:r>
          <w:rPr>
            <w:noProof/>
            <w:webHidden/>
          </w:rPr>
          <w:fldChar w:fldCharType="end"/>
        </w:r>
      </w:hyperlink>
    </w:p>
    <w:p w14:paraId="73920417" w14:textId="1FC1935D" w:rsidR="00B54D69" w:rsidRDefault="00B54D69">
      <w:pPr>
        <w:pStyle w:val="TOC1"/>
        <w:rPr>
          <w:rFonts w:asciiTheme="minorHAnsi" w:eastAsiaTheme="minorEastAsia" w:hAnsiTheme="minorHAnsi" w:cstheme="minorBidi"/>
          <w:bCs w:val="0"/>
          <w:iCs w:val="0"/>
          <w:noProof/>
          <w:sz w:val="22"/>
          <w:lang w:eastAsia="en-AU"/>
        </w:rPr>
      </w:pPr>
      <w:hyperlink w:anchor="_Toc100244249" w:history="1">
        <w:r w:rsidRPr="00707E2B">
          <w:rPr>
            <w:rStyle w:val="Hyperlink"/>
            <w:noProof/>
          </w:rPr>
          <w:t>21</w:t>
        </w:r>
        <w:r>
          <w:rPr>
            <w:rFonts w:asciiTheme="minorHAnsi" w:eastAsiaTheme="minorEastAsia" w:hAnsiTheme="minorHAnsi" w:cstheme="minorBidi"/>
            <w:bCs w:val="0"/>
            <w:iCs w:val="0"/>
            <w:noProof/>
            <w:sz w:val="22"/>
            <w:lang w:eastAsia="en-AU"/>
          </w:rPr>
          <w:tab/>
        </w:r>
        <w:r w:rsidRPr="00707E2B">
          <w:rPr>
            <w:rStyle w:val="Hyperlink"/>
            <w:noProof/>
          </w:rPr>
          <w:t>Marriage celebrant</w:t>
        </w:r>
        <w:r>
          <w:rPr>
            <w:noProof/>
            <w:webHidden/>
          </w:rPr>
          <w:tab/>
        </w:r>
        <w:r>
          <w:rPr>
            <w:noProof/>
            <w:webHidden/>
          </w:rPr>
          <w:fldChar w:fldCharType="begin"/>
        </w:r>
        <w:r>
          <w:rPr>
            <w:noProof/>
            <w:webHidden/>
          </w:rPr>
          <w:instrText xml:space="preserve"> PAGEREF _Toc100244249 \h </w:instrText>
        </w:r>
        <w:r>
          <w:rPr>
            <w:noProof/>
            <w:webHidden/>
          </w:rPr>
        </w:r>
        <w:r>
          <w:rPr>
            <w:noProof/>
            <w:webHidden/>
          </w:rPr>
          <w:fldChar w:fldCharType="separate"/>
        </w:r>
        <w:r>
          <w:rPr>
            <w:noProof/>
            <w:webHidden/>
          </w:rPr>
          <w:t>27</w:t>
        </w:r>
        <w:r>
          <w:rPr>
            <w:noProof/>
            <w:webHidden/>
          </w:rPr>
          <w:fldChar w:fldCharType="end"/>
        </w:r>
      </w:hyperlink>
    </w:p>
    <w:p w14:paraId="43B3CB82" w14:textId="311E174D" w:rsidR="00B54D69" w:rsidRDefault="00B54D69">
      <w:pPr>
        <w:pStyle w:val="TOC1"/>
        <w:rPr>
          <w:rFonts w:asciiTheme="minorHAnsi" w:eastAsiaTheme="minorEastAsia" w:hAnsiTheme="minorHAnsi" w:cstheme="minorBidi"/>
          <w:bCs w:val="0"/>
          <w:iCs w:val="0"/>
          <w:noProof/>
          <w:sz w:val="22"/>
          <w:lang w:eastAsia="en-AU"/>
        </w:rPr>
      </w:pPr>
      <w:hyperlink w:anchor="_Toc100244250" w:history="1">
        <w:r w:rsidRPr="00707E2B">
          <w:rPr>
            <w:rStyle w:val="Hyperlink"/>
            <w:noProof/>
          </w:rPr>
          <w:t>22</w:t>
        </w:r>
        <w:r>
          <w:rPr>
            <w:rFonts w:asciiTheme="minorHAnsi" w:eastAsiaTheme="minorEastAsia" w:hAnsiTheme="minorHAnsi" w:cstheme="minorBidi"/>
            <w:bCs w:val="0"/>
            <w:iCs w:val="0"/>
            <w:noProof/>
            <w:sz w:val="22"/>
            <w:lang w:eastAsia="en-AU"/>
          </w:rPr>
          <w:tab/>
        </w:r>
        <w:r w:rsidRPr="00707E2B">
          <w:rPr>
            <w:rStyle w:val="Hyperlink"/>
            <w:noProof/>
          </w:rPr>
          <w:t>Meat and seafood processing worker</w:t>
        </w:r>
        <w:r>
          <w:rPr>
            <w:noProof/>
            <w:webHidden/>
          </w:rPr>
          <w:tab/>
        </w:r>
        <w:r>
          <w:rPr>
            <w:noProof/>
            <w:webHidden/>
          </w:rPr>
          <w:fldChar w:fldCharType="begin"/>
        </w:r>
        <w:r>
          <w:rPr>
            <w:noProof/>
            <w:webHidden/>
          </w:rPr>
          <w:instrText xml:space="preserve"> PAGEREF _Toc100244250 \h </w:instrText>
        </w:r>
        <w:r>
          <w:rPr>
            <w:noProof/>
            <w:webHidden/>
          </w:rPr>
        </w:r>
        <w:r>
          <w:rPr>
            <w:noProof/>
            <w:webHidden/>
          </w:rPr>
          <w:fldChar w:fldCharType="separate"/>
        </w:r>
        <w:r>
          <w:rPr>
            <w:noProof/>
            <w:webHidden/>
          </w:rPr>
          <w:t>27</w:t>
        </w:r>
        <w:r>
          <w:rPr>
            <w:noProof/>
            <w:webHidden/>
          </w:rPr>
          <w:fldChar w:fldCharType="end"/>
        </w:r>
      </w:hyperlink>
    </w:p>
    <w:p w14:paraId="63931C75" w14:textId="5C8C3BB4" w:rsidR="00B54D69" w:rsidRDefault="00B54D69">
      <w:pPr>
        <w:pStyle w:val="TOC1"/>
        <w:rPr>
          <w:rFonts w:asciiTheme="minorHAnsi" w:eastAsiaTheme="minorEastAsia" w:hAnsiTheme="minorHAnsi" w:cstheme="minorBidi"/>
          <w:bCs w:val="0"/>
          <w:iCs w:val="0"/>
          <w:noProof/>
          <w:sz w:val="22"/>
          <w:lang w:eastAsia="en-AU"/>
        </w:rPr>
      </w:pPr>
      <w:hyperlink w:anchor="_Toc100244251" w:history="1">
        <w:r w:rsidRPr="00707E2B">
          <w:rPr>
            <w:rStyle w:val="Hyperlink"/>
            <w:noProof/>
          </w:rPr>
          <w:t>23</w:t>
        </w:r>
        <w:r>
          <w:rPr>
            <w:rFonts w:asciiTheme="minorHAnsi" w:eastAsiaTheme="minorEastAsia" w:hAnsiTheme="minorHAnsi" w:cstheme="minorBidi"/>
            <w:bCs w:val="0"/>
            <w:iCs w:val="0"/>
            <w:noProof/>
            <w:sz w:val="22"/>
            <w:lang w:eastAsia="en-AU"/>
          </w:rPr>
          <w:tab/>
        </w:r>
        <w:r w:rsidRPr="00707E2B">
          <w:rPr>
            <w:rStyle w:val="Hyperlink"/>
            <w:noProof/>
          </w:rPr>
          <w:t>Media and film production worker</w:t>
        </w:r>
        <w:r>
          <w:rPr>
            <w:noProof/>
            <w:webHidden/>
          </w:rPr>
          <w:tab/>
        </w:r>
        <w:r>
          <w:rPr>
            <w:noProof/>
            <w:webHidden/>
          </w:rPr>
          <w:fldChar w:fldCharType="begin"/>
        </w:r>
        <w:r>
          <w:rPr>
            <w:noProof/>
            <w:webHidden/>
          </w:rPr>
          <w:instrText xml:space="preserve"> PAGEREF _Toc100244251 \h </w:instrText>
        </w:r>
        <w:r>
          <w:rPr>
            <w:noProof/>
            <w:webHidden/>
          </w:rPr>
        </w:r>
        <w:r>
          <w:rPr>
            <w:noProof/>
            <w:webHidden/>
          </w:rPr>
          <w:fldChar w:fldCharType="separate"/>
        </w:r>
        <w:r>
          <w:rPr>
            <w:noProof/>
            <w:webHidden/>
          </w:rPr>
          <w:t>27</w:t>
        </w:r>
        <w:r>
          <w:rPr>
            <w:noProof/>
            <w:webHidden/>
          </w:rPr>
          <w:fldChar w:fldCharType="end"/>
        </w:r>
      </w:hyperlink>
    </w:p>
    <w:p w14:paraId="1DB7935E" w14:textId="7F887BD5" w:rsidR="00B54D69" w:rsidRDefault="00B54D69">
      <w:pPr>
        <w:pStyle w:val="TOC1"/>
        <w:rPr>
          <w:rFonts w:asciiTheme="minorHAnsi" w:eastAsiaTheme="minorEastAsia" w:hAnsiTheme="minorHAnsi" w:cstheme="minorBidi"/>
          <w:bCs w:val="0"/>
          <w:iCs w:val="0"/>
          <w:noProof/>
          <w:sz w:val="22"/>
          <w:lang w:eastAsia="en-AU"/>
        </w:rPr>
      </w:pPr>
      <w:hyperlink w:anchor="_Toc100244252" w:history="1">
        <w:r w:rsidRPr="00707E2B">
          <w:rPr>
            <w:rStyle w:val="Hyperlink"/>
            <w:noProof/>
          </w:rPr>
          <w:t>24</w:t>
        </w:r>
        <w:r>
          <w:rPr>
            <w:rFonts w:asciiTheme="minorHAnsi" w:eastAsiaTheme="minorEastAsia" w:hAnsiTheme="minorHAnsi" w:cstheme="minorBidi"/>
            <w:bCs w:val="0"/>
            <w:iCs w:val="0"/>
            <w:noProof/>
            <w:sz w:val="22"/>
            <w:lang w:eastAsia="en-AU"/>
          </w:rPr>
          <w:tab/>
        </w:r>
        <w:r w:rsidRPr="00707E2B">
          <w:rPr>
            <w:rStyle w:val="Hyperlink"/>
            <w:noProof/>
          </w:rPr>
          <w:t>Mining worker</w:t>
        </w:r>
        <w:r>
          <w:rPr>
            <w:noProof/>
            <w:webHidden/>
          </w:rPr>
          <w:tab/>
        </w:r>
        <w:r>
          <w:rPr>
            <w:noProof/>
            <w:webHidden/>
          </w:rPr>
          <w:fldChar w:fldCharType="begin"/>
        </w:r>
        <w:r>
          <w:rPr>
            <w:noProof/>
            <w:webHidden/>
          </w:rPr>
          <w:instrText xml:space="preserve"> PAGEREF _Toc100244252 \h </w:instrText>
        </w:r>
        <w:r>
          <w:rPr>
            <w:noProof/>
            <w:webHidden/>
          </w:rPr>
        </w:r>
        <w:r>
          <w:rPr>
            <w:noProof/>
            <w:webHidden/>
          </w:rPr>
          <w:fldChar w:fldCharType="separate"/>
        </w:r>
        <w:r>
          <w:rPr>
            <w:noProof/>
            <w:webHidden/>
          </w:rPr>
          <w:t>27</w:t>
        </w:r>
        <w:r>
          <w:rPr>
            <w:noProof/>
            <w:webHidden/>
          </w:rPr>
          <w:fldChar w:fldCharType="end"/>
        </w:r>
      </w:hyperlink>
    </w:p>
    <w:p w14:paraId="269D2EFA" w14:textId="07E7894B" w:rsidR="00B54D69" w:rsidRDefault="00B54D69">
      <w:pPr>
        <w:pStyle w:val="TOC1"/>
        <w:rPr>
          <w:rFonts w:asciiTheme="minorHAnsi" w:eastAsiaTheme="minorEastAsia" w:hAnsiTheme="minorHAnsi" w:cstheme="minorBidi"/>
          <w:bCs w:val="0"/>
          <w:iCs w:val="0"/>
          <w:noProof/>
          <w:sz w:val="22"/>
          <w:lang w:eastAsia="en-AU"/>
        </w:rPr>
      </w:pPr>
      <w:hyperlink w:anchor="_Toc100244253" w:history="1">
        <w:r w:rsidRPr="00707E2B">
          <w:rPr>
            <w:rStyle w:val="Hyperlink"/>
            <w:noProof/>
          </w:rPr>
          <w:t>25</w:t>
        </w:r>
        <w:r>
          <w:rPr>
            <w:rFonts w:asciiTheme="minorHAnsi" w:eastAsiaTheme="minorEastAsia" w:hAnsiTheme="minorHAnsi" w:cstheme="minorBidi"/>
            <w:bCs w:val="0"/>
            <w:iCs w:val="0"/>
            <w:noProof/>
            <w:sz w:val="22"/>
            <w:lang w:eastAsia="en-AU"/>
          </w:rPr>
          <w:tab/>
        </w:r>
        <w:r w:rsidRPr="00707E2B">
          <w:rPr>
            <w:rStyle w:val="Hyperlink"/>
            <w:noProof/>
          </w:rPr>
          <w:t>Physical recreation worker</w:t>
        </w:r>
        <w:r>
          <w:rPr>
            <w:noProof/>
            <w:webHidden/>
          </w:rPr>
          <w:tab/>
        </w:r>
        <w:r>
          <w:rPr>
            <w:noProof/>
            <w:webHidden/>
          </w:rPr>
          <w:fldChar w:fldCharType="begin"/>
        </w:r>
        <w:r>
          <w:rPr>
            <w:noProof/>
            <w:webHidden/>
          </w:rPr>
          <w:instrText xml:space="preserve"> PAGEREF _Toc100244253 \h </w:instrText>
        </w:r>
        <w:r>
          <w:rPr>
            <w:noProof/>
            <w:webHidden/>
          </w:rPr>
        </w:r>
        <w:r>
          <w:rPr>
            <w:noProof/>
            <w:webHidden/>
          </w:rPr>
          <w:fldChar w:fldCharType="separate"/>
        </w:r>
        <w:r>
          <w:rPr>
            <w:noProof/>
            <w:webHidden/>
          </w:rPr>
          <w:t>27</w:t>
        </w:r>
        <w:r>
          <w:rPr>
            <w:noProof/>
            <w:webHidden/>
          </w:rPr>
          <w:fldChar w:fldCharType="end"/>
        </w:r>
      </w:hyperlink>
    </w:p>
    <w:p w14:paraId="771FFEA4" w14:textId="303F6644" w:rsidR="00B54D69" w:rsidRDefault="00B54D69">
      <w:pPr>
        <w:pStyle w:val="TOC1"/>
        <w:rPr>
          <w:rFonts w:asciiTheme="minorHAnsi" w:eastAsiaTheme="minorEastAsia" w:hAnsiTheme="minorHAnsi" w:cstheme="minorBidi"/>
          <w:bCs w:val="0"/>
          <w:iCs w:val="0"/>
          <w:noProof/>
          <w:sz w:val="22"/>
          <w:lang w:eastAsia="en-AU"/>
        </w:rPr>
      </w:pPr>
      <w:hyperlink w:anchor="_Toc100244254" w:history="1">
        <w:r w:rsidRPr="00707E2B">
          <w:rPr>
            <w:rStyle w:val="Hyperlink"/>
            <w:noProof/>
          </w:rPr>
          <w:t>26</w:t>
        </w:r>
        <w:r>
          <w:rPr>
            <w:rFonts w:asciiTheme="minorHAnsi" w:eastAsiaTheme="minorEastAsia" w:hAnsiTheme="minorHAnsi" w:cstheme="minorBidi"/>
            <w:bCs w:val="0"/>
            <w:iCs w:val="0"/>
            <w:noProof/>
            <w:sz w:val="22"/>
            <w:lang w:eastAsia="en-AU"/>
          </w:rPr>
          <w:tab/>
        </w:r>
        <w:r w:rsidRPr="00707E2B">
          <w:rPr>
            <w:rStyle w:val="Hyperlink"/>
            <w:noProof/>
          </w:rPr>
          <w:t>Port or freight worker</w:t>
        </w:r>
        <w:r>
          <w:rPr>
            <w:noProof/>
            <w:webHidden/>
          </w:rPr>
          <w:tab/>
        </w:r>
        <w:r>
          <w:rPr>
            <w:noProof/>
            <w:webHidden/>
          </w:rPr>
          <w:fldChar w:fldCharType="begin"/>
        </w:r>
        <w:r>
          <w:rPr>
            <w:noProof/>
            <w:webHidden/>
          </w:rPr>
          <w:instrText xml:space="preserve"> PAGEREF _Toc100244254 \h </w:instrText>
        </w:r>
        <w:r>
          <w:rPr>
            <w:noProof/>
            <w:webHidden/>
          </w:rPr>
        </w:r>
        <w:r>
          <w:rPr>
            <w:noProof/>
            <w:webHidden/>
          </w:rPr>
          <w:fldChar w:fldCharType="separate"/>
        </w:r>
        <w:r>
          <w:rPr>
            <w:noProof/>
            <w:webHidden/>
          </w:rPr>
          <w:t>28</w:t>
        </w:r>
        <w:r>
          <w:rPr>
            <w:noProof/>
            <w:webHidden/>
          </w:rPr>
          <w:fldChar w:fldCharType="end"/>
        </w:r>
      </w:hyperlink>
    </w:p>
    <w:p w14:paraId="2178C0E8" w14:textId="78C4864F" w:rsidR="00B54D69" w:rsidRDefault="00B54D69">
      <w:pPr>
        <w:pStyle w:val="TOC1"/>
        <w:rPr>
          <w:rFonts w:asciiTheme="minorHAnsi" w:eastAsiaTheme="minorEastAsia" w:hAnsiTheme="minorHAnsi" w:cstheme="minorBidi"/>
          <w:bCs w:val="0"/>
          <w:iCs w:val="0"/>
          <w:noProof/>
          <w:sz w:val="22"/>
          <w:lang w:eastAsia="en-AU"/>
        </w:rPr>
      </w:pPr>
      <w:hyperlink w:anchor="_Toc100244255" w:history="1">
        <w:r w:rsidRPr="00707E2B">
          <w:rPr>
            <w:rStyle w:val="Hyperlink"/>
            <w:noProof/>
          </w:rPr>
          <w:t>27</w:t>
        </w:r>
        <w:r>
          <w:rPr>
            <w:rFonts w:asciiTheme="minorHAnsi" w:eastAsiaTheme="minorEastAsia" w:hAnsiTheme="minorHAnsi" w:cstheme="minorBidi"/>
            <w:bCs w:val="0"/>
            <w:iCs w:val="0"/>
            <w:noProof/>
            <w:sz w:val="22"/>
            <w:lang w:eastAsia="en-AU"/>
          </w:rPr>
          <w:tab/>
        </w:r>
        <w:r w:rsidRPr="00707E2B">
          <w:rPr>
            <w:rStyle w:val="Hyperlink"/>
            <w:noProof/>
          </w:rPr>
          <w:t>Professional sports, high-performance sports, or racing person</w:t>
        </w:r>
        <w:r>
          <w:rPr>
            <w:noProof/>
            <w:webHidden/>
          </w:rPr>
          <w:tab/>
        </w:r>
        <w:r>
          <w:rPr>
            <w:noProof/>
            <w:webHidden/>
          </w:rPr>
          <w:fldChar w:fldCharType="begin"/>
        </w:r>
        <w:r>
          <w:rPr>
            <w:noProof/>
            <w:webHidden/>
          </w:rPr>
          <w:instrText xml:space="preserve"> PAGEREF _Toc100244255 \h </w:instrText>
        </w:r>
        <w:r>
          <w:rPr>
            <w:noProof/>
            <w:webHidden/>
          </w:rPr>
        </w:r>
        <w:r>
          <w:rPr>
            <w:noProof/>
            <w:webHidden/>
          </w:rPr>
          <w:fldChar w:fldCharType="separate"/>
        </w:r>
        <w:r>
          <w:rPr>
            <w:noProof/>
            <w:webHidden/>
          </w:rPr>
          <w:t>28</w:t>
        </w:r>
        <w:r>
          <w:rPr>
            <w:noProof/>
            <w:webHidden/>
          </w:rPr>
          <w:fldChar w:fldCharType="end"/>
        </w:r>
      </w:hyperlink>
    </w:p>
    <w:p w14:paraId="308D4A57" w14:textId="471D8517" w:rsidR="00B54D69" w:rsidRDefault="00B54D69">
      <w:pPr>
        <w:pStyle w:val="TOC1"/>
        <w:rPr>
          <w:rFonts w:asciiTheme="minorHAnsi" w:eastAsiaTheme="minorEastAsia" w:hAnsiTheme="minorHAnsi" w:cstheme="minorBidi"/>
          <w:bCs w:val="0"/>
          <w:iCs w:val="0"/>
          <w:noProof/>
          <w:sz w:val="22"/>
          <w:lang w:eastAsia="en-AU"/>
        </w:rPr>
      </w:pPr>
      <w:hyperlink w:anchor="_Toc100244256" w:history="1">
        <w:r w:rsidRPr="00707E2B">
          <w:rPr>
            <w:rStyle w:val="Hyperlink"/>
            <w:noProof/>
          </w:rPr>
          <w:t>28</w:t>
        </w:r>
        <w:r>
          <w:rPr>
            <w:rFonts w:asciiTheme="minorHAnsi" w:eastAsiaTheme="minorEastAsia" w:hAnsiTheme="minorHAnsi" w:cstheme="minorBidi"/>
            <w:bCs w:val="0"/>
            <w:iCs w:val="0"/>
            <w:noProof/>
            <w:sz w:val="22"/>
            <w:lang w:eastAsia="en-AU"/>
          </w:rPr>
          <w:tab/>
        </w:r>
        <w:r w:rsidRPr="00707E2B">
          <w:rPr>
            <w:rStyle w:val="Hyperlink"/>
            <w:noProof/>
          </w:rPr>
          <w:t>Professional services worker</w:t>
        </w:r>
        <w:r>
          <w:rPr>
            <w:noProof/>
            <w:webHidden/>
          </w:rPr>
          <w:tab/>
        </w:r>
        <w:r>
          <w:rPr>
            <w:noProof/>
            <w:webHidden/>
          </w:rPr>
          <w:fldChar w:fldCharType="begin"/>
        </w:r>
        <w:r>
          <w:rPr>
            <w:noProof/>
            <w:webHidden/>
          </w:rPr>
          <w:instrText xml:space="preserve"> PAGEREF _Toc100244256 \h </w:instrText>
        </w:r>
        <w:r>
          <w:rPr>
            <w:noProof/>
            <w:webHidden/>
          </w:rPr>
        </w:r>
        <w:r>
          <w:rPr>
            <w:noProof/>
            <w:webHidden/>
          </w:rPr>
          <w:fldChar w:fldCharType="separate"/>
        </w:r>
        <w:r>
          <w:rPr>
            <w:noProof/>
            <w:webHidden/>
          </w:rPr>
          <w:t>29</w:t>
        </w:r>
        <w:r>
          <w:rPr>
            <w:noProof/>
            <w:webHidden/>
          </w:rPr>
          <w:fldChar w:fldCharType="end"/>
        </w:r>
      </w:hyperlink>
    </w:p>
    <w:p w14:paraId="3769BF14" w14:textId="07E93BAD" w:rsidR="00B54D69" w:rsidRDefault="00B54D69">
      <w:pPr>
        <w:pStyle w:val="TOC1"/>
        <w:rPr>
          <w:rFonts w:asciiTheme="minorHAnsi" w:eastAsiaTheme="minorEastAsia" w:hAnsiTheme="minorHAnsi" w:cstheme="minorBidi"/>
          <w:bCs w:val="0"/>
          <w:iCs w:val="0"/>
          <w:noProof/>
          <w:sz w:val="22"/>
          <w:lang w:eastAsia="en-AU"/>
        </w:rPr>
      </w:pPr>
      <w:hyperlink w:anchor="_Toc100244257" w:history="1">
        <w:r w:rsidRPr="00707E2B">
          <w:rPr>
            <w:rStyle w:val="Hyperlink"/>
            <w:noProof/>
          </w:rPr>
          <w:t>29</w:t>
        </w:r>
        <w:r>
          <w:rPr>
            <w:rFonts w:asciiTheme="minorHAnsi" w:eastAsiaTheme="minorEastAsia" w:hAnsiTheme="minorHAnsi" w:cstheme="minorBidi"/>
            <w:bCs w:val="0"/>
            <w:iCs w:val="0"/>
            <w:noProof/>
            <w:sz w:val="22"/>
            <w:lang w:eastAsia="en-AU"/>
          </w:rPr>
          <w:tab/>
        </w:r>
        <w:r w:rsidRPr="00707E2B">
          <w:rPr>
            <w:rStyle w:val="Hyperlink"/>
            <w:noProof/>
          </w:rPr>
          <w:t>Public sector worker</w:t>
        </w:r>
        <w:r>
          <w:rPr>
            <w:noProof/>
            <w:webHidden/>
          </w:rPr>
          <w:tab/>
        </w:r>
        <w:r>
          <w:rPr>
            <w:noProof/>
            <w:webHidden/>
          </w:rPr>
          <w:fldChar w:fldCharType="begin"/>
        </w:r>
        <w:r>
          <w:rPr>
            <w:noProof/>
            <w:webHidden/>
          </w:rPr>
          <w:instrText xml:space="preserve"> PAGEREF _Toc100244257 \h </w:instrText>
        </w:r>
        <w:r>
          <w:rPr>
            <w:noProof/>
            <w:webHidden/>
          </w:rPr>
        </w:r>
        <w:r>
          <w:rPr>
            <w:noProof/>
            <w:webHidden/>
          </w:rPr>
          <w:fldChar w:fldCharType="separate"/>
        </w:r>
        <w:r>
          <w:rPr>
            <w:noProof/>
            <w:webHidden/>
          </w:rPr>
          <w:t>29</w:t>
        </w:r>
        <w:r>
          <w:rPr>
            <w:noProof/>
            <w:webHidden/>
          </w:rPr>
          <w:fldChar w:fldCharType="end"/>
        </w:r>
      </w:hyperlink>
    </w:p>
    <w:p w14:paraId="6ED42313" w14:textId="63786ACF" w:rsidR="00B54D69" w:rsidRDefault="00B54D69">
      <w:pPr>
        <w:pStyle w:val="TOC1"/>
        <w:rPr>
          <w:rFonts w:asciiTheme="minorHAnsi" w:eastAsiaTheme="minorEastAsia" w:hAnsiTheme="minorHAnsi" w:cstheme="minorBidi"/>
          <w:bCs w:val="0"/>
          <w:iCs w:val="0"/>
          <w:noProof/>
          <w:sz w:val="22"/>
          <w:lang w:eastAsia="en-AU"/>
        </w:rPr>
      </w:pPr>
      <w:hyperlink w:anchor="_Toc100244258" w:history="1">
        <w:r w:rsidRPr="00707E2B">
          <w:rPr>
            <w:rStyle w:val="Hyperlink"/>
            <w:noProof/>
          </w:rPr>
          <w:t>30</w:t>
        </w:r>
        <w:r>
          <w:rPr>
            <w:rFonts w:asciiTheme="minorHAnsi" w:eastAsiaTheme="minorEastAsia" w:hAnsiTheme="minorHAnsi" w:cstheme="minorBidi"/>
            <w:bCs w:val="0"/>
            <w:iCs w:val="0"/>
            <w:noProof/>
            <w:sz w:val="22"/>
            <w:lang w:eastAsia="en-AU"/>
          </w:rPr>
          <w:tab/>
        </w:r>
        <w:r w:rsidRPr="00707E2B">
          <w:rPr>
            <w:rStyle w:val="Hyperlink"/>
            <w:noProof/>
          </w:rPr>
          <w:t>Quarantine accommodation worker</w:t>
        </w:r>
        <w:r>
          <w:rPr>
            <w:noProof/>
            <w:webHidden/>
          </w:rPr>
          <w:tab/>
        </w:r>
        <w:r>
          <w:rPr>
            <w:noProof/>
            <w:webHidden/>
          </w:rPr>
          <w:fldChar w:fldCharType="begin"/>
        </w:r>
        <w:r>
          <w:rPr>
            <w:noProof/>
            <w:webHidden/>
          </w:rPr>
          <w:instrText xml:space="preserve"> PAGEREF _Toc100244258 \h </w:instrText>
        </w:r>
        <w:r>
          <w:rPr>
            <w:noProof/>
            <w:webHidden/>
          </w:rPr>
        </w:r>
        <w:r>
          <w:rPr>
            <w:noProof/>
            <w:webHidden/>
          </w:rPr>
          <w:fldChar w:fldCharType="separate"/>
        </w:r>
        <w:r>
          <w:rPr>
            <w:noProof/>
            <w:webHidden/>
          </w:rPr>
          <w:t>30</w:t>
        </w:r>
        <w:r>
          <w:rPr>
            <w:noProof/>
            <w:webHidden/>
          </w:rPr>
          <w:fldChar w:fldCharType="end"/>
        </w:r>
      </w:hyperlink>
    </w:p>
    <w:p w14:paraId="5B5294AD" w14:textId="32C372AE" w:rsidR="00B54D69" w:rsidRDefault="00B54D69">
      <w:pPr>
        <w:pStyle w:val="TOC1"/>
        <w:rPr>
          <w:rFonts w:asciiTheme="minorHAnsi" w:eastAsiaTheme="minorEastAsia" w:hAnsiTheme="minorHAnsi" w:cstheme="minorBidi"/>
          <w:bCs w:val="0"/>
          <w:iCs w:val="0"/>
          <w:noProof/>
          <w:sz w:val="22"/>
          <w:lang w:eastAsia="en-AU"/>
        </w:rPr>
      </w:pPr>
      <w:hyperlink w:anchor="_Toc100244259" w:history="1">
        <w:r w:rsidRPr="00707E2B">
          <w:rPr>
            <w:rStyle w:val="Hyperlink"/>
            <w:noProof/>
          </w:rPr>
          <w:t>31</w:t>
        </w:r>
        <w:r>
          <w:rPr>
            <w:rFonts w:asciiTheme="minorHAnsi" w:eastAsiaTheme="minorEastAsia" w:hAnsiTheme="minorHAnsi" w:cstheme="minorBidi"/>
            <w:bCs w:val="0"/>
            <w:iCs w:val="0"/>
            <w:noProof/>
            <w:sz w:val="22"/>
            <w:lang w:eastAsia="en-AU"/>
          </w:rPr>
          <w:tab/>
        </w:r>
        <w:r w:rsidRPr="00707E2B">
          <w:rPr>
            <w:rStyle w:val="Hyperlink"/>
            <w:noProof/>
          </w:rPr>
          <w:t>Real estate worker</w:t>
        </w:r>
        <w:r>
          <w:rPr>
            <w:noProof/>
            <w:webHidden/>
          </w:rPr>
          <w:tab/>
        </w:r>
        <w:r>
          <w:rPr>
            <w:noProof/>
            <w:webHidden/>
          </w:rPr>
          <w:fldChar w:fldCharType="begin"/>
        </w:r>
        <w:r>
          <w:rPr>
            <w:noProof/>
            <w:webHidden/>
          </w:rPr>
          <w:instrText xml:space="preserve"> PAGEREF _Toc100244259 \h </w:instrText>
        </w:r>
        <w:r>
          <w:rPr>
            <w:noProof/>
            <w:webHidden/>
          </w:rPr>
        </w:r>
        <w:r>
          <w:rPr>
            <w:noProof/>
            <w:webHidden/>
          </w:rPr>
          <w:fldChar w:fldCharType="separate"/>
        </w:r>
        <w:r>
          <w:rPr>
            <w:noProof/>
            <w:webHidden/>
          </w:rPr>
          <w:t>30</w:t>
        </w:r>
        <w:r>
          <w:rPr>
            <w:noProof/>
            <w:webHidden/>
          </w:rPr>
          <w:fldChar w:fldCharType="end"/>
        </w:r>
      </w:hyperlink>
    </w:p>
    <w:p w14:paraId="0A1E8598" w14:textId="40028EE1" w:rsidR="00B54D69" w:rsidRDefault="00B54D69">
      <w:pPr>
        <w:pStyle w:val="TOC1"/>
        <w:rPr>
          <w:rFonts w:asciiTheme="minorHAnsi" w:eastAsiaTheme="minorEastAsia" w:hAnsiTheme="minorHAnsi" w:cstheme="minorBidi"/>
          <w:bCs w:val="0"/>
          <w:iCs w:val="0"/>
          <w:noProof/>
          <w:sz w:val="22"/>
          <w:lang w:eastAsia="en-AU"/>
        </w:rPr>
      </w:pPr>
      <w:hyperlink w:anchor="_Toc100244260" w:history="1">
        <w:r w:rsidRPr="00707E2B">
          <w:rPr>
            <w:rStyle w:val="Hyperlink"/>
            <w:noProof/>
          </w:rPr>
          <w:t>32</w:t>
        </w:r>
        <w:r>
          <w:rPr>
            <w:rFonts w:asciiTheme="minorHAnsi" w:eastAsiaTheme="minorEastAsia" w:hAnsiTheme="minorHAnsi" w:cstheme="minorBidi"/>
            <w:bCs w:val="0"/>
            <w:iCs w:val="0"/>
            <w:noProof/>
            <w:sz w:val="22"/>
            <w:lang w:eastAsia="en-AU"/>
          </w:rPr>
          <w:tab/>
        </w:r>
        <w:r w:rsidRPr="00707E2B">
          <w:rPr>
            <w:rStyle w:val="Hyperlink"/>
            <w:noProof/>
          </w:rPr>
          <w:t>Religious worker</w:t>
        </w:r>
        <w:r>
          <w:rPr>
            <w:noProof/>
            <w:webHidden/>
          </w:rPr>
          <w:tab/>
        </w:r>
        <w:r>
          <w:rPr>
            <w:noProof/>
            <w:webHidden/>
          </w:rPr>
          <w:fldChar w:fldCharType="begin"/>
        </w:r>
        <w:r>
          <w:rPr>
            <w:noProof/>
            <w:webHidden/>
          </w:rPr>
          <w:instrText xml:space="preserve"> PAGEREF _Toc100244260 \h </w:instrText>
        </w:r>
        <w:r>
          <w:rPr>
            <w:noProof/>
            <w:webHidden/>
          </w:rPr>
        </w:r>
        <w:r>
          <w:rPr>
            <w:noProof/>
            <w:webHidden/>
          </w:rPr>
          <w:fldChar w:fldCharType="separate"/>
        </w:r>
        <w:r>
          <w:rPr>
            <w:noProof/>
            <w:webHidden/>
          </w:rPr>
          <w:t>30</w:t>
        </w:r>
        <w:r>
          <w:rPr>
            <w:noProof/>
            <w:webHidden/>
          </w:rPr>
          <w:fldChar w:fldCharType="end"/>
        </w:r>
      </w:hyperlink>
    </w:p>
    <w:p w14:paraId="4FF7DC67" w14:textId="4BFDFAEF" w:rsidR="00B54D69" w:rsidRDefault="00B54D69">
      <w:pPr>
        <w:pStyle w:val="TOC1"/>
        <w:rPr>
          <w:rFonts w:asciiTheme="minorHAnsi" w:eastAsiaTheme="minorEastAsia" w:hAnsiTheme="minorHAnsi" w:cstheme="minorBidi"/>
          <w:bCs w:val="0"/>
          <w:iCs w:val="0"/>
          <w:noProof/>
          <w:sz w:val="22"/>
          <w:lang w:eastAsia="en-AU"/>
        </w:rPr>
      </w:pPr>
      <w:hyperlink w:anchor="_Toc100244261" w:history="1">
        <w:r w:rsidRPr="00707E2B">
          <w:rPr>
            <w:rStyle w:val="Hyperlink"/>
            <w:noProof/>
          </w:rPr>
          <w:t>33</w:t>
        </w:r>
        <w:r>
          <w:rPr>
            <w:rFonts w:asciiTheme="minorHAnsi" w:eastAsiaTheme="minorEastAsia" w:hAnsiTheme="minorHAnsi" w:cstheme="minorBidi"/>
            <w:bCs w:val="0"/>
            <w:iCs w:val="0"/>
            <w:noProof/>
            <w:sz w:val="22"/>
            <w:lang w:eastAsia="en-AU"/>
          </w:rPr>
          <w:tab/>
        </w:r>
        <w:r w:rsidRPr="00707E2B">
          <w:rPr>
            <w:rStyle w:val="Hyperlink"/>
            <w:noProof/>
          </w:rPr>
          <w:t>Repair and maintenance worker</w:t>
        </w:r>
        <w:r>
          <w:rPr>
            <w:noProof/>
            <w:webHidden/>
          </w:rPr>
          <w:tab/>
        </w:r>
        <w:r>
          <w:rPr>
            <w:noProof/>
            <w:webHidden/>
          </w:rPr>
          <w:fldChar w:fldCharType="begin"/>
        </w:r>
        <w:r>
          <w:rPr>
            <w:noProof/>
            <w:webHidden/>
          </w:rPr>
          <w:instrText xml:space="preserve"> PAGEREF _Toc100244261 \h </w:instrText>
        </w:r>
        <w:r>
          <w:rPr>
            <w:noProof/>
            <w:webHidden/>
          </w:rPr>
        </w:r>
        <w:r>
          <w:rPr>
            <w:noProof/>
            <w:webHidden/>
          </w:rPr>
          <w:fldChar w:fldCharType="separate"/>
        </w:r>
        <w:r>
          <w:rPr>
            <w:noProof/>
            <w:webHidden/>
          </w:rPr>
          <w:t>31</w:t>
        </w:r>
        <w:r>
          <w:rPr>
            <w:noProof/>
            <w:webHidden/>
          </w:rPr>
          <w:fldChar w:fldCharType="end"/>
        </w:r>
      </w:hyperlink>
    </w:p>
    <w:p w14:paraId="72CF407E" w14:textId="4301A047" w:rsidR="00B54D69" w:rsidRDefault="00B54D69">
      <w:pPr>
        <w:pStyle w:val="TOC1"/>
        <w:rPr>
          <w:rFonts w:asciiTheme="minorHAnsi" w:eastAsiaTheme="minorEastAsia" w:hAnsiTheme="minorHAnsi" w:cstheme="minorBidi"/>
          <w:bCs w:val="0"/>
          <w:iCs w:val="0"/>
          <w:noProof/>
          <w:sz w:val="22"/>
          <w:lang w:eastAsia="en-AU"/>
        </w:rPr>
      </w:pPr>
      <w:hyperlink w:anchor="_Toc100244262" w:history="1">
        <w:r w:rsidRPr="00707E2B">
          <w:rPr>
            <w:rStyle w:val="Hyperlink"/>
            <w:noProof/>
          </w:rPr>
          <w:t>34</w:t>
        </w:r>
        <w:r>
          <w:rPr>
            <w:rFonts w:asciiTheme="minorHAnsi" w:eastAsiaTheme="minorEastAsia" w:hAnsiTheme="minorHAnsi" w:cstheme="minorBidi"/>
            <w:bCs w:val="0"/>
            <w:iCs w:val="0"/>
            <w:noProof/>
            <w:sz w:val="22"/>
            <w:lang w:eastAsia="en-AU"/>
          </w:rPr>
          <w:tab/>
        </w:r>
        <w:r w:rsidRPr="00707E2B">
          <w:rPr>
            <w:rStyle w:val="Hyperlink"/>
            <w:noProof/>
          </w:rPr>
          <w:t>Retail worker</w:t>
        </w:r>
        <w:r>
          <w:rPr>
            <w:noProof/>
            <w:webHidden/>
          </w:rPr>
          <w:tab/>
        </w:r>
        <w:r>
          <w:rPr>
            <w:noProof/>
            <w:webHidden/>
          </w:rPr>
          <w:fldChar w:fldCharType="begin"/>
        </w:r>
        <w:r>
          <w:rPr>
            <w:noProof/>
            <w:webHidden/>
          </w:rPr>
          <w:instrText xml:space="preserve"> PAGEREF _Toc100244262 \h </w:instrText>
        </w:r>
        <w:r>
          <w:rPr>
            <w:noProof/>
            <w:webHidden/>
          </w:rPr>
        </w:r>
        <w:r>
          <w:rPr>
            <w:noProof/>
            <w:webHidden/>
          </w:rPr>
          <w:fldChar w:fldCharType="separate"/>
        </w:r>
        <w:r>
          <w:rPr>
            <w:noProof/>
            <w:webHidden/>
          </w:rPr>
          <w:t>31</w:t>
        </w:r>
        <w:r>
          <w:rPr>
            <w:noProof/>
            <w:webHidden/>
          </w:rPr>
          <w:fldChar w:fldCharType="end"/>
        </w:r>
      </w:hyperlink>
    </w:p>
    <w:p w14:paraId="13EA2341" w14:textId="4EBF0A21" w:rsidR="00B54D69" w:rsidRDefault="00B54D69">
      <w:pPr>
        <w:pStyle w:val="TOC1"/>
        <w:rPr>
          <w:rFonts w:asciiTheme="minorHAnsi" w:eastAsiaTheme="minorEastAsia" w:hAnsiTheme="minorHAnsi" w:cstheme="minorBidi"/>
          <w:bCs w:val="0"/>
          <w:iCs w:val="0"/>
          <w:noProof/>
          <w:sz w:val="22"/>
          <w:lang w:eastAsia="en-AU"/>
        </w:rPr>
      </w:pPr>
      <w:hyperlink w:anchor="_Toc100244263" w:history="1">
        <w:r w:rsidRPr="00707E2B">
          <w:rPr>
            <w:rStyle w:val="Hyperlink"/>
            <w:noProof/>
          </w:rPr>
          <w:t>35</w:t>
        </w:r>
        <w:r>
          <w:rPr>
            <w:rFonts w:asciiTheme="minorHAnsi" w:eastAsiaTheme="minorEastAsia" w:hAnsiTheme="minorHAnsi" w:cstheme="minorBidi"/>
            <w:bCs w:val="0"/>
            <w:iCs w:val="0"/>
            <w:noProof/>
            <w:sz w:val="22"/>
            <w:lang w:eastAsia="en-AU"/>
          </w:rPr>
          <w:tab/>
        </w:r>
        <w:r w:rsidRPr="00707E2B">
          <w:rPr>
            <w:rStyle w:val="Hyperlink"/>
            <w:noProof/>
          </w:rPr>
          <w:t>Science and technology worker</w:t>
        </w:r>
        <w:r>
          <w:rPr>
            <w:noProof/>
            <w:webHidden/>
          </w:rPr>
          <w:tab/>
        </w:r>
        <w:r>
          <w:rPr>
            <w:noProof/>
            <w:webHidden/>
          </w:rPr>
          <w:fldChar w:fldCharType="begin"/>
        </w:r>
        <w:r>
          <w:rPr>
            <w:noProof/>
            <w:webHidden/>
          </w:rPr>
          <w:instrText xml:space="preserve"> PAGEREF _Toc100244263 \h </w:instrText>
        </w:r>
        <w:r>
          <w:rPr>
            <w:noProof/>
            <w:webHidden/>
          </w:rPr>
        </w:r>
        <w:r>
          <w:rPr>
            <w:noProof/>
            <w:webHidden/>
          </w:rPr>
          <w:fldChar w:fldCharType="separate"/>
        </w:r>
        <w:r>
          <w:rPr>
            <w:noProof/>
            <w:webHidden/>
          </w:rPr>
          <w:t>33</w:t>
        </w:r>
        <w:r>
          <w:rPr>
            <w:noProof/>
            <w:webHidden/>
          </w:rPr>
          <w:fldChar w:fldCharType="end"/>
        </w:r>
      </w:hyperlink>
    </w:p>
    <w:p w14:paraId="1857234C" w14:textId="56082C59" w:rsidR="00B54D69" w:rsidRDefault="00B54D69">
      <w:pPr>
        <w:pStyle w:val="TOC1"/>
        <w:rPr>
          <w:rFonts w:asciiTheme="minorHAnsi" w:eastAsiaTheme="minorEastAsia" w:hAnsiTheme="minorHAnsi" w:cstheme="minorBidi"/>
          <w:bCs w:val="0"/>
          <w:iCs w:val="0"/>
          <w:noProof/>
          <w:sz w:val="22"/>
          <w:lang w:eastAsia="en-AU"/>
        </w:rPr>
      </w:pPr>
      <w:hyperlink w:anchor="_Toc100244264" w:history="1">
        <w:r w:rsidRPr="00707E2B">
          <w:rPr>
            <w:rStyle w:val="Hyperlink"/>
            <w:noProof/>
          </w:rPr>
          <w:t>36</w:t>
        </w:r>
        <w:r>
          <w:rPr>
            <w:rFonts w:asciiTheme="minorHAnsi" w:eastAsiaTheme="minorEastAsia" w:hAnsiTheme="minorHAnsi" w:cstheme="minorBidi"/>
            <w:bCs w:val="0"/>
            <w:iCs w:val="0"/>
            <w:noProof/>
            <w:sz w:val="22"/>
            <w:lang w:eastAsia="en-AU"/>
          </w:rPr>
          <w:tab/>
        </w:r>
        <w:r w:rsidRPr="00707E2B">
          <w:rPr>
            <w:rStyle w:val="Hyperlink"/>
            <w:noProof/>
          </w:rPr>
          <w:t>Social and community service worker</w:t>
        </w:r>
        <w:r>
          <w:rPr>
            <w:noProof/>
            <w:webHidden/>
          </w:rPr>
          <w:tab/>
        </w:r>
        <w:r>
          <w:rPr>
            <w:noProof/>
            <w:webHidden/>
          </w:rPr>
          <w:fldChar w:fldCharType="begin"/>
        </w:r>
        <w:r>
          <w:rPr>
            <w:noProof/>
            <w:webHidden/>
          </w:rPr>
          <w:instrText xml:space="preserve"> PAGEREF _Toc100244264 \h </w:instrText>
        </w:r>
        <w:r>
          <w:rPr>
            <w:noProof/>
            <w:webHidden/>
          </w:rPr>
        </w:r>
        <w:r>
          <w:rPr>
            <w:noProof/>
            <w:webHidden/>
          </w:rPr>
          <w:fldChar w:fldCharType="separate"/>
        </w:r>
        <w:r>
          <w:rPr>
            <w:noProof/>
            <w:webHidden/>
          </w:rPr>
          <w:t>33</w:t>
        </w:r>
        <w:r>
          <w:rPr>
            <w:noProof/>
            <w:webHidden/>
          </w:rPr>
          <w:fldChar w:fldCharType="end"/>
        </w:r>
      </w:hyperlink>
    </w:p>
    <w:p w14:paraId="61F1D44D" w14:textId="371D16DB" w:rsidR="00B54D69" w:rsidRDefault="00B54D69">
      <w:pPr>
        <w:pStyle w:val="TOC1"/>
        <w:rPr>
          <w:rFonts w:asciiTheme="minorHAnsi" w:eastAsiaTheme="minorEastAsia" w:hAnsiTheme="minorHAnsi" w:cstheme="minorBidi"/>
          <w:bCs w:val="0"/>
          <w:iCs w:val="0"/>
          <w:noProof/>
          <w:sz w:val="22"/>
          <w:lang w:eastAsia="en-AU"/>
        </w:rPr>
      </w:pPr>
      <w:hyperlink w:anchor="_Toc100244265" w:history="1">
        <w:r w:rsidRPr="00707E2B">
          <w:rPr>
            <w:rStyle w:val="Hyperlink"/>
            <w:noProof/>
          </w:rPr>
          <w:t>37</w:t>
        </w:r>
        <w:r>
          <w:rPr>
            <w:rFonts w:asciiTheme="minorHAnsi" w:eastAsiaTheme="minorEastAsia" w:hAnsiTheme="minorHAnsi" w:cstheme="minorBidi"/>
            <w:bCs w:val="0"/>
            <w:iCs w:val="0"/>
            <w:noProof/>
            <w:sz w:val="22"/>
            <w:lang w:eastAsia="en-AU"/>
          </w:rPr>
          <w:tab/>
        </w:r>
        <w:r w:rsidRPr="00707E2B">
          <w:rPr>
            <w:rStyle w:val="Hyperlink"/>
            <w:noProof/>
          </w:rPr>
          <w:t>Transport worker</w:t>
        </w:r>
        <w:r>
          <w:rPr>
            <w:noProof/>
            <w:webHidden/>
          </w:rPr>
          <w:tab/>
        </w:r>
        <w:r>
          <w:rPr>
            <w:noProof/>
            <w:webHidden/>
          </w:rPr>
          <w:fldChar w:fldCharType="begin"/>
        </w:r>
        <w:r>
          <w:rPr>
            <w:noProof/>
            <w:webHidden/>
          </w:rPr>
          <w:instrText xml:space="preserve"> PAGEREF _Toc100244265 \h </w:instrText>
        </w:r>
        <w:r>
          <w:rPr>
            <w:noProof/>
            <w:webHidden/>
          </w:rPr>
        </w:r>
        <w:r>
          <w:rPr>
            <w:noProof/>
            <w:webHidden/>
          </w:rPr>
          <w:fldChar w:fldCharType="separate"/>
        </w:r>
        <w:r>
          <w:rPr>
            <w:noProof/>
            <w:webHidden/>
          </w:rPr>
          <w:t>34</w:t>
        </w:r>
        <w:r>
          <w:rPr>
            <w:noProof/>
            <w:webHidden/>
          </w:rPr>
          <w:fldChar w:fldCharType="end"/>
        </w:r>
      </w:hyperlink>
    </w:p>
    <w:p w14:paraId="156A88EF" w14:textId="389474EA" w:rsidR="00B54D69" w:rsidRDefault="00B54D69">
      <w:pPr>
        <w:pStyle w:val="TOC1"/>
        <w:rPr>
          <w:rFonts w:asciiTheme="minorHAnsi" w:eastAsiaTheme="minorEastAsia" w:hAnsiTheme="minorHAnsi" w:cstheme="minorBidi"/>
          <w:bCs w:val="0"/>
          <w:iCs w:val="0"/>
          <w:noProof/>
          <w:sz w:val="22"/>
          <w:lang w:eastAsia="en-AU"/>
        </w:rPr>
      </w:pPr>
      <w:hyperlink w:anchor="_Toc100244266" w:history="1">
        <w:r w:rsidRPr="00707E2B">
          <w:rPr>
            <w:rStyle w:val="Hyperlink"/>
            <w:noProof/>
          </w:rPr>
          <w:t>38</w:t>
        </w:r>
        <w:r>
          <w:rPr>
            <w:rFonts w:asciiTheme="minorHAnsi" w:eastAsiaTheme="minorEastAsia" w:hAnsiTheme="minorHAnsi" w:cstheme="minorBidi"/>
            <w:bCs w:val="0"/>
            <w:iCs w:val="0"/>
            <w:noProof/>
            <w:sz w:val="22"/>
            <w:lang w:eastAsia="en-AU"/>
          </w:rPr>
          <w:tab/>
        </w:r>
        <w:r w:rsidRPr="00707E2B">
          <w:rPr>
            <w:rStyle w:val="Hyperlink"/>
            <w:noProof/>
          </w:rPr>
          <w:t>Utility and urban worker</w:t>
        </w:r>
        <w:r>
          <w:rPr>
            <w:noProof/>
            <w:webHidden/>
          </w:rPr>
          <w:tab/>
        </w:r>
        <w:r>
          <w:rPr>
            <w:noProof/>
            <w:webHidden/>
          </w:rPr>
          <w:fldChar w:fldCharType="begin"/>
        </w:r>
        <w:r>
          <w:rPr>
            <w:noProof/>
            <w:webHidden/>
          </w:rPr>
          <w:instrText xml:space="preserve"> PAGEREF _Toc100244266 \h </w:instrText>
        </w:r>
        <w:r>
          <w:rPr>
            <w:noProof/>
            <w:webHidden/>
          </w:rPr>
        </w:r>
        <w:r>
          <w:rPr>
            <w:noProof/>
            <w:webHidden/>
          </w:rPr>
          <w:fldChar w:fldCharType="separate"/>
        </w:r>
        <w:r>
          <w:rPr>
            <w:noProof/>
            <w:webHidden/>
          </w:rPr>
          <w:t>34</w:t>
        </w:r>
        <w:r>
          <w:rPr>
            <w:noProof/>
            <w:webHidden/>
          </w:rPr>
          <w:fldChar w:fldCharType="end"/>
        </w:r>
      </w:hyperlink>
    </w:p>
    <w:p w14:paraId="3313EF13" w14:textId="71FFB0E3" w:rsidR="00B54D69" w:rsidRDefault="00B54D69">
      <w:pPr>
        <w:pStyle w:val="TOC1"/>
        <w:rPr>
          <w:rFonts w:asciiTheme="minorHAnsi" w:eastAsiaTheme="minorEastAsia" w:hAnsiTheme="minorHAnsi" w:cstheme="minorBidi"/>
          <w:bCs w:val="0"/>
          <w:iCs w:val="0"/>
          <w:noProof/>
          <w:sz w:val="22"/>
          <w:lang w:eastAsia="en-AU"/>
        </w:rPr>
      </w:pPr>
      <w:hyperlink w:anchor="_Toc100244267" w:history="1">
        <w:r w:rsidRPr="00707E2B">
          <w:rPr>
            <w:rStyle w:val="Hyperlink"/>
            <w:noProof/>
          </w:rPr>
          <w:t>39</w:t>
        </w:r>
        <w:r>
          <w:rPr>
            <w:rFonts w:asciiTheme="minorHAnsi" w:eastAsiaTheme="minorEastAsia" w:hAnsiTheme="minorHAnsi" w:cstheme="minorBidi"/>
            <w:bCs w:val="0"/>
            <w:iCs w:val="0"/>
            <w:noProof/>
            <w:sz w:val="22"/>
            <w:lang w:eastAsia="en-AU"/>
          </w:rPr>
          <w:tab/>
        </w:r>
        <w:r w:rsidRPr="00707E2B">
          <w:rPr>
            <w:rStyle w:val="Hyperlink"/>
            <w:noProof/>
          </w:rPr>
          <w:t>Veterinary and pet/animal care worker</w:t>
        </w:r>
        <w:r>
          <w:rPr>
            <w:noProof/>
            <w:webHidden/>
          </w:rPr>
          <w:tab/>
        </w:r>
        <w:r>
          <w:rPr>
            <w:noProof/>
            <w:webHidden/>
          </w:rPr>
          <w:fldChar w:fldCharType="begin"/>
        </w:r>
        <w:r>
          <w:rPr>
            <w:noProof/>
            <w:webHidden/>
          </w:rPr>
          <w:instrText xml:space="preserve"> PAGEREF _Toc100244267 \h </w:instrText>
        </w:r>
        <w:r>
          <w:rPr>
            <w:noProof/>
            <w:webHidden/>
          </w:rPr>
        </w:r>
        <w:r>
          <w:rPr>
            <w:noProof/>
            <w:webHidden/>
          </w:rPr>
          <w:fldChar w:fldCharType="separate"/>
        </w:r>
        <w:r>
          <w:rPr>
            <w:noProof/>
            <w:webHidden/>
          </w:rPr>
          <w:t>35</w:t>
        </w:r>
        <w:r>
          <w:rPr>
            <w:noProof/>
            <w:webHidden/>
          </w:rPr>
          <w:fldChar w:fldCharType="end"/>
        </w:r>
      </w:hyperlink>
    </w:p>
    <w:p w14:paraId="1EC772DD" w14:textId="5F8AADF9" w:rsidR="00B54D69" w:rsidRDefault="00B54D69">
      <w:pPr>
        <w:pStyle w:val="TOC1"/>
        <w:rPr>
          <w:rFonts w:asciiTheme="minorHAnsi" w:eastAsiaTheme="minorEastAsia" w:hAnsiTheme="minorHAnsi" w:cstheme="minorBidi"/>
          <w:bCs w:val="0"/>
          <w:iCs w:val="0"/>
          <w:noProof/>
          <w:sz w:val="22"/>
          <w:lang w:eastAsia="en-AU"/>
        </w:rPr>
      </w:pPr>
      <w:hyperlink w:anchor="_Toc100244268" w:history="1">
        <w:r w:rsidRPr="00707E2B">
          <w:rPr>
            <w:rStyle w:val="Hyperlink"/>
            <w:noProof/>
          </w:rPr>
          <w:t>Division 3 — Other definitions</w:t>
        </w:r>
        <w:r>
          <w:rPr>
            <w:noProof/>
            <w:webHidden/>
          </w:rPr>
          <w:tab/>
        </w:r>
        <w:r>
          <w:rPr>
            <w:noProof/>
            <w:webHidden/>
          </w:rPr>
          <w:fldChar w:fldCharType="begin"/>
        </w:r>
        <w:r>
          <w:rPr>
            <w:noProof/>
            <w:webHidden/>
          </w:rPr>
          <w:instrText xml:space="preserve"> PAGEREF _Toc100244268 \h </w:instrText>
        </w:r>
        <w:r>
          <w:rPr>
            <w:noProof/>
            <w:webHidden/>
          </w:rPr>
        </w:r>
        <w:r>
          <w:rPr>
            <w:noProof/>
            <w:webHidden/>
          </w:rPr>
          <w:fldChar w:fldCharType="separate"/>
        </w:r>
        <w:r>
          <w:rPr>
            <w:noProof/>
            <w:webHidden/>
          </w:rPr>
          <w:t>35</w:t>
        </w:r>
        <w:r>
          <w:rPr>
            <w:noProof/>
            <w:webHidden/>
          </w:rPr>
          <w:fldChar w:fldCharType="end"/>
        </w:r>
      </w:hyperlink>
    </w:p>
    <w:p w14:paraId="2D1AE38C" w14:textId="648E3C49" w:rsidR="007E4A39" w:rsidRPr="00C70C7B" w:rsidRDefault="009506F4" w:rsidP="00B92920">
      <w:pPr>
        <w:spacing w:before="120" w:after="0" w:line="280" w:lineRule="atLeast"/>
      </w:pPr>
      <w:r w:rsidRPr="00C70C7B">
        <w:rPr>
          <w:bCs/>
          <w:iCs/>
          <w:szCs w:val="32"/>
        </w:rPr>
        <w:fldChar w:fldCharType="end"/>
      </w:r>
      <w:r w:rsidR="007E4A39" w:rsidRPr="00C70C7B">
        <w:br w:type="page"/>
      </w:r>
    </w:p>
    <w:p w14:paraId="4D68FE48" w14:textId="4CA476E4" w:rsidR="007E4A39" w:rsidRPr="00C70C7B" w:rsidRDefault="007E4A39" w:rsidP="00575933">
      <w:pPr>
        <w:pStyle w:val="Heading-ActName"/>
      </w:pPr>
      <w:r w:rsidRPr="00C70C7B">
        <w:lastRenderedPageBreak/>
        <w:t>Public Health and Wellbeing Act 2008</w:t>
      </w:r>
    </w:p>
    <w:p w14:paraId="3FE584D9" w14:textId="4F310BDC" w:rsidR="00BD7B15" w:rsidRPr="00C70C7B" w:rsidRDefault="0004481E" w:rsidP="00575933">
      <w:pPr>
        <w:pStyle w:val="Heading-Order"/>
      </w:pPr>
      <w:r w:rsidRPr="00C70C7B">
        <w:t xml:space="preserve">Pandemic </w:t>
      </w:r>
      <w:r w:rsidR="00BD7B15" w:rsidRPr="00C70C7B">
        <w:t>COVID-19 Mandatory Vaccination (</w:t>
      </w:r>
      <w:r w:rsidR="00D4147F" w:rsidRPr="00C70C7B">
        <w:t>Specified Workers</w:t>
      </w:r>
      <w:r w:rsidR="00BD7B15" w:rsidRPr="00C70C7B">
        <w:t xml:space="preserve">) </w:t>
      </w:r>
      <w:r w:rsidRPr="00C70C7B">
        <w:t>Order 202</w:t>
      </w:r>
      <w:r w:rsidR="009C320B" w:rsidRPr="00C70C7B">
        <w:t>2</w:t>
      </w:r>
      <w:r w:rsidRPr="00C70C7B">
        <w:t xml:space="preserve"> (No</w:t>
      </w:r>
      <w:r w:rsidR="009C320B" w:rsidRPr="00C70C7B">
        <w:t>.</w:t>
      </w:r>
      <w:r w:rsidRPr="00C70C7B">
        <w:t xml:space="preserve"> </w:t>
      </w:r>
      <w:r w:rsidR="004414B1" w:rsidRPr="00C70C7B">
        <w:t>6</w:t>
      </w:r>
      <w:r w:rsidRPr="00C70C7B">
        <w:t>)</w:t>
      </w:r>
    </w:p>
    <w:p w14:paraId="61463DCC" w14:textId="02A76702" w:rsidR="00656674" w:rsidRPr="00C70C7B" w:rsidRDefault="00656674" w:rsidP="00174CD7">
      <w:pPr>
        <w:pStyle w:val="Text-Guidance"/>
      </w:pPr>
      <w:bookmarkStart w:id="1" w:name="_Hlk87447800"/>
      <w:bookmarkStart w:id="2" w:name="_Hlk88133444"/>
      <w:r w:rsidRPr="00C70C7B">
        <w:t xml:space="preserve">I, Martin Foley, Minister for Health, make the following Order under the </w:t>
      </w:r>
      <w:r w:rsidRPr="00C70C7B">
        <w:rPr>
          <w:b/>
          <w:bCs/>
        </w:rPr>
        <w:t>Public Health and Wellbeing Act 2008</w:t>
      </w:r>
      <w:r w:rsidRPr="00C70C7B">
        <w:t xml:space="preserve"> in the belief that this Order is reasonably necessary to protect public health </w:t>
      </w:r>
      <w:r w:rsidR="00AB525D" w:rsidRPr="00C70C7B">
        <w:t xml:space="preserve">throughout Victoria </w:t>
      </w:r>
      <w:r w:rsidRPr="00C70C7B">
        <w:t>from the</w:t>
      </w:r>
      <w:r w:rsidR="00AB525D" w:rsidRPr="00C70C7B">
        <w:t xml:space="preserve"> serious</w:t>
      </w:r>
      <w:r w:rsidRPr="00C70C7B">
        <w:t xml:space="preserve"> risk arising from </w:t>
      </w:r>
      <w:r w:rsidR="00AB525D" w:rsidRPr="00C70C7B">
        <w:t>the coronavirus (COVID-19) pandemic disease</w:t>
      </w:r>
      <w:r w:rsidRPr="00C70C7B">
        <w:t>.</w:t>
      </w:r>
    </w:p>
    <w:p w14:paraId="2D1A760A" w14:textId="1F0A6BC4" w:rsidR="008E2C93" w:rsidRPr="00C70C7B" w:rsidRDefault="00692AE9" w:rsidP="00174CD7">
      <w:pPr>
        <w:pStyle w:val="Heading-Part"/>
      </w:pPr>
      <w:bookmarkStart w:id="3" w:name="_Toc100244193"/>
      <w:bookmarkEnd w:id="1"/>
      <w:bookmarkEnd w:id="2"/>
      <w:r w:rsidRPr="00C70C7B">
        <w:t>Part 1 — Preliminary</w:t>
      </w:r>
      <w:bookmarkEnd w:id="3"/>
    </w:p>
    <w:p w14:paraId="6B2F2051" w14:textId="11A50C88" w:rsidR="0022566C" w:rsidRPr="00C70C7B" w:rsidRDefault="00F51F91" w:rsidP="00174CD7">
      <w:pPr>
        <w:pStyle w:val="Heading-clause"/>
        <w:numPr>
          <w:ilvl w:val="0"/>
          <w:numId w:val="36"/>
        </w:numPr>
      </w:pPr>
      <w:bookmarkStart w:id="4" w:name="_Toc100244194"/>
      <w:r w:rsidRPr="00C70C7B">
        <w:t>Objective</w:t>
      </w:r>
      <w:bookmarkEnd w:id="4"/>
    </w:p>
    <w:p w14:paraId="09F7B698" w14:textId="1497C0FA" w:rsidR="0022566C" w:rsidRPr="00C70C7B" w:rsidRDefault="0022566C" w:rsidP="00174CD7">
      <w:pPr>
        <w:pStyle w:val="Text-subclause"/>
      </w:pPr>
      <w:r w:rsidRPr="00C70C7B">
        <w:t xml:space="preserve">The </w:t>
      </w:r>
      <w:r w:rsidR="008B4D4C" w:rsidRPr="00C70C7B">
        <w:t>objective</w:t>
      </w:r>
      <w:r w:rsidRPr="00C70C7B">
        <w:t xml:space="preserve"> of </w:t>
      </w:r>
      <w:r w:rsidR="00D80B71" w:rsidRPr="00C70C7B">
        <w:t>this Order</w:t>
      </w:r>
      <w:r w:rsidRPr="00C70C7B">
        <w:t xml:space="preserve"> is to impose obligations upon employers</w:t>
      </w:r>
      <w:r w:rsidR="00975F7E" w:rsidRPr="00C70C7B">
        <w:t xml:space="preserve"> </w:t>
      </w:r>
      <w:r w:rsidRPr="00C70C7B">
        <w:t xml:space="preserve">in relation to the vaccination of </w:t>
      </w:r>
      <w:r w:rsidRPr="00C70C7B">
        <w:rPr>
          <w:bCs/>
        </w:rPr>
        <w:t>workers</w:t>
      </w:r>
      <w:r w:rsidRPr="00C70C7B">
        <w:t xml:space="preserve">, in order to limit the spread of </w:t>
      </w:r>
      <w:r w:rsidR="00612266" w:rsidRPr="00C70C7B">
        <w:t>COVID-19</w:t>
      </w:r>
      <w:r w:rsidRPr="00C70C7B">
        <w:t xml:space="preserve"> within the population of those workers.</w:t>
      </w:r>
    </w:p>
    <w:p w14:paraId="7DD120C7" w14:textId="2E247337" w:rsidR="0022566C" w:rsidRPr="00C70C7B" w:rsidRDefault="00D80B71" w:rsidP="00174CD7">
      <w:pPr>
        <w:pStyle w:val="Text-subclause"/>
      </w:pPr>
      <w:r w:rsidRPr="00C70C7B">
        <w:t>This Order</w:t>
      </w:r>
      <w:r w:rsidR="0022566C" w:rsidRPr="00C70C7B">
        <w:t xml:space="preserve"> must be read together with the </w:t>
      </w:r>
      <w:r w:rsidR="00612266" w:rsidRPr="00C70C7B">
        <w:t>pandemic order</w:t>
      </w:r>
      <w:r w:rsidR="00950E09" w:rsidRPr="00C70C7B">
        <w:t>s</w:t>
      </w:r>
      <w:r w:rsidR="0022566C" w:rsidRPr="00C70C7B">
        <w:rPr>
          <w:bCs/>
        </w:rPr>
        <w:t xml:space="preserve"> in force</w:t>
      </w:r>
      <w:r w:rsidR="0022566C" w:rsidRPr="00C70C7B">
        <w:t>.</w:t>
      </w:r>
    </w:p>
    <w:p w14:paraId="62F42093" w14:textId="779E6DC9" w:rsidR="0022566C" w:rsidRPr="00C70C7B" w:rsidRDefault="0022566C" w:rsidP="00174CD7">
      <w:pPr>
        <w:pStyle w:val="Heading-clause"/>
      </w:pPr>
      <w:bookmarkStart w:id="5" w:name="_Toc89178864"/>
      <w:bookmarkStart w:id="6" w:name="_Toc89181508"/>
      <w:bookmarkStart w:id="7" w:name="_Toc100244195"/>
      <w:bookmarkEnd w:id="5"/>
      <w:bookmarkEnd w:id="6"/>
      <w:r w:rsidRPr="00C70C7B">
        <w:t>Citation</w:t>
      </w:r>
      <w:bookmarkEnd w:id="7"/>
    </w:p>
    <w:p w14:paraId="4A928CDB" w14:textId="4EDB720B" w:rsidR="0022566C" w:rsidRPr="00C70C7B" w:rsidRDefault="00F51F91" w:rsidP="00174CD7">
      <w:pPr>
        <w:pStyle w:val="Text-Clause"/>
      </w:pPr>
      <w:r w:rsidRPr="00C70C7B">
        <w:t>This Order</w:t>
      </w:r>
      <w:r w:rsidR="0022566C" w:rsidRPr="00C70C7B">
        <w:t xml:space="preserve"> may be referred to as the </w:t>
      </w:r>
      <w:r w:rsidR="0004481E" w:rsidRPr="00C70C7B">
        <w:rPr>
          <w:b/>
          <w:bCs/>
        </w:rPr>
        <w:t xml:space="preserve">Pandemic </w:t>
      </w:r>
      <w:r w:rsidR="0022566C" w:rsidRPr="00C70C7B">
        <w:rPr>
          <w:b/>
          <w:bCs/>
        </w:rPr>
        <w:t>COVID-19 Mandatory Vaccination (</w:t>
      </w:r>
      <w:r w:rsidR="00D4147F" w:rsidRPr="00C70C7B">
        <w:rPr>
          <w:b/>
          <w:bCs/>
        </w:rPr>
        <w:t>Specified Workers</w:t>
      </w:r>
      <w:r w:rsidR="0022566C" w:rsidRPr="00C70C7B">
        <w:rPr>
          <w:b/>
          <w:bCs/>
        </w:rPr>
        <w:t>)</w:t>
      </w:r>
      <w:r w:rsidR="0004481E" w:rsidRPr="00C70C7B">
        <w:rPr>
          <w:b/>
          <w:bCs/>
        </w:rPr>
        <w:t xml:space="preserve"> Order 202</w:t>
      </w:r>
      <w:r w:rsidR="00820A8B" w:rsidRPr="00C70C7B">
        <w:rPr>
          <w:b/>
          <w:bCs/>
        </w:rPr>
        <w:t>2</w:t>
      </w:r>
      <w:r w:rsidR="0004481E" w:rsidRPr="00C70C7B">
        <w:rPr>
          <w:b/>
          <w:bCs/>
        </w:rPr>
        <w:t xml:space="preserve"> (No</w:t>
      </w:r>
      <w:r w:rsidR="00515CB8" w:rsidRPr="00C70C7B">
        <w:rPr>
          <w:b/>
          <w:bCs/>
        </w:rPr>
        <w:t>.</w:t>
      </w:r>
      <w:r w:rsidR="0004481E" w:rsidRPr="00C70C7B">
        <w:rPr>
          <w:b/>
          <w:bCs/>
        </w:rPr>
        <w:t xml:space="preserve"> </w:t>
      </w:r>
      <w:r w:rsidR="004414B1" w:rsidRPr="00C70C7B">
        <w:rPr>
          <w:b/>
          <w:bCs/>
        </w:rPr>
        <w:t>6</w:t>
      </w:r>
      <w:r w:rsidR="0004481E" w:rsidRPr="00C70C7B">
        <w:rPr>
          <w:b/>
          <w:bCs/>
        </w:rPr>
        <w:t>)</w:t>
      </w:r>
      <w:r w:rsidR="0022566C" w:rsidRPr="00C70C7B">
        <w:rPr>
          <w:b/>
          <w:bCs/>
        </w:rPr>
        <w:t>.</w:t>
      </w:r>
    </w:p>
    <w:p w14:paraId="73328526" w14:textId="61954C2B" w:rsidR="00F51F91" w:rsidRPr="00C70C7B" w:rsidRDefault="00F51F91" w:rsidP="00174CD7">
      <w:pPr>
        <w:pStyle w:val="Heading-clause"/>
      </w:pPr>
      <w:bookmarkStart w:id="8" w:name="_Toc100244196"/>
      <w:r w:rsidRPr="00C70C7B">
        <w:t>Authorising provision</w:t>
      </w:r>
      <w:bookmarkEnd w:id="8"/>
    </w:p>
    <w:p w14:paraId="742AE99A" w14:textId="77777777" w:rsidR="00F51F91" w:rsidRPr="00C70C7B" w:rsidRDefault="00F51F91" w:rsidP="00174CD7">
      <w:pPr>
        <w:pStyle w:val="Text-Clause"/>
        <w:rPr>
          <w:b/>
          <w:i/>
        </w:rPr>
      </w:pPr>
      <w:r w:rsidRPr="00C70C7B">
        <w:rPr>
          <w:lang w:eastAsia="en-AU"/>
        </w:rPr>
        <w:t>This Order is made under section 165AI of the</w:t>
      </w:r>
      <w:r w:rsidRPr="00C70C7B">
        <w:rPr>
          <w:i/>
          <w:lang w:eastAsia="en-AU"/>
        </w:rPr>
        <w:t xml:space="preserve"> </w:t>
      </w:r>
      <w:r w:rsidR="00D80B71" w:rsidRPr="00C70C7B">
        <w:rPr>
          <w:b/>
          <w:lang w:eastAsia="en-AU"/>
        </w:rPr>
        <w:t>Public Health and Wellbeing Act 2008</w:t>
      </w:r>
      <w:r w:rsidR="00D80B71" w:rsidRPr="00C70C7B">
        <w:rPr>
          <w:bCs/>
          <w:lang w:eastAsia="en-AU"/>
        </w:rPr>
        <w:t>.</w:t>
      </w:r>
    </w:p>
    <w:p w14:paraId="2D50C13E" w14:textId="57575D99" w:rsidR="0022566C" w:rsidRPr="00C70C7B" w:rsidRDefault="0022566C" w:rsidP="00174CD7">
      <w:pPr>
        <w:pStyle w:val="Heading-clause"/>
      </w:pPr>
      <w:bookmarkStart w:id="9" w:name="_Ref44382746"/>
      <w:bookmarkStart w:id="10" w:name="_Toc100244197"/>
      <w:r w:rsidRPr="00C70C7B">
        <w:t>Commencement</w:t>
      </w:r>
      <w:bookmarkEnd w:id="9"/>
      <w:r w:rsidRPr="00C70C7B">
        <w:t xml:space="preserve"> and revocation</w:t>
      </w:r>
      <w:bookmarkEnd w:id="10"/>
    </w:p>
    <w:p w14:paraId="0E122A96" w14:textId="25757A76" w:rsidR="0022566C" w:rsidRPr="00C70C7B" w:rsidRDefault="00D80B71" w:rsidP="00174CD7">
      <w:pPr>
        <w:pStyle w:val="Text-subclause"/>
      </w:pPr>
      <w:r w:rsidRPr="00C70C7B">
        <w:t>This Order</w:t>
      </w:r>
      <w:r w:rsidR="0022566C" w:rsidRPr="00C70C7B">
        <w:t xml:space="preserve"> commence</w:t>
      </w:r>
      <w:r w:rsidRPr="00C70C7B">
        <w:t>s</w:t>
      </w:r>
      <w:r w:rsidR="0022566C" w:rsidRPr="00C70C7B">
        <w:t xml:space="preserve"> at </w:t>
      </w:r>
      <w:r w:rsidR="008F50B9" w:rsidRPr="00C70C7B">
        <w:t>11</w:t>
      </w:r>
      <w:r w:rsidR="0022566C" w:rsidRPr="00C70C7B">
        <w:t>:</w:t>
      </w:r>
      <w:r w:rsidR="008F50B9" w:rsidRPr="00C70C7B">
        <w:t>59</w:t>
      </w:r>
      <w:r w:rsidR="0022566C" w:rsidRPr="00C70C7B">
        <w:t xml:space="preserve">:00pm on </w:t>
      </w:r>
      <w:r w:rsidR="004414B1" w:rsidRPr="00C70C7B">
        <w:t>12 April</w:t>
      </w:r>
      <w:r w:rsidR="0022566C" w:rsidRPr="00C70C7B">
        <w:t xml:space="preserve"> 202</w:t>
      </w:r>
      <w:r w:rsidR="00820A8B" w:rsidRPr="00C70C7B">
        <w:t>2</w:t>
      </w:r>
      <w:r w:rsidR="0022566C" w:rsidRPr="00C70C7B">
        <w:t xml:space="preserve"> and end</w:t>
      </w:r>
      <w:r w:rsidRPr="00C70C7B">
        <w:t>s</w:t>
      </w:r>
      <w:r w:rsidR="0022566C" w:rsidRPr="00C70C7B">
        <w:t xml:space="preserve"> at 11:59:00pm on </w:t>
      </w:r>
      <w:r w:rsidR="004414B1" w:rsidRPr="00C70C7B">
        <w:t>12 July</w:t>
      </w:r>
      <w:r w:rsidR="00E86918" w:rsidRPr="00C70C7B">
        <w:t xml:space="preserve"> </w:t>
      </w:r>
      <w:r w:rsidR="00515CB8" w:rsidRPr="00C70C7B">
        <w:t>2022</w:t>
      </w:r>
      <w:r w:rsidR="0022566C" w:rsidRPr="00C70C7B">
        <w:t>.</w:t>
      </w:r>
    </w:p>
    <w:p w14:paraId="7E30C921" w14:textId="77BFC83F" w:rsidR="005F1167" w:rsidRPr="00C70C7B" w:rsidRDefault="0022566C" w:rsidP="00174CD7">
      <w:pPr>
        <w:pStyle w:val="Text-subclause"/>
      </w:pPr>
      <w:r w:rsidRPr="00C70C7B">
        <w:t xml:space="preserve">The </w:t>
      </w:r>
      <w:r w:rsidR="00820A8B" w:rsidRPr="00C70C7B">
        <w:rPr>
          <w:b/>
        </w:rPr>
        <w:t xml:space="preserve">Pandemic </w:t>
      </w:r>
      <w:r w:rsidR="00820A8B" w:rsidRPr="00C70C7B">
        <w:rPr>
          <w:b/>
          <w:bCs/>
        </w:rPr>
        <w:t>COVID-19 Mandatory Vaccination (Specified Workers) Order 202</w:t>
      </w:r>
      <w:r w:rsidR="009A1254" w:rsidRPr="00C70C7B">
        <w:rPr>
          <w:b/>
          <w:bCs/>
        </w:rPr>
        <w:t>2</w:t>
      </w:r>
      <w:r w:rsidR="00820A8B" w:rsidRPr="00C70C7B">
        <w:rPr>
          <w:b/>
          <w:bCs/>
        </w:rPr>
        <w:t xml:space="preserve"> (No. </w:t>
      </w:r>
      <w:r w:rsidR="004414B1" w:rsidRPr="00C70C7B">
        <w:rPr>
          <w:b/>
          <w:bCs/>
        </w:rPr>
        <w:t>5</w:t>
      </w:r>
      <w:r w:rsidR="00820A8B" w:rsidRPr="00C70C7B">
        <w:rPr>
          <w:b/>
          <w:bCs/>
        </w:rPr>
        <w:t xml:space="preserve">) </w:t>
      </w:r>
      <w:r w:rsidRPr="00C70C7B">
        <w:t xml:space="preserve"> </w:t>
      </w:r>
      <w:r w:rsidR="00820A8B" w:rsidRPr="00C70C7B">
        <w:t>is</w:t>
      </w:r>
      <w:r w:rsidRPr="00C70C7B">
        <w:t xml:space="preserve"> revoked at </w:t>
      </w:r>
      <w:r w:rsidR="008F50B9" w:rsidRPr="00C70C7B">
        <w:t>11</w:t>
      </w:r>
      <w:r w:rsidRPr="00C70C7B">
        <w:t>:</w:t>
      </w:r>
      <w:r w:rsidR="008F50B9" w:rsidRPr="00C70C7B">
        <w:t>59</w:t>
      </w:r>
      <w:r w:rsidRPr="00C70C7B">
        <w:t xml:space="preserve">:00pm on </w:t>
      </w:r>
      <w:r w:rsidR="004414B1" w:rsidRPr="00C70C7B">
        <w:t>12 April</w:t>
      </w:r>
      <w:r w:rsidR="00515CB8" w:rsidRPr="00C70C7B">
        <w:t xml:space="preserve"> </w:t>
      </w:r>
      <w:r w:rsidRPr="00C70C7B">
        <w:t>202</w:t>
      </w:r>
      <w:r w:rsidR="00820A8B" w:rsidRPr="00C70C7B">
        <w:t>2</w:t>
      </w:r>
      <w:r w:rsidRPr="00C70C7B">
        <w:t xml:space="preserve">. </w:t>
      </w:r>
    </w:p>
    <w:p w14:paraId="30A0ECC7" w14:textId="45710EA8" w:rsidR="005F1167" w:rsidRPr="00C70C7B" w:rsidRDefault="009C4ABC" w:rsidP="00174CD7">
      <w:pPr>
        <w:pStyle w:val="Heading-clause"/>
      </w:pPr>
      <w:bookmarkStart w:id="11" w:name="_Toc100244198"/>
      <w:r w:rsidRPr="00C70C7B">
        <w:t>Definitions</w:t>
      </w:r>
      <w:bookmarkEnd w:id="11"/>
    </w:p>
    <w:p w14:paraId="6E2CAE42" w14:textId="6353B7C6" w:rsidR="003A37EE" w:rsidRPr="00C70C7B" w:rsidRDefault="003A37EE" w:rsidP="00174CD7">
      <w:pPr>
        <w:pStyle w:val="Text-Clause"/>
      </w:pPr>
      <w:r w:rsidRPr="00C70C7B">
        <w:t>In this Order:</w:t>
      </w:r>
    </w:p>
    <w:p w14:paraId="61875D1E" w14:textId="284B1A3F" w:rsidR="007025E1" w:rsidRPr="00C70C7B" w:rsidRDefault="003A37EE" w:rsidP="00174CD7">
      <w:pPr>
        <w:pStyle w:val="Text-subclause"/>
      </w:pPr>
      <w:r w:rsidRPr="00C70C7B">
        <w:t>k</w:t>
      </w:r>
      <w:r w:rsidR="007025E1" w:rsidRPr="00C70C7B">
        <w:t>ey definitions are contained in Division 1 of Schedule 2;</w:t>
      </w:r>
    </w:p>
    <w:p w14:paraId="210C28A2" w14:textId="643AB6CE" w:rsidR="007025E1" w:rsidRPr="00C70C7B" w:rsidRDefault="003A37EE" w:rsidP="00174CD7">
      <w:pPr>
        <w:pStyle w:val="Text-subclause"/>
      </w:pPr>
      <w:r w:rsidRPr="00C70C7B">
        <w:t>w</w:t>
      </w:r>
      <w:r w:rsidR="007025E1" w:rsidRPr="00C70C7B">
        <w:t>orker specific definitions are contained in Division 2 of Schedule 2;</w:t>
      </w:r>
      <w:r w:rsidRPr="00C70C7B">
        <w:t xml:space="preserve"> and</w:t>
      </w:r>
    </w:p>
    <w:p w14:paraId="6A7F956F" w14:textId="3B83E776" w:rsidR="007025E1" w:rsidRPr="00C70C7B" w:rsidRDefault="003A37EE" w:rsidP="00174CD7">
      <w:pPr>
        <w:pStyle w:val="Text-subclause"/>
      </w:pPr>
      <w:r w:rsidRPr="00C70C7B">
        <w:t>o</w:t>
      </w:r>
      <w:r w:rsidR="007025E1" w:rsidRPr="00C70C7B">
        <w:t>ther definitions are contained in Division 3 of Schedule 2</w:t>
      </w:r>
      <w:r w:rsidR="00515CB8" w:rsidRPr="00C70C7B">
        <w:t>.</w:t>
      </w:r>
    </w:p>
    <w:p w14:paraId="3CB07560" w14:textId="448A2718" w:rsidR="007D3E43" w:rsidRPr="00C70C7B" w:rsidRDefault="007D3E43" w:rsidP="00174CD7">
      <w:pPr>
        <w:pStyle w:val="Heading-clause"/>
      </w:pPr>
      <w:bookmarkStart w:id="12" w:name="_Toc89178869"/>
      <w:bookmarkStart w:id="13" w:name="_Toc89181513"/>
      <w:bookmarkStart w:id="14" w:name="_Toc100244199"/>
      <w:bookmarkEnd w:id="12"/>
      <w:bookmarkEnd w:id="13"/>
      <w:r w:rsidRPr="00C70C7B">
        <w:lastRenderedPageBreak/>
        <w:t>Application of this Order</w:t>
      </w:r>
      <w:bookmarkEnd w:id="14"/>
    </w:p>
    <w:p w14:paraId="3369AF1D" w14:textId="70029A54" w:rsidR="007D3E43" w:rsidRPr="00C70C7B" w:rsidRDefault="007D3E43" w:rsidP="00174CD7">
      <w:pPr>
        <w:pStyle w:val="Text-Clause"/>
        <w:rPr>
          <w:lang w:eastAsia="en-AU"/>
        </w:rPr>
      </w:pPr>
      <w:r w:rsidRPr="00C70C7B">
        <w:rPr>
          <w:lang w:eastAsia="en-AU"/>
        </w:rPr>
        <w:t xml:space="preserve">This Order applies to the whole </w:t>
      </w:r>
      <w:r w:rsidR="00E11485" w:rsidRPr="00C70C7B">
        <w:rPr>
          <w:lang w:eastAsia="en-AU"/>
        </w:rPr>
        <w:t>State of Victoria</w:t>
      </w:r>
      <w:r w:rsidRPr="00C70C7B">
        <w:rPr>
          <w:lang w:eastAsia="en-AU"/>
        </w:rPr>
        <w:t>.</w:t>
      </w:r>
    </w:p>
    <w:p w14:paraId="786FCC57" w14:textId="4FFDEE7F" w:rsidR="0022566C" w:rsidRPr="00C70C7B" w:rsidRDefault="001A4BB1" w:rsidP="005D037C">
      <w:pPr>
        <w:pStyle w:val="Heading-Part"/>
      </w:pPr>
      <w:bookmarkStart w:id="15" w:name="_Toc100244200"/>
      <w:r w:rsidRPr="00C70C7B">
        <w:t>Part 2 — Employer Obligations</w:t>
      </w:r>
      <w:bookmarkEnd w:id="15"/>
    </w:p>
    <w:p w14:paraId="73FF1984" w14:textId="50E1CE25" w:rsidR="0022566C" w:rsidRPr="00C70C7B" w:rsidRDefault="0088081D" w:rsidP="005D037C">
      <w:pPr>
        <w:pStyle w:val="Heading-Division"/>
        <w:rPr>
          <w:i/>
          <w:iCs/>
        </w:rPr>
      </w:pPr>
      <w:bookmarkStart w:id="16" w:name="_Ref83559444"/>
      <w:bookmarkStart w:id="17" w:name="_Toc100244201"/>
      <w:r w:rsidRPr="00C70C7B">
        <w:t xml:space="preserve">Division 1 — </w:t>
      </w:r>
      <w:r w:rsidR="0022566C" w:rsidRPr="00C70C7B">
        <w:t xml:space="preserve">Employer must </w:t>
      </w:r>
      <w:bookmarkStart w:id="18" w:name="_Ref83298370"/>
      <w:r w:rsidR="0022566C" w:rsidRPr="00C70C7B">
        <w:t>collect, record and hold vaccination information</w:t>
      </w:r>
      <w:bookmarkEnd w:id="16"/>
      <w:bookmarkEnd w:id="17"/>
      <w:bookmarkEnd w:id="18"/>
    </w:p>
    <w:p w14:paraId="1C82DD28" w14:textId="4B536FF4" w:rsidR="0022566C" w:rsidRPr="00C70C7B" w:rsidRDefault="0022566C" w:rsidP="00C75637">
      <w:pPr>
        <w:pStyle w:val="Heading-clause"/>
      </w:pPr>
      <w:bookmarkStart w:id="19" w:name="_Vaccination_information"/>
      <w:bookmarkStart w:id="20" w:name="_Ref88573625"/>
      <w:bookmarkStart w:id="21" w:name="_Ref88573626"/>
      <w:bookmarkStart w:id="22" w:name="_Ref88573665"/>
      <w:bookmarkStart w:id="23" w:name="_Ref88573729"/>
      <w:bookmarkStart w:id="24" w:name="_Toc100244202"/>
      <w:bookmarkEnd w:id="19"/>
      <w:r w:rsidRPr="00C70C7B">
        <w:t>Vaccination information</w:t>
      </w:r>
      <w:bookmarkEnd w:id="20"/>
      <w:bookmarkEnd w:id="21"/>
      <w:bookmarkEnd w:id="22"/>
      <w:bookmarkEnd w:id="23"/>
      <w:bookmarkEnd w:id="24"/>
    </w:p>
    <w:p w14:paraId="52732D0D" w14:textId="3DDCE13F" w:rsidR="0066056F" w:rsidRPr="00C70C7B" w:rsidRDefault="0022566C" w:rsidP="00C75637">
      <w:pPr>
        <w:pStyle w:val="Text-subclause"/>
      </w:pPr>
      <w:bookmarkStart w:id="25" w:name="_Ref92719172"/>
      <w:bookmarkStart w:id="26" w:name="_Ref83385421"/>
      <w:bookmarkStart w:id="27" w:name="_Ref83379714"/>
      <w:r w:rsidRPr="00C70C7B">
        <w:t>If a worker is, or may be, scheduled to work outside the worker’s ordinary place of residence after the commencement of</w:t>
      </w:r>
      <w:r w:rsidR="007D3E43" w:rsidRPr="00C70C7B">
        <w:t xml:space="preserve"> this Order</w:t>
      </w:r>
      <w:r w:rsidRPr="00C70C7B">
        <w:t>, the employer of the worker must collect, record and hold</w:t>
      </w:r>
      <w:r w:rsidR="0066056F" w:rsidRPr="00C70C7B">
        <w:t xml:space="preserve"> the following vaccination information about the worker:</w:t>
      </w:r>
      <w:bookmarkEnd w:id="25"/>
    </w:p>
    <w:p w14:paraId="331D3D12" w14:textId="35DCF98C" w:rsidR="0066056F" w:rsidRPr="00C70C7B" w:rsidRDefault="0066056F" w:rsidP="00C75637">
      <w:pPr>
        <w:pStyle w:val="Text-paragraph"/>
      </w:pPr>
      <w:bookmarkStart w:id="28" w:name="_Ref92719220"/>
      <w:r w:rsidRPr="00C70C7B">
        <w:t>the worker's vaccination status; and</w:t>
      </w:r>
      <w:bookmarkEnd w:id="28"/>
    </w:p>
    <w:p w14:paraId="636B1947" w14:textId="2B25C7D5" w:rsidR="0022566C" w:rsidRPr="00C70C7B" w:rsidRDefault="0066056F" w:rsidP="00C75637">
      <w:pPr>
        <w:pStyle w:val="Text-paragraph"/>
      </w:pPr>
      <w:bookmarkStart w:id="29" w:name="_Ref92719259"/>
      <w:r w:rsidRPr="00C70C7B">
        <w:t>if the worker is fully vaccinated – the date on which the person became fully vaccinated</w:t>
      </w:r>
      <w:r w:rsidR="0022566C" w:rsidRPr="00C70C7B">
        <w:t>.</w:t>
      </w:r>
      <w:bookmarkEnd w:id="26"/>
      <w:bookmarkEnd w:id="29"/>
    </w:p>
    <w:p w14:paraId="63700C78" w14:textId="7297F5F7" w:rsidR="0066056F" w:rsidRPr="00C70C7B" w:rsidRDefault="0066056F" w:rsidP="00C75637">
      <w:pPr>
        <w:pStyle w:val="Text-subclause"/>
      </w:pPr>
      <w:bookmarkStart w:id="30" w:name="_Ref92719201"/>
      <w:r w:rsidRPr="00C70C7B">
        <w:t>If:</w:t>
      </w:r>
      <w:bookmarkEnd w:id="30"/>
    </w:p>
    <w:p w14:paraId="111A9B6C" w14:textId="7C6F2531" w:rsidR="00FD016F" w:rsidRPr="00C70C7B" w:rsidRDefault="0066056F" w:rsidP="00C75637">
      <w:pPr>
        <w:pStyle w:val="Text-paragraph"/>
        <w:rPr>
          <w:lang w:val="en"/>
        </w:rPr>
      </w:pPr>
      <w:r w:rsidRPr="00C70C7B">
        <w:rPr>
          <w:lang w:val="en"/>
        </w:rPr>
        <w:t>a worker has a booster deadline</w:t>
      </w:r>
      <w:r w:rsidR="00110D70" w:rsidRPr="00C70C7B">
        <w:rPr>
          <w:lang w:val="en"/>
        </w:rPr>
        <w:t>;</w:t>
      </w:r>
      <w:r w:rsidR="00AB67DF" w:rsidRPr="00C70C7B">
        <w:rPr>
          <w:lang w:val="en"/>
        </w:rPr>
        <w:t xml:space="preserve"> and</w:t>
      </w:r>
    </w:p>
    <w:p w14:paraId="4EF2B0E0" w14:textId="04260206" w:rsidR="00FD016F" w:rsidRPr="00C70C7B" w:rsidRDefault="00AF66DC" w:rsidP="00C75637">
      <w:pPr>
        <w:pStyle w:val="Text-paragraph"/>
        <w:rPr>
          <w:lang w:val="en"/>
        </w:rPr>
      </w:pPr>
      <w:r w:rsidRPr="00C70C7B">
        <w:rPr>
          <w:lang w:val="en"/>
        </w:rPr>
        <w:t xml:space="preserve">the worker </w:t>
      </w:r>
      <w:r w:rsidR="00FD016F" w:rsidRPr="00C70C7B">
        <w:rPr>
          <w:lang w:val="en"/>
        </w:rPr>
        <w:t>is aged 18 years or over; and</w:t>
      </w:r>
    </w:p>
    <w:p w14:paraId="2BB1D62F" w14:textId="64784CF8" w:rsidR="0066056F" w:rsidRPr="00C70C7B" w:rsidRDefault="0066056F" w:rsidP="00C75637">
      <w:pPr>
        <w:pStyle w:val="Text-paragraph"/>
        <w:rPr>
          <w:lang w:val="en"/>
        </w:rPr>
      </w:pPr>
      <w:r w:rsidRPr="00C70C7B">
        <w:rPr>
          <w:lang w:val="en"/>
        </w:rPr>
        <w:t xml:space="preserve">the worker is, or may be, scheduled to work outside the worker's ordinary place of residence after that date, </w:t>
      </w:r>
    </w:p>
    <w:p w14:paraId="762DA806" w14:textId="6B02F383" w:rsidR="0066056F" w:rsidRPr="00C70C7B" w:rsidRDefault="0066056F" w:rsidP="00C75637">
      <w:pPr>
        <w:pStyle w:val="Text-Clause"/>
        <w:ind w:left="1418"/>
        <w:rPr>
          <w:lang w:val="en"/>
        </w:rPr>
      </w:pPr>
      <w:r w:rsidRPr="00C70C7B">
        <w:rPr>
          <w:lang w:val="en"/>
        </w:rPr>
        <w:t>the employer must collect, record and hold the following vaccination information about the worker:</w:t>
      </w:r>
    </w:p>
    <w:p w14:paraId="6B44DE60" w14:textId="39DAB97A" w:rsidR="0066056F" w:rsidRPr="00C70C7B" w:rsidRDefault="0066056F" w:rsidP="00C70C7B">
      <w:pPr>
        <w:pStyle w:val="Text-paragraph"/>
        <w:rPr>
          <w:lang w:val="en"/>
        </w:rPr>
      </w:pPr>
      <w:r w:rsidRPr="00C70C7B">
        <w:rPr>
          <w:lang w:val="en"/>
        </w:rPr>
        <w:t>whether the worker is fully vaccinated (booste</w:t>
      </w:r>
      <w:r w:rsidR="00AB67DF" w:rsidRPr="00C70C7B">
        <w:rPr>
          <w:lang w:val="en"/>
        </w:rPr>
        <w:t>d</w:t>
      </w:r>
      <w:r w:rsidRPr="00C70C7B">
        <w:rPr>
          <w:lang w:val="en"/>
        </w:rPr>
        <w:t xml:space="preserve">); and </w:t>
      </w:r>
    </w:p>
    <w:p w14:paraId="0AABA68C" w14:textId="367F5AB6" w:rsidR="0066056F" w:rsidRPr="00C70C7B" w:rsidRDefault="0066056F" w:rsidP="004658A0">
      <w:pPr>
        <w:pStyle w:val="Text-paragraph"/>
        <w:rPr>
          <w:lang w:val="en"/>
        </w:rPr>
      </w:pPr>
      <w:r w:rsidRPr="00C70C7B">
        <w:rPr>
          <w:lang w:val="en"/>
        </w:rPr>
        <w:t xml:space="preserve">if the worker is fully vaccinated (boosted) – the date on which the person became fully vaccinated (boosted). </w:t>
      </w:r>
    </w:p>
    <w:p w14:paraId="4EC7BC87" w14:textId="3EE4B934" w:rsidR="009030CE" w:rsidRPr="00C70C7B" w:rsidRDefault="004414B1" w:rsidP="004658A0">
      <w:pPr>
        <w:pStyle w:val="Text-subclause"/>
      </w:pPr>
      <w:r w:rsidRPr="00C70C7B">
        <w:rPr>
          <w:lang w:eastAsia="en-AU"/>
        </w:rPr>
        <w:t xml:space="preserve">If an exception under clause </w:t>
      </w:r>
      <w:r w:rsidRPr="00C70C7B">
        <w:rPr>
          <w:lang w:eastAsia="en-AU"/>
        </w:rPr>
        <w:fldChar w:fldCharType="begin"/>
      </w:r>
      <w:r w:rsidRPr="00C70C7B">
        <w:rPr>
          <w:lang w:eastAsia="en-AU"/>
        </w:rPr>
        <w:instrText xml:space="preserve"> REF _Ref96588741 \r \h </w:instrText>
      </w:r>
      <w:r w:rsidRPr="00C70C7B">
        <w:rPr>
          <w:lang w:eastAsia="en-AU"/>
        </w:rPr>
      </w:r>
      <w:r w:rsidR="00C70C7B">
        <w:rPr>
          <w:lang w:eastAsia="en-AU"/>
        </w:rPr>
        <w:instrText xml:space="preserve"> \* MERGEFORMAT </w:instrText>
      </w:r>
      <w:r w:rsidRPr="00C70C7B">
        <w:rPr>
          <w:lang w:eastAsia="en-AU"/>
        </w:rPr>
        <w:fldChar w:fldCharType="separate"/>
      </w:r>
      <w:r w:rsidR="002745CC" w:rsidRPr="00C70C7B">
        <w:rPr>
          <w:lang w:eastAsia="en-AU"/>
        </w:rPr>
        <w:t>13</w:t>
      </w:r>
      <w:r w:rsidRPr="00C70C7B">
        <w:rPr>
          <w:lang w:eastAsia="en-AU"/>
        </w:rPr>
        <w:fldChar w:fldCharType="end"/>
      </w:r>
      <w:r w:rsidRPr="00C70C7B">
        <w:rPr>
          <w:lang w:eastAsia="en-AU"/>
        </w:rPr>
        <w:t xml:space="preserve"> or clause </w:t>
      </w:r>
      <w:r w:rsidRPr="00C70C7B">
        <w:rPr>
          <w:lang w:eastAsia="en-AU"/>
        </w:rPr>
        <w:fldChar w:fldCharType="begin"/>
      </w:r>
      <w:r w:rsidRPr="00C70C7B">
        <w:rPr>
          <w:lang w:eastAsia="en-AU"/>
        </w:rPr>
        <w:instrText xml:space="preserve"> REF _Ref100215257 \r \h </w:instrText>
      </w:r>
      <w:r w:rsidRPr="00C70C7B">
        <w:rPr>
          <w:lang w:eastAsia="en-AU"/>
        </w:rPr>
      </w:r>
      <w:r w:rsidR="00C70C7B">
        <w:rPr>
          <w:lang w:eastAsia="en-AU"/>
        </w:rPr>
        <w:instrText xml:space="preserve"> \* MERGEFORMAT </w:instrText>
      </w:r>
      <w:r w:rsidRPr="00C70C7B">
        <w:rPr>
          <w:lang w:eastAsia="en-AU"/>
        </w:rPr>
        <w:fldChar w:fldCharType="separate"/>
      </w:r>
      <w:r w:rsidR="002745CC" w:rsidRPr="00C70C7B">
        <w:rPr>
          <w:lang w:eastAsia="en-AU"/>
        </w:rPr>
        <w:t>15</w:t>
      </w:r>
      <w:r w:rsidRPr="00C70C7B">
        <w:rPr>
          <w:lang w:eastAsia="en-AU"/>
        </w:rPr>
        <w:fldChar w:fldCharType="end"/>
      </w:r>
      <w:r w:rsidRPr="00C70C7B">
        <w:rPr>
          <w:lang w:eastAsia="en-AU"/>
        </w:rPr>
        <w:t xml:space="preserve"> applies to a worker t</w:t>
      </w:r>
      <w:r w:rsidR="009030CE" w:rsidRPr="00C70C7B">
        <w:rPr>
          <w:lang w:eastAsia="en-AU"/>
        </w:rPr>
        <w:t xml:space="preserve">he </w:t>
      </w:r>
      <w:r w:rsidR="00BF1826" w:rsidRPr="00C70C7B">
        <w:t xml:space="preserve">employer </w:t>
      </w:r>
      <w:r w:rsidR="009030CE" w:rsidRPr="00C70C7B">
        <w:t xml:space="preserve">must collect, record and hold information about whether </w:t>
      </w:r>
      <w:r w:rsidRPr="00C70C7B">
        <w:t>the</w:t>
      </w:r>
      <w:r w:rsidR="009030CE" w:rsidRPr="00C70C7B">
        <w:t xml:space="preserve"> worker has a booking to receive a booster dose and any information about that booking including the date of the booking.</w:t>
      </w:r>
    </w:p>
    <w:p w14:paraId="340A3B09" w14:textId="7F200498" w:rsidR="008F50B9" w:rsidRPr="00C70C7B" w:rsidRDefault="008F50B9" w:rsidP="004658A0">
      <w:pPr>
        <w:pStyle w:val="Text-subclause"/>
      </w:pPr>
      <w:r w:rsidRPr="00C70C7B">
        <w:rPr>
          <w:lang w:eastAsia="en-AU"/>
        </w:rPr>
        <w:t xml:space="preserve">If an </w:t>
      </w:r>
      <w:r w:rsidR="00BF1826" w:rsidRPr="00C70C7B">
        <w:rPr>
          <w:lang w:eastAsia="en-AU"/>
        </w:rPr>
        <w:t>employer</w:t>
      </w:r>
      <w:r w:rsidRPr="00C70C7B">
        <w:rPr>
          <w:lang w:eastAsia="en-AU"/>
        </w:rPr>
        <w:t xml:space="preserve"> is not required to comply with clause </w:t>
      </w:r>
      <w:r w:rsidRPr="00C70C7B">
        <w:rPr>
          <w:lang w:eastAsia="en-AU"/>
        </w:rPr>
        <w:fldChar w:fldCharType="begin"/>
      </w:r>
      <w:r w:rsidRPr="00C70C7B">
        <w:rPr>
          <w:lang w:eastAsia="en-AU"/>
        </w:rPr>
        <w:instrText xml:space="preserve"> REF _Ref92719491 \r \h </w:instrText>
      </w:r>
      <w:r w:rsidR="00E201AF" w:rsidRPr="00C70C7B">
        <w:rPr>
          <w:lang w:eastAsia="en-AU"/>
        </w:rPr>
        <w:instrText xml:space="preserve"> \* MERGEFORMAT </w:instrText>
      </w:r>
      <w:r w:rsidRPr="00C70C7B">
        <w:rPr>
          <w:lang w:eastAsia="en-AU"/>
        </w:rPr>
      </w:r>
      <w:r w:rsidRPr="00C70C7B">
        <w:rPr>
          <w:lang w:eastAsia="en-AU"/>
        </w:rPr>
        <w:fldChar w:fldCharType="separate"/>
      </w:r>
      <w:r w:rsidR="002745CC" w:rsidRPr="00C70C7B">
        <w:rPr>
          <w:lang w:eastAsia="en-AU"/>
        </w:rPr>
        <w:t>10(2)</w:t>
      </w:r>
      <w:r w:rsidRPr="00C70C7B">
        <w:rPr>
          <w:lang w:eastAsia="en-AU"/>
        </w:rPr>
        <w:fldChar w:fldCharType="end"/>
      </w:r>
      <w:r w:rsidRPr="00C70C7B">
        <w:rPr>
          <w:lang w:eastAsia="en-AU"/>
        </w:rPr>
        <w:t xml:space="preserve"> in relation to a worker because the exception in clause</w:t>
      </w:r>
      <w:r w:rsidR="00AD2F14" w:rsidRPr="00C70C7B">
        <w:rPr>
          <w:lang w:eastAsia="en-AU"/>
        </w:rPr>
        <w:t xml:space="preserve"> </w:t>
      </w:r>
      <w:r w:rsidR="00AD2F14" w:rsidRPr="00C70C7B">
        <w:rPr>
          <w:lang w:eastAsia="en-AU"/>
        </w:rPr>
        <w:fldChar w:fldCharType="begin"/>
      </w:r>
      <w:r w:rsidR="00AD2F14" w:rsidRPr="00C70C7B">
        <w:rPr>
          <w:lang w:eastAsia="en-AU"/>
        </w:rPr>
        <w:instrText xml:space="preserve"> REF _Ref96588741 \r \h </w:instrText>
      </w:r>
      <w:r w:rsidR="00E201AF" w:rsidRPr="00C70C7B">
        <w:rPr>
          <w:lang w:eastAsia="en-AU"/>
        </w:rPr>
        <w:instrText xml:space="preserve"> \* MERGEFORMAT </w:instrText>
      </w:r>
      <w:r w:rsidR="00AD2F14" w:rsidRPr="00C70C7B">
        <w:rPr>
          <w:lang w:eastAsia="en-AU"/>
        </w:rPr>
      </w:r>
      <w:r w:rsidR="00AD2F14" w:rsidRPr="00C70C7B">
        <w:rPr>
          <w:lang w:eastAsia="en-AU"/>
        </w:rPr>
        <w:fldChar w:fldCharType="separate"/>
      </w:r>
      <w:r w:rsidR="002745CC" w:rsidRPr="00C70C7B">
        <w:rPr>
          <w:lang w:eastAsia="en-AU"/>
        </w:rPr>
        <w:t>13</w:t>
      </w:r>
      <w:r w:rsidR="00AD2F14" w:rsidRPr="00C70C7B">
        <w:rPr>
          <w:lang w:eastAsia="en-AU"/>
        </w:rPr>
        <w:fldChar w:fldCharType="end"/>
      </w:r>
      <w:r w:rsidRPr="00C70C7B">
        <w:rPr>
          <w:lang w:eastAsia="en-AU"/>
        </w:rPr>
        <w:t xml:space="preserve"> applies to the worker, the </w:t>
      </w:r>
      <w:r w:rsidR="00BF1826" w:rsidRPr="00C70C7B">
        <w:rPr>
          <w:lang w:eastAsia="en-AU"/>
        </w:rPr>
        <w:t>employer</w:t>
      </w:r>
      <w:r w:rsidRPr="00C70C7B">
        <w:rPr>
          <w:lang w:eastAsia="en-AU"/>
        </w:rPr>
        <w:t xml:space="preserve"> must</w:t>
      </w:r>
      <w:r w:rsidRPr="00C70C7B">
        <w:t xml:space="preserve"> collect, record and hold information regarding the entry of the worker into Australia from another country including the date of entry. </w:t>
      </w:r>
    </w:p>
    <w:p w14:paraId="0A72448F" w14:textId="2077495B" w:rsidR="0022566C" w:rsidRPr="00C70C7B" w:rsidRDefault="0022566C" w:rsidP="004658A0">
      <w:pPr>
        <w:pStyle w:val="Heading-clause"/>
      </w:pPr>
      <w:bookmarkStart w:id="31" w:name="_Toc89340487"/>
      <w:bookmarkStart w:id="32" w:name="_Toc89414674"/>
      <w:bookmarkStart w:id="33" w:name="_Toc89525572"/>
      <w:bookmarkStart w:id="34" w:name="_Toc89783433"/>
      <w:bookmarkStart w:id="35" w:name="_Toc89340488"/>
      <w:bookmarkStart w:id="36" w:name="_Toc89414675"/>
      <w:bookmarkStart w:id="37" w:name="_Toc89525573"/>
      <w:bookmarkStart w:id="38" w:name="_Ref88573758"/>
      <w:bookmarkStart w:id="39" w:name="_Ref36540958"/>
      <w:bookmarkStart w:id="40" w:name="_Ref47433448"/>
      <w:bookmarkStart w:id="41" w:name="_Toc100244203"/>
      <w:bookmarkEnd w:id="27"/>
      <w:bookmarkEnd w:id="31"/>
      <w:bookmarkEnd w:id="32"/>
      <w:bookmarkEnd w:id="33"/>
      <w:bookmarkEnd w:id="34"/>
      <w:bookmarkEnd w:id="35"/>
      <w:bookmarkEnd w:id="36"/>
      <w:bookmarkEnd w:id="37"/>
      <w:r w:rsidRPr="00C70C7B">
        <w:lastRenderedPageBreak/>
        <w:t>Timing</w:t>
      </w:r>
      <w:bookmarkEnd w:id="38"/>
      <w:bookmarkEnd w:id="41"/>
    </w:p>
    <w:p w14:paraId="5CBCEA67" w14:textId="325F16C8" w:rsidR="0022566C" w:rsidRPr="00C70C7B" w:rsidRDefault="0022566C" w:rsidP="00667B49">
      <w:pPr>
        <w:pStyle w:val="Text-subclause"/>
      </w:pPr>
      <w:bookmarkStart w:id="42" w:name="_Ref83464429"/>
      <w:r w:rsidRPr="00C70C7B">
        <w:t xml:space="preserve">An employer must comply with the obligations in </w:t>
      </w:r>
      <w:r w:rsidR="00FA0F35" w:rsidRPr="00C70C7B">
        <w:t>c</w:t>
      </w:r>
      <w:r w:rsidRPr="00C70C7B">
        <w:t xml:space="preserve">lause </w:t>
      </w:r>
      <w:r w:rsidR="0066056F" w:rsidRPr="00C70C7B">
        <w:fldChar w:fldCharType="begin"/>
      </w:r>
      <w:r w:rsidR="0066056F" w:rsidRPr="00C70C7B">
        <w:instrText xml:space="preserve"> REF _Ref92719172 \r \h  \* MERGEFORMAT </w:instrText>
      </w:r>
      <w:r w:rsidR="0066056F" w:rsidRPr="00C70C7B">
        <w:fldChar w:fldCharType="separate"/>
      </w:r>
      <w:r w:rsidR="002745CC" w:rsidRPr="00C70C7B">
        <w:t>7(1)</w:t>
      </w:r>
      <w:r w:rsidR="0066056F" w:rsidRPr="00C70C7B">
        <w:fldChar w:fldCharType="end"/>
      </w:r>
      <w:r w:rsidRPr="00C70C7B">
        <w:t xml:space="preserve"> as soon as reasonably practicable after the commencement of </w:t>
      </w:r>
      <w:r w:rsidR="007D3E43" w:rsidRPr="00C70C7B">
        <w:t>this Order</w:t>
      </w:r>
      <w:bookmarkEnd w:id="42"/>
      <w:r w:rsidRPr="00C70C7B">
        <w:t>.</w:t>
      </w:r>
    </w:p>
    <w:p w14:paraId="69C2480E" w14:textId="7B4831C4" w:rsidR="0066056F" w:rsidRPr="00C70C7B" w:rsidRDefault="0066056F" w:rsidP="00667B49">
      <w:pPr>
        <w:pStyle w:val="Text-subclause"/>
      </w:pPr>
      <w:r w:rsidRPr="00C70C7B">
        <w:t xml:space="preserve">An employer must comply with the obligations in clause </w:t>
      </w:r>
      <w:r w:rsidRPr="00C70C7B">
        <w:fldChar w:fldCharType="begin"/>
      </w:r>
      <w:r w:rsidRPr="00C70C7B">
        <w:instrText xml:space="preserve"> REF _Ref92719201 \r \h </w:instrText>
      </w:r>
      <w:r w:rsidR="0094147F" w:rsidRPr="00C70C7B">
        <w:instrText xml:space="preserve"> \* MERGEFORMAT </w:instrText>
      </w:r>
      <w:r w:rsidRPr="00C70C7B">
        <w:fldChar w:fldCharType="separate"/>
      </w:r>
      <w:r w:rsidR="002745CC" w:rsidRPr="00C70C7B">
        <w:t>7(2)</w:t>
      </w:r>
      <w:r w:rsidRPr="00C70C7B">
        <w:fldChar w:fldCharType="end"/>
      </w:r>
      <w:r w:rsidRPr="00C70C7B">
        <w:t xml:space="preserve"> before the booster deadline. </w:t>
      </w:r>
    </w:p>
    <w:p w14:paraId="5679640F" w14:textId="77777777" w:rsidR="0022566C" w:rsidRPr="00C70C7B" w:rsidRDefault="0022566C" w:rsidP="00667B49">
      <w:pPr>
        <w:pStyle w:val="Heading-clause"/>
      </w:pPr>
      <w:bookmarkStart w:id="43" w:name="_Toc100244204"/>
      <w:r w:rsidRPr="00C70C7B">
        <w:t>Exception - fully vaccinated and excepted persons</w:t>
      </w:r>
      <w:bookmarkEnd w:id="43"/>
    </w:p>
    <w:p w14:paraId="0A0069D8" w14:textId="6B81B76C" w:rsidR="0022566C" w:rsidRPr="00C70C7B" w:rsidRDefault="00EB299B" w:rsidP="00667B49">
      <w:pPr>
        <w:pStyle w:val="Text-subclause"/>
      </w:pPr>
      <w:r w:rsidRPr="00C70C7B">
        <w:t>C</w:t>
      </w:r>
      <w:r w:rsidR="00FA0F35" w:rsidRPr="00C70C7B">
        <w:t>lause</w:t>
      </w:r>
      <w:r w:rsidR="00FA0F35" w:rsidRPr="00C70C7B" w:rsidDel="00FA0F35">
        <w:t xml:space="preserve"> </w:t>
      </w:r>
      <w:r w:rsidR="0066056F" w:rsidRPr="00C70C7B">
        <w:fldChar w:fldCharType="begin"/>
      </w:r>
      <w:r w:rsidR="0066056F" w:rsidRPr="00C70C7B">
        <w:instrText xml:space="preserve"> REF _Ref92719220 \r \h  \* MERGEFORMAT </w:instrText>
      </w:r>
      <w:r w:rsidR="0066056F" w:rsidRPr="00C70C7B">
        <w:fldChar w:fldCharType="separate"/>
      </w:r>
      <w:r w:rsidR="002745CC" w:rsidRPr="00C70C7B">
        <w:t>7(1)(a)</w:t>
      </w:r>
      <w:r w:rsidR="0066056F" w:rsidRPr="00C70C7B">
        <w:fldChar w:fldCharType="end"/>
      </w:r>
      <w:r w:rsidR="000D68B4" w:rsidRPr="00C70C7B">
        <w:t xml:space="preserve"> </w:t>
      </w:r>
      <w:r w:rsidR="0022566C" w:rsidRPr="00C70C7B">
        <w:t>do</w:t>
      </w:r>
      <w:r w:rsidR="00B900C6" w:rsidRPr="00C70C7B">
        <w:t>es</w:t>
      </w:r>
      <w:r w:rsidR="0022566C" w:rsidRPr="00C70C7B">
        <w:t xml:space="preserve"> not apply in relation to a worker if the employer already holds information that the worker:</w:t>
      </w:r>
    </w:p>
    <w:p w14:paraId="4CE94781" w14:textId="77777777" w:rsidR="0022566C" w:rsidRPr="00C70C7B" w:rsidRDefault="0022566C" w:rsidP="00667B49">
      <w:pPr>
        <w:pStyle w:val="Text-paragraph"/>
      </w:pPr>
      <w:r w:rsidRPr="00C70C7B">
        <w:t>is fully vaccinated; or</w:t>
      </w:r>
    </w:p>
    <w:p w14:paraId="2C68F702" w14:textId="514D48FF" w:rsidR="0022566C" w:rsidRPr="00C70C7B" w:rsidRDefault="0022566C" w:rsidP="00667B49">
      <w:pPr>
        <w:pStyle w:val="Text-paragraph"/>
      </w:pPr>
      <w:r w:rsidRPr="00C70C7B">
        <w:t xml:space="preserve">will be an excepted person for the period beginning when </w:t>
      </w:r>
      <w:r w:rsidR="007D3E43" w:rsidRPr="00C70C7B">
        <w:t>this Order</w:t>
      </w:r>
      <w:r w:rsidRPr="00C70C7B">
        <w:t xml:space="preserve"> commence</w:t>
      </w:r>
      <w:r w:rsidR="007D3E43" w:rsidRPr="00C70C7B">
        <w:t>s</w:t>
      </w:r>
      <w:r w:rsidRPr="00C70C7B">
        <w:t xml:space="preserve"> and ending when </w:t>
      </w:r>
      <w:r w:rsidR="0001580F" w:rsidRPr="00C70C7B">
        <w:t>this Order</w:t>
      </w:r>
      <w:r w:rsidRPr="00C70C7B">
        <w:t xml:space="preserve"> end</w:t>
      </w:r>
      <w:r w:rsidR="0001580F" w:rsidRPr="00C70C7B">
        <w:t>s</w:t>
      </w:r>
      <w:r w:rsidRPr="00C70C7B">
        <w:t>.</w:t>
      </w:r>
    </w:p>
    <w:p w14:paraId="1CF646F0" w14:textId="32E69384" w:rsidR="0066056F" w:rsidRPr="00C70C7B" w:rsidRDefault="0066056F" w:rsidP="00667B49">
      <w:pPr>
        <w:pStyle w:val="Text-subclause"/>
        <w:rPr>
          <w:lang w:eastAsia="en-AU"/>
        </w:rPr>
      </w:pPr>
      <w:r w:rsidRPr="00C70C7B">
        <w:rPr>
          <w:lang w:eastAsia="en-AU"/>
        </w:rPr>
        <w:t>Clause</w:t>
      </w:r>
      <w:r w:rsidR="00C832A4" w:rsidRPr="00C70C7B">
        <w:rPr>
          <w:lang w:eastAsia="en-AU"/>
        </w:rPr>
        <w:t>s</w:t>
      </w:r>
      <w:r w:rsidRPr="00C70C7B">
        <w:rPr>
          <w:lang w:eastAsia="en-AU"/>
        </w:rPr>
        <w:t xml:space="preserve"> </w:t>
      </w:r>
      <w:r w:rsidRPr="00C70C7B">
        <w:rPr>
          <w:lang w:eastAsia="en-AU"/>
        </w:rPr>
        <w:fldChar w:fldCharType="begin"/>
      </w:r>
      <w:r w:rsidRPr="00C70C7B">
        <w:rPr>
          <w:lang w:eastAsia="en-AU"/>
        </w:rPr>
        <w:instrText xml:space="preserve"> REF _Ref92719259 \r \h </w:instrText>
      </w:r>
      <w:r w:rsidR="0094147F" w:rsidRPr="00C70C7B">
        <w:rPr>
          <w:lang w:eastAsia="en-AU"/>
        </w:rPr>
        <w:instrText xml:space="preserve"> \* MERGEFORMAT </w:instrText>
      </w:r>
      <w:r w:rsidRPr="00C70C7B">
        <w:rPr>
          <w:lang w:eastAsia="en-AU"/>
        </w:rPr>
      </w:r>
      <w:r w:rsidRPr="00C70C7B">
        <w:rPr>
          <w:lang w:eastAsia="en-AU"/>
        </w:rPr>
        <w:fldChar w:fldCharType="separate"/>
      </w:r>
      <w:r w:rsidR="002745CC" w:rsidRPr="00C70C7B">
        <w:rPr>
          <w:lang w:eastAsia="en-AU"/>
        </w:rPr>
        <w:t>7(1)(b)</w:t>
      </w:r>
      <w:r w:rsidRPr="00C70C7B">
        <w:rPr>
          <w:lang w:eastAsia="en-AU"/>
        </w:rPr>
        <w:fldChar w:fldCharType="end"/>
      </w:r>
      <w:r w:rsidRPr="00C70C7B">
        <w:rPr>
          <w:lang w:eastAsia="en-AU"/>
        </w:rPr>
        <w:t xml:space="preserve"> and </w:t>
      </w:r>
      <w:r w:rsidRPr="00C70C7B">
        <w:rPr>
          <w:lang w:eastAsia="en-AU"/>
        </w:rPr>
        <w:fldChar w:fldCharType="begin"/>
      </w:r>
      <w:r w:rsidRPr="00C70C7B">
        <w:rPr>
          <w:lang w:eastAsia="en-AU"/>
        </w:rPr>
        <w:instrText xml:space="preserve"> REF _Ref92719201 \r \h </w:instrText>
      </w:r>
      <w:r w:rsidR="0094147F" w:rsidRPr="00C70C7B">
        <w:rPr>
          <w:lang w:eastAsia="en-AU"/>
        </w:rPr>
        <w:instrText xml:space="preserve"> \* MERGEFORMAT </w:instrText>
      </w:r>
      <w:r w:rsidRPr="00C70C7B">
        <w:rPr>
          <w:lang w:eastAsia="en-AU"/>
        </w:rPr>
      </w:r>
      <w:r w:rsidRPr="00C70C7B">
        <w:rPr>
          <w:lang w:eastAsia="en-AU"/>
        </w:rPr>
        <w:fldChar w:fldCharType="separate"/>
      </w:r>
      <w:r w:rsidR="002745CC" w:rsidRPr="00C70C7B">
        <w:rPr>
          <w:lang w:eastAsia="en-AU"/>
        </w:rPr>
        <w:t>7(2)</w:t>
      </w:r>
      <w:r w:rsidRPr="00C70C7B">
        <w:rPr>
          <w:lang w:eastAsia="en-AU"/>
        </w:rPr>
        <w:fldChar w:fldCharType="end"/>
      </w:r>
      <w:r w:rsidRPr="00C70C7B">
        <w:rPr>
          <w:lang w:eastAsia="en-AU"/>
        </w:rPr>
        <w:t xml:space="preserve"> do not apply in relation to a worker if the employer already holds the information specified in those subclauses. </w:t>
      </w:r>
    </w:p>
    <w:p w14:paraId="51D8C4B8" w14:textId="77777777" w:rsidR="0022566C" w:rsidRPr="00C70C7B" w:rsidRDefault="0088081D" w:rsidP="00667B49">
      <w:pPr>
        <w:pStyle w:val="Heading-Division"/>
        <w:rPr>
          <w:i/>
          <w:iCs/>
        </w:rPr>
      </w:pPr>
      <w:bookmarkStart w:id="44" w:name="_Ref83559524"/>
      <w:bookmarkStart w:id="45" w:name="_Hlk84236225"/>
      <w:bookmarkStart w:id="46" w:name="_Toc100244205"/>
      <w:r w:rsidRPr="00C70C7B">
        <w:t xml:space="preserve">Division 2 — </w:t>
      </w:r>
      <w:r w:rsidR="0022566C" w:rsidRPr="00C70C7B">
        <w:t xml:space="preserve">Employer must </w:t>
      </w:r>
      <w:bookmarkStart w:id="47" w:name="_Ref81388664"/>
      <w:r w:rsidR="0022566C" w:rsidRPr="00C70C7B">
        <w:t>ensure unvaccinated workers</w:t>
      </w:r>
      <w:bookmarkEnd w:id="44"/>
      <w:r w:rsidR="0022566C" w:rsidRPr="00C70C7B">
        <w:t xml:space="preserve"> do not work outside ordinary place of residence</w:t>
      </w:r>
      <w:bookmarkEnd w:id="46"/>
    </w:p>
    <w:p w14:paraId="03FF9B24" w14:textId="17B74E48" w:rsidR="0022566C" w:rsidRPr="00C70C7B" w:rsidRDefault="0022566C" w:rsidP="00667B49">
      <w:pPr>
        <w:pStyle w:val="Heading-clause"/>
      </w:pPr>
      <w:bookmarkStart w:id="48" w:name="_No_work_outside"/>
      <w:bookmarkStart w:id="49" w:name="_Ref90057114"/>
      <w:bookmarkStart w:id="50" w:name="_Ref83298285"/>
      <w:bookmarkStart w:id="51" w:name="_Ref83306946"/>
      <w:bookmarkStart w:id="52" w:name="_Toc100244206"/>
      <w:bookmarkEnd w:id="48"/>
      <w:r w:rsidRPr="00C70C7B">
        <w:t>No work outside ordinary place of residence</w:t>
      </w:r>
      <w:bookmarkEnd w:id="49"/>
      <w:bookmarkEnd w:id="52"/>
    </w:p>
    <w:p w14:paraId="6E42DA99" w14:textId="6FEF0971" w:rsidR="0066056F" w:rsidRPr="00C70C7B" w:rsidRDefault="0066056F" w:rsidP="008643E0">
      <w:pPr>
        <w:pStyle w:val="Text-Clause"/>
        <w:rPr>
          <w:i/>
          <w:iCs/>
        </w:rPr>
      </w:pPr>
      <w:r w:rsidRPr="00C70C7B">
        <w:rPr>
          <w:i/>
          <w:iCs/>
          <w:lang w:eastAsia="en-AU"/>
        </w:rPr>
        <w:t>Unvaccinated and partially vaccinated workers</w:t>
      </w:r>
    </w:p>
    <w:p w14:paraId="28918523" w14:textId="5D1D3795" w:rsidR="0022566C" w:rsidRPr="00C70C7B" w:rsidRDefault="0022566C" w:rsidP="00C53682">
      <w:pPr>
        <w:pStyle w:val="Text-subclause"/>
      </w:pPr>
      <w:bookmarkStart w:id="53" w:name="_Ref86146292"/>
      <w:bookmarkStart w:id="54" w:name="_Ref83477855"/>
      <w:bookmarkStart w:id="55" w:name="_Ref83382877"/>
      <w:r w:rsidRPr="00C70C7B">
        <w:t>An employer of a</w:t>
      </w:r>
      <w:r w:rsidR="00F97CCD" w:rsidRPr="00C70C7B">
        <w:t xml:space="preserve"> </w:t>
      </w:r>
      <w:r w:rsidRPr="00C70C7B">
        <w:t xml:space="preserve">worker must not permit a worker </w:t>
      </w:r>
      <w:r w:rsidR="000F0F52" w:rsidRPr="00C70C7B">
        <w:t>to work for that employer outside the worker’s ordinary place of residence</w:t>
      </w:r>
      <w:r w:rsidR="0066056F" w:rsidRPr="00C70C7B">
        <w:t xml:space="preserve"> unless the worker is fully vaccinated or an excepted person</w:t>
      </w:r>
      <w:r w:rsidR="008E2B54" w:rsidRPr="00C70C7B">
        <w:t>.</w:t>
      </w:r>
      <w:bookmarkEnd w:id="50"/>
      <w:bookmarkEnd w:id="51"/>
      <w:bookmarkEnd w:id="53"/>
      <w:bookmarkEnd w:id="54"/>
      <w:bookmarkEnd w:id="55"/>
    </w:p>
    <w:p w14:paraId="256ACB32" w14:textId="2E88434B" w:rsidR="0066056F" w:rsidRPr="00C70C7B" w:rsidRDefault="0066056F" w:rsidP="008643E0">
      <w:pPr>
        <w:pStyle w:val="Text-Clause"/>
        <w:rPr>
          <w:i/>
          <w:iCs/>
        </w:rPr>
      </w:pPr>
      <w:r w:rsidRPr="00C70C7B">
        <w:rPr>
          <w:i/>
          <w:iCs/>
        </w:rPr>
        <w:t>Booster deadlines</w:t>
      </w:r>
    </w:p>
    <w:p w14:paraId="2B2F2E24" w14:textId="03CE5D71" w:rsidR="0066056F" w:rsidRPr="00C70C7B" w:rsidRDefault="0066056F" w:rsidP="00C53682">
      <w:pPr>
        <w:pStyle w:val="Text-subclause"/>
      </w:pPr>
      <w:bookmarkStart w:id="56" w:name="_Ref92719491"/>
      <w:r w:rsidRPr="00C70C7B">
        <w:t>If a booster deadline is specified in relation to a worker</w:t>
      </w:r>
      <w:r w:rsidR="00FD016F" w:rsidRPr="00C70C7B">
        <w:t xml:space="preserve"> and the worker is aged 18 years and over</w:t>
      </w:r>
      <w:r w:rsidRPr="00C70C7B">
        <w:t>, an employer of the worker must not, after that date, permit the worker to work for that employer outside the worker's ordinary place of residence unless the worker is fully vaccinated (boosted) or an excepted person</w:t>
      </w:r>
      <w:r w:rsidR="008F50B9" w:rsidRPr="00C70C7B">
        <w:t>, or one or more of the exceptions under this Order apply</w:t>
      </w:r>
      <w:r w:rsidRPr="00C70C7B">
        <w:t>.</w:t>
      </w:r>
      <w:bookmarkEnd w:id="56"/>
      <w:r w:rsidRPr="00C70C7B">
        <w:t xml:space="preserve"> </w:t>
      </w:r>
    </w:p>
    <w:p w14:paraId="485313C0" w14:textId="1A1870DA" w:rsidR="0066056F" w:rsidRPr="00C70C7B" w:rsidRDefault="0066056F" w:rsidP="00C53682">
      <w:pPr>
        <w:pStyle w:val="Text-Clause"/>
        <w:rPr>
          <w:i/>
          <w:iCs/>
        </w:rPr>
      </w:pPr>
      <w:r w:rsidRPr="00C70C7B">
        <w:rPr>
          <w:i/>
          <w:iCs/>
          <w:lang w:val="en"/>
        </w:rPr>
        <w:t>Where employer does not hold information about vaccination status</w:t>
      </w:r>
    </w:p>
    <w:p w14:paraId="71AD4DD4" w14:textId="7A1E6D34" w:rsidR="0022566C" w:rsidRPr="00C70C7B" w:rsidRDefault="0022566C" w:rsidP="00C53682">
      <w:pPr>
        <w:pStyle w:val="Text-subclause"/>
      </w:pPr>
      <w:r w:rsidRPr="00C70C7B">
        <w:t xml:space="preserve">For the purposes of </w:t>
      </w:r>
      <w:r w:rsidR="0066056F" w:rsidRPr="00C70C7B">
        <w:t>this clause</w:t>
      </w:r>
      <w:r w:rsidRPr="00C70C7B">
        <w:t>, if an employer does not hold information about</w:t>
      </w:r>
      <w:r w:rsidR="0066056F" w:rsidRPr="00C70C7B">
        <w:t xml:space="preserve"> the vaccination status of </w:t>
      </w:r>
      <w:r w:rsidRPr="00C70C7B">
        <w:t>a worker, the employer must treat the worker as if the worker is unvaccinated.</w:t>
      </w:r>
    </w:p>
    <w:p w14:paraId="275B2466" w14:textId="42FB03FB" w:rsidR="0022566C" w:rsidRPr="00C70C7B" w:rsidRDefault="0022566C" w:rsidP="003141CE">
      <w:pPr>
        <w:pStyle w:val="Heading-clause"/>
      </w:pPr>
      <w:bookmarkStart w:id="57" w:name="_Toc89340493"/>
      <w:bookmarkStart w:id="58" w:name="_Toc89414680"/>
      <w:bookmarkStart w:id="59" w:name="_Toc89783439"/>
      <w:bookmarkStart w:id="60" w:name="_Toc89340494"/>
      <w:bookmarkStart w:id="61" w:name="_Toc89414681"/>
      <w:bookmarkStart w:id="62" w:name="_Toc89783440"/>
      <w:bookmarkStart w:id="63" w:name="_Toc89340495"/>
      <w:bookmarkStart w:id="64" w:name="_Toc89414682"/>
      <w:bookmarkStart w:id="65" w:name="_Toc89783441"/>
      <w:bookmarkStart w:id="66" w:name="_Toc89340496"/>
      <w:bookmarkStart w:id="67" w:name="_Toc89414683"/>
      <w:bookmarkStart w:id="68" w:name="_Toc89783442"/>
      <w:bookmarkStart w:id="69" w:name="_Toc89340497"/>
      <w:bookmarkStart w:id="70" w:name="_Toc89414684"/>
      <w:bookmarkStart w:id="71" w:name="_Toc89783443"/>
      <w:bookmarkStart w:id="72" w:name="_Hlk84236982"/>
      <w:bookmarkStart w:id="73" w:name="_Ref81580825"/>
      <w:bookmarkStart w:id="74" w:name="_Toc100244207"/>
      <w:bookmarkEnd w:id="45"/>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r w:rsidRPr="00C70C7B">
        <w:t>Exception – agricultural and forestry workers</w:t>
      </w:r>
      <w:bookmarkEnd w:id="74"/>
      <w:r w:rsidRPr="00C70C7B">
        <w:t xml:space="preserve"> </w:t>
      </w:r>
    </w:p>
    <w:p w14:paraId="6E9025BC" w14:textId="2D1A3E4E" w:rsidR="0022566C" w:rsidRPr="00C70C7B" w:rsidRDefault="0022566C" w:rsidP="003141CE">
      <w:pPr>
        <w:pStyle w:val="Text-Clause"/>
      </w:pPr>
      <w:r w:rsidRPr="00C70C7B">
        <w:lastRenderedPageBreak/>
        <w:t>Despite clause</w:t>
      </w:r>
      <w:r w:rsidR="000F4AA0" w:rsidRPr="00C70C7B">
        <w:t xml:space="preserve"> </w:t>
      </w:r>
      <w:r w:rsidR="000F4AA0" w:rsidRPr="00C70C7B">
        <w:rPr>
          <w:iCs/>
        </w:rPr>
        <w:fldChar w:fldCharType="begin"/>
      </w:r>
      <w:r w:rsidR="000F4AA0" w:rsidRPr="00C70C7B">
        <w:instrText xml:space="preserve"> REF _Ref86146292 \w \h </w:instrText>
      </w:r>
      <w:r w:rsidR="00962ACE" w:rsidRPr="00C70C7B">
        <w:instrText xml:space="preserve"> \* MERGEFORMAT </w:instrText>
      </w:r>
      <w:r w:rsidR="000F4AA0" w:rsidRPr="00C70C7B">
        <w:rPr>
          <w:iCs/>
        </w:rPr>
      </w:r>
      <w:r w:rsidR="000F4AA0" w:rsidRPr="00C70C7B">
        <w:rPr>
          <w:iCs/>
        </w:rPr>
        <w:fldChar w:fldCharType="separate"/>
      </w:r>
      <w:r w:rsidR="002745CC" w:rsidRPr="00C70C7B">
        <w:t>10(1)</w:t>
      </w:r>
      <w:r w:rsidR="000F4AA0" w:rsidRPr="00C70C7B">
        <w:rPr>
          <w:iCs/>
        </w:rPr>
        <w:fldChar w:fldCharType="end"/>
      </w:r>
      <w:r w:rsidRPr="00C70C7B">
        <w:t xml:space="preserve">, an employer of an </w:t>
      </w:r>
      <w:r w:rsidRPr="00C70C7B">
        <w:rPr>
          <w:bCs/>
        </w:rPr>
        <w:t>agricultural and forestry worker</w:t>
      </w:r>
      <w:r w:rsidRPr="00C70C7B">
        <w:t xml:space="preserve"> may permit an agricultural and forestry worker </w:t>
      </w:r>
      <w:r w:rsidR="000F0F52" w:rsidRPr="00C70C7B">
        <w:t>to work for that employer outside the worker's ordinary place of residence if th</w:t>
      </w:r>
      <w:r w:rsidR="0066056F" w:rsidRPr="00C70C7B">
        <w:t>e</w:t>
      </w:r>
      <w:r w:rsidR="000F0F52" w:rsidRPr="00C70C7B">
        <w:t xml:space="preserve"> worker</w:t>
      </w:r>
      <w:r w:rsidR="00492707" w:rsidRPr="00C70C7B">
        <w:t>:</w:t>
      </w:r>
    </w:p>
    <w:p w14:paraId="2B047E7B" w14:textId="777DCB57" w:rsidR="0022566C" w:rsidRPr="00C70C7B" w:rsidRDefault="005D10D2" w:rsidP="003141CE">
      <w:pPr>
        <w:pStyle w:val="Text-subclause"/>
        <w:rPr>
          <w:lang w:eastAsia="en-AU"/>
        </w:rPr>
      </w:pPr>
      <w:r w:rsidRPr="00C70C7B">
        <w:rPr>
          <w:lang w:eastAsia="en-AU"/>
        </w:rPr>
        <w:t>i</w:t>
      </w:r>
      <w:r w:rsidR="00492707" w:rsidRPr="00C70C7B">
        <w:rPr>
          <w:lang w:eastAsia="en-AU"/>
        </w:rPr>
        <w:t xml:space="preserve">s unvaccinated or partially vaccinated; and </w:t>
      </w:r>
    </w:p>
    <w:p w14:paraId="31AD050C" w14:textId="11E3CB01" w:rsidR="0022566C" w:rsidRPr="00C70C7B" w:rsidRDefault="00FC693F" w:rsidP="003141CE">
      <w:pPr>
        <w:pStyle w:val="Text-subclause"/>
        <w:rPr>
          <w:lang w:eastAsia="en-AU"/>
        </w:rPr>
      </w:pPr>
      <w:bookmarkStart w:id="75" w:name="_Ref86344330"/>
      <w:r w:rsidRPr="00C70C7B">
        <w:rPr>
          <w:lang w:eastAsia="en-AU"/>
        </w:rPr>
        <w:t xml:space="preserve">is </w:t>
      </w:r>
      <w:r w:rsidR="0022566C" w:rsidRPr="00C70C7B">
        <w:rPr>
          <w:lang w:eastAsia="en-AU"/>
        </w:rPr>
        <w:t>employed or engaged by the employer through the Pacific Australia Labour Mobility scheme; and</w:t>
      </w:r>
      <w:bookmarkEnd w:id="75"/>
      <w:r w:rsidR="0022566C" w:rsidRPr="00C70C7B">
        <w:rPr>
          <w:lang w:eastAsia="en-AU"/>
        </w:rPr>
        <w:t xml:space="preserve"> </w:t>
      </w:r>
    </w:p>
    <w:p w14:paraId="128C689C" w14:textId="2856F820" w:rsidR="0022566C" w:rsidRPr="00C70C7B" w:rsidRDefault="0022566C" w:rsidP="003141CE">
      <w:pPr>
        <w:pStyle w:val="Text-subclause"/>
        <w:rPr>
          <w:lang w:eastAsia="en-AU"/>
        </w:rPr>
      </w:pPr>
      <w:r w:rsidRPr="00C70C7B">
        <w:rPr>
          <w:lang w:eastAsia="en-AU"/>
        </w:rPr>
        <w:t xml:space="preserve">has a booking to receive a dose of a COVID-19 vaccine that will cause the worker to become partially vaccinated or fully vaccinated within 4 weeks of </w:t>
      </w:r>
      <w:r w:rsidR="008F50B9" w:rsidRPr="00C70C7B">
        <w:rPr>
          <w:lang w:eastAsia="en-AU"/>
        </w:rPr>
        <w:t>entering</w:t>
      </w:r>
      <w:r w:rsidRPr="00C70C7B">
        <w:rPr>
          <w:lang w:eastAsia="en-AU"/>
        </w:rPr>
        <w:t xml:space="preserve"> Australia</w:t>
      </w:r>
      <w:r w:rsidR="008F50B9" w:rsidRPr="00C70C7B">
        <w:rPr>
          <w:lang w:eastAsia="en-AU"/>
        </w:rPr>
        <w:t xml:space="preserve"> from another country</w:t>
      </w:r>
      <w:r w:rsidR="000F0F52" w:rsidRPr="00C70C7B">
        <w:rPr>
          <w:lang w:eastAsia="en-AU"/>
        </w:rPr>
        <w:t>.</w:t>
      </w:r>
    </w:p>
    <w:p w14:paraId="5CA63B9C" w14:textId="1C6BD33D" w:rsidR="008F50B9" w:rsidRPr="00C70C7B" w:rsidRDefault="008F50B9" w:rsidP="003141CE">
      <w:pPr>
        <w:pStyle w:val="Heading-clause"/>
      </w:pPr>
      <w:bookmarkStart w:id="76" w:name="_Toc90197128"/>
      <w:bookmarkStart w:id="77" w:name="_Toc100244208"/>
      <w:r w:rsidRPr="00C70C7B">
        <w:t>Exception – not eligible for booster</w:t>
      </w:r>
      <w:bookmarkEnd w:id="77"/>
      <w:r w:rsidRPr="00C70C7B">
        <w:t xml:space="preserve"> </w:t>
      </w:r>
    </w:p>
    <w:p w14:paraId="2CEA9C4A" w14:textId="23503AB8" w:rsidR="008F50B9" w:rsidRPr="00C70C7B" w:rsidRDefault="008F50B9" w:rsidP="003141CE">
      <w:pPr>
        <w:pStyle w:val="Text-Clause"/>
      </w:pPr>
      <w:r w:rsidRPr="00C70C7B">
        <w:t>Despite clause</w:t>
      </w:r>
      <w:r w:rsidRPr="00C70C7B">
        <w:rPr>
          <w:iCs/>
          <w:lang w:val="en"/>
        </w:rPr>
        <w:t xml:space="preserve"> </w:t>
      </w:r>
      <w:r w:rsidRPr="00C70C7B">
        <w:rPr>
          <w:iCs/>
          <w:lang w:val="en"/>
        </w:rPr>
        <w:fldChar w:fldCharType="begin"/>
      </w:r>
      <w:r w:rsidRPr="00C70C7B">
        <w:rPr>
          <w:iCs/>
          <w:lang w:val="en"/>
        </w:rPr>
        <w:instrText xml:space="preserve"> REF _Ref92719491 \r \h </w:instrText>
      </w:r>
      <w:r w:rsidR="00E201AF" w:rsidRPr="00C70C7B">
        <w:rPr>
          <w:iCs/>
          <w:lang w:val="en"/>
        </w:rPr>
        <w:instrText xml:space="preserve"> \* MERGEFORMAT </w:instrText>
      </w:r>
      <w:r w:rsidRPr="00C70C7B">
        <w:rPr>
          <w:iCs/>
          <w:lang w:val="en"/>
        </w:rPr>
      </w:r>
      <w:r w:rsidRPr="00C70C7B">
        <w:rPr>
          <w:iCs/>
          <w:lang w:val="en"/>
        </w:rPr>
        <w:fldChar w:fldCharType="separate"/>
      </w:r>
      <w:r w:rsidR="002745CC" w:rsidRPr="00C70C7B">
        <w:rPr>
          <w:iCs/>
          <w:lang w:val="en"/>
        </w:rPr>
        <w:t>10(2)</w:t>
      </w:r>
      <w:r w:rsidRPr="00C70C7B">
        <w:rPr>
          <w:iCs/>
          <w:lang w:val="en"/>
        </w:rPr>
        <w:fldChar w:fldCharType="end"/>
      </w:r>
      <w:r w:rsidRPr="00C70C7B">
        <w:t xml:space="preserve">, an employer may permit a worker referred to in that subclause to work for that employer outside of the worker's ordinary place or residence if the worker became fully vaccinated in the previous 3 months and 14 days. </w:t>
      </w:r>
    </w:p>
    <w:p w14:paraId="6F938587" w14:textId="24A5272D" w:rsidR="008F50B9" w:rsidRPr="00C70C7B" w:rsidRDefault="008F50B9" w:rsidP="003141CE">
      <w:pPr>
        <w:pStyle w:val="ExampleNote"/>
        <w:ind w:left="709"/>
      </w:pPr>
      <w:r w:rsidRPr="00C70C7B">
        <w:t xml:space="preserve">Note: once 3 months and 14 days have passed since a worker with a booster deadline has become fully vaccinated, an employer can only permit the worker to work for that employer outside of the worker's ordinary place of residence after the booster deadline if the worker is fully vaccinated (boosted). </w:t>
      </w:r>
    </w:p>
    <w:p w14:paraId="25B01FE2" w14:textId="5179E37F" w:rsidR="008F50B9" w:rsidRPr="00C70C7B" w:rsidRDefault="008F50B9" w:rsidP="003141CE">
      <w:pPr>
        <w:pStyle w:val="Heading-clause"/>
      </w:pPr>
      <w:bookmarkStart w:id="78" w:name="_Ref96588741"/>
      <w:bookmarkStart w:id="79" w:name="_Toc100244209"/>
      <w:r w:rsidRPr="00C70C7B">
        <w:t>Exception – recent international arrival</w:t>
      </w:r>
      <w:bookmarkEnd w:id="78"/>
      <w:bookmarkEnd w:id="79"/>
    </w:p>
    <w:p w14:paraId="4C1963D7" w14:textId="31498CCB" w:rsidR="008F50B9" w:rsidRPr="00C70C7B" w:rsidRDefault="008F50B9" w:rsidP="003141CE">
      <w:pPr>
        <w:pStyle w:val="Text-Clause"/>
      </w:pPr>
      <w:r w:rsidRPr="00C70C7B">
        <w:t>Despite clause</w:t>
      </w:r>
      <w:r w:rsidRPr="00C70C7B">
        <w:rPr>
          <w:iCs/>
          <w:lang w:val="en"/>
        </w:rPr>
        <w:t xml:space="preserve"> </w:t>
      </w:r>
      <w:r w:rsidRPr="00C70C7B">
        <w:rPr>
          <w:iCs/>
          <w:lang w:val="en"/>
        </w:rPr>
        <w:fldChar w:fldCharType="begin"/>
      </w:r>
      <w:r w:rsidRPr="00C70C7B">
        <w:rPr>
          <w:iCs/>
          <w:lang w:val="en"/>
        </w:rPr>
        <w:instrText xml:space="preserve"> REF _Ref92719491 \r \h </w:instrText>
      </w:r>
      <w:r w:rsidR="00E201AF" w:rsidRPr="00C70C7B">
        <w:rPr>
          <w:iCs/>
          <w:lang w:val="en"/>
        </w:rPr>
        <w:instrText xml:space="preserve"> \* MERGEFORMAT </w:instrText>
      </w:r>
      <w:r w:rsidRPr="00C70C7B">
        <w:rPr>
          <w:iCs/>
          <w:lang w:val="en"/>
        </w:rPr>
      </w:r>
      <w:r w:rsidRPr="00C70C7B">
        <w:rPr>
          <w:iCs/>
          <w:lang w:val="en"/>
        </w:rPr>
        <w:fldChar w:fldCharType="separate"/>
      </w:r>
      <w:r w:rsidR="002745CC" w:rsidRPr="00C70C7B">
        <w:rPr>
          <w:iCs/>
          <w:lang w:val="en"/>
        </w:rPr>
        <w:t>10(2)</w:t>
      </w:r>
      <w:r w:rsidRPr="00C70C7B">
        <w:rPr>
          <w:iCs/>
          <w:lang w:val="en"/>
        </w:rPr>
        <w:fldChar w:fldCharType="end"/>
      </w:r>
      <w:r w:rsidRPr="00C70C7B">
        <w:t>, an employer may permit a worker referred to in that subclause to work for that employer outside of the worker's ordinary place or residence if the worker:</w:t>
      </w:r>
    </w:p>
    <w:p w14:paraId="759D2010" w14:textId="7D7C2EDD" w:rsidR="008F50B9" w:rsidRPr="00C70C7B" w:rsidRDefault="008F50B9" w:rsidP="003141CE">
      <w:pPr>
        <w:pStyle w:val="Text-subclause"/>
        <w:rPr>
          <w:lang w:eastAsia="en-AU"/>
        </w:rPr>
      </w:pPr>
      <w:r w:rsidRPr="00C70C7B">
        <w:rPr>
          <w:lang w:eastAsia="en-AU"/>
        </w:rPr>
        <w:t>is fully vaccinated;</w:t>
      </w:r>
      <w:r w:rsidR="00AD2F14" w:rsidRPr="00C70C7B">
        <w:rPr>
          <w:lang w:eastAsia="en-AU"/>
        </w:rPr>
        <w:t xml:space="preserve"> </w:t>
      </w:r>
    </w:p>
    <w:p w14:paraId="1B6DCFEF" w14:textId="57A3826F" w:rsidR="008F50B9" w:rsidRPr="00C70C7B" w:rsidRDefault="008F50B9" w:rsidP="003141CE">
      <w:pPr>
        <w:pStyle w:val="Text-subclause"/>
        <w:rPr>
          <w:lang w:eastAsia="en-AU"/>
        </w:rPr>
      </w:pPr>
      <w:r w:rsidRPr="00C70C7B">
        <w:rPr>
          <w:lang w:eastAsia="en-AU"/>
        </w:rPr>
        <w:t xml:space="preserve">entered Australia from another country in the previous 4 weeks; </w:t>
      </w:r>
    </w:p>
    <w:p w14:paraId="5C95FA78" w14:textId="0D35CDE2" w:rsidR="00AD2F14" w:rsidRPr="00C70C7B" w:rsidRDefault="00AD2F14" w:rsidP="003141CE">
      <w:pPr>
        <w:pStyle w:val="Text-subclause"/>
        <w:rPr>
          <w:lang w:eastAsia="en-AU"/>
        </w:rPr>
      </w:pPr>
      <w:bookmarkStart w:id="80" w:name="_Ref96588460"/>
      <w:r w:rsidRPr="00C70C7B">
        <w:rPr>
          <w:lang w:eastAsia="en-AU"/>
        </w:rPr>
        <w:t>has a booking to receive a booster dose within 4 weeks of entering Australia; and</w:t>
      </w:r>
      <w:bookmarkEnd w:id="80"/>
    </w:p>
    <w:p w14:paraId="26F84EB3" w14:textId="5873B1D4" w:rsidR="00AD2F14" w:rsidRPr="00C70C7B" w:rsidRDefault="00AD2F14" w:rsidP="003141CE">
      <w:pPr>
        <w:pStyle w:val="Text-subclause"/>
        <w:rPr>
          <w:lang w:eastAsia="en-AU"/>
        </w:rPr>
      </w:pPr>
      <w:r w:rsidRPr="00C70C7B">
        <w:rPr>
          <w:lang w:eastAsia="en-AU"/>
        </w:rPr>
        <w:t xml:space="preserve">has provided evidence to the employer that the worker has a booking as specified in subclause </w:t>
      </w:r>
      <w:r w:rsidRPr="00C70C7B">
        <w:rPr>
          <w:lang w:eastAsia="en-AU"/>
        </w:rPr>
        <w:fldChar w:fldCharType="begin"/>
      </w:r>
      <w:r w:rsidRPr="00C70C7B">
        <w:rPr>
          <w:lang w:eastAsia="en-AU"/>
        </w:rPr>
        <w:instrText xml:space="preserve"> REF _Ref96588460 \r \h </w:instrText>
      </w:r>
      <w:r w:rsidR="00E201AF" w:rsidRPr="00C70C7B">
        <w:rPr>
          <w:lang w:eastAsia="en-AU"/>
        </w:rPr>
        <w:instrText xml:space="preserve"> \* MERGEFORMAT </w:instrText>
      </w:r>
      <w:r w:rsidRPr="00C70C7B">
        <w:rPr>
          <w:lang w:eastAsia="en-AU"/>
        </w:rPr>
      </w:r>
      <w:r w:rsidRPr="00C70C7B">
        <w:rPr>
          <w:lang w:eastAsia="en-AU"/>
        </w:rPr>
        <w:fldChar w:fldCharType="separate"/>
      </w:r>
      <w:r w:rsidR="002745CC" w:rsidRPr="00C70C7B">
        <w:rPr>
          <w:lang w:eastAsia="en-AU"/>
        </w:rPr>
        <w:t>(3)</w:t>
      </w:r>
      <w:r w:rsidRPr="00C70C7B">
        <w:rPr>
          <w:lang w:eastAsia="en-AU"/>
        </w:rPr>
        <w:fldChar w:fldCharType="end"/>
      </w:r>
      <w:r w:rsidRPr="00C70C7B">
        <w:rPr>
          <w:lang w:eastAsia="en-AU"/>
        </w:rPr>
        <w:t xml:space="preserve">. </w:t>
      </w:r>
    </w:p>
    <w:p w14:paraId="784CB6C4" w14:textId="0E5A8747" w:rsidR="00AD2F14" w:rsidRPr="00C70C7B" w:rsidRDefault="00AD2F14" w:rsidP="003141CE">
      <w:pPr>
        <w:pStyle w:val="ExampleNote"/>
        <w:ind w:left="709"/>
      </w:pPr>
      <w:r w:rsidRPr="00C70C7B">
        <w:t xml:space="preserve">Note: once 4 weeks have passed since a worker has entered Australia from another country, an employer can only permit the worker to work for that employer outside of the worker's ordinary place of residence after the booster deadline if the worker is fully vaccinated (boosted). </w:t>
      </w:r>
    </w:p>
    <w:p w14:paraId="07562B64" w14:textId="0FAA3B4E" w:rsidR="00AD2F14" w:rsidRPr="00C70C7B" w:rsidRDefault="00AD2F14" w:rsidP="00430E41">
      <w:pPr>
        <w:pStyle w:val="Heading-clause"/>
      </w:pPr>
      <w:bookmarkStart w:id="81" w:name="_Toc100244210"/>
      <w:r w:rsidRPr="00C70C7B">
        <w:t>Exception – no longer excepted person</w:t>
      </w:r>
      <w:bookmarkEnd w:id="81"/>
      <w:r w:rsidRPr="00C70C7B">
        <w:t xml:space="preserve"> </w:t>
      </w:r>
    </w:p>
    <w:p w14:paraId="390C7724" w14:textId="066DF5D2" w:rsidR="00AD2F14" w:rsidRPr="00C70C7B" w:rsidRDefault="00AD2F14" w:rsidP="00430E41">
      <w:pPr>
        <w:pStyle w:val="Text-Clause"/>
      </w:pPr>
      <w:r w:rsidRPr="00C70C7B">
        <w:t>Despite clause</w:t>
      </w:r>
      <w:r w:rsidRPr="00C70C7B">
        <w:rPr>
          <w:iCs/>
          <w:lang w:val="en"/>
        </w:rPr>
        <w:t xml:space="preserve"> </w:t>
      </w:r>
      <w:r w:rsidRPr="00C70C7B">
        <w:rPr>
          <w:iCs/>
          <w:lang w:val="en"/>
        </w:rPr>
        <w:fldChar w:fldCharType="begin"/>
      </w:r>
      <w:r w:rsidRPr="00C70C7B">
        <w:rPr>
          <w:iCs/>
          <w:lang w:val="en"/>
        </w:rPr>
        <w:instrText xml:space="preserve"> REF _Ref92719491 \r \h </w:instrText>
      </w:r>
      <w:r w:rsidR="00E201AF" w:rsidRPr="00C70C7B">
        <w:rPr>
          <w:iCs/>
          <w:lang w:val="en"/>
        </w:rPr>
        <w:instrText xml:space="preserve"> \* MERGEFORMAT </w:instrText>
      </w:r>
      <w:r w:rsidRPr="00C70C7B">
        <w:rPr>
          <w:iCs/>
          <w:lang w:val="en"/>
        </w:rPr>
      </w:r>
      <w:r w:rsidRPr="00C70C7B">
        <w:rPr>
          <w:iCs/>
          <w:lang w:val="en"/>
        </w:rPr>
        <w:fldChar w:fldCharType="separate"/>
      </w:r>
      <w:r w:rsidR="002745CC" w:rsidRPr="00C70C7B">
        <w:rPr>
          <w:iCs/>
          <w:lang w:val="en"/>
        </w:rPr>
        <w:t>10(2)</w:t>
      </w:r>
      <w:r w:rsidRPr="00C70C7B">
        <w:rPr>
          <w:iCs/>
          <w:lang w:val="en"/>
        </w:rPr>
        <w:fldChar w:fldCharType="end"/>
      </w:r>
      <w:r w:rsidRPr="00C70C7B">
        <w:t xml:space="preserve">, an employer may permit a worker referred to in that subclause to work for that employer outside of the worker's ordinary place or residence if the worker is fully vaccinated and ceased to be an excepted person in the previous 14 days. </w:t>
      </w:r>
    </w:p>
    <w:p w14:paraId="03AF84E9" w14:textId="592785DB" w:rsidR="008F50B9" w:rsidRPr="00C70C7B" w:rsidRDefault="00AD2F14" w:rsidP="00430E41">
      <w:pPr>
        <w:pStyle w:val="ExampleNote"/>
        <w:ind w:left="709"/>
      </w:pPr>
      <w:r w:rsidRPr="00C70C7B">
        <w:lastRenderedPageBreak/>
        <w:t xml:space="preserve">Note: once 14 days have passed since a worker has ceased to be an excepted person, an employer can only permit the worker to work for that employer outside of the worker's ordinary place of residence after the booster deadline if the worker is fully vaccinated (boosted). </w:t>
      </w:r>
    </w:p>
    <w:p w14:paraId="46A6D0AA" w14:textId="034C6AF6" w:rsidR="00AC6E4B" w:rsidRPr="00C70C7B" w:rsidRDefault="00AC6E4B" w:rsidP="00430E41">
      <w:pPr>
        <w:pStyle w:val="Heading-clause"/>
      </w:pPr>
      <w:bookmarkStart w:id="82" w:name="_Ref100215257"/>
      <w:bookmarkStart w:id="83" w:name="_Toc100244211"/>
      <w:r w:rsidRPr="00C70C7B">
        <w:t>Exception – self-quarantine or self-isolation</w:t>
      </w:r>
      <w:bookmarkEnd w:id="76"/>
      <w:bookmarkEnd w:id="82"/>
      <w:bookmarkEnd w:id="83"/>
    </w:p>
    <w:p w14:paraId="089FE134" w14:textId="1CA339C6" w:rsidR="00AC6E4B" w:rsidRPr="00C70C7B" w:rsidRDefault="00AC6E4B" w:rsidP="00430E41">
      <w:pPr>
        <w:pStyle w:val="Text-Clause"/>
        <w:rPr>
          <w:lang w:eastAsia="en-AU"/>
        </w:rPr>
      </w:pPr>
      <w:r w:rsidRPr="00C70C7B">
        <w:t>Despite</w:t>
      </w:r>
      <w:r w:rsidRPr="00C70C7B">
        <w:rPr>
          <w:lang w:eastAsia="en-AU"/>
        </w:rPr>
        <w:t xml:space="preserve"> clause </w:t>
      </w:r>
      <w:r w:rsidR="0066056F" w:rsidRPr="00C70C7B">
        <w:rPr>
          <w:lang w:eastAsia="en-AU"/>
        </w:rPr>
        <w:fldChar w:fldCharType="begin"/>
      </w:r>
      <w:r w:rsidR="0066056F" w:rsidRPr="00C70C7B">
        <w:rPr>
          <w:lang w:eastAsia="en-AU"/>
        </w:rPr>
        <w:instrText xml:space="preserve"> REF _Ref92719491 \r \h </w:instrText>
      </w:r>
      <w:r w:rsidR="0094147F" w:rsidRPr="00C70C7B">
        <w:rPr>
          <w:lang w:eastAsia="en-AU"/>
        </w:rPr>
        <w:instrText xml:space="preserve"> \* MERGEFORMAT </w:instrText>
      </w:r>
      <w:r w:rsidR="0066056F" w:rsidRPr="00C70C7B">
        <w:rPr>
          <w:lang w:eastAsia="en-AU"/>
        </w:rPr>
      </w:r>
      <w:r w:rsidR="0066056F" w:rsidRPr="00C70C7B">
        <w:rPr>
          <w:lang w:eastAsia="en-AU"/>
        </w:rPr>
        <w:fldChar w:fldCharType="separate"/>
      </w:r>
      <w:r w:rsidR="002745CC" w:rsidRPr="00C70C7B">
        <w:rPr>
          <w:lang w:eastAsia="en-AU"/>
        </w:rPr>
        <w:t>10(2)</w:t>
      </w:r>
      <w:r w:rsidR="0066056F" w:rsidRPr="00C70C7B">
        <w:rPr>
          <w:lang w:eastAsia="en-AU"/>
        </w:rPr>
        <w:fldChar w:fldCharType="end"/>
      </w:r>
      <w:r w:rsidRPr="00C70C7B">
        <w:rPr>
          <w:lang w:eastAsia="en-AU"/>
        </w:rPr>
        <w:t>, an employer may permit a worker</w:t>
      </w:r>
      <w:r w:rsidR="00AD2F14" w:rsidRPr="00C70C7B">
        <w:rPr>
          <w:lang w:eastAsia="en-AU"/>
        </w:rPr>
        <w:t xml:space="preserve"> referred to in that subclause</w:t>
      </w:r>
      <w:r w:rsidR="0066056F" w:rsidRPr="00C70C7B">
        <w:rPr>
          <w:lang w:eastAsia="en-AU"/>
        </w:rPr>
        <w:t xml:space="preserve"> </w:t>
      </w:r>
      <w:r w:rsidRPr="00C70C7B">
        <w:rPr>
          <w:lang w:eastAsia="en-AU"/>
        </w:rPr>
        <w:t xml:space="preserve">to work for that employer outside of the worker's ordinary place of residence </w:t>
      </w:r>
      <w:r w:rsidR="009030CE" w:rsidRPr="00C70C7B">
        <w:rPr>
          <w:lang w:eastAsia="en-AU"/>
        </w:rPr>
        <w:t xml:space="preserve">only until the end of the 14 day period specified in subclause </w:t>
      </w:r>
      <w:r w:rsidR="009030CE" w:rsidRPr="00C70C7B">
        <w:rPr>
          <w:lang w:eastAsia="en-AU"/>
        </w:rPr>
        <w:fldChar w:fldCharType="begin"/>
      </w:r>
      <w:r w:rsidR="009030CE" w:rsidRPr="00C70C7B">
        <w:rPr>
          <w:lang w:eastAsia="en-AU"/>
        </w:rPr>
        <w:instrText xml:space="preserve"> REF _Ref95334210 \r \h </w:instrText>
      </w:r>
      <w:r w:rsidR="00297073" w:rsidRPr="00C70C7B">
        <w:rPr>
          <w:lang w:eastAsia="en-AU"/>
        </w:rPr>
        <w:instrText xml:space="preserve"> \* MERGEFORMAT </w:instrText>
      </w:r>
      <w:r w:rsidR="009030CE" w:rsidRPr="00C70C7B">
        <w:rPr>
          <w:lang w:eastAsia="en-AU"/>
        </w:rPr>
      </w:r>
      <w:r w:rsidR="009030CE" w:rsidRPr="00C70C7B">
        <w:rPr>
          <w:lang w:eastAsia="en-AU"/>
        </w:rPr>
        <w:fldChar w:fldCharType="separate"/>
      </w:r>
      <w:r w:rsidR="002745CC" w:rsidRPr="00C70C7B">
        <w:rPr>
          <w:lang w:eastAsia="en-AU"/>
        </w:rPr>
        <w:t>(2)</w:t>
      </w:r>
      <w:r w:rsidR="009030CE" w:rsidRPr="00C70C7B">
        <w:rPr>
          <w:lang w:eastAsia="en-AU"/>
        </w:rPr>
        <w:fldChar w:fldCharType="end"/>
      </w:r>
      <w:r w:rsidR="009030CE" w:rsidRPr="00C70C7B">
        <w:rPr>
          <w:lang w:eastAsia="en-AU"/>
        </w:rPr>
        <w:t xml:space="preserve"> </w:t>
      </w:r>
      <w:r w:rsidRPr="00C70C7B">
        <w:rPr>
          <w:lang w:eastAsia="en-AU"/>
        </w:rPr>
        <w:t>if the worker</w:t>
      </w:r>
      <w:r w:rsidR="00AD2F14" w:rsidRPr="00C70C7B">
        <w:rPr>
          <w:lang w:eastAsia="en-AU"/>
        </w:rPr>
        <w:t xml:space="preserve"> is fully vaccinated and</w:t>
      </w:r>
      <w:r w:rsidRPr="00C70C7B">
        <w:rPr>
          <w:lang w:eastAsia="en-AU"/>
        </w:rPr>
        <w:t>:</w:t>
      </w:r>
    </w:p>
    <w:p w14:paraId="788F3A64" w14:textId="7D79F314" w:rsidR="00AC6E4B" w:rsidRPr="00C70C7B" w:rsidRDefault="00AC6E4B" w:rsidP="00BD3F8F">
      <w:pPr>
        <w:pStyle w:val="Text-subclause"/>
        <w:rPr>
          <w:lang w:eastAsia="en-AU"/>
        </w:rPr>
      </w:pPr>
      <w:r w:rsidRPr="00C70C7B">
        <w:rPr>
          <w:lang w:eastAsia="en-AU"/>
        </w:rPr>
        <w:t xml:space="preserve">was unable to become fully vaccinated </w:t>
      </w:r>
      <w:r w:rsidR="0066056F" w:rsidRPr="00C70C7B">
        <w:rPr>
          <w:lang w:eastAsia="en-AU"/>
        </w:rPr>
        <w:t xml:space="preserve">(boosted) </w:t>
      </w:r>
      <w:r w:rsidRPr="00C70C7B">
        <w:rPr>
          <w:lang w:eastAsia="en-AU"/>
        </w:rPr>
        <w:t xml:space="preserve">before the </w:t>
      </w:r>
      <w:r w:rsidR="0066056F" w:rsidRPr="00C70C7B">
        <w:rPr>
          <w:lang w:eastAsia="en-AU"/>
        </w:rPr>
        <w:t xml:space="preserve">relevant </w:t>
      </w:r>
      <w:r w:rsidRPr="00C70C7B">
        <w:rPr>
          <w:lang w:eastAsia="en-AU"/>
        </w:rPr>
        <w:t xml:space="preserve">booster deadline because they were in self-quarantine or self-isolation under the </w:t>
      </w:r>
      <w:r w:rsidRPr="00C70C7B">
        <w:rPr>
          <w:b/>
          <w:bCs/>
          <w:lang w:eastAsia="en-AU"/>
        </w:rPr>
        <w:t>Quarantine, Isolation and Testing Order</w:t>
      </w:r>
      <w:r w:rsidRPr="00C70C7B">
        <w:rPr>
          <w:lang w:eastAsia="en-AU"/>
        </w:rPr>
        <w:t>; and</w:t>
      </w:r>
    </w:p>
    <w:p w14:paraId="4D3C3A5B" w14:textId="3DE5DA39" w:rsidR="000B64DC" w:rsidRPr="00C70C7B" w:rsidRDefault="00AC6E4B" w:rsidP="00BD3F8F">
      <w:pPr>
        <w:pStyle w:val="Text-subclause"/>
        <w:rPr>
          <w:lang w:eastAsia="en-AU"/>
        </w:rPr>
      </w:pPr>
      <w:bookmarkStart w:id="84" w:name="_Ref95334210"/>
      <w:r w:rsidRPr="00C70C7B">
        <w:rPr>
          <w:lang w:eastAsia="en-AU"/>
        </w:rPr>
        <w:t xml:space="preserve">has a booking to receive, within </w:t>
      </w:r>
      <w:r w:rsidR="007D5AF2" w:rsidRPr="00C70C7B">
        <w:rPr>
          <w:lang w:eastAsia="en-AU"/>
        </w:rPr>
        <w:t>14 days</w:t>
      </w:r>
      <w:r w:rsidRPr="00C70C7B">
        <w:rPr>
          <w:lang w:eastAsia="en-AU"/>
        </w:rPr>
        <w:t xml:space="preserve"> of the end of the period of self-quarantine</w:t>
      </w:r>
      <w:r w:rsidR="009030CE" w:rsidRPr="00C70C7B">
        <w:rPr>
          <w:lang w:eastAsia="en-AU"/>
        </w:rPr>
        <w:t xml:space="preserve"> or self-isolation</w:t>
      </w:r>
      <w:r w:rsidRPr="00C70C7B">
        <w:rPr>
          <w:lang w:eastAsia="en-AU"/>
        </w:rPr>
        <w:t xml:space="preserve"> as determined under the </w:t>
      </w:r>
      <w:r w:rsidRPr="00C70C7B">
        <w:rPr>
          <w:b/>
          <w:bCs/>
          <w:lang w:eastAsia="en-AU"/>
        </w:rPr>
        <w:t>Quarantine, Isolation and Testing Order</w:t>
      </w:r>
      <w:r w:rsidRPr="00C70C7B">
        <w:rPr>
          <w:lang w:eastAsia="en-AU"/>
        </w:rPr>
        <w:t>, a dose of a COVID-19 vaccine that will cause the worker to become fully vaccinated</w:t>
      </w:r>
      <w:r w:rsidR="0066056F" w:rsidRPr="00C70C7B">
        <w:rPr>
          <w:lang w:eastAsia="en-AU"/>
        </w:rPr>
        <w:t xml:space="preserve"> (boosted)</w:t>
      </w:r>
      <w:r w:rsidR="009030CE" w:rsidRPr="00C70C7B">
        <w:rPr>
          <w:lang w:eastAsia="en-AU"/>
        </w:rPr>
        <w:t>.</w:t>
      </w:r>
      <w:bookmarkEnd w:id="84"/>
    </w:p>
    <w:p w14:paraId="35F1A1A3" w14:textId="68AA0787" w:rsidR="00AD2F14" w:rsidRPr="00C70C7B" w:rsidRDefault="00AD2F14" w:rsidP="00BD3F8F">
      <w:pPr>
        <w:pStyle w:val="ExampleNote"/>
        <w:ind w:left="709"/>
      </w:pPr>
      <w:r w:rsidRPr="00C70C7B">
        <w:t xml:space="preserve">Note: once 14 days have passed since the end of the worker's relevant period of self-quarantine or self-isolation, an employer can only permit the worker to work for that employer outside of the worker's ordinary place of residence after the booster deadline if the worker is fully vaccinated (boosted). </w:t>
      </w:r>
    </w:p>
    <w:p w14:paraId="660D0DCA" w14:textId="6E269D57" w:rsidR="009030CE" w:rsidRPr="00C70C7B" w:rsidRDefault="009030CE" w:rsidP="00BD3F8F">
      <w:pPr>
        <w:pStyle w:val="Heading-clause"/>
      </w:pPr>
      <w:bookmarkStart w:id="85" w:name="_Toc95325009"/>
      <w:bookmarkStart w:id="86" w:name="_Toc100244212"/>
      <w:r w:rsidRPr="00C70C7B">
        <w:t>Exception – recent diagnosed persons or probable cases</w:t>
      </w:r>
      <w:bookmarkEnd w:id="85"/>
      <w:bookmarkEnd w:id="86"/>
    </w:p>
    <w:p w14:paraId="1DD6F0CD" w14:textId="4719F3FD" w:rsidR="009030CE" w:rsidRPr="00C70C7B" w:rsidRDefault="009030CE" w:rsidP="00BD3F8F">
      <w:pPr>
        <w:pStyle w:val="Text-Clause"/>
        <w:rPr>
          <w:lang w:eastAsia="en-AU"/>
        </w:rPr>
      </w:pPr>
      <w:r w:rsidRPr="00C70C7B">
        <w:t>Despite</w:t>
      </w:r>
      <w:r w:rsidRPr="00C70C7B">
        <w:rPr>
          <w:lang w:eastAsia="en-AU"/>
        </w:rPr>
        <w:t xml:space="preserve"> clause</w:t>
      </w:r>
      <w:r w:rsidR="00806B13" w:rsidRPr="00C70C7B">
        <w:rPr>
          <w:lang w:eastAsia="en-AU"/>
        </w:rPr>
        <w:t xml:space="preserve"> </w:t>
      </w:r>
      <w:r w:rsidR="00806B13" w:rsidRPr="00C70C7B">
        <w:rPr>
          <w:lang w:eastAsia="en-AU"/>
        </w:rPr>
        <w:fldChar w:fldCharType="begin"/>
      </w:r>
      <w:r w:rsidR="00806B13" w:rsidRPr="00C70C7B">
        <w:rPr>
          <w:lang w:eastAsia="en-AU"/>
        </w:rPr>
        <w:instrText xml:space="preserve"> REF _Ref92719491 \r \h </w:instrText>
      </w:r>
      <w:r w:rsidR="00E201AF" w:rsidRPr="00C70C7B">
        <w:rPr>
          <w:lang w:eastAsia="en-AU"/>
        </w:rPr>
        <w:instrText xml:space="preserve"> \* MERGEFORMAT </w:instrText>
      </w:r>
      <w:r w:rsidR="00806B13" w:rsidRPr="00C70C7B">
        <w:rPr>
          <w:lang w:eastAsia="en-AU"/>
        </w:rPr>
      </w:r>
      <w:r w:rsidR="00806B13" w:rsidRPr="00C70C7B">
        <w:rPr>
          <w:lang w:eastAsia="en-AU"/>
        </w:rPr>
        <w:fldChar w:fldCharType="separate"/>
      </w:r>
      <w:r w:rsidR="002745CC" w:rsidRPr="00C70C7B">
        <w:rPr>
          <w:lang w:eastAsia="en-AU"/>
        </w:rPr>
        <w:t>10(2)</w:t>
      </w:r>
      <w:r w:rsidR="00806B13" w:rsidRPr="00C70C7B">
        <w:rPr>
          <w:lang w:eastAsia="en-AU"/>
        </w:rPr>
        <w:fldChar w:fldCharType="end"/>
      </w:r>
      <w:r w:rsidRPr="00C70C7B">
        <w:rPr>
          <w:lang w:eastAsia="en-AU"/>
        </w:rPr>
        <w:t>, an employer</w:t>
      </w:r>
      <w:r w:rsidRPr="00C70C7B">
        <w:t xml:space="preserve"> </w:t>
      </w:r>
      <w:r w:rsidRPr="00C70C7B">
        <w:rPr>
          <w:lang w:eastAsia="en-AU"/>
        </w:rPr>
        <w:t>may permit a worker</w:t>
      </w:r>
      <w:r w:rsidR="00806B13" w:rsidRPr="00C70C7B">
        <w:rPr>
          <w:lang w:eastAsia="en-AU"/>
        </w:rPr>
        <w:t xml:space="preserve"> referred to in that subclause</w:t>
      </w:r>
      <w:r w:rsidRPr="00C70C7B">
        <w:rPr>
          <w:lang w:eastAsia="en-AU"/>
        </w:rPr>
        <w:t xml:space="preserve"> to work for that employer outside of the worker's ordinary place of residence, if the worker</w:t>
      </w:r>
      <w:r w:rsidR="00806B13" w:rsidRPr="00C70C7B">
        <w:rPr>
          <w:lang w:eastAsia="en-AU"/>
        </w:rPr>
        <w:t xml:space="preserve"> is fully vaccinated and</w:t>
      </w:r>
      <w:r w:rsidRPr="00C70C7B">
        <w:rPr>
          <w:lang w:eastAsia="en-AU"/>
        </w:rPr>
        <w:t>:</w:t>
      </w:r>
    </w:p>
    <w:p w14:paraId="59E0A9F5" w14:textId="32629202" w:rsidR="009030CE" w:rsidRPr="00C70C7B" w:rsidRDefault="009030CE" w:rsidP="00BD3F8F">
      <w:pPr>
        <w:pStyle w:val="Text-subclause"/>
        <w:rPr>
          <w:lang w:eastAsia="en-AU"/>
        </w:rPr>
      </w:pPr>
      <w:bookmarkStart w:id="87" w:name="_Ref96589596"/>
      <w:r w:rsidRPr="00C70C7B">
        <w:rPr>
          <w:lang w:eastAsia="en-AU"/>
        </w:rPr>
        <w:t xml:space="preserve">was a diagnosed person whose self-isolation period under the </w:t>
      </w:r>
      <w:r w:rsidRPr="00C70C7B">
        <w:rPr>
          <w:b/>
          <w:bCs/>
          <w:lang w:eastAsia="en-AU"/>
        </w:rPr>
        <w:t xml:space="preserve">Quarantine, Isolation and Testing Order </w:t>
      </w:r>
      <w:r w:rsidR="002E4FF9" w:rsidRPr="00C70C7B">
        <w:rPr>
          <w:lang w:eastAsia="en-AU"/>
        </w:rPr>
        <w:t>or a Revoked Quarantine, Isolation and Testing Order</w:t>
      </w:r>
      <w:r w:rsidR="002E4FF9" w:rsidRPr="00C70C7B">
        <w:rPr>
          <w:b/>
          <w:bCs/>
          <w:lang w:eastAsia="en-AU"/>
        </w:rPr>
        <w:t xml:space="preserve"> </w:t>
      </w:r>
      <w:r w:rsidRPr="00C70C7B">
        <w:rPr>
          <w:lang w:eastAsia="en-AU"/>
        </w:rPr>
        <w:t>ended within the previous 4 months; or</w:t>
      </w:r>
      <w:bookmarkEnd w:id="87"/>
    </w:p>
    <w:p w14:paraId="1AE512C5" w14:textId="26123878" w:rsidR="009030CE" w:rsidRPr="00C70C7B" w:rsidRDefault="009030CE" w:rsidP="00BD3F8F">
      <w:pPr>
        <w:pStyle w:val="Text-subclause"/>
        <w:rPr>
          <w:lang w:eastAsia="en-AU"/>
        </w:rPr>
      </w:pPr>
      <w:bookmarkStart w:id="88" w:name="_Ref96589615"/>
      <w:r w:rsidRPr="00C70C7B">
        <w:rPr>
          <w:lang w:eastAsia="en-AU"/>
        </w:rPr>
        <w:t xml:space="preserve">was a probable case whose self-isolation period under the </w:t>
      </w:r>
      <w:r w:rsidRPr="00C70C7B">
        <w:rPr>
          <w:b/>
          <w:bCs/>
          <w:lang w:eastAsia="en-AU"/>
        </w:rPr>
        <w:t xml:space="preserve">Quarantine, Isolation and Testing Order </w:t>
      </w:r>
      <w:r w:rsidR="002E4FF9" w:rsidRPr="00C70C7B">
        <w:rPr>
          <w:lang w:eastAsia="en-AU"/>
        </w:rPr>
        <w:t>or a Revoked Quarantine, Isolation and Testing Order</w:t>
      </w:r>
      <w:r w:rsidR="002E4FF9" w:rsidRPr="00C70C7B">
        <w:rPr>
          <w:b/>
          <w:bCs/>
          <w:lang w:eastAsia="en-AU"/>
        </w:rPr>
        <w:t xml:space="preserve"> </w:t>
      </w:r>
      <w:r w:rsidRPr="00C70C7B">
        <w:rPr>
          <w:lang w:eastAsia="en-AU"/>
        </w:rPr>
        <w:t>ended within the previous 4 months, and:</w:t>
      </w:r>
      <w:bookmarkEnd w:id="88"/>
    </w:p>
    <w:p w14:paraId="610DBF38" w14:textId="70D9AF4A" w:rsidR="009030CE" w:rsidRPr="00C70C7B" w:rsidRDefault="009030CE" w:rsidP="00BD3F8F">
      <w:pPr>
        <w:pStyle w:val="Text-paragraph"/>
        <w:rPr>
          <w:lang w:eastAsia="en-AU"/>
        </w:rPr>
      </w:pPr>
      <w:bookmarkStart w:id="89" w:name="_Ref96589639"/>
      <w:r w:rsidRPr="00C70C7B">
        <w:rPr>
          <w:lang w:eastAsia="en-AU"/>
        </w:rPr>
        <w:t xml:space="preserve">if the worker's self-isolation period ended </w:t>
      </w:r>
      <w:r w:rsidR="004D094D" w:rsidRPr="00C70C7B">
        <w:rPr>
          <w:lang w:eastAsia="en-AU"/>
        </w:rPr>
        <w:t xml:space="preserve">at or </w:t>
      </w:r>
      <w:r w:rsidRPr="00C70C7B">
        <w:rPr>
          <w:lang w:eastAsia="en-AU"/>
        </w:rPr>
        <w:t>prior to 11:59pm on 4 February 2022:</w:t>
      </w:r>
      <w:bookmarkEnd w:id="89"/>
    </w:p>
    <w:p w14:paraId="676DB543" w14:textId="77777777" w:rsidR="009030CE" w:rsidRPr="00C70C7B" w:rsidRDefault="009030CE" w:rsidP="00BD3F8F">
      <w:pPr>
        <w:pStyle w:val="Text-subparagraph"/>
        <w:rPr>
          <w:lang w:eastAsia="en-AU"/>
        </w:rPr>
      </w:pPr>
      <w:r w:rsidRPr="00C70C7B">
        <w:rPr>
          <w:lang w:eastAsia="en-AU"/>
        </w:rPr>
        <w:t>the worker has provided a written attestation to their employer stating that they were unable to access a COVID-19 PCR test when they were in self-isolation as a probable case; and</w:t>
      </w:r>
    </w:p>
    <w:p w14:paraId="76CFB715" w14:textId="77777777" w:rsidR="009030CE" w:rsidRPr="00C70C7B" w:rsidRDefault="009030CE" w:rsidP="00BD3F8F">
      <w:pPr>
        <w:pStyle w:val="Text-subparagraph"/>
        <w:rPr>
          <w:lang w:eastAsia="en-AU"/>
        </w:rPr>
      </w:pPr>
      <w:r w:rsidRPr="00C70C7B">
        <w:rPr>
          <w:lang w:eastAsia="en-AU"/>
        </w:rPr>
        <w:t>the worker notified the Department of their positive result from a COVID-19 rapid antigen test prior to 11:59pm on 4 February 2022; or</w:t>
      </w:r>
    </w:p>
    <w:p w14:paraId="19AFA87A" w14:textId="051F7463" w:rsidR="009030CE" w:rsidRPr="00C70C7B" w:rsidRDefault="009030CE" w:rsidP="00BD3F8F">
      <w:pPr>
        <w:pStyle w:val="Text-paragraph"/>
        <w:rPr>
          <w:lang w:eastAsia="en-AU"/>
        </w:rPr>
      </w:pPr>
      <w:bookmarkStart w:id="90" w:name="_Ref96589607"/>
      <w:r w:rsidRPr="00C70C7B">
        <w:rPr>
          <w:lang w:eastAsia="en-AU"/>
        </w:rPr>
        <w:lastRenderedPageBreak/>
        <w:t>if the worker's self-isolation period ended after 11:59pm on 4 February 2022, the worker received a positive result from a COVID-19 PCR test undertaken during the period of self-isolation.</w:t>
      </w:r>
      <w:bookmarkEnd w:id="90"/>
    </w:p>
    <w:p w14:paraId="64C8143F" w14:textId="41078771" w:rsidR="00806B13" w:rsidRPr="00C70C7B" w:rsidRDefault="00806B13" w:rsidP="00BD3F8F">
      <w:pPr>
        <w:pStyle w:val="ExampleNote"/>
        <w:ind w:left="720"/>
      </w:pPr>
      <w:r w:rsidRPr="00C70C7B">
        <w:t xml:space="preserve">Note 1: to demonstrate to an employer that a worker is covered by this exception, the worker may provide the employer with a written positive result from a COVID-19 PCR test for the purposes of subclause </w:t>
      </w:r>
      <w:r w:rsidR="00AE3E56" w:rsidRPr="00C70C7B">
        <w:fldChar w:fldCharType="begin"/>
      </w:r>
      <w:r w:rsidR="00AE3E56" w:rsidRPr="00C70C7B">
        <w:instrText xml:space="preserve"> REF _Ref96589596 \r \h </w:instrText>
      </w:r>
      <w:r w:rsidR="00E201AF" w:rsidRPr="00C70C7B">
        <w:instrText xml:space="preserve"> \* MERGEFORMAT </w:instrText>
      </w:r>
      <w:r w:rsidR="00AE3E56" w:rsidRPr="00C70C7B">
        <w:fldChar w:fldCharType="separate"/>
      </w:r>
      <w:r w:rsidR="002745CC" w:rsidRPr="00C70C7B">
        <w:t>(1)</w:t>
      </w:r>
      <w:r w:rsidR="00AE3E56" w:rsidRPr="00C70C7B">
        <w:fldChar w:fldCharType="end"/>
      </w:r>
      <w:r w:rsidRPr="00C70C7B">
        <w:t xml:space="preserve"> and</w:t>
      </w:r>
      <w:r w:rsidR="00AE3E56" w:rsidRPr="00C70C7B">
        <w:t xml:space="preserve"> </w:t>
      </w:r>
      <w:r w:rsidR="00AE3E56" w:rsidRPr="00C70C7B">
        <w:fldChar w:fldCharType="begin"/>
      </w:r>
      <w:r w:rsidR="00AE3E56" w:rsidRPr="00C70C7B">
        <w:instrText xml:space="preserve"> REF _Ref96589615 \r \h </w:instrText>
      </w:r>
      <w:r w:rsidR="00E201AF" w:rsidRPr="00C70C7B">
        <w:instrText xml:space="preserve"> \* MERGEFORMAT </w:instrText>
      </w:r>
      <w:r w:rsidR="00AE3E56" w:rsidRPr="00C70C7B">
        <w:fldChar w:fldCharType="separate"/>
      </w:r>
      <w:r w:rsidR="002745CC" w:rsidRPr="00C70C7B">
        <w:t>(2)</w:t>
      </w:r>
      <w:r w:rsidR="00AE3E56" w:rsidRPr="00C70C7B">
        <w:fldChar w:fldCharType="end"/>
      </w:r>
      <w:r w:rsidR="00AE3E56" w:rsidRPr="00C70C7B">
        <w:fldChar w:fldCharType="begin"/>
      </w:r>
      <w:r w:rsidR="00AE3E56" w:rsidRPr="00C70C7B">
        <w:instrText xml:space="preserve"> REF _Ref96589607 \r \h </w:instrText>
      </w:r>
      <w:r w:rsidR="00E201AF" w:rsidRPr="00C70C7B">
        <w:instrText xml:space="preserve"> \* MERGEFORMAT </w:instrText>
      </w:r>
      <w:r w:rsidR="00AE3E56" w:rsidRPr="00C70C7B">
        <w:fldChar w:fldCharType="separate"/>
      </w:r>
      <w:r w:rsidR="002745CC" w:rsidRPr="00C70C7B">
        <w:t>(b)</w:t>
      </w:r>
      <w:r w:rsidR="00AE3E56" w:rsidRPr="00C70C7B">
        <w:fldChar w:fldCharType="end"/>
      </w:r>
      <w:r w:rsidRPr="00C70C7B">
        <w:t>, or a written declaration of their positive result from a COVID-19 rapid antigen test for the purposes of subclaus</w:t>
      </w:r>
      <w:r w:rsidR="00AE3E56" w:rsidRPr="00C70C7B">
        <w:t xml:space="preserve">e </w:t>
      </w:r>
      <w:r w:rsidR="00AE3E56" w:rsidRPr="00C70C7B">
        <w:fldChar w:fldCharType="begin"/>
      </w:r>
      <w:r w:rsidR="00AE3E56" w:rsidRPr="00C70C7B">
        <w:instrText xml:space="preserve"> REF _Ref96589615 \r \h </w:instrText>
      </w:r>
      <w:r w:rsidR="00E201AF" w:rsidRPr="00C70C7B">
        <w:instrText xml:space="preserve"> \* MERGEFORMAT </w:instrText>
      </w:r>
      <w:r w:rsidR="00AE3E56" w:rsidRPr="00C70C7B">
        <w:fldChar w:fldCharType="separate"/>
      </w:r>
      <w:r w:rsidR="002745CC" w:rsidRPr="00C70C7B">
        <w:t>(2)</w:t>
      </w:r>
      <w:r w:rsidR="00AE3E56" w:rsidRPr="00C70C7B">
        <w:fldChar w:fldCharType="end"/>
      </w:r>
      <w:r w:rsidR="00AE3E56" w:rsidRPr="00C70C7B">
        <w:fldChar w:fldCharType="begin"/>
      </w:r>
      <w:r w:rsidR="00AE3E56" w:rsidRPr="00C70C7B">
        <w:instrText xml:space="preserve"> REF _Ref96589639 \r \h </w:instrText>
      </w:r>
      <w:r w:rsidR="00E201AF" w:rsidRPr="00C70C7B">
        <w:instrText xml:space="preserve"> \* MERGEFORMAT </w:instrText>
      </w:r>
      <w:r w:rsidR="00AE3E56" w:rsidRPr="00C70C7B">
        <w:fldChar w:fldCharType="separate"/>
      </w:r>
      <w:r w:rsidR="002745CC" w:rsidRPr="00C70C7B">
        <w:t>(a)</w:t>
      </w:r>
      <w:r w:rsidR="00AE3E56" w:rsidRPr="00C70C7B">
        <w:fldChar w:fldCharType="end"/>
      </w:r>
      <w:r w:rsidRPr="00C70C7B">
        <w:rPr>
          <w:rFonts w:eastAsia="MS Gothic"/>
        </w:rPr>
        <w:t>.</w:t>
      </w:r>
    </w:p>
    <w:p w14:paraId="22C09B9C" w14:textId="7FA32804" w:rsidR="00806B13" w:rsidRPr="00C70C7B" w:rsidRDefault="00806B13" w:rsidP="00BD3F8F">
      <w:pPr>
        <w:pStyle w:val="ExampleNote"/>
        <w:ind w:left="720"/>
      </w:pPr>
      <w:r w:rsidRPr="00C70C7B">
        <w:t xml:space="preserve">Note 2: once 4 months have passed since the worker's period of self-isolation has ended, an </w:t>
      </w:r>
      <w:r w:rsidR="00AE3E56" w:rsidRPr="00C70C7B">
        <w:t>employer</w:t>
      </w:r>
      <w:r w:rsidRPr="00C70C7B">
        <w:t xml:space="preserve"> can only permit the worker t</w:t>
      </w:r>
      <w:r w:rsidR="00AE3E56" w:rsidRPr="00C70C7B">
        <w:t>o work for that employer outside of the worker's ordinary place of residence</w:t>
      </w:r>
      <w:r w:rsidRPr="00C70C7B">
        <w:t xml:space="preserve"> after the booster deadline if the worker is fully vaccinated (boosted). </w:t>
      </w:r>
    </w:p>
    <w:p w14:paraId="2F95ECB5" w14:textId="77777777" w:rsidR="00677FFB" w:rsidRPr="00C70C7B" w:rsidRDefault="00677FFB" w:rsidP="00BD3F8F">
      <w:pPr>
        <w:pStyle w:val="Heading-Division"/>
        <w:rPr>
          <w:i/>
          <w:iCs/>
        </w:rPr>
      </w:pPr>
      <w:bookmarkStart w:id="91" w:name="_Toc100244213"/>
      <w:r w:rsidRPr="00C70C7B">
        <w:t>Division 3 – Employer</w:t>
      </w:r>
      <w:r w:rsidR="0066544A" w:rsidRPr="00C70C7B">
        <w:t xml:space="preserve"> to notify workers</w:t>
      </w:r>
      <w:bookmarkEnd w:id="91"/>
      <w:r w:rsidR="004E0BBE" w:rsidRPr="00C70C7B">
        <w:t xml:space="preserve"> </w:t>
      </w:r>
    </w:p>
    <w:p w14:paraId="25A6B2E6" w14:textId="77777777" w:rsidR="0022566C" w:rsidRPr="00C70C7B" w:rsidRDefault="0022566C" w:rsidP="00BD3F8F">
      <w:pPr>
        <w:pStyle w:val="Heading-clause"/>
      </w:pPr>
      <w:bookmarkStart w:id="92" w:name="_Toc100244214"/>
      <w:r w:rsidRPr="00C70C7B">
        <w:t>Authorisation to use vaccination information</w:t>
      </w:r>
      <w:bookmarkEnd w:id="92"/>
    </w:p>
    <w:p w14:paraId="0729DE8D" w14:textId="387555CB" w:rsidR="0022566C" w:rsidRPr="00C70C7B" w:rsidRDefault="0022566C" w:rsidP="00BD3F8F">
      <w:pPr>
        <w:pStyle w:val="Text-Clause"/>
      </w:pPr>
      <w:r w:rsidRPr="00C70C7B">
        <w:t xml:space="preserve">For the purposes of complying with </w:t>
      </w:r>
      <w:r w:rsidR="000F5D00" w:rsidRPr="00C70C7B">
        <w:t>Division 2 of Part 2</w:t>
      </w:r>
      <w:r w:rsidRPr="00C70C7B">
        <w:t>, an employer is authorised to use any information about a worker that it holds under</w:t>
      </w:r>
      <w:r w:rsidR="00B87D8E" w:rsidRPr="00C70C7B">
        <w:t xml:space="preserve"> clause</w:t>
      </w:r>
      <w:r w:rsidR="00EB299B" w:rsidRPr="00C70C7B">
        <w:t xml:space="preserve"> </w:t>
      </w:r>
      <w:r w:rsidR="00A90554" w:rsidRPr="00C70C7B">
        <w:rPr>
          <w:shd w:val="clear" w:color="auto" w:fill="E6E6E6"/>
        </w:rPr>
        <w:fldChar w:fldCharType="begin"/>
      </w:r>
      <w:r w:rsidR="00A90554" w:rsidRPr="00C70C7B">
        <w:rPr>
          <w:shd w:val="clear" w:color="auto" w:fill="E6E6E6"/>
        </w:rPr>
        <w:instrText xml:space="preserve"> REF _Ref88573665 \r \h </w:instrText>
      </w:r>
      <w:r w:rsidR="00962ACE" w:rsidRPr="00C70C7B">
        <w:rPr>
          <w:shd w:val="clear" w:color="auto" w:fill="E6E6E6"/>
        </w:rPr>
        <w:instrText xml:space="preserve"> \* MERGEFORMAT </w:instrText>
      </w:r>
      <w:r w:rsidR="00A90554" w:rsidRPr="00C70C7B">
        <w:rPr>
          <w:shd w:val="clear" w:color="auto" w:fill="E6E6E6"/>
        </w:rPr>
      </w:r>
      <w:r w:rsidR="00A90554" w:rsidRPr="00C70C7B">
        <w:rPr>
          <w:shd w:val="clear" w:color="auto" w:fill="E6E6E6"/>
        </w:rPr>
        <w:fldChar w:fldCharType="separate"/>
      </w:r>
      <w:r w:rsidR="002745CC" w:rsidRPr="00C70C7B">
        <w:rPr>
          <w:shd w:val="clear" w:color="auto" w:fill="E6E6E6"/>
        </w:rPr>
        <w:t>7</w:t>
      </w:r>
      <w:r w:rsidR="00A90554" w:rsidRPr="00C70C7B">
        <w:rPr>
          <w:shd w:val="clear" w:color="auto" w:fill="E6E6E6"/>
        </w:rPr>
        <w:fldChar w:fldCharType="end"/>
      </w:r>
      <w:r w:rsidR="000F5D00" w:rsidRPr="00C70C7B">
        <w:t>, except a worker's Individual Healthcare Identifier.</w:t>
      </w:r>
    </w:p>
    <w:p w14:paraId="63914B57" w14:textId="51072DC9" w:rsidR="000F5D00" w:rsidRPr="00C70C7B" w:rsidRDefault="000F5D00" w:rsidP="00BD3F8F">
      <w:pPr>
        <w:pStyle w:val="ExampleNote"/>
        <w:ind w:left="709"/>
      </w:pPr>
      <w:r w:rsidRPr="00C70C7B">
        <w:t>Note: a COVID-19 digital certificate issued by Services Australia may include a person's Individual Healthcare Identifier. Individual Healthcare Identifiers are regulated by the Healthcare Identifiers Act 2010 of the Commonwealth.</w:t>
      </w:r>
    </w:p>
    <w:p w14:paraId="6C4B7527" w14:textId="77777777" w:rsidR="0022566C" w:rsidRPr="00C70C7B" w:rsidRDefault="0022566C" w:rsidP="00EE10A9">
      <w:pPr>
        <w:pStyle w:val="Heading-clause"/>
      </w:pPr>
      <w:bookmarkStart w:id="93" w:name="_Toc100244215"/>
      <w:r w:rsidRPr="00C70C7B">
        <w:t>Notification to current workers</w:t>
      </w:r>
      <w:bookmarkEnd w:id="93"/>
      <w:r w:rsidRPr="00C70C7B">
        <w:t xml:space="preserve"> </w:t>
      </w:r>
    </w:p>
    <w:p w14:paraId="25DA4045" w14:textId="5CBC053A" w:rsidR="0022566C" w:rsidRPr="00C70C7B" w:rsidRDefault="002572B3" w:rsidP="00EE10A9">
      <w:pPr>
        <w:pStyle w:val="Text-subclause"/>
      </w:pPr>
      <w:bookmarkStart w:id="94" w:name="_Unless_an_exception"/>
      <w:bookmarkStart w:id="95" w:name="_Ref85112465"/>
      <w:bookmarkEnd w:id="94"/>
      <w:r w:rsidRPr="00C70C7B">
        <w:t>Unless an exception applies under this Order, a</w:t>
      </w:r>
      <w:r w:rsidR="0022566C" w:rsidRPr="00C70C7B">
        <w:t>n employer of a</w:t>
      </w:r>
      <w:r w:rsidR="0022566C" w:rsidRPr="00C70C7B" w:rsidDel="00005705">
        <w:t xml:space="preserve"> </w:t>
      </w:r>
      <w:r w:rsidR="0022566C" w:rsidRPr="00C70C7B">
        <w:t xml:space="preserve">worker must, as soon as reasonably practicable after the commencement of </w:t>
      </w:r>
      <w:r w:rsidR="0001580F" w:rsidRPr="00C70C7B">
        <w:t>this Order</w:t>
      </w:r>
      <w:r w:rsidR="0022566C" w:rsidRPr="00C70C7B">
        <w:t>, inform each worker who is, or may be, scheduled to work outside the worker’s ordinary place of residence that:</w:t>
      </w:r>
      <w:bookmarkEnd w:id="95"/>
    </w:p>
    <w:p w14:paraId="40E06E82" w14:textId="42AFB48C" w:rsidR="0022566C" w:rsidRPr="00C70C7B" w:rsidRDefault="00B87D8E" w:rsidP="00EE10A9">
      <w:pPr>
        <w:pStyle w:val="Text-paragraph"/>
      </w:pPr>
      <w:r w:rsidRPr="00C70C7B">
        <w:t xml:space="preserve">clause </w:t>
      </w:r>
      <w:r w:rsidR="00A90554" w:rsidRPr="00C70C7B">
        <w:rPr>
          <w:shd w:val="clear" w:color="auto" w:fill="E6E6E6"/>
        </w:rPr>
        <w:fldChar w:fldCharType="begin"/>
      </w:r>
      <w:r w:rsidR="00A90554" w:rsidRPr="00C70C7B">
        <w:rPr>
          <w:shd w:val="clear" w:color="auto" w:fill="E6E6E6"/>
        </w:rPr>
        <w:instrText xml:space="preserve"> REF _Ref88573665 \r \h </w:instrText>
      </w:r>
      <w:r w:rsidR="00962ACE" w:rsidRPr="00C70C7B">
        <w:rPr>
          <w:shd w:val="clear" w:color="auto" w:fill="E6E6E6"/>
        </w:rPr>
        <w:instrText xml:space="preserve"> \* MERGEFORMAT </w:instrText>
      </w:r>
      <w:r w:rsidR="00A90554" w:rsidRPr="00C70C7B">
        <w:rPr>
          <w:shd w:val="clear" w:color="auto" w:fill="E6E6E6"/>
        </w:rPr>
      </w:r>
      <w:r w:rsidR="00A90554" w:rsidRPr="00C70C7B">
        <w:rPr>
          <w:shd w:val="clear" w:color="auto" w:fill="E6E6E6"/>
        </w:rPr>
        <w:fldChar w:fldCharType="separate"/>
      </w:r>
      <w:r w:rsidR="002745CC" w:rsidRPr="00C70C7B">
        <w:rPr>
          <w:shd w:val="clear" w:color="auto" w:fill="E6E6E6"/>
        </w:rPr>
        <w:t>7</w:t>
      </w:r>
      <w:r w:rsidR="00A90554" w:rsidRPr="00C70C7B">
        <w:rPr>
          <w:shd w:val="clear" w:color="auto" w:fill="E6E6E6"/>
        </w:rPr>
        <w:fldChar w:fldCharType="end"/>
      </w:r>
      <w:r w:rsidRPr="00C70C7B">
        <w:t xml:space="preserve"> </w:t>
      </w:r>
      <w:r w:rsidR="0022566C" w:rsidRPr="00C70C7B">
        <w:t xml:space="preserve">obliges the employer to collect, record and hold </w:t>
      </w:r>
      <w:r w:rsidR="000F5D00" w:rsidRPr="00C70C7B">
        <w:t xml:space="preserve">the </w:t>
      </w:r>
      <w:r w:rsidR="0022566C" w:rsidRPr="00C70C7B">
        <w:t xml:space="preserve">information </w:t>
      </w:r>
      <w:r w:rsidR="000F5D00" w:rsidRPr="00C70C7B">
        <w:t>specified in that clause in relation to the worker</w:t>
      </w:r>
      <w:r w:rsidR="0022566C" w:rsidRPr="00C70C7B">
        <w:t>; and</w:t>
      </w:r>
    </w:p>
    <w:p w14:paraId="730C22B0" w14:textId="5B32432A" w:rsidR="000F5D00" w:rsidRPr="00C70C7B" w:rsidRDefault="0022566C" w:rsidP="00EE10A9">
      <w:pPr>
        <w:pStyle w:val="Text-paragraph"/>
      </w:pPr>
      <w:r w:rsidRPr="00C70C7B">
        <w:t xml:space="preserve">clause </w:t>
      </w:r>
      <w:r w:rsidR="006B2BA6" w:rsidRPr="00C70C7B">
        <w:rPr>
          <w:shd w:val="clear" w:color="auto" w:fill="E6E6E6"/>
        </w:rPr>
        <w:fldChar w:fldCharType="begin"/>
      </w:r>
      <w:r w:rsidR="006B2BA6" w:rsidRPr="00C70C7B">
        <w:instrText xml:space="preserve"> REF _Ref86146292 \w \h </w:instrText>
      </w:r>
      <w:r w:rsidR="00962ACE" w:rsidRPr="00C70C7B">
        <w:rPr>
          <w:shd w:val="clear" w:color="auto" w:fill="E6E6E6"/>
        </w:rPr>
        <w:instrText xml:space="preserve"> \* MERGEFORMAT </w:instrText>
      </w:r>
      <w:r w:rsidR="006B2BA6" w:rsidRPr="00C70C7B">
        <w:rPr>
          <w:shd w:val="clear" w:color="auto" w:fill="E6E6E6"/>
        </w:rPr>
      </w:r>
      <w:r w:rsidR="006B2BA6" w:rsidRPr="00C70C7B">
        <w:rPr>
          <w:shd w:val="clear" w:color="auto" w:fill="E6E6E6"/>
        </w:rPr>
        <w:fldChar w:fldCharType="separate"/>
      </w:r>
      <w:r w:rsidR="002745CC" w:rsidRPr="00C70C7B">
        <w:t>10(1)</w:t>
      </w:r>
      <w:r w:rsidR="006B2BA6" w:rsidRPr="00C70C7B">
        <w:rPr>
          <w:shd w:val="clear" w:color="auto" w:fill="E6E6E6"/>
        </w:rPr>
        <w:fldChar w:fldCharType="end"/>
      </w:r>
      <w:r w:rsidRPr="00C70C7B">
        <w:t xml:space="preserve"> obliges the employer not to permit a worker to work for that employer outside the worker’s ordinary place of residence unless</w:t>
      </w:r>
      <w:r w:rsidR="000F5D00" w:rsidRPr="00C70C7B">
        <w:t xml:space="preserve"> the worker is fully vaccinated or an excepted person; and </w:t>
      </w:r>
    </w:p>
    <w:p w14:paraId="75B33E87" w14:textId="394F4CB7" w:rsidR="0022566C" w:rsidRPr="00C70C7B" w:rsidRDefault="000F5D00" w:rsidP="002745CC">
      <w:pPr>
        <w:pStyle w:val="Text-paragraph"/>
        <w:rPr>
          <w:lang w:eastAsia="en-AU"/>
        </w:rPr>
      </w:pPr>
      <w:r w:rsidRPr="00C70C7B">
        <w:t>if a booster deadline is specified in relation to a worker</w:t>
      </w:r>
      <w:r w:rsidR="004744CD" w:rsidRPr="00C70C7B">
        <w:t xml:space="preserve"> and</w:t>
      </w:r>
      <w:r w:rsidR="00FD016F" w:rsidRPr="00C70C7B">
        <w:t xml:space="preserve"> the worker is aged 18 years or over</w:t>
      </w:r>
      <w:r w:rsidRPr="00C70C7B">
        <w:t xml:space="preserve">, clause </w:t>
      </w:r>
      <w:r w:rsidRPr="00C70C7B">
        <w:fldChar w:fldCharType="begin"/>
      </w:r>
      <w:r w:rsidRPr="00C70C7B">
        <w:instrText xml:space="preserve"> REF _Ref92719491 \r \h </w:instrText>
      </w:r>
      <w:r w:rsidR="0094147F" w:rsidRPr="00C70C7B">
        <w:instrText xml:space="preserve"> \* MERGEFORMAT </w:instrText>
      </w:r>
      <w:r w:rsidRPr="00C70C7B">
        <w:fldChar w:fldCharType="separate"/>
      </w:r>
      <w:r w:rsidR="002745CC" w:rsidRPr="00C70C7B">
        <w:t>10(2)</w:t>
      </w:r>
      <w:r w:rsidRPr="00C70C7B">
        <w:fldChar w:fldCharType="end"/>
      </w:r>
      <w:r w:rsidRPr="00C70C7B">
        <w:t xml:space="preserve"> obliges the employer to not permit the worker to work for that employer outside the worker's ordinary place of residence unless the worker is fully vaccinated (boosted) or an excepted person</w:t>
      </w:r>
      <w:r w:rsidR="004414B1" w:rsidRPr="00C70C7B">
        <w:t>.</w:t>
      </w:r>
    </w:p>
    <w:p w14:paraId="7872A9B7" w14:textId="7DFAD578" w:rsidR="0022566C" w:rsidRPr="00C70C7B" w:rsidRDefault="0022566C" w:rsidP="00EE10A9">
      <w:pPr>
        <w:pStyle w:val="Text-subclause"/>
      </w:pPr>
      <w:r w:rsidRPr="00C70C7B">
        <w:t xml:space="preserve">Subclause </w:t>
      </w:r>
      <w:r w:rsidR="00950E09" w:rsidRPr="00C70C7B">
        <w:rPr>
          <w:rStyle w:val="Hyperlink"/>
          <w:color w:val="auto"/>
          <w:u w:val="none"/>
        </w:rPr>
        <w:fldChar w:fldCharType="begin"/>
      </w:r>
      <w:r w:rsidR="00950E09" w:rsidRPr="00C70C7B">
        <w:rPr>
          <w:rStyle w:val="Hyperlink"/>
          <w:color w:val="auto"/>
          <w:u w:val="none"/>
        </w:rPr>
        <w:instrText xml:space="preserve"> REF _Ref85112465 \r \h </w:instrText>
      </w:r>
      <w:r w:rsidR="00962ACE" w:rsidRPr="00C70C7B">
        <w:rPr>
          <w:rStyle w:val="Hyperlink"/>
          <w:color w:val="auto"/>
          <w:u w:val="none"/>
        </w:rPr>
        <w:instrText xml:space="preserve"> \* MERGEFORMAT </w:instrText>
      </w:r>
      <w:r w:rsidR="00950E09" w:rsidRPr="00C70C7B">
        <w:rPr>
          <w:rStyle w:val="Hyperlink"/>
          <w:color w:val="auto"/>
          <w:u w:val="none"/>
        </w:rPr>
      </w:r>
      <w:r w:rsidR="00950E09" w:rsidRPr="00C70C7B">
        <w:rPr>
          <w:rStyle w:val="Hyperlink"/>
          <w:color w:val="auto"/>
          <w:u w:val="none"/>
        </w:rPr>
        <w:fldChar w:fldCharType="separate"/>
      </w:r>
      <w:r w:rsidR="002745CC" w:rsidRPr="00C70C7B">
        <w:rPr>
          <w:rStyle w:val="Hyperlink"/>
          <w:color w:val="auto"/>
          <w:u w:val="none"/>
        </w:rPr>
        <w:t>(1)</w:t>
      </w:r>
      <w:r w:rsidR="00950E09" w:rsidRPr="00C70C7B">
        <w:rPr>
          <w:rStyle w:val="Hyperlink"/>
          <w:color w:val="auto"/>
          <w:u w:val="none"/>
        </w:rPr>
        <w:fldChar w:fldCharType="end"/>
      </w:r>
      <w:r w:rsidRPr="00C70C7B">
        <w:t xml:space="preserve"> does not apply </w:t>
      </w:r>
      <w:r w:rsidR="000F5D00" w:rsidRPr="00C70C7B">
        <w:t xml:space="preserve">to the extent that </w:t>
      </w:r>
      <w:r w:rsidRPr="00C70C7B">
        <w:t>the employer has previously notified the worker of the matters specified in that subclause under a</w:t>
      </w:r>
      <w:r w:rsidR="0066304F" w:rsidRPr="00C70C7B">
        <w:t xml:space="preserve"> Revoked </w:t>
      </w:r>
      <w:r w:rsidR="0066304F" w:rsidRPr="00C70C7B">
        <w:lastRenderedPageBreak/>
        <w:t xml:space="preserve">COVID-19 Mandatory Vaccination (Specified Workers) Order </w:t>
      </w:r>
      <w:r w:rsidR="000251DC" w:rsidRPr="00C70C7B">
        <w:t xml:space="preserve">or </w:t>
      </w:r>
      <w:r w:rsidR="00BC68C4" w:rsidRPr="00C70C7B">
        <w:t>its predecessors</w:t>
      </w:r>
      <w:r w:rsidRPr="00C70C7B">
        <w:t>.</w:t>
      </w:r>
    </w:p>
    <w:p w14:paraId="61E5C83D" w14:textId="77777777" w:rsidR="0022566C" w:rsidRPr="00C70C7B" w:rsidRDefault="0022566C" w:rsidP="00EE10A9">
      <w:pPr>
        <w:pStyle w:val="Heading-clause"/>
      </w:pPr>
      <w:bookmarkStart w:id="96" w:name="_Toc100244216"/>
      <w:r w:rsidRPr="00C70C7B">
        <w:t>Notification to new workers</w:t>
      </w:r>
      <w:bookmarkEnd w:id="96"/>
    </w:p>
    <w:p w14:paraId="473FC89E" w14:textId="0E0C9653" w:rsidR="0022566C" w:rsidRPr="00C70C7B" w:rsidRDefault="00E6690E" w:rsidP="00EE10A9">
      <w:pPr>
        <w:pStyle w:val="Text-Clause"/>
      </w:pPr>
      <w:r w:rsidRPr="00C70C7B">
        <w:t>Unless an exception applies under this Order, i</w:t>
      </w:r>
      <w:r w:rsidR="0022566C" w:rsidRPr="00C70C7B">
        <w:t>f an employer engages a worker who is, or may be, scheduled to work outside the worker’s ordinary place of residence, the employer must inform the worker, as soon as reasonably practicable after engaging the worker, that:</w:t>
      </w:r>
    </w:p>
    <w:p w14:paraId="750023EC" w14:textId="127394C6" w:rsidR="0022566C" w:rsidRPr="00C70C7B" w:rsidRDefault="00121FDB" w:rsidP="002E4BE6">
      <w:pPr>
        <w:pStyle w:val="Text-subclause"/>
        <w:rPr>
          <w:lang w:eastAsia="en-AU"/>
        </w:rPr>
      </w:pPr>
      <w:r w:rsidRPr="00C70C7B">
        <w:rPr>
          <w:lang w:eastAsia="en-AU"/>
        </w:rPr>
        <w:t>c</w:t>
      </w:r>
      <w:r w:rsidR="00A90554" w:rsidRPr="00C70C7B">
        <w:rPr>
          <w:lang w:eastAsia="en-AU"/>
        </w:rPr>
        <w:t xml:space="preserve">lause </w:t>
      </w:r>
      <w:r w:rsidR="00A90554" w:rsidRPr="00C70C7B">
        <w:rPr>
          <w:lang w:eastAsia="en-AU"/>
        </w:rPr>
        <w:fldChar w:fldCharType="begin"/>
      </w:r>
      <w:r w:rsidR="00A90554" w:rsidRPr="00C70C7B">
        <w:rPr>
          <w:lang w:eastAsia="en-AU"/>
        </w:rPr>
        <w:instrText xml:space="preserve"> REF _Ref88573665 \r \h </w:instrText>
      </w:r>
      <w:r w:rsidR="00965F34" w:rsidRPr="00C70C7B">
        <w:rPr>
          <w:lang w:eastAsia="en-AU"/>
        </w:rPr>
        <w:instrText xml:space="preserve"> \* MERGEFORMAT </w:instrText>
      </w:r>
      <w:r w:rsidR="00A90554" w:rsidRPr="00C70C7B">
        <w:rPr>
          <w:lang w:eastAsia="en-AU"/>
        </w:rPr>
      </w:r>
      <w:r w:rsidR="00A90554" w:rsidRPr="00C70C7B">
        <w:rPr>
          <w:lang w:eastAsia="en-AU"/>
        </w:rPr>
        <w:fldChar w:fldCharType="separate"/>
      </w:r>
      <w:r w:rsidR="002745CC" w:rsidRPr="00C70C7B">
        <w:rPr>
          <w:lang w:eastAsia="en-AU"/>
        </w:rPr>
        <w:t>7</w:t>
      </w:r>
      <w:r w:rsidR="00A90554" w:rsidRPr="00C70C7B">
        <w:rPr>
          <w:lang w:eastAsia="en-AU"/>
        </w:rPr>
        <w:fldChar w:fldCharType="end"/>
      </w:r>
      <w:r w:rsidR="00A90554" w:rsidRPr="00C70C7B">
        <w:rPr>
          <w:lang w:eastAsia="en-AU"/>
        </w:rPr>
        <w:t xml:space="preserve"> </w:t>
      </w:r>
      <w:r w:rsidR="0022566C" w:rsidRPr="00C70C7B">
        <w:rPr>
          <w:lang w:eastAsia="en-AU"/>
        </w:rPr>
        <w:t>obliges the employer to collect, record and hold</w:t>
      </w:r>
      <w:r w:rsidR="000F5D00" w:rsidRPr="00C70C7B">
        <w:rPr>
          <w:lang w:eastAsia="en-AU"/>
        </w:rPr>
        <w:t xml:space="preserve"> the information specified in that clause in relation to the worker</w:t>
      </w:r>
      <w:r w:rsidR="0022566C" w:rsidRPr="00C70C7B">
        <w:rPr>
          <w:lang w:eastAsia="en-AU"/>
        </w:rPr>
        <w:t>; and</w:t>
      </w:r>
    </w:p>
    <w:p w14:paraId="06E001D9" w14:textId="0210EDC6" w:rsidR="000F5D00" w:rsidRPr="00C70C7B" w:rsidRDefault="69774E69" w:rsidP="002E4BE6">
      <w:pPr>
        <w:pStyle w:val="Text-subclause"/>
        <w:rPr>
          <w:lang w:eastAsia="en-AU"/>
        </w:rPr>
      </w:pPr>
      <w:r w:rsidRPr="00C70C7B">
        <w:rPr>
          <w:lang w:eastAsia="en-AU"/>
        </w:rPr>
        <w:t xml:space="preserve">clause </w:t>
      </w:r>
      <w:r w:rsidR="00FC37CF" w:rsidRPr="00C70C7B">
        <w:rPr>
          <w:lang w:eastAsia="en-AU"/>
        </w:rPr>
        <w:fldChar w:fldCharType="begin"/>
      </w:r>
      <w:r w:rsidR="00FC37CF" w:rsidRPr="00C70C7B">
        <w:rPr>
          <w:lang w:eastAsia="en-AU"/>
        </w:rPr>
        <w:instrText xml:space="preserve"> REF _Ref86146292 \w \h  \* MERGEFORMAT </w:instrText>
      </w:r>
      <w:r w:rsidR="00FC37CF" w:rsidRPr="00C70C7B">
        <w:rPr>
          <w:lang w:eastAsia="en-AU"/>
        </w:rPr>
      </w:r>
      <w:r w:rsidR="00FC37CF" w:rsidRPr="00C70C7B">
        <w:rPr>
          <w:lang w:eastAsia="en-AU"/>
        </w:rPr>
        <w:fldChar w:fldCharType="separate"/>
      </w:r>
      <w:r w:rsidR="002745CC" w:rsidRPr="00C70C7B">
        <w:rPr>
          <w:lang w:eastAsia="en-AU"/>
        </w:rPr>
        <w:t>10(1)</w:t>
      </w:r>
      <w:r w:rsidR="00FC37CF" w:rsidRPr="00C70C7B">
        <w:rPr>
          <w:lang w:eastAsia="en-AU"/>
        </w:rPr>
        <w:fldChar w:fldCharType="end"/>
      </w:r>
      <w:r w:rsidR="2B0DE03E" w:rsidRPr="00C70C7B">
        <w:rPr>
          <w:lang w:eastAsia="en-AU"/>
        </w:rPr>
        <w:t xml:space="preserve"> </w:t>
      </w:r>
      <w:r w:rsidRPr="00C70C7B">
        <w:rPr>
          <w:lang w:eastAsia="en-AU"/>
        </w:rPr>
        <w:t>obliges the employer not to permit a worker to work for that employer outside the worker’s ordinary place of residence</w:t>
      </w:r>
      <w:r w:rsidR="000F5D00" w:rsidRPr="00C70C7B">
        <w:rPr>
          <w:lang w:eastAsia="en-AU"/>
        </w:rPr>
        <w:t xml:space="preserve">, unless the worker is fully vaccinated or an excepted person; and </w:t>
      </w:r>
    </w:p>
    <w:p w14:paraId="1E38BA54" w14:textId="5A391B64" w:rsidR="00AE3E56" w:rsidRPr="00C70C7B" w:rsidRDefault="000F5D00" w:rsidP="002E4BE6">
      <w:pPr>
        <w:pStyle w:val="Text-subclause"/>
        <w:rPr>
          <w:lang w:eastAsia="en-AU"/>
        </w:rPr>
      </w:pPr>
      <w:r w:rsidRPr="00C70C7B">
        <w:rPr>
          <w:lang w:eastAsia="en-AU"/>
        </w:rPr>
        <w:t>if a booster deadline is specified in relation to a worker</w:t>
      </w:r>
      <w:r w:rsidR="00FD016F" w:rsidRPr="00C70C7B">
        <w:rPr>
          <w:lang w:eastAsia="en-AU"/>
        </w:rPr>
        <w:t>, and the worker is aged 18 years or over</w:t>
      </w:r>
      <w:r w:rsidR="008F3B8F" w:rsidRPr="00C70C7B">
        <w:t>,</w:t>
      </w:r>
      <w:r w:rsidRPr="00C70C7B">
        <w:rPr>
          <w:lang w:eastAsia="en-AU"/>
        </w:rPr>
        <w:t xml:space="preserve"> clause </w:t>
      </w:r>
      <w:r w:rsidRPr="00C70C7B">
        <w:rPr>
          <w:lang w:eastAsia="en-AU"/>
        </w:rPr>
        <w:fldChar w:fldCharType="begin"/>
      </w:r>
      <w:r w:rsidRPr="00C70C7B">
        <w:rPr>
          <w:lang w:eastAsia="en-AU"/>
        </w:rPr>
        <w:instrText xml:space="preserve"> REF _Ref92719491 \r \h </w:instrText>
      </w:r>
      <w:r w:rsidR="0094147F" w:rsidRPr="00C70C7B">
        <w:rPr>
          <w:lang w:eastAsia="en-AU"/>
        </w:rPr>
        <w:instrText xml:space="preserve"> \* MERGEFORMAT </w:instrText>
      </w:r>
      <w:r w:rsidRPr="00C70C7B">
        <w:rPr>
          <w:lang w:eastAsia="en-AU"/>
        </w:rPr>
      </w:r>
      <w:r w:rsidRPr="00C70C7B">
        <w:rPr>
          <w:lang w:eastAsia="en-AU"/>
        </w:rPr>
        <w:fldChar w:fldCharType="separate"/>
      </w:r>
      <w:r w:rsidR="002745CC" w:rsidRPr="00C70C7B">
        <w:rPr>
          <w:lang w:eastAsia="en-AU"/>
        </w:rPr>
        <w:t>10(2)</w:t>
      </w:r>
      <w:r w:rsidRPr="00C70C7B">
        <w:rPr>
          <w:lang w:eastAsia="en-AU"/>
        </w:rPr>
        <w:fldChar w:fldCharType="end"/>
      </w:r>
      <w:r w:rsidRPr="00C70C7B">
        <w:rPr>
          <w:lang w:eastAsia="en-AU"/>
        </w:rPr>
        <w:t xml:space="preserve"> obliges the employer to not permit the worker to work for that employer outside the worker's ordinary place of residence unless the worker is fully vaccinated (boosted) or an excepted person</w:t>
      </w:r>
      <w:r w:rsidR="004414B1" w:rsidRPr="00C70C7B">
        <w:rPr>
          <w:lang w:eastAsia="en-AU"/>
        </w:rPr>
        <w:t>.</w:t>
      </w:r>
    </w:p>
    <w:p w14:paraId="4D3EBC6B" w14:textId="71D82A1F" w:rsidR="00855EFA" w:rsidRPr="00C70C7B" w:rsidRDefault="00855EFA" w:rsidP="002325F8">
      <w:pPr>
        <w:pStyle w:val="Heading-Division"/>
        <w:rPr>
          <w:i/>
          <w:iCs/>
        </w:rPr>
      </w:pPr>
      <w:bookmarkStart w:id="97" w:name="_Toc89177309"/>
      <w:bookmarkStart w:id="98" w:name="_Toc100244217"/>
      <w:r w:rsidRPr="00C70C7B">
        <w:t xml:space="preserve">Division 4 – </w:t>
      </w:r>
      <w:r w:rsidR="00306A2A" w:rsidRPr="00C70C7B">
        <w:t>Exceptions and o</w:t>
      </w:r>
      <w:r w:rsidRPr="00C70C7B">
        <w:t>ther employer obligations</w:t>
      </w:r>
      <w:bookmarkEnd w:id="97"/>
      <w:bookmarkEnd w:id="98"/>
    </w:p>
    <w:p w14:paraId="313497C6" w14:textId="5F20CDC8" w:rsidR="0022566C" w:rsidRPr="00C70C7B" w:rsidRDefault="0022566C" w:rsidP="002325F8">
      <w:pPr>
        <w:pStyle w:val="Heading-clause"/>
      </w:pPr>
      <w:bookmarkStart w:id="99" w:name="_Toc89178886"/>
      <w:bookmarkStart w:id="100" w:name="_Toc89181530"/>
      <w:bookmarkStart w:id="101" w:name="_Toc89340504"/>
      <w:bookmarkStart w:id="102" w:name="_Toc89414691"/>
      <w:bookmarkStart w:id="103" w:name="_Toc89525583"/>
      <w:bookmarkStart w:id="104" w:name="_Toc89340505"/>
      <w:bookmarkStart w:id="105" w:name="_Toc89414692"/>
      <w:bookmarkStart w:id="106" w:name="_Toc89525584"/>
      <w:bookmarkStart w:id="107" w:name="_Toc89340506"/>
      <w:bookmarkStart w:id="108" w:name="_Toc89414693"/>
      <w:bookmarkStart w:id="109" w:name="_Toc89525585"/>
      <w:bookmarkStart w:id="110" w:name="_Toc89340507"/>
      <w:bookmarkStart w:id="111" w:name="_Toc89414694"/>
      <w:bookmarkStart w:id="112" w:name="_Toc89525586"/>
      <w:bookmarkStart w:id="113" w:name="_Toc89340508"/>
      <w:bookmarkStart w:id="114" w:name="_Toc89414695"/>
      <w:bookmarkStart w:id="115" w:name="_Toc89525587"/>
      <w:bookmarkStart w:id="116" w:name="_the_employer_collects,"/>
      <w:bookmarkStart w:id="117" w:name="_Toc89340509"/>
      <w:bookmarkStart w:id="118" w:name="_Toc89414696"/>
      <w:bookmarkStart w:id="119" w:name="_Toc89525588"/>
      <w:bookmarkStart w:id="120" w:name="_Toc89340510"/>
      <w:bookmarkStart w:id="121" w:name="_Toc89414697"/>
      <w:bookmarkStart w:id="122" w:name="_Toc89525589"/>
      <w:bookmarkStart w:id="123" w:name="_Toc89340511"/>
      <w:bookmarkStart w:id="124" w:name="_Toc89414698"/>
      <w:bookmarkStart w:id="125" w:name="_Toc89525590"/>
      <w:bookmarkStart w:id="126" w:name="_Toc89340512"/>
      <w:bookmarkStart w:id="127" w:name="_Toc89414699"/>
      <w:bookmarkStart w:id="128" w:name="_Toc89525591"/>
      <w:bookmarkStart w:id="129" w:name="_Toc89340513"/>
      <w:bookmarkStart w:id="130" w:name="_Toc89414700"/>
      <w:bookmarkStart w:id="131" w:name="_Toc89525592"/>
      <w:bookmarkStart w:id="132" w:name="_Toc89340514"/>
      <w:bookmarkStart w:id="133" w:name="_Toc89414701"/>
      <w:bookmarkStart w:id="134" w:name="_Toc89525593"/>
      <w:bookmarkStart w:id="135" w:name="_Toc100244218"/>
      <w:bookmarkEnd w:id="72"/>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r w:rsidRPr="00C70C7B">
        <w:t>Exception — exceptional circumstances</w:t>
      </w:r>
      <w:bookmarkEnd w:id="135"/>
      <w:r w:rsidRPr="00C70C7B">
        <w:t xml:space="preserve"> </w:t>
      </w:r>
    </w:p>
    <w:p w14:paraId="49AF4EDC" w14:textId="273BC153" w:rsidR="0022566C" w:rsidRPr="00C70C7B" w:rsidRDefault="0022566C" w:rsidP="002325F8">
      <w:pPr>
        <w:pStyle w:val="Text-subclause"/>
      </w:pPr>
      <w:r w:rsidRPr="00C70C7B">
        <w:t>An employer of a</w:t>
      </w:r>
      <w:r w:rsidRPr="00C70C7B" w:rsidDel="00A23414">
        <w:t xml:space="preserve"> </w:t>
      </w:r>
      <w:r w:rsidRPr="00C70C7B">
        <w:t xml:space="preserve">worker is not required to comply with </w:t>
      </w:r>
      <w:r w:rsidR="00170608" w:rsidRPr="00C70C7B">
        <w:t xml:space="preserve">clause </w:t>
      </w:r>
      <w:r w:rsidR="00170608" w:rsidRPr="00C70C7B">
        <w:fldChar w:fldCharType="begin"/>
      </w:r>
      <w:r w:rsidR="00170608" w:rsidRPr="00C70C7B">
        <w:instrText xml:space="preserve"> REF _Ref90057114 \r \h </w:instrText>
      </w:r>
      <w:r w:rsidR="0094147F" w:rsidRPr="00C70C7B">
        <w:instrText xml:space="preserve"> \* MERGEFORMAT </w:instrText>
      </w:r>
      <w:r w:rsidR="00170608" w:rsidRPr="00C70C7B">
        <w:fldChar w:fldCharType="separate"/>
      </w:r>
      <w:r w:rsidR="002745CC" w:rsidRPr="00C70C7B">
        <w:t>10</w:t>
      </w:r>
      <w:r w:rsidR="00170608" w:rsidRPr="00C70C7B">
        <w:fldChar w:fldCharType="end"/>
      </w:r>
      <w:r w:rsidR="000251DC" w:rsidRPr="00C70C7B">
        <w:t xml:space="preserve"> </w:t>
      </w:r>
      <w:r w:rsidR="00CF65B9" w:rsidRPr="00C70C7B">
        <w:t>i</w:t>
      </w:r>
      <w:r w:rsidRPr="00C70C7B">
        <w:t>f one or more of the exceptional circumstances specified in subclause</w:t>
      </w:r>
      <w:r w:rsidRPr="00C70C7B" w:rsidDel="00E03E25">
        <w:t xml:space="preserve"> </w:t>
      </w:r>
      <w:r w:rsidR="009E7AAC" w:rsidRPr="00C70C7B">
        <w:fldChar w:fldCharType="begin"/>
      </w:r>
      <w:r w:rsidR="009E7AAC" w:rsidRPr="00C70C7B">
        <w:instrText xml:space="preserve"> REF _Ref84409720 \r \h </w:instrText>
      </w:r>
      <w:r w:rsidR="00962ACE" w:rsidRPr="00C70C7B">
        <w:instrText xml:space="preserve"> \* MERGEFORMAT </w:instrText>
      </w:r>
      <w:r w:rsidR="009E7AAC" w:rsidRPr="00C70C7B">
        <w:fldChar w:fldCharType="separate"/>
      </w:r>
      <w:r w:rsidR="002745CC" w:rsidRPr="00C70C7B">
        <w:t>(2)</w:t>
      </w:r>
      <w:r w:rsidR="009E7AAC" w:rsidRPr="00C70C7B">
        <w:fldChar w:fldCharType="end"/>
      </w:r>
      <w:r w:rsidR="009E7AAC" w:rsidRPr="00C70C7B">
        <w:t xml:space="preserve"> </w:t>
      </w:r>
      <w:r w:rsidRPr="00C70C7B">
        <w:t>applies.</w:t>
      </w:r>
    </w:p>
    <w:p w14:paraId="65713625" w14:textId="77777777" w:rsidR="0022566C" w:rsidRPr="00C70C7B" w:rsidRDefault="0022566C" w:rsidP="002325F8">
      <w:pPr>
        <w:pStyle w:val="Text-subclause"/>
      </w:pPr>
      <w:bookmarkStart w:id="136" w:name="_The_exceptional_circumstances"/>
      <w:bookmarkStart w:id="137" w:name="_Ref84409720"/>
      <w:bookmarkEnd w:id="136"/>
      <w:r w:rsidRPr="00C70C7B">
        <w:t>The exceptional circumstances are:</w:t>
      </w:r>
      <w:bookmarkEnd w:id="137"/>
    </w:p>
    <w:p w14:paraId="43371CAE" w14:textId="77777777" w:rsidR="0022566C" w:rsidRPr="00C70C7B" w:rsidRDefault="0022566C" w:rsidP="002325F8">
      <w:pPr>
        <w:pStyle w:val="Text-paragraph"/>
      </w:pPr>
      <w:r w:rsidRPr="00C70C7B">
        <w:t>a worker is required to perform work or duties that is or are necessary to provide for urgent specialist clinical or medical care due to an emergency situation or a critical unforeseen circumstance; or</w:t>
      </w:r>
    </w:p>
    <w:p w14:paraId="345426FD" w14:textId="77777777" w:rsidR="0022566C" w:rsidRPr="00C70C7B" w:rsidRDefault="0022566C" w:rsidP="002325F8">
      <w:pPr>
        <w:pStyle w:val="Text-paragraph"/>
      </w:pPr>
      <w:bookmarkStart w:id="138" w:name="_Ref84436432"/>
      <w:r w:rsidRPr="00C70C7B">
        <w:t>a worker is required to fill a vacancy to provide urgent care, to maintain quality of care and/or to continue essential operations due to an emergency situation or a critical unforeseen circumstance;</w:t>
      </w:r>
      <w:bookmarkEnd w:id="138"/>
      <w:r w:rsidRPr="00C70C7B">
        <w:t xml:space="preserve"> or</w:t>
      </w:r>
    </w:p>
    <w:p w14:paraId="1B688158" w14:textId="77777777" w:rsidR="0022566C" w:rsidRPr="00C70C7B" w:rsidRDefault="0022566C" w:rsidP="002325F8">
      <w:pPr>
        <w:pStyle w:val="ExampleNote"/>
        <w:ind w:left="2127"/>
      </w:pPr>
      <w:r w:rsidRPr="00C70C7B">
        <w:t xml:space="preserve">Example 1: a large number of workers furloughed due to exposure at a Tier 1 site. </w:t>
      </w:r>
    </w:p>
    <w:p w14:paraId="1336C0BF" w14:textId="77777777" w:rsidR="0022566C" w:rsidRPr="00C70C7B" w:rsidRDefault="0022566C" w:rsidP="002325F8">
      <w:pPr>
        <w:pStyle w:val="ExampleNote"/>
        <w:ind w:left="2127"/>
      </w:pPr>
      <w:r w:rsidRPr="00C70C7B">
        <w:t>Example 2: a medical practitioner is required to work outside their ordinary place of residence on short notice due to an emergency situation.</w:t>
      </w:r>
    </w:p>
    <w:p w14:paraId="368D2692" w14:textId="77777777" w:rsidR="0022566C" w:rsidRPr="00C70C7B" w:rsidRDefault="0022566C" w:rsidP="004E4EB5">
      <w:pPr>
        <w:pStyle w:val="Text-paragraph"/>
      </w:pPr>
      <w:bookmarkStart w:id="139" w:name="_Ref84436439"/>
      <w:r w:rsidRPr="00C70C7B">
        <w:t>a worker is required to respond to an emergency; or</w:t>
      </w:r>
      <w:bookmarkEnd w:id="139"/>
      <w:r w:rsidRPr="00C70C7B">
        <w:t xml:space="preserve"> </w:t>
      </w:r>
    </w:p>
    <w:p w14:paraId="600D77F1" w14:textId="39FDAE05" w:rsidR="0022566C" w:rsidRPr="00C70C7B" w:rsidRDefault="0022566C" w:rsidP="004E4EB5">
      <w:pPr>
        <w:pStyle w:val="Text-paragraph"/>
      </w:pPr>
      <w:bookmarkStart w:id="140" w:name="_Ref84436451"/>
      <w:r w:rsidRPr="00C70C7B">
        <w:lastRenderedPageBreak/>
        <w:t>a worker is required to perform urgent and essential work to protect the health and safety of workers or members of the public, or to protect assets and infrastructure</w:t>
      </w:r>
      <w:r w:rsidR="00186D88" w:rsidRPr="00C70C7B">
        <w:t>.</w:t>
      </w:r>
    </w:p>
    <w:bookmarkEnd w:id="140"/>
    <w:p w14:paraId="481853DE" w14:textId="1CD124C5" w:rsidR="0022566C" w:rsidRPr="00C70C7B" w:rsidRDefault="0022566C" w:rsidP="004E4EB5">
      <w:pPr>
        <w:pStyle w:val="Text-subclause"/>
      </w:pPr>
      <w:r w:rsidRPr="00C70C7B">
        <w:t xml:space="preserve">If a circumstance specified in </w:t>
      </w:r>
      <w:r w:rsidR="00C44924" w:rsidRPr="00C70C7B">
        <w:t>sub</w:t>
      </w:r>
      <w:r w:rsidRPr="00C70C7B">
        <w:t xml:space="preserve">clause </w:t>
      </w:r>
      <w:r w:rsidR="00C44924" w:rsidRPr="00C70C7B">
        <w:fldChar w:fldCharType="begin"/>
      </w:r>
      <w:r w:rsidR="00C44924" w:rsidRPr="00C70C7B">
        <w:instrText xml:space="preserve"> REF _Ref84409720 \r \h </w:instrText>
      </w:r>
      <w:r w:rsidR="00962ACE" w:rsidRPr="00C70C7B">
        <w:instrText xml:space="preserve"> \* MERGEFORMAT </w:instrText>
      </w:r>
      <w:r w:rsidR="00C44924" w:rsidRPr="00C70C7B">
        <w:fldChar w:fldCharType="separate"/>
      </w:r>
      <w:r w:rsidR="002745CC" w:rsidRPr="00C70C7B">
        <w:t>(2)</w:t>
      </w:r>
      <w:r w:rsidR="00C44924" w:rsidRPr="00C70C7B">
        <w:fldChar w:fldCharType="end"/>
      </w:r>
      <w:r w:rsidRPr="00C70C7B">
        <w:t xml:space="preserve"> applies, the employer must take all reasonable steps to ensure that the worker does not work outside the worker’s ordinary place of residence for any longer than the period of time necessary to respond to the exceptional circumstance. </w:t>
      </w:r>
    </w:p>
    <w:p w14:paraId="68564257" w14:textId="09BB8296" w:rsidR="0022566C" w:rsidRPr="00C70C7B" w:rsidRDefault="0022566C" w:rsidP="004E4EB5">
      <w:pPr>
        <w:pStyle w:val="Heading-clause"/>
      </w:pPr>
      <w:bookmarkStart w:id="141" w:name="_Toc100244219"/>
      <w:r w:rsidRPr="00C70C7B">
        <w:t xml:space="preserve">Disclosure to </w:t>
      </w:r>
      <w:r w:rsidR="00326BCD" w:rsidRPr="00C70C7B">
        <w:t>a</w:t>
      </w:r>
      <w:r w:rsidRPr="00C70C7B">
        <w:t xml:space="preserve">uthorised </w:t>
      </w:r>
      <w:r w:rsidR="00326BCD" w:rsidRPr="00C70C7B">
        <w:t>o</w:t>
      </w:r>
      <w:r w:rsidRPr="00C70C7B">
        <w:t>fficers</w:t>
      </w:r>
      <w:bookmarkEnd w:id="141"/>
    </w:p>
    <w:p w14:paraId="503BE383" w14:textId="23453DEB" w:rsidR="0022566C" w:rsidRPr="00C70C7B" w:rsidRDefault="0022566C" w:rsidP="004E4EB5">
      <w:pPr>
        <w:pStyle w:val="Text-subclause"/>
      </w:pPr>
      <w:bookmarkStart w:id="142" w:name="_An_Authorised_Officer"/>
      <w:bookmarkStart w:id="143" w:name="_Ref83560489"/>
      <w:bookmarkStart w:id="144" w:name="_Ref89339538"/>
      <w:bookmarkEnd w:id="142"/>
      <w:r w:rsidRPr="00C70C7B">
        <w:t xml:space="preserve">An </w:t>
      </w:r>
      <w:r w:rsidR="00326BCD" w:rsidRPr="00C70C7B">
        <w:t>a</w:t>
      </w:r>
      <w:r w:rsidRPr="00C70C7B">
        <w:t xml:space="preserve">uthorised </w:t>
      </w:r>
      <w:r w:rsidR="00326BCD" w:rsidRPr="00C70C7B">
        <w:t>o</w:t>
      </w:r>
      <w:r w:rsidRPr="00C70C7B">
        <w:t xml:space="preserve">fficer may request </w:t>
      </w:r>
      <w:bookmarkEnd w:id="143"/>
      <w:r w:rsidRPr="00C70C7B">
        <w:t xml:space="preserve">an employer to produce to the </w:t>
      </w:r>
      <w:r w:rsidR="00326BCD" w:rsidRPr="00C70C7B">
        <w:t>a</w:t>
      </w:r>
      <w:r w:rsidRPr="00C70C7B">
        <w:t xml:space="preserve">uthorised </w:t>
      </w:r>
      <w:r w:rsidR="00326BCD" w:rsidRPr="00C70C7B">
        <w:t>o</w:t>
      </w:r>
      <w:r w:rsidRPr="00C70C7B">
        <w:t>fficer any vaccination information held by the employer unde</w:t>
      </w:r>
      <w:r w:rsidR="002F7014" w:rsidRPr="00C70C7B">
        <w:t xml:space="preserve">r clause </w:t>
      </w:r>
      <w:r w:rsidR="002F7014" w:rsidRPr="00C70C7B">
        <w:fldChar w:fldCharType="begin"/>
      </w:r>
      <w:r w:rsidR="002F7014" w:rsidRPr="00C70C7B">
        <w:instrText xml:space="preserve"> REF _Ref88573625 \r \h </w:instrText>
      </w:r>
      <w:r w:rsidR="00962ACE" w:rsidRPr="00C70C7B">
        <w:instrText xml:space="preserve"> \* MERGEFORMAT </w:instrText>
      </w:r>
      <w:r w:rsidR="002F7014" w:rsidRPr="00C70C7B">
        <w:fldChar w:fldCharType="separate"/>
      </w:r>
      <w:r w:rsidR="002745CC" w:rsidRPr="00C70C7B">
        <w:t>7</w:t>
      </w:r>
      <w:r w:rsidR="002F7014" w:rsidRPr="00C70C7B">
        <w:fldChar w:fldCharType="end"/>
      </w:r>
      <w:r w:rsidR="000F5D00" w:rsidRPr="00C70C7B">
        <w:t>, except any Individual Healthcare Identifiers that the employer might hold</w:t>
      </w:r>
      <w:r w:rsidRPr="00C70C7B">
        <w:t>.</w:t>
      </w:r>
      <w:bookmarkEnd w:id="144"/>
    </w:p>
    <w:p w14:paraId="2494059D" w14:textId="6D15C237" w:rsidR="0022566C" w:rsidRPr="00C70C7B" w:rsidRDefault="0022566C" w:rsidP="004E4EB5">
      <w:pPr>
        <w:pStyle w:val="Text-subclause"/>
      </w:pPr>
      <w:r w:rsidRPr="00C70C7B">
        <w:t xml:space="preserve">If an </w:t>
      </w:r>
      <w:r w:rsidR="00326BCD" w:rsidRPr="00C70C7B">
        <w:t>a</w:t>
      </w:r>
      <w:r w:rsidRPr="00C70C7B">
        <w:t xml:space="preserve">uthorised </w:t>
      </w:r>
      <w:r w:rsidR="00326BCD" w:rsidRPr="00C70C7B">
        <w:t>o</w:t>
      </w:r>
      <w:r w:rsidRPr="00C70C7B">
        <w:t>fficer makes a request to a person under subclause</w:t>
      </w:r>
      <w:r w:rsidR="00C44924" w:rsidRPr="00C70C7B">
        <w:t xml:space="preserve"> </w:t>
      </w:r>
      <w:r w:rsidR="00C44924" w:rsidRPr="00C70C7B">
        <w:fldChar w:fldCharType="begin"/>
      </w:r>
      <w:r w:rsidR="00C44924" w:rsidRPr="00C70C7B">
        <w:instrText xml:space="preserve"> REF _Ref89339538 \r \h </w:instrText>
      </w:r>
      <w:r w:rsidR="00962ACE" w:rsidRPr="00C70C7B">
        <w:instrText xml:space="preserve"> \* MERGEFORMAT </w:instrText>
      </w:r>
      <w:r w:rsidR="00C44924" w:rsidRPr="00C70C7B">
        <w:fldChar w:fldCharType="separate"/>
      </w:r>
      <w:r w:rsidR="002745CC" w:rsidRPr="00C70C7B">
        <w:t>(1)</w:t>
      </w:r>
      <w:r w:rsidR="00C44924" w:rsidRPr="00C70C7B">
        <w:fldChar w:fldCharType="end"/>
      </w:r>
      <w:r w:rsidRPr="00C70C7B">
        <w:t xml:space="preserve">, the person must comply with the request. </w:t>
      </w:r>
    </w:p>
    <w:p w14:paraId="5DA81686" w14:textId="5E5F38D7" w:rsidR="0022566C" w:rsidRPr="00C70C7B" w:rsidRDefault="0022566C" w:rsidP="004E4EB5">
      <w:pPr>
        <w:pStyle w:val="ExampleNote"/>
        <w:ind w:left="1418"/>
      </w:pPr>
      <w:r w:rsidRPr="00C70C7B">
        <w:t xml:space="preserve">Note: </w:t>
      </w:r>
      <w:r w:rsidR="00326BCD" w:rsidRPr="00C70C7B">
        <w:t>a</w:t>
      </w:r>
      <w:r w:rsidRPr="00C70C7B">
        <w:t xml:space="preserve">uthorised </w:t>
      </w:r>
      <w:r w:rsidR="00326BCD" w:rsidRPr="00C70C7B">
        <w:t>o</w:t>
      </w:r>
      <w:r w:rsidRPr="00C70C7B">
        <w:t xml:space="preserve">fficers may also be authorised to exercise the public health risk power in section 190(1)(d) of the </w:t>
      </w:r>
      <w:r w:rsidR="009C0AA1" w:rsidRPr="00C70C7B">
        <w:rPr>
          <w:b/>
        </w:rPr>
        <w:t>Public Health and Wellbeing Act 2008</w:t>
      </w:r>
      <w:r w:rsidRPr="00C70C7B">
        <w:t xml:space="preserve"> to require the provision of any information needed to investigate, eliminate or reduce the risk to public health.</w:t>
      </w:r>
    </w:p>
    <w:p w14:paraId="16DF564D" w14:textId="110E9735" w:rsidR="00855EFA" w:rsidRPr="00C70C7B" w:rsidRDefault="00855EFA" w:rsidP="004E4EB5">
      <w:pPr>
        <w:pStyle w:val="Heading-Part"/>
      </w:pPr>
      <w:bookmarkStart w:id="145" w:name="_Toc89171572"/>
      <w:bookmarkStart w:id="146" w:name="_Toc89177314"/>
      <w:bookmarkStart w:id="147" w:name="_Toc100244220"/>
      <w:r w:rsidRPr="00C70C7B">
        <w:t>Part 3 – General provisions</w:t>
      </w:r>
      <w:bookmarkEnd w:id="145"/>
      <w:bookmarkEnd w:id="146"/>
      <w:bookmarkEnd w:id="147"/>
    </w:p>
    <w:p w14:paraId="0D8A776D" w14:textId="77777777" w:rsidR="00B41ABC" w:rsidRPr="00C70C7B" w:rsidRDefault="00B41ABC" w:rsidP="00AB2CEE">
      <w:pPr>
        <w:pStyle w:val="Heading-clause"/>
      </w:pPr>
      <w:bookmarkStart w:id="148" w:name="_Toc100244221"/>
      <w:r w:rsidRPr="00C70C7B">
        <w:t>Severability</w:t>
      </w:r>
      <w:bookmarkEnd w:id="148"/>
    </w:p>
    <w:p w14:paraId="00CD419D" w14:textId="6D54A3B6" w:rsidR="00B41ABC" w:rsidRPr="00C70C7B" w:rsidRDefault="00B41ABC" w:rsidP="00AB2CEE">
      <w:pPr>
        <w:pStyle w:val="Text-Clause"/>
        <w:rPr>
          <w:lang w:eastAsia="en-AU"/>
        </w:rPr>
      </w:pPr>
      <w:r w:rsidRPr="00C70C7B">
        <w:rPr>
          <w:lang w:eastAsia="en-AU"/>
        </w:rPr>
        <w:t xml:space="preserve">To the extent that any part of this </w:t>
      </w:r>
      <w:r w:rsidR="00C44924" w:rsidRPr="00C70C7B">
        <w:rPr>
          <w:lang w:eastAsia="en-AU"/>
        </w:rPr>
        <w:t>O</w:t>
      </w:r>
      <w:r w:rsidRPr="00C70C7B">
        <w:rPr>
          <w:lang w:eastAsia="en-AU"/>
        </w:rPr>
        <w:t>rder is held to be in excess of power or otherwise invalid it is intended that it is to be taken to be valid to the extent to which it is not in excess of that power.</w:t>
      </w:r>
    </w:p>
    <w:p w14:paraId="275542BE" w14:textId="77777777" w:rsidR="00855EFA" w:rsidRPr="00C70C7B" w:rsidRDefault="00855EFA" w:rsidP="00AB2CEE">
      <w:pPr>
        <w:pStyle w:val="Heading-clause"/>
      </w:pPr>
      <w:bookmarkStart w:id="149" w:name="_Toc100244222"/>
      <w:r w:rsidRPr="00C70C7B">
        <w:t>Transitional provisions</w:t>
      </w:r>
      <w:bookmarkEnd w:id="149"/>
    </w:p>
    <w:p w14:paraId="3C041E89" w14:textId="3A8DC02F" w:rsidR="00AC6E4B" w:rsidRPr="00C70C7B" w:rsidRDefault="00AC6E4B" w:rsidP="00AB2CEE">
      <w:pPr>
        <w:pStyle w:val="Text-subclause"/>
      </w:pPr>
      <w:r w:rsidRPr="00C70C7B">
        <w:t xml:space="preserve">A reference in any pandemic order in force to </w:t>
      </w:r>
      <w:r w:rsidR="00EA595B" w:rsidRPr="00C70C7B">
        <w:t>a Revoked</w:t>
      </w:r>
      <w:r w:rsidRPr="00C70C7B">
        <w:t xml:space="preserve"> </w:t>
      </w:r>
      <w:r w:rsidRPr="00C70C7B">
        <w:rPr>
          <w:bCs/>
        </w:rPr>
        <w:t>COVID-19 Mandatory Vaccination (Specified Workers) Order</w:t>
      </w:r>
      <w:r w:rsidRPr="00C70C7B">
        <w:rPr>
          <w:bCs/>
          <w:color w:val="000000" w:themeColor="text1"/>
        </w:rPr>
        <w:t xml:space="preserve"> </w:t>
      </w:r>
      <w:r w:rsidRPr="00C70C7B">
        <w:t xml:space="preserve">is taken on and after the </w:t>
      </w:r>
      <w:r w:rsidR="00EA595B" w:rsidRPr="00C70C7B">
        <w:t xml:space="preserve">commencement of this Order </w:t>
      </w:r>
      <w:r w:rsidRPr="00C70C7B">
        <w:t>to be a reference to this Order.</w:t>
      </w:r>
    </w:p>
    <w:p w14:paraId="2B0DA2B8" w14:textId="6A800302" w:rsidR="00855EFA" w:rsidRPr="00C70C7B" w:rsidRDefault="00855EFA" w:rsidP="00AB2CEE">
      <w:pPr>
        <w:pStyle w:val="Text-subclause"/>
      </w:pPr>
      <w:r w:rsidRPr="00C70C7B">
        <w:tab/>
      </w:r>
      <w:bookmarkStart w:id="150" w:name="_Ref89415953"/>
      <w:r w:rsidRPr="00C70C7B">
        <w:t>Any act</w:t>
      </w:r>
      <w:r w:rsidR="00EA595B" w:rsidRPr="00C70C7B">
        <w:t>,</w:t>
      </w:r>
      <w:r w:rsidRPr="00C70C7B">
        <w:t xml:space="preserve"> matter or thing that had effect </w:t>
      </w:r>
      <w:r w:rsidRPr="00C70C7B">
        <w:rPr>
          <w:bCs/>
        </w:rPr>
        <w:t xml:space="preserve">under </w:t>
      </w:r>
      <w:r w:rsidR="00EA595B" w:rsidRPr="00C70C7B">
        <w:rPr>
          <w:bCs/>
        </w:rPr>
        <w:t>a Revoked COVID-19 Mandatory Vaccination (Specified Wor</w:t>
      </w:r>
      <w:r w:rsidR="00FE1339" w:rsidRPr="00C70C7B">
        <w:rPr>
          <w:bCs/>
        </w:rPr>
        <w:t>k</w:t>
      </w:r>
      <w:r w:rsidR="00EA595B" w:rsidRPr="00C70C7B">
        <w:rPr>
          <w:bCs/>
        </w:rPr>
        <w:t>ers) Order</w:t>
      </w:r>
      <w:r w:rsidR="00EA595B" w:rsidRPr="00C70C7B">
        <w:rPr>
          <w:bCs/>
          <w:color w:val="000000" w:themeColor="text1"/>
        </w:rPr>
        <w:t xml:space="preserve"> </w:t>
      </w:r>
      <w:r w:rsidRPr="00C70C7B">
        <w:t xml:space="preserve">immediately before </w:t>
      </w:r>
      <w:r w:rsidR="00FE1339" w:rsidRPr="00C70C7B">
        <w:t>it was</w:t>
      </w:r>
      <w:r w:rsidRPr="00C70C7B">
        <w:t xml:space="preserve"> revoked continues to have effect under this Order.</w:t>
      </w:r>
      <w:bookmarkEnd w:id="150"/>
    </w:p>
    <w:p w14:paraId="452842A3" w14:textId="096941A0" w:rsidR="00855EFA" w:rsidRPr="00C70C7B" w:rsidRDefault="00855EFA" w:rsidP="00AB2CEE">
      <w:pPr>
        <w:pStyle w:val="Text-subclause"/>
      </w:pPr>
      <w:r w:rsidRPr="00C70C7B">
        <w:tab/>
        <w:t xml:space="preserve">Without limiting subclause </w:t>
      </w:r>
      <w:r w:rsidR="00C44924" w:rsidRPr="00C70C7B">
        <w:fldChar w:fldCharType="begin"/>
      </w:r>
      <w:r w:rsidR="00C44924" w:rsidRPr="00C70C7B">
        <w:instrText xml:space="preserve"> REF _Ref89415953 \r \h </w:instrText>
      </w:r>
      <w:r w:rsidR="00962ACE" w:rsidRPr="00C70C7B">
        <w:instrText xml:space="preserve"> \* MERGEFORMAT </w:instrText>
      </w:r>
      <w:r w:rsidR="00C44924" w:rsidRPr="00C70C7B">
        <w:fldChar w:fldCharType="separate"/>
      </w:r>
      <w:r w:rsidR="002745CC" w:rsidRPr="00C70C7B">
        <w:t>(2)</w:t>
      </w:r>
      <w:r w:rsidR="00C44924" w:rsidRPr="00C70C7B">
        <w:fldChar w:fldCharType="end"/>
      </w:r>
      <w:r w:rsidRPr="00C70C7B">
        <w:t>, this Order</w:t>
      </w:r>
      <w:r w:rsidRPr="00C70C7B">
        <w:rPr>
          <w:bCs/>
        </w:rPr>
        <w:t xml:space="preserve"> </w:t>
      </w:r>
      <w:r w:rsidRPr="00C70C7B">
        <w:t xml:space="preserve">is subject to any exemption, benefit, requirement or entitlement (however described) to which </w:t>
      </w:r>
      <w:r w:rsidR="00EA595B" w:rsidRPr="00C70C7B">
        <w:t>a Revoked COVID-19 Mandatory Vaccination (Specified Workers) Order was</w:t>
      </w:r>
      <w:r w:rsidRPr="00C70C7B">
        <w:t xml:space="preserve"> subject immediately before </w:t>
      </w:r>
      <w:r w:rsidR="00FE1339" w:rsidRPr="00C70C7B">
        <w:t xml:space="preserve">it was </w:t>
      </w:r>
      <w:r w:rsidRPr="00C70C7B">
        <w:t>revoked.</w:t>
      </w:r>
    </w:p>
    <w:p w14:paraId="3491403B" w14:textId="77777777" w:rsidR="00855EFA" w:rsidRPr="00C70C7B" w:rsidRDefault="00855EFA" w:rsidP="00AB2CEE">
      <w:pPr>
        <w:pStyle w:val="Text-subclause"/>
      </w:pPr>
      <w:r w:rsidRPr="00C70C7B">
        <w:t>This clause is subject to any express provision to the contrary in this Order.</w:t>
      </w:r>
    </w:p>
    <w:p w14:paraId="7A4C1356" w14:textId="48EF5C14" w:rsidR="00BB2DD3" w:rsidRPr="00C70C7B" w:rsidRDefault="00BB2DD3" w:rsidP="00AB2CEE">
      <w:pPr>
        <w:pStyle w:val="Heading-Part"/>
      </w:pPr>
      <w:bookmarkStart w:id="151" w:name="_Toc100244223"/>
      <w:bookmarkEnd w:id="39"/>
      <w:bookmarkEnd w:id="40"/>
      <w:bookmarkEnd w:id="47"/>
      <w:bookmarkEnd w:id="73"/>
      <w:r w:rsidRPr="00C70C7B">
        <w:lastRenderedPageBreak/>
        <w:t xml:space="preserve">Part </w:t>
      </w:r>
      <w:r w:rsidR="00855EFA" w:rsidRPr="00C70C7B">
        <w:t>4</w:t>
      </w:r>
      <w:r w:rsidRPr="00C70C7B">
        <w:t xml:space="preserve"> — Penalties</w:t>
      </w:r>
      <w:bookmarkEnd w:id="151"/>
    </w:p>
    <w:p w14:paraId="00210B74" w14:textId="043296A6" w:rsidR="00CC20BB" w:rsidRPr="00C70C7B" w:rsidRDefault="00CC20BB" w:rsidP="00AB2CEE">
      <w:pPr>
        <w:pStyle w:val="Heading-clause"/>
      </w:pPr>
      <w:bookmarkStart w:id="152" w:name="_Toc88226953"/>
      <w:bookmarkStart w:id="153" w:name="_Toc88227253"/>
      <w:bookmarkStart w:id="154" w:name="_Toc88419420"/>
      <w:bookmarkStart w:id="155" w:name="_Toc88491696"/>
      <w:bookmarkStart w:id="156" w:name="_Toc100244224"/>
      <w:r w:rsidRPr="00C70C7B">
        <w:t>Penalties</w:t>
      </w:r>
      <w:bookmarkEnd w:id="152"/>
      <w:bookmarkEnd w:id="153"/>
      <w:bookmarkEnd w:id="154"/>
      <w:bookmarkEnd w:id="155"/>
      <w:bookmarkEnd w:id="156"/>
    </w:p>
    <w:p w14:paraId="0EC11585" w14:textId="77777777" w:rsidR="00CC20BB" w:rsidRPr="00C70C7B" w:rsidRDefault="00CC20BB" w:rsidP="00AB2CEE">
      <w:pPr>
        <w:pStyle w:val="Text-Clause"/>
      </w:pPr>
      <w:r w:rsidRPr="00C70C7B">
        <w:t>Section 165BN of the Public Health and Wellbeing Act 2008 provides:</w:t>
      </w:r>
    </w:p>
    <w:p w14:paraId="20634186" w14:textId="77777777" w:rsidR="00CC20BB" w:rsidRPr="00C70C7B" w:rsidRDefault="00CC20BB" w:rsidP="00087EDD">
      <w:pPr>
        <w:pStyle w:val="Heading-Penalty"/>
      </w:pPr>
      <w:r w:rsidRPr="00C70C7B">
        <w:t>Failure to comply with pandemic order, direction or other requirement</w:t>
      </w:r>
    </w:p>
    <w:p w14:paraId="1AD567FD" w14:textId="75D18076" w:rsidR="00CC20BB" w:rsidRPr="00C70C7B" w:rsidRDefault="00CC20BB" w:rsidP="00087EDD">
      <w:pPr>
        <w:pStyle w:val="Text-subclause"/>
        <w:rPr>
          <w:sz w:val="20"/>
          <w:szCs w:val="20"/>
        </w:rPr>
      </w:pPr>
      <w:bookmarkStart w:id="157" w:name="_Ref88419312"/>
      <w:r w:rsidRPr="00C70C7B">
        <w:rPr>
          <w:sz w:val="20"/>
          <w:szCs w:val="20"/>
        </w:rPr>
        <w:t>A person commits an offence if the person refuses or fails to comply with a pandemic order, or with a direction given to the person, or a requirement made of the person, in the exercise of a pandemic management power.</w:t>
      </w:r>
      <w:bookmarkEnd w:id="157"/>
    </w:p>
    <w:p w14:paraId="08030458" w14:textId="14AFB8AF" w:rsidR="00CC20BB" w:rsidRPr="00C70C7B" w:rsidRDefault="00087EDD" w:rsidP="00087EDD">
      <w:pPr>
        <w:pStyle w:val="Text-Penaltylevel"/>
        <w:rPr>
          <w:sz w:val="20"/>
          <w:szCs w:val="20"/>
        </w:rPr>
      </w:pPr>
      <w:r w:rsidRPr="00C70C7B">
        <w:rPr>
          <w:sz w:val="20"/>
          <w:szCs w:val="20"/>
        </w:rPr>
        <w:t>Penalty:</w:t>
      </w:r>
      <w:r w:rsidRPr="00C70C7B">
        <w:rPr>
          <w:sz w:val="20"/>
          <w:szCs w:val="20"/>
        </w:rPr>
        <w:tab/>
      </w:r>
      <w:r w:rsidRPr="00C70C7B">
        <w:rPr>
          <w:sz w:val="20"/>
          <w:szCs w:val="20"/>
        </w:rPr>
        <w:tab/>
      </w:r>
      <w:r w:rsidR="00CC20BB" w:rsidRPr="00C70C7B">
        <w:rPr>
          <w:sz w:val="20"/>
          <w:szCs w:val="20"/>
        </w:rPr>
        <w:t xml:space="preserve">In the case of a natural person, </w:t>
      </w:r>
      <w:r w:rsidR="0000299B" w:rsidRPr="00C70C7B">
        <w:rPr>
          <w:sz w:val="20"/>
          <w:szCs w:val="20"/>
        </w:rPr>
        <w:t>6</w:t>
      </w:r>
      <w:r w:rsidR="00CC20BB" w:rsidRPr="00C70C7B">
        <w:rPr>
          <w:sz w:val="20"/>
          <w:szCs w:val="20"/>
        </w:rPr>
        <w:t>0 penalty units;</w:t>
      </w:r>
    </w:p>
    <w:p w14:paraId="76CA569E" w14:textId="2BDD73B5" w:rsidR="00CC20BB" w:rsidRPr="00C70C7B" w:rsidRDefault="000F5D00" w:rsidP="00087EDD">
      <w:pPr>
        <w:pStyle w:val="Text-Penaltylevel"/>
        <w:rPr>
          <w:sz w:val="20"/>
          <w:szCs w:val="20"/>
        </w:rPr>
      </w:pPr>
      <w:r w:rsidRPr="00C70C7B">
        <w:rPr>
          <w:sz w:val="20"/>
          <w:szCs w:val="20"/>
        </w:rPr>
        <w:t xml:space="preserve">Penalty: </w:t>
      </w:r>
      <w:r w:rsidRPr="00C70C7B">
        <w:rPr>
          <w:sz w:val="20"/>
          <w:szCs w:val="20"/>
        </w:rPr>
        <w:tab/>
      </w:r>
      <w:r w:rsidRPr="00C70C7B">
        <w:rPr>
          <w:sz w:val="20"/>
          <w:szCs w:val="20"/>
        </w:rPr>
        <w:tab/>
      </w:r>
      <w:r w:rsidR="00CC20BB" w:rsidRPr="00C70C7B">
        <w:rPr>
          <w:sz w:val="20"/>
          <w:szCs w:val="20"/>
        </w:rPr>
        <w:t xml:space="preserve">In the case of a body corporate, </w:t>
      </w:r>
      <w:r w:rsidR="0000299B" w:rsidRPr="00C70C7B">
        <w:rPr>
          <w:sz w:val="20"/>
          <w:szCs w:val="20"/>
        </w:rPr>
        <w:t>3</w:t>
      </w:r>
      <w:r w:rsidR="00CC20BB" w:rsidRPr="00C70C7B">
        <w:rPr>
          <w:sz w:val="20"/>
          <w:szCs w:val="20"/>
        </w:rPr>
        <w:t>00 penalty units.</w:t>
      </w:r>
    </w:p>
    <w:p w14:paraId="4B69E382" w14:textId="5B33A94E" w:rsidR="00CC20BB" w:rsidRPr="00C70C7B" w:rsidRDefault="00CC20BB" w:rsidP="00087EDD">
      <w:pPr>
        <w:pStyle w:val="Text-subclause"/>
        <w:rPr>
          <w:sz w:val="20"/>
          <w:szCs w:val="20"/>
        </w:rPr>
      </w:pPr>
      <w:r w:rsidRPr="00C70C7B">
        <w:rPr>
          <w:sz w:val="20"/>
          <w:szCs w:val="20"/>
        </w:rPr>
        <w:t xml:space="preserve">A person is not guilty of an offence against section </w:t>
      </w:r>
      <w:r w:rsidR="00112D88" w:rsidRPr="00C70C7B">
        <w:rPr>
          <w:sz w:val="20"/>
          <w:szCs w:val="20"/>
        </w:rPr>
        <w:t>(1)</w:t>
      </w:r>
      <w:r w:rsidRPr="00C70C7B">
        <w:rPr>
          <w:sz w:val="20"/>
          <w:szCs w:val="20"/>
        </w:rPr>
        <w:t xml:space="preserve"> if the person had a reasonable excuse for refusing or failing to comply.</w:t>
      </w:r>
    </w:p>
    <w:p w14:paraId="67F307AD" w14:textId="2D945252" w:rsidR="00121FDB" w:rsidRPr="00C70C7B" w:rsidRDefault="00121FDB" w:rsidP="00891D26">
      <w:pPr>
        <w:pStyle w:val="ExampleNote"/>
        <w:ind w:left="1418"/>
      </w:pPr>
      <w:r w:rsidRPr="00C70C7B">
        <w:t xml:space="preserve">Note: the </w:t>
      </w:r>
      <w:r w:rsidRPr="00C70C7B">
        <w:rPr>
          <w:b/>
        </w:rPr>
        <w:t xml:space="preserve">Public Health and Wellbeing </w:t>
      </w:r>
      <w:r w:rsidR="00D30327" w:rsidRPr="00C70C7B">
        <w:rPr>
          <w:b/>
        </w:rPr>
        <w:t>Regulations 2019</w:t>
      </w:r>
      <w:r w:rsidRPr="00C70C7B">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6C280793" w14:textId="77777777" w:rsidR="007D7C64" w:rsidRPr="00C70C7B" w:rsidRDefault="007D7C64" w:rsidP="00B92920">
      <w:pPr>
        <w:spacing w:before="120" w:after="0" w:line="280" w:lineRule="atLeast"/>
      </w:pPr>
      <w:bookmarkStart w:id="158" w:name="_A_person_commits"/>
      <w:bookmarkStart w:id="159" w:name="_The_court_may"/>
      <w:bookmarkEnd w:id="158"/>
      <w:bookmarkEnd w:id="159"/>
    </w:p>
    <w:p w14:paraId="37DDDD28" w14:textId="7F4FF236" w:rsidR="008E2C93" w:rsidRPr="00C70C7B" w:rsidRDefault="0022566C" w:rsidP="00891D26">
      <w:pPr>
        <w:pStyle w:val="Heading-Schedule"/>
      </w:pPr>
      <w:bookmarkStart w:id="160" w:name="_Toc100244225"/>
      <w:r w:rsidRPr="00C70C7B">
        <w:t>Schedule 1 —Workers</w:t>
      </w:r>
      <w:bookmarkEnd w:id="160"/>
    </w:p>
    <w:tbl>
      <w:tblPr>
        <w:tblStyle w:val="GridTable4"/>
        <w:tblW w:w="5000" w:type="pct"/>
        <w:tblLook w:val="04A0" w:firstRow="1" w:lastRow="0" w:firstColumn="1" w:lastColumn="0" w:noHBand="0" w:noVBand="1"/>
      </w:tblPr>
      <w:tblGrid>
        <w:gridCol w:w="683"/>
        <w:gridCol w:w="2171"/>
        <w:gridCol w:w="2386"/>
        <w:gridCol w:w="3776"/>
      </w:tblGrid>
      <w:tr w:rsidR="00AC6E4B" w:rsidRPr="00C70C7B" w14:paraId="54618643" w14:textId="77777777" w:rsidTr="008F42A4">
        <w:trPr>
          <w:cnfStyle w:val="100000000000" w:firstRow="1" w:lastRow="0" w:firstColumn="0" w:lastColumn="0" w:oddVBand="0" w:evenVBand="0" w:oddHBand="0" w:evenHBand="0" w:firstRowFirstColumn="0" w:firstRowLastColumn="0" w:lastRowFirstColumn="0" w:lastRowLastColumn="0"/>
          <w:trHeight w:val="9"/>
          <w:tblHeader/>
        </w:trPr>
        <w:tc>
          <w:tcPr>
            <w:cnfStyle w:val="001000000000" w:firstRow="0" w:lastRow="0" w:firstColumn="1" w:lastColumn="0" w:oddVBand="0" w:evenVBand="0" w:oddHBand="0" w:evenHBand="0" w:firstRowFirstColumn="0" w:firstRowLastColumn="0" w:lastRowFirstColumn="0" w:lastRowLastColumn="0"/>
            <w:tcW w:w="379" w:type="pct"/>
          </w:tcPr>
          <w:p w14:paraId="557A2710" w14:textId="77777777" w:rsidR="00AC6E4B" w:rsidRPr="00C70C7B" w:rsidRDefault="00AC6E4B" w:rsidP="006928D2">
            <w:pPr>
              <w:pStyle w:val="Paranonumber"/>
              <w:tabs>
                <w:tab w:val="clear" w:pos="567"/>
                <w:tab w:val="left" w:pos="398"/>
              </w:tabs>
              <w:spacing w:before="240" w:line="280" w:lineRule="atLeast"/>
              <w:ind w:left="0" w:right="0"/>
              <w:rPr>
                <w:rFonts w:cs="Times New Roman"/>
                <w:bCs w:val="0"/>
                <w:color w:val="auto"/>
                <w:szCs w:val="24"/>
                <w:lang w:val="en-AU" w:eastAsia="en-AU"/>
              </w:rPr>
            </w:pPr>
            <w:r w:rsidRPr="00C70C7B">
              <w:rPr>
                <w:rFonts w:cs="Times New Roman"/>
                <w:bCs w:val="0"/>
                <w:color w:val="auto"/>
                <w:szCs w:val="24"/>
                <w:lang w:val="en-AU" w:eastAsia="en-AU"/>
              </w:rPr>
              <w:t>Row</w:t>
            </w:r>
          </w:p>
        </w:tc>
        <w:tc>
          <w:tcPr>
            <w:tcW w:w="1204" w:type="pct"/>
          </w:tcPr>
          <w:p w14:paraId="4A39815B" w14:textId="77777777" w:rsidR="00AC6E4B" w:rsidRPr="00C70C7B" w:rsidRDefault="00AC6E4B" w:rsidP="006928D2">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bookmarkStart w:id="161" w:name="_Hlk84208545"/>
            <w:r w:rsidRPr="00C70C7B">
              <w:rPr>
                <w:rFonts w:cs="Times New Roman"/>
                <w:bCs w:val="0"/>
                <w:color w:val="auto"/>
                <w:szCs w:val="24"/>
                <w:lang w:val="en-AU" w:eastAsia="en-AU"/>
              </w:rPr>
              <w:t>Worker</w:t>
            </w:r>
          </w:p>
          <w:p w14:paraId="1B245328" w14:textId="77777777" w:rsidR="00AC6E4B" w:rsidRPr="00C70C7B" w:rsidRDefault="00AC6E4B" w:rsidP="006928D2">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r w:rsidRPr="00C70C7B">
              <w:rPr>
                <w:rFonts w:cs="Times New Roman"/>
                <w:bCs w:val="0"/>
                <w:color w:val="auto"/>
                <w:szCs w:val="24"/>
                <w:lang w:val="en-AU" w:eastAsia="en-AU"/>
              </w:rPr>
              <w:t>(Column 1)</w:t>
            </w:r>
          </w:p>
        </w:tc>
        <w:tc>
          <w:tcPr>
            <w:tcW w:w="1323" w:type="pct"/>
          </w:tcPr>
          <w:p w14:paraId="38364686" w14:textId="574C15AA" w:rsidR="00AC6E4B" w:rsidRPr="00C70C7B" w:rsidRDefault="00AC6E4B" w:rsidP="0094147F">
            <w:pPr>
              <w:pStyle w:val="Paranonumber"/>
              <w:spacing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szCs w:val="24"/>
                <w:lang w:val="en-AU" w:eastAsia="en-AU"/>
              </w:rPr>
            </w:pPr>
            <w:r w:rsidRPr="00C70C7B">
              <w:rPr>
                <w:rFonts w:cs="Times New Roman"/>
                <w:szCs w:val="24"/>
                <w:lang w:val="en-AU" w:eastAsia="en-AU"/>
              </w:rPr>
              <w:t>Booster deadline</w:t>
            </w:r>
          </w:p>
          <w:p w14:paraId="0D24F0CD" w14:textId="153C600B" w:rsidR="00AC6E4B" w:rsidRPr="00C70C7B" w:rsidRDefault="00AC6E4B" w:rsidP="0094147F">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szCs w:val="24"/>
                <w:lang w:val="en-AU" w:eastAsia="en-AU"/>
              </w:rPr>
            </w:pPr>
            <w:r w:rsidRPr="00C70C7B">
              <w:rPr>
                <w:rFonts w:cs="Times New Roman"/>
                <w:szCs w:val="24"/>
                <w:lang w:val="en-AU" w:eastAsia="en-AU"/>
              </w:rPr>
              <w:t>(Column 2)</w:t>
            </w:r>
          </w:p>
        </w:tc>
        <w:tc>
          <w:tcPr>
            <w:tcW w:w="2094" w:type="pct"/>
          </w:tcPr>
          <w:p w14:paraId="7BDC7AD7" w14:textId="5C8C4AF8" w:rsidR="00AC6E4B" w:rsidRPr="00C70C7B" w:rsidRDefault="00AC6E4B" w:rsidP="006928D2">
            <w:pPr>
              <w:pStyle w:val="Paranonumber"/>
              <w:spacing w:before="240" w:line="280" w:lineRule="atLeast"/>
              <w:ind w:left="0" w:right="522"/>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r w:rsidRPr="00C70C7B">
              <w:rPr>
                <w:rFonts w:cs="Times New Roman"/>
                <w:szCs w:val="24"/>
                <w:lang w:val="en-AU" w:eastAsia="en-AU"/>
              </w:rPr>
              <w:t>Worker-specific definitions</w:t>
            </w:r>
          </w:p>
        </w:tc>
      </w:tr>
      <w:tr w:rsidR="00AC6E4B" w:rsidRPr="00C70C7B" w14:paraId="6EFBBE8F" w14:textId="773CEDB1"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3C68916E" w14:textId="11E2443C" w:rsidR="00AC6E4B" w:rsidRPr="00C70C7B"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2A001AE" w14:textId="7D33DEEF" w:rsidR="00AC6E4B" w:rsidRPr="00C70C7B"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C70C7B">
              <w:rPr>
                <w:rFonts w:cs="Times New Roman"/>
                <w:bCs/>
                <w:szCs w:val="24"/>
              </w:rPr>
              <w:t xml:space="preserve">accommodation worker </w:t>
            </w:r>
          </w:p>
        </w:tc>
        <w:tc>
          <w:tcPr>
            <w:tcW w:w="1323" w:type="pct"/>
          </w:tcPr>
          <w:p w14:paraId="13C182AD" w14:textId="3141F901" w:rsidR="00AC6E4B" w:rsidRPr="00C70C7B" w:rsidRDefault="00170608"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395AE479" w14:textId="5D36A0BE" w:rsidR="00AC6E4B" w:rsidRPr="00C70C7B"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4</w:t>
            </w:r>
          </w:p>
        </w:tc>
      </w:tr>
      <w:bookmarkEnd w:id="161"/>
      <w:tr w:rsidR="00AC6E4B" w:rsidRPr="00C70C7B" w14:paraId="05DD0863" w14:textId="3DD9BBC5"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4ACA7487" w14:textId="77778CEB" w:rsidR="00AC6E4B" w:rsidRPr="00C70C7B"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3E52D31" w14:textId="258E5139" w:rsidR="00AC6E4B" w:rsidRPr="00C70C7B"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C70C7B">
              <w:rPr>
                <w:rFonts w:cs="Times New Roman"/>
                <w:bCs/>
                <w:szCs w:val="24"/>
              </w:rPr>
              <w:t>agricultural and forestry worker</w:t>
            </w:r>
          </w:p>
        </w:tc>
        <w:tc>
          <w:tcPr>
            <w:tcW w:w="1323" w:type="pct"/>
          </w:tcPr>
          <w:p w14:paraId="12712C54" w14:textId="7D64BD65" w:rsidR="00AC6E4B" w:rsidRPr="00C70C7B"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17828961" w14:textId="01BEDEAC" w:rsidR="00AC6E4B" w:rsidRPr="00C70C7B"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5</w:t>
            </w:r>
          </w:p>
        </w:tc>
      </w:tr>
      <w:tr w:rsidR="00AC6E4B" w:rsidRPr="00C70C7B" w14:paraId="65283218" w14:textId="02D31B7B"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0B976FA5" w14:textId="65054B7B" w:rsidR="00AC6E4B" w:rsidRPr="00C70C7B"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BA2D0D3" w14:textId="4CBFC2CB" w:rsidR="00AC6E4B" w:rsidRPr="00C70C7B"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C70C7B">
              <w:rPr>
                <w:rFonts w:cs="Times New Roman"/>
                <w:bCs/>
                <w:szCs w:val="24"/>
              </w:rPr>
              <w:t xml:space="preserve">airport worker </w:t>
            </w:r>
          </w:p>
        </w:tc>
        <w:tc>
          <w:tcPr>
            <w:tcW w:w="1323" w:type="pct"/>
          </w:tcPr>
          <w:p w14:paraId="0F2B99FD" w14:textId="5788FF98" w:rsidR="00AC6E4B" w:rsidRPr="00C70C7B" w:rsidRDefault="00170608"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5DBE35F0" w14:textId="1ABE3CB5" w:rsidR="00AC6E4B" w:rsidRPr="00C70C7B"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6</w:t>
            </w:r>
          </w:p>
        </w:tc>
      </w:tr>
      <w:tr w:rsidR="00AC6E4B" w:rsidRPr="00C70C7B" w14:paraId="036BA572"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216B0DD" w14:textId="77777777" w:rsidR="00AC6E4B" w:rsidRPr="00C70C7B"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B8BE893" w14:textId="77777777" w:rsidR="00AC6E4B" w:rsidRPr="00C70C7B"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C70C7B">
              <w:rPr>
                <w:rFonts w:cs="Times New Roman"/>
                <w:bCs/>
                <w:szCs w:val="24"/>
              </w:rPr>
              <w:t xml:space="preserve">ancillary, support and welfare worker </w:t>
            </w:r>
          </w:p>
        </w:tc>
        <w:tc>
          <w:tcPr>
            <w:tcW w:w="1323" w:type="pct"/>
          </w:tcPr>
          <w:p w14:paraId="40672CDA" w14:textId="5F989A18" w:rsidR="00AC6E4B" w:rsidRPr="00C70C7B"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5693E957" w14:textId="16BF3529" w:rsidR="00AC6E4B" w:rsidRPr="00C70C7B"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7</w:t>
            </w:r>
          </w:p>
        </w:tc>
      </w:tr>
      <w:tr w:rsidR="00AC6E4B" w:rsidRPr="00C70C7B" w14:paraId="22302357"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53B6BD09" w14:textId="77777777" w:rsidR="00AC6E4B" w:rsidRPr="00C70C7B"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47EEC12" w14:textId="67808102" w:rsidR="00AC6E4B" w:rsidRPr="00C70C7B"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C70C7B">
              <w:rPr>
                <w:rFonts w:cs="Times New Roman"/>
                <w:bCs/>
                <w:szCs w:val="24"/>
              </w:rPr>
              <w:t>a</w:t>
            </w:r>
            <w:r w:rsidRPr="00C70C7B">
              <w:rPr>
                <w:rFonts w:eastAsia="Times New Roman" w:cs="Times New Roman"/>
                <w:bCs/>
                <w:kern w:val="20"/>
                <w:szCs w:val="24"/>
                <w:lang w:eastAsia="en-AU"/>
              </w:rPr>
              <w:t>uthorised officer</w:t>
            </w:r>
          </w:p>
        </w:tc>
        <w:tc>
          <w:tcPr>
            <w:tcW w:w="1323" w:type="pct"/>
          </w:tcPr>
          <w:p w14:paraId="4CE72709" w14:textId="64D3F07B" w:rsidR="00AC6E4B" w:rsidRPr="00C70C7B" w:rsidRDefault="00170608"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2B6A2592" w14:textId="5130818F" w:rsidR="00AC6E4B" w:rsidRPr="00C70C7B"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8</w:t>
            </w:r>
          </w:p>
        </w:tc>
      </w:tr>
      <w:tr w:rsidR="00AC6E4B" w:rsidRPr="00C70C7B" w14:paraId="1A9204F9"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2BC87728" w14:textId="77777777" w:rsidR="00AC6E4B" w:rsidRPr="00C70C7B"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bookmarkStart w:id="162" w:name="_Hlk89542525"/>
          </w:p>
        </w:tc>
        <w:tc>
          <w:tcPr>
            <w:tcW w:w="1204" w:type="pct"/>
          </w:tcPr>
          <w:p w14:paraId="448FF600" w14:textId="77777777" w:rsidR="00AC6E4B" w:rsidRPr="00C70C7B"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C70C7B">
              <w:rPr>
                <w:rFonts w:cs="Times New Roman"/>
                <w:bCs/>
                <w:szCs w:val="24"/>
              </w:rPr>
              <w:t>care worker</w:t>
            </w:r>
          </w:p>
        </w:tc>
        <w:tc>
          <w:tcPr>
            <w:tcW w:w="1323" w:type="pct"/>
          </w:tcPr>
          <w:p w14:paraId="2E6FFA32" w14:textId="2E49404D" w:rsidR="00AC6E4B" w:rsidRPr="00C70C7B"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7C4FC052" w14:textId="5AD1672C" w:rsidR="00AC6E4B" w:rsidRPr="00C70C7B"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9</w:t>
            </w:r>
          </w:p>
        </w:tc>
      </w:tr>
      <w:tr w:rsidR="00AC6E4B" w:rsidRPr="00C70C7B" w14:paraId="68530E33"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6ED58F9C" w14:textId="77777777" w:rsidR="00AC6E4B" w:rsidRPr="00C70C7B"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1F334A2" w14:textId="77777777" w:rsidR="00AC6E4B" w:rsidRPr="00C70C7B"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C70C7B">
              <w:rPr>
                <w:rFonts w:cs="Times New Roman"/>
                <w:bCs/>
                <w:szCs w:val="24"/>
              </w:rPr>
              <w:t xml:space="preserve">community worker </w:t>
            </w:r>
          </w:p>
        </w:tc>
        <w:tc>
          <w:tcPr>
            <w:tcW w:w="1323" w:type="pct"/>
          </w:tcPr>
          <w:p w14:paraId="1DEFDAAF" w14:textId="43C2371C" w:rsidR="00AC6E4B" w:rsidRPr="00C70C7B" w:rsidRDefault="00170608"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66410B15" w14:textId="18DE29A2" w:rsidR="00AC6E4B" w:rsidRPr="00C70C7B"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10</w:t>
            </w:r>
          </w:p>
        </w:tc>
      </w:tr>
      <w:tr w:rsidR="00AC6E4B" w:rsidRPr="00C70C7B" w14:paraId="36848C74" w14:textId="0AAFCF92"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554B81B" w14:textId="5AD3CD10" w:rsidR="00AC6E4B" w:rsidRPr="00C70C7B"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E27CE22" w14:textId="1969F4BC" w:rsidR="00AC6E4B" w:rsidRPr="00C70C7B"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C70C7B">
              <w:rPr>
                <w:rFonts w:cs="Times New Roman"/>
                <w:bCs/>
                <w:szCs w:val="24"/>
              </w:rPr>
              <w:t xml:space="preserve">creative arts worker </w:t>
            </w:r>
          </w:p>
        </w:tc>
        <w:tc>
          <w:tcPr>
            <w:tcW w:w="1323" w:type="pct"/>
          </w:tcPr>
          <w:p w14:paraId="7DAA449A" w14:textId="76EC0641" w:rsidR="00AC6E4B" w:rsidRPr="00C70C7B"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6B690227" w14:textId="15A53335" w:rsidR="00AC6E4B" w:rsidRPr="00C70C7B"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11</w:t>
            </w:r>
          </w:p>
        </w:tc>
      </w:tr>
      <w:tr w:rsidR="00AC6E4B" w:rsidRPr="00C70C7B" w14:paraId="75989558"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160D0267" w14:textId="77777777" w:rsidR="00AC6E4B" w:rsidRPr="00C70C7B"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0C21EF1B" w14:textId="77777777" w:rsidR="00AC6E4B" w:rsidRPr="00C70C7B"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C70C7B">
              <w:rPr>
                <w:rFonts w:cs="Times New Roman"/>
                <w:bCs/>
                <w:szCs w:val="24"/>
              </w:rPr>
              <w:t xml:space="preserve">custodial worker </w:t>
            </w:r>
          </w:p>
        </w:tc>
        <w:tc>
          <w:tcPr>
            <w:tcW w:w="1323" w:type="pct"/>
          </w:tcPr>
          <w:p w14:paraId="4CC5C1C7" w14:textId="1F7E01DC" w:rsidR="00AC6E4B" w:rsidRPr="00C70C7B" w:rsidRDefault="00756CC3"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12 March</w:t>
            </w:r>
            <w:r w:rsidR="00170608" w:rsidRPr="00C70C7B">
              <w:rPr>
                <w:rFonts w:cs="Times New Roman"/>
                <w:szCs w:val="24"/>
                <w:lang w:eastAsia="en-AU"/>
              </w:rPr>
              <w:t xml:space="preserve"> 2022</w:t>
            </w:r>
          </w:p>
          <w:p w14:paraId="6D90458C" w14:textId="46C03790" w:rsidR="00F73491" w:rsidRPr="00C70C7B" w:rsidRDefault="00F73491"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p>
        </w:tc>
        <w:tc>
          <w:tcPr>
            <w:tcW w:w="2094" w:type="pct"/>
          </w:tcPr>
          <w:p w14:paraId="5131911B" w14:textId="0816CBAC" w:rsidR="00AC6E4B" w:rsidRPr="00C70C7B"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12</w:t>
            </w:r>
          </w:p>
        </w:tc>
      </w:tr>
      <w:tr w:rsidR="00AC6E4B" w:rsidRPr="00C70C7B" w14:paraId="5C3BA43D"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EF2EA1B" w14:textId="77777777" w:rsidR="00AC6E4B" w:rsidRPr="00C70C7B"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80C0612" w14:textId="1C914536" w:rsidR="00AC6E4B" w:rsidRPr="00C70C7B"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C70C7B">
              <w:rPr>
                <w:rFonts w:cs="Times New Roman"/>
                <w:bCs/>
                <w:szCs w:val="24"/>
              </w:rPr>
              <w:t>disability worker</w:t>
            </w:r>
          </w:p>
        </w:tc>
        <w:tc>
          <w:tcPr>
            <w:tcW w:w="1323" w:type="pct"/>
          </w:tcPr>
          <w:p w14:paraId="4263DA1C" w14:textId="79F2ECF9" w:rsidR="00747D37" w:rsidRPr="00C70C7B" w:rsidRDefault="00756CC3"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12 March</w:t>
            </w:r>
            <w:r w:rsidR="000F5D00" w:rsidRPr="00C70C7B">
              <w:rPr>
                <w:rFonts w:cs="Times New Roman"/>
                <w:szCs w:val="24"/>
                <w:lang w:eastAsia="en-AU"/>
              </w:rPr>
              <w:t xml:space="preserve"> 2022 </w:t>
            </w:r>
          </w:p>
          <w:p w14:paraId="01DE61CF" w14:textId="203341EB" w:rsidR="00AC6E4B" w:rsidRPr="00C70C7B" w:rsidRDefault="00AC6E4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p>
        </w:tc>
        <w:tc>
          <w:tcPr>
            <w:tcW w:w="2094" w:type="pct"/>
          </w:tcPr>
          <w:p w14:paraId="07B8EBD3" w14:textId="52C8F150" w:rsidR="00AC6E4B" w:rsidRPr="00C70C7B"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13</w:t>
            </w:r>
          </w:p>
        </w:tc>
      </w:tr>
      <w:bookmarkEnd w:id="162"/>
      <w:tr w:rsidR="00AC6E4B" w:rsidRPr="00C70C7B" w14:paraId="3D64F38F"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79A63751" w14:textId="77777777" w:rsidR="00AC6E4B" w:rsidRPr="00C70C7B"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78A5236C" w14:textId="77A0F89A" w:rsidR="00AC6E4B" w:rsidRPr="00C70C7B"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bookmarkStart w:id="163" w:name="_Hlk89542534"/>
            <w:r w:rsidRPr="00C70C7B">
              <w:rPr>
                <w:rFonts w:cs="Times New Roman"/>
                <w:bCs/>
                <w:szCs w:val="24"/>
              </w:rPr>
              <w:t>emergency service worker</w:t>
            </w:r>
            <w:bookmarkEnd w:id="163"/>
          </w:p>
        </w:tc>
        <w:tc>
          <w:tcPr>
            <w:tcW w:w="1323" w:type="pct"/>
          </w:tcPr>
          <w:p w14:paraId="035F3418" w14:textId="377853DE" w:rsidR="00C96A07" w:rsidRPr="00C70C7B" w:rsidRDefault="00756CC3"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12 March</w:t>
            </w:r>
            <w:r w:rsidR="00C96A07" w:rsidRPr="00C70C7B">
              <w:rPr>
                <w:rFonts w:cs="Times New Roman"/>
                <w:szCs w:val="24"/>
                <w:lang w:eastAsia="en-AU"/>
              </w:rPr>
              <w:t xml:space="preserve"> 2022 </w:t>
            </w:r>
          </w:p>
          <w:p w14:paraId="79D7F34E" w14:textId="1E363CE0" w:rsidR="00AC6E4B" w:rsidRPr="00C70C7B" w:rsidRDefault="00AC6E4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p>
        </w:tc>
        <w:tc>
          <w:tcPr>
            <w:tcW w:w="2094" w:type="pct"/>
          </w:tcPr>
          <w:p w14:paraId="07D2CF3C" w14:textId="4B5AEA36" w:rsidR="00AC6E4B" w:rsidRPr="00C70C7B"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14</w:t>
            </w:r>
          </w:p>
        </w:tc>
      </w:tr>
      <w:tr w:rsidR="00AC6E4B" w:rsidRPr="00C70C7B" w14:paraId="6A7802B9" w14:textId="18CA749C"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4E088B8" w14:textId="06112D92" w:rsidR="00AC6E4B" w:rsidRPr="00C70C7B"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4E9D788" w14:textId="09215021" w:rsidR="00AC6E4B" w:rsidRPr="00C70C7B"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C70C7B">
              <w:rPr>
                <w:rFonts w:cs="Times New Roman"/>
                <w:bCs/>
                <w:szCs w:val="24"/>
              </w:rPr>
              <w:t xml:space="preserve">entertainment and function worker </w:t>
            </w:r>
          </w:p>
        </w:tc>
        <w:tc>
          <w:tcPr>
            <w:tcW w:w="1323" w:type="pct"/>
          </w:tcPr>
          <w:p w14:paraId="0350B955" w14:textId="664CADC5" w:rsidR="00AC6E4B" w:rsidRPr="00C70C7B"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5B76751F" w14:textId="6C9DF86F" w:rsidR="00AC6E4B" w:rsidRPr="00C70C7B"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15</w:t>
            </w:r>
          </w:p>
        </w:tc>
      </w:tr>
      <w:tr w:rsidR="00AE187B" w:rsidRPr="00C70C7B" w14:paraId="442415CA" w14:textId="77777777" w:rsidTr="006F233F">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38B53D0B" w14:textId="77777777"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BF39C40" w14:textId="46BF87D6" w:rsidR="00AE187B" w:rsidRPr="00C70C7B"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C70C7B">
              <w:rPr>
                <w:rFonts w:cs="Times New Roman"/>
                <w:bCs/>
                <w:szCs w:val="24"/>
              </w:rPr>
              <w:t>food distribution worker</w:t>
            </w:r>
          </w:p>
        </w:tc>
        <w:tc>
          <w:tcPr>
            <w:tcW w:w="1323" w:type="pct"/>
          </w:tcPr>
          <w:p w14:paraId="65F86C17" w14:textId="22A8077D" w:rsidR="00631761" w:rsidRPr="00C70C7B" w:rsidRDefault="00756CC3"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12 March</w:t>
            </w:r>
            <w:r w:rsidR="00631761" w:rsidRPr="00C70C7B">
              <w:rPr>
                <w:rFonts w:cs="Times New Roman"/>
                <w:szCs w:val="24"/>
                <w:lang w:eastAsia="en-AU"/>
              </w:rPr>
              <w:t xml:space="preserve"> 2022</w:t>
            </w:r>
          </w:p>
          <w:p w14:paraId="6BBE0123" w14:textId="23340FB1" w:rsidR="00AE187B" w:rsidRPr="00C70C7B"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p>
        </w:tc>
        <w:tc>
          <w:tcPr>
            <w:tcW w:w="2094" w:type="pct"/>
          </w:tcPr>
          <w:p w14:paraId="733E9D43" w14:textId="43DAD7AF" w:rsidR="00AE187B" w:rsidRPr="00C70C7B"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16</w:t>
            </w:r>
          </w:p>
        </w:tc>
      </w:tr>
      <w:tr w:rsidR="00AE187B" w:rsidRPr="00C70C7B" w14:paraId="202E4AF4" w14:textId="7F80338F"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190D5298" w14:textId="3E395927"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F264D76" w14:textId="4D3C8936" w:rsidR="00AE187B" w:rsidRPr="00C70C7B"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C70C7B">
              <w:rPr>
                <w:rFonts w:cs="Times New Roman"/>
                <w:bCs/>
                <w:szCs w:val="24"/>
              </w:rPr>
              <w:t xml:space="preserve">funeral worker </w:t>
            </w:r>
          </w:p>
        </w:tc>
        <w:tc>
          <w:tcPr>
            <w:tcW w:w="1323" w:type="pct"/>
          </w:tcPr>
          <w:p w14:paraId="7341ED7D" w14:textId="4C34D434" w:rsidR="00AE187B" w:rsidRPr="00C70C7B"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3C944BD7" w14:textId="4CB2B405" w:rsidR="00AE187B" w:rsidRPr="00C70C7B"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1</w:t>
            </w:r>
            <w:r w:rsidR="009A79B9" w:rsidRPr="00C70C7B">
              <w:rPr>
                <w:rFonts w:cs="Times New Roman"/>
                <w:szCs w:val="24"/>
                <w:lang w:eastAsia="en-AU"/>
              </w:rPr>
              <w:t>7</w:t>
            </w:r>
          </w:p>
        </w:tc>
      </w:tr>
      <w:tr w:rsidR="00AE187B" w:rsidRPr="00C70C7B" w14:paraId="0235B488" w14:textId="5E2E8F8B"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2AFE2FEF" w14:textId="7446EA49"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7481ADA0" w14:textId="39C5992A" w:rsidR="00AE187B" w:rsidRPr="00C70C7B"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C70C7B">
              <w:rPr>
                <w:rFonts w:cs="Times New Roman"/>
                <w:bCs/>
                <w:szCs w:val="24"/>
              </w:rPr>
              <w:t xml:space="preserve">higher education worker </w:t>
            </w:r>
          </w:p>
        </w:tc>
        <w:tc>
          <w:tcPr>
            <w:tcW w:w="1323" w:type="pct"/>
          </w:tcPr>
          <w:p w14:paraId="295A3A83" w14:textId="22476A10" w:rsidR="00AE187B" w:rsidRPr="00C70C7B"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3DB274C0" w14:textId="7EB10F69" w:rsidR="00AE187B" w:rsidRPr="00C70C7B"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1</w:t>
            </w:r>
            <w:r w:rsidR="009A79B9" w:rsidRPr="00C70C7B">
              <w:rPr>
                <w:rFonts w:cs="Times New Roman"/>
                <w:szCs w:val="24"/>
                <w:lang w:eastAsia="en-AU"/>
              </w:rPr>
              <w:t>8</w:t>
            </w:r>
          </w:p>
        </w:tc>
      </w:tr>
      <w:tr w:rsidR="00AE187B" w:rsidRPr="00C70C7B" w14:paraId="128D600A"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15B8385" w14:textId="77777777"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0ED1756A" w14:textId="77777777" w:rsidR="00AE187B" w:rsidRPr="00C70C7B"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C70C7B">
              <w:rPr>
                <w:rFonts w:cs="Times New Roman"/>
                <w:bCs/>
                <w:szCs w:val="24"/>
              </w:rPr>
              <w:t>justice worker</w:t>
            </w:r>
          </w:p>
        </w:tc>
        <w:tc>
          <w:tcPr>
            <w:tcW w:w="1323" w:type="pct"/>
          </w:tcPr>
          <w:p w14:paraId="1E045E1E" w14:textId="23AA1146" w:rsidR="00AE187B" w:rsidRPr="00C70C7B"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45741D1B" w14:textId="69A9290D" w:rsidR="00AE187B" w:rsidRPr="00C70C7B"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1</w:t>
            </w:r>
            <w:r w:rsidR="009A79B9" w:rsidRPr="00C70C7B">
              <w:rPr>
                <w:rFonts w:cs="Times New Roman"/>
                <w:szCs w:val="24"/>
                <w:lang w:eastAsia="en-AU"/>
              </w:rPr>
              <w:t>9</w:t>
            </w:r>
          </w:p>
        </w:tc>
      </w:tr>
      <w:tr w:rsidR="00AE187B" w:rsidRPr="00C70C7B" w14:paraId="1C7C55EE" w14:textId="05322B3F"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54AA2132" w14:textId="31D87309"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DC85288" w14:textId="47DB7363" w:rsidR="00AE187B" w:rsidRPr="00C70C7B"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C70C7B">
              <w:rPr>
                <w:rFonts w:cs="Times New Roman"/>
                <w:bCs/>
                <w:szCs w:val="24"/>
              </w:rPr>
              <w:t xml:space="preserve">manufacturing worker </w:t>
            </w:r>
          </w:p>
        </w:tc>
        <w:tc>
          <w:tcPr>
            <w:tcW w:w="1323" w:type="pct"/>
          </w:tcPr>
          <w:p w14:paraId="6B0487C2" w14:textId="747B0295" w:rsidR="00AE187B" w:rsidRPr="00C70C7B"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588C6144" w14:textId="1998C5F2" w:rsidR="00AE187B" w:rsidRPr="00C70C7B"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 xml:space="preserve">Schedule 2, Division 2, Clause </w:t>
            </w:r>
            <w:r w:rsidR="009A79B9" w:rsidRPr="00C70C7B">
              <w:rPr>
                <w:rFonts w:cs="Times New Roman"/>
                <w:szCs w:val="24"/>
                <w:lang w:eastAsia="en-AU"/>
              </w:rPr>
              <w:t>20</w:t>
            </w:r>
          </w:p>
        </w:tc>
      </w:tr>
      <w:tr w:rsidR="00AE187B" w:rsidRPr="00C70C7B" w14:paraId="392072CD" w14:textId="7C8F415B"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8F95856" w14:textId="70B1BE31"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0BEC305" w14:textId="690B0F83" w:rsidR="00AE187B" w:rsidRPr="00C70C7B"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C70C7B">
              <w:rPr>
                <w:rFonts w:cs="Times New Roman"/>
                <w:bCs/>
                <w:szCs w:val="24"/>
              </w:rPr>
              <w:t>marriage celebrant</w:t>
            </w:r>
          </w:p>
        </w:tc>
        <w:tc>
          <w:tcPr>
            <w:tcW w:w="1323" w:type="pct"/>
          </w:tcPr>
          <w:p w14:paraId="4F688D20" w14:textId="13EDDAB2" w:rsidR="00AE187B" w:rsidRPr="00C70C7B"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1A152B07" w14:textId="14EE8FD0" w:rsidR="00AE187B" w:rsidRPr="00C70C7B"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2</w:t>
            </w:r>
            <w:r w:rsidR="009A79B9" w:rsidRPr="00C70C7B">
              <w:rPr>
                <w:rFonts w:cs="Times New Roman"/>
                <w:szCs w:val="24"/>
                <w:lang w:eastAsia="en-AU"/>
              </w:rPr>
              <w:t>1</w:t>
            </w:r>
          </w:p>
        </w:tc>
      </w:tr>
      <w:tr w:rsidR="00AE187B" w:rsidRPr="00C70C7B" w14:paraId="09F697F0"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2CE0F259" w14:textId="77777777"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CBE0BEF" w14:textId="1F0608CA" w:rsidR="00AE187B" w:rsidRPr="00C70C7B"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rPr>
            </w:pPr>
            <w:bookmarkStart w:id="164" w:name="_Hlk89542541"/>
            <w:r w:rsidRPr="00C70C7B">
              <w:rPr>
                <w:rFonts w:cs="Times New Roman"/>
                <w:bCs/>
                <w:szCs w:val="24"/>
              </w:rPr>
              <w:t xml:space="preserve">meat and seafood processing worker </w:t>
            </w:r>
            <w:bookmarkEnd w:id="164"/>
          </w:p>
        </w:tc>
        <w:tc>
          <w:tcPr>
            <w:tcW w:w="1323" w:type="pct"/>
          </w:tcPr>
          <w:p w14:paraId="00970CC1" w14:textId="767A0C19" w:rsidR="00C96A07" w:rsidRPr="00C70C7B" w:rsidRDefault="00756CC3"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12</w:t>
            </w:r>
            <w:r w:rsidR="00C96A07" w:rsidRPr="00C70C7B">
              <w:rPr>
                <w:rFonts w:cs="Times New Roman"/>
                <w:szCs w:val="24"/>
                <w:lang w:eastAsia="en-AU"/>
              </w:rPr>
              <w:t xml:space="preserve"> </w:t>
            </w:r>
            <w:r w:rsidRPr="00C70C7B">
              <w:rPr>
                <w:rFonts w:cs="Times New Roman"/>
                <w:szCs w:val="24"/>
                <w:lang w:eastAsia="en-AU"/>
              </w:rPr>
              <w:t>March</w:t>
            </w:r>
            <w:r w:rsidR="00C96A07" w:rsidRPr="00C70C7B">
              <w:rPr>
                <w:rFonts w:cs="Times New Roman"/>
                <w:szCs w:val="24"/>
                <w:lang w:eastAsia="en-AU"/>
              </w:rPr>
              <w:t xml:space="preserve"> 2022 </w:t>
            </w:r>
          </w:p>
          <w:p w14:paraId="4EA7C533" w14:textId="432F1E6E" w:rsidR="00AE187B" w:rsidRPr="00C70C7B"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p>
        </w:tc>
        <w:tc>
          <w:tcPr>
            <w:tcW w:w="2094" w:type="pct"/>
          </w:tcPr>
          <w:p w14:paraId="7AFAFE31" w14:textId="1F0FC933" w:rsidR="00AE187B" w:rsidRPr="00C70C7B"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2</w:t>
            </w:r>
            <w:r w:rsidR="009A79B9" w:rsidRPr="00C70C7B">
              <w:rPr>
                <w:rFonts w:cs="Times New Roman"/>
                <w:szCs w:val="24"/>
                <w:lang w:eastAsia="en-AU"/>
              </w:rPr>
              <w:t>2</w:t>
            </w:r>
          </w:p>
        </w:tc>
      </w:tr>
      <w:tr w:rsidR="00AE187B" w:rsidRPr="00C70C7B" w14:paraId="7D497B3E" w14:textId="108D92E9"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42F88A9" w14:textId="1346C046"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E9A9742" w14:textId="05E87957" w:rsidR="00AE187B" w:rsidRPr="00C70C7B"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C70C7B">
              <w:rPr>
                <w:rFonts w:cs="Times New Roman"/>
                <w:bCs/>
                <w:szCs w:val="24"/>
              </w:rPr>
              <w:t xml:space="preserve">media and film production worker </w:t>
            </w:r>
          </w:p>
        </w:tc>
        <w:tc>
          <w:tcPr>
            <w:tcW w:w="1323" w:type="pct"/>
          </w:tcPr>
          <w:p w14:paraId="157C9A0C" w14:textId="13E59B16" w:rsidR="00AE187B" w:rsidRPr="00C70C7B"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42923008" w14:textId="3BA66A91" w:rsidR="00AE187B" w:rsidRPr="00C70C7B"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2</w:t>
            </w:r>
            <w:r w:rsidR="009A79B9" w:rsidRPr="00C70C7B">
              <w:rPr>
                <w:rFonts w:cs="Times New Roman"/>
                <w:szCs w:val="24"/>
                <w:lang w:eastAsia="en-AU"/>
              </w:rPr>
              <w:t>3</w:t>
            </w:r>
          </w:p>
        </w:tc>
      </w:tr>
      <w:tr w:rsidR="00AE187B" w:rsidRPr="00C70C7B" w14:paraId="796E1C1A" w14:textId="1B96624C"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0709FFA6" w14:textId="2249B695"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5A13C2D" w14:textId="4FFF451C" w:rsidR="00AE187B" w:rsidRPr="00C70C7B"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C70C7B">
              <w:rPr>
                <w:rFonts w:cs="Times New Roman"/>
                <w:bCs/>
                <w:szCs w:val="24"/>
              </w:rPr>
              <w:t xml:space="preserve">mining worker </w:t>
            </w:r>
          </w:p>
        </w:tc>
        <w:tc>
          <w:tcPr>
            <w:tcW w:w="1323" w:type="pct"/>
          </w:tcPr>
          <w:p w14:paraId="5ACBD9A7" w14:textId="1F940BB2" w:rsidR="00AE187B" w:rsidRPr="00C70C7B"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31E00009" w14:textId="7A5309A0" w:rsidR="00AE187B" w:rsidRPr="00C70C7B"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2</w:t>
            </w:r>
            <w:r w:rsidR="009A79B9" w:rsidRPr="00C70C7B">
              <w:rPr>
                <w:rFonts w:cs="Times New Roman"/>
                <w:szCs w:val="24"/>
                <w:lang w:eastAsia="en-AU"/>
              </w:rPr>
              <w:t>4</w:t>
            </w:r>
          </w:p>
        </w:tc>
      </w:tr>
      <w:tr w:rsidR="00AE187B" w:rsidRPr="00C70C7B" w14:paraId="3FA1A998" w14:textId="4DA09C28"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1039128D" w14:textId="7345AE4F"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78895D7F" w14:textId="68868744" w:rsidR="00AE187B" w:rsidRPr="00C70C7B"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C70C7B">
              <w:rPr>
                <w:rFonts w:cs="Times New Roman"/>
                <w:bCs/>
                <w:szCs w:val="24"/>
              </w:rPr>
              <w:t xml:space="preserve">physical recreation worker </w:t>
            </w:r>
          </w:p>
        </w:tc>
        <w:tc>
          <w:tcPr>
            <w:tcW w:w="1323" w:type="pct"/>
          </w:tcPr>
          <w:p w14:paraId="47DDC877" w14:textId="52384A32" w:rsidR="00AE187B" w:rsidRPr="00C70C7B"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26C07051" w14:textId="5EA52DDE" w:rsidR="00AE187B" w:rsidRPr="00C70C7B"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2</w:t>
            </w:r>
            <w:r w:rsidR="009A79B9" w:rsidRPr="00C70C7B">
              <w:rPr>
                <w:rFonts w:cs="Times New Roman"/>
                <w:szCs w:val="24"/>
                <w:lang w:eastAsia="en-AU"/>
              </w:rPr>
              <w:t>5</w:t>
            </w:r>
          </w:p>
        </w:tc>
      </w:tr>
      <w:tr w:rsidR="00AE187B" w:rsidRPr="00C70C7B" w14:paraId="2DEC7E8B" w14:textId="563DB751"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37F401B6" w14:textId="2593862C"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6F286A0" w14:textId="33DC8BD7" w:rsidR="00AE187B" w:rsidRPr="00C70C7B"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C70C7B">
              <w:rPr>
                <w:rFonts w:cs="Times New Roman"/>
                <w:bCs/>
                <w:szCs w:val="24"/>
              </w:rPr>
              <w:t xml:space="preserve">port or freight worker </w:t>
            </w:r>
          </w:p>
        </w:tc>
        <w:tc>
          <w:tcPr>
            <w:tcW w:w="1323" w:type="pct"/>
          </w:tcPr>
          <w:p w14:paraId="67B67FA7" w14:textId="1F4057DC" w:rsidR="00AE187B" w:rsidRPr="00C70C7B"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05BFE623" w14:textId="01DD8979" w:rsidR="00AE187B" w:rsidRPr="00C70C7B"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2</w:t>
            </w:r>
            <w:r w:rsidR="009A79B9" w:rsidRPr="00C70C7B">
              <w:rPr>
                <w:rFonts w:cs="Times New Roman"/>
                <w:szCs w:val="24"/>
                <w:lang w:eastAsia="en-AU"/>
              </w:rPr>
              <w:t>6</w:t>
            </w:r>
          </w:p>
        </w:tc>
      </w:tr>
      <w:tr w:rsidR="00AE187B" w:rsidRPr="00C70C7B" w14:paraId="68F6DE6D" w14:textId="5E46858D"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4BF6C51" w14:textId="18AE8A7A"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EAB46C1" w14:textId="412DB1B2" w:rsidR="00AE187B" w:rsidRPr="00C70C7B"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C70C7B">
              <w:rPr>
                <w:rFonts w:cs="Times New Roman"/>
                <w:bCs/>
                <w:szCs w:val="24"/>
              </w:rPr>
              <w:t>professional sports, high-performance sports or racing person</w:t>
            </w:r>
          </w:p>
        </w:tc>
        <w:tc>
          <w:tcPr>
            <w:tcW w:w="1323" w:type="pct"/>
          </w:tcPr>
          <w:p w14:paraId="06A7706E" w14:textId="0ED14FDE" w:rsidR="00AE187B" w:rsidRPr="00C70C7B"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6ACA2B95" w14:textId="2AEFA90C" w:rsidR="00AE187B" w:rsidRPr="00C70C7B"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2</w:t>
            </w:r>
            <w:r w:rsidR="009A79B9" w:rsidRPr="00C70C7B">
              <w:rPr>
                <w:rFonts w:cs="Times New Roman"/>
                <w:szCs w:val="24"/>
                <w:lang w:eastAsia="en-AU"/>
              </w:rPr>
              <w:t>7</w:t>
            </w:r>
          </w:p>
        </w:tc>
      </w:tr>
      <w:tr w:rsidR="00AE187B" w:rsidRPr="00C70C7B" w14:paraId="7600BBCC"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61BFD9A2" w14:textId="77777777"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80CF41F" w14:textId="77777777" w:rsidR="00AE187B" w:rsidRPr="00C70C7B"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C70C7B">
              <w:rPr>
                <w:rFonts w:cs="Times New Roman"/>
                <w:bCs/>
                <w:szCs w:val="24"/>
              </w:rPr>
              <w:t xml:space="preserve">professional services worker </w:t>
            </w:r>
          </w:p>
        </w:tc>
        <w:tc>
          <w:tcPr>
            <w:tcW w:w="1323" w:type="pct"/>
          </w:tcPr>
          <w:p w14:paraId="32318DD7" w14:textId="423762E9" w:rsidR="00AE187B" w:rsidRPr="00C70C7B"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01AD7226" w14:textId="4734ECC8" w:rsidR="00AE187B" w:rsidRPr="00C70C7B"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2</w:t>
            </w:r>
            <w:r w:rsidR="009A79B9" w:rsidRPr="00C70C7B">
              <w:rPr>
                <w:rFonts w:cs="Times New Roman"/>
                <w:szCs w:val="24"/>
                <w:lang w:eastAsia="en-AU"/>
              </w:rPr>
              <w:t>8</w:t>
            </w:r>
          </w:p>
        </w:tc>
      </w:tr>
      <w:tr w:rsidR="00AE187B" w:rsidRPr="00C70C7B" w14:paraId="4F394570" w14:textId="176B2914"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15317075" w14:textId="51C58313"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4B3FFEA" w14:textId="0A66A96B" w:rsidR="00AE187B" w:rsidRPr="00C70C7B"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rPr>
            </w:pPr>
            <w:r w:rsidRPr="00C70C7B">
              <w:rPr>
                <w:rFonts w:cs="Times New Roman"/>
                <w:bCs/>
                <w:szCs w:val="24"/>
              </w:rPr>
              <w:t xml:space="preserve">public sector worker </w:t>
            </w:r>
          </w:p>
        </w:tc>
        <w:tc>
          <w:tcPr>
            <w:tcW w:w="1323" w:type="pct"/>
          </w:tcPr>
          <w:p w14:paraId="5CA6B11E" w14:textId="07EFA131" w:rsidR="00AE187B" w:rsidRPr="00C70C7B"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08C02ADE" w14:textId="546C80B5" w:rsidR="00AE187B" w:rsidRPr="00C70C7B"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2</w:t>
            </w:r>
            <w:r w:rsidR="009A79B9" w:rsidRPr="00C70C7B">
              <w:rPr>
                <w:rFonts w:cs="Times New Roman"/>
                <w:szCs w:val="24"/>
                <w:lang w:eastAsia="en-AU"/>
              </w:rPr>
              <w:t>9</w:t>
            </w:r>
          </w:p>
        </w:tc>
      </w:tr>
      <w:tr w:rsidR="00AE187B" w:rsidRPr="00C70C7B" w14:paraId="437A0620" w14:textId="77777777" w:rsidTr="006F233F">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7D134987" w14:textId="77777777"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67F8AD96" w14:textId="319D8C56" w:rsidR="00AE187B" w:rsidRPr="00C70C7B"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C70C7B">
              <w:rPr>
                <w:rFonts w:cs="Times New Roman"/>
                <w:bCs/>
                <w:szCs w:val="24"/>
              </w:rPr>
              <w:t>quarantine accommodation worker</w:t>
            </w:r>
          </w:p>
        </w:tc>
        <w:tc>
          <w:tcPr>
            <w:tcW w:w="1323" w:type="pct"/>
          </w:tcPr>
          <w:p w14:paraId="0F222885" w14:textId="277A1D53" w:rsidR="00C96A07" w:rsidRPr="00C70C7B" w:rsidRDefault="00756CC3"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12 March</w:t>
            </w:r>
            <w:r w:rsidR="00C96A07" w:rsidRPr="00C70C7B">
              <w:rPr>
                <w:rFonts w:cs="Times New Roman"/>
                <w:szCs w:val="24"/>
                <w:lang w:eastAsia="en-AU"/>
              </w:rPr>
              <w:t xml:space="preserve"> 2022 </w:t>
            </w:r>
          </w:p>
          <w:p w14:paraId="4A2842E9" w14:textId="12C3C834" w:rsidR="00AE187B" w:rsidRPr="00C70C7B"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p>
        </w:tc>
        <w:tc>
          <w:tcPr>
            <w:tcW w:w="2094" w:type="pct"/>
          </w:tcPr>
          <w:p w14:paraId="059BC24F" w14:textId="5F728A12" w:rsidR="00AE187B" w:rsidRPr="00C70C7B" w:rsidRDefault="009A79B9"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30</w:t>
            </w:r>
          </w:p>
        </w:tc>
      </w:tr>
      <w:tr w:rsidR="00AE187B" w:rsidRPr="00C70C7B" w14:paraId="1217BBA8" w14:textId="78538D5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329BBC4" w14:textId="3956E515"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315457D" w14:textId="58524EE9" w:rsidR="00AE187B" w:rsidRPr="00C70C7B"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C70C7B">
              <w:rPr>
                <w:rFonts w:cs="Times New Roman"/>
                <w:bCs/>
                <w:szCs w:val="24"/>
              </w:rPr>
              <w:t xml:space="preserve">real estate worker </w:t>
            </w:r>
          </w:p>
        </w:tc>
        <w:tc>
          <w:tcPr>
            <w:tcW w:w="1323" w:type="pct"/>
          </w:tcPr>
          <w:p w14:paraId="65A06C77" w14:textId="39671EA2" w:rsidR="00AE187B" w:rsidRPr="00C70C7B"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114EAB8B" w14:textId="6192879A" w:rsidR="00AE187B" w:rsidRPr="00C70C7B"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 xml:space="preserve">Schedule 2, Division 2, Clause </w:t>
            </w:r>
            <w:r w:rsidR="009A79B9" w:rsidRPr="00C70C7B">
              <w:rPr>
                <w:rFonts w:cs="Times New Roman"/>
                <w:szCs w:val="24"/>
                <w:lang w:eastAsia="en-AU"/>
              </w:rPr>
              <w:t>31</w:t>
            </w:r>
          </w:p>
        </w:tc>
      </w:tr>
      <w:tr w:rsidR="00AE187B" w:rsidRPr="00C70C7B" w14:paraId="405E87B4" w14:textId="0F6E71D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3386CC70" w14:textId="38623852"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55DA533" w14:textId="3B3FCB94" w:rsidR="00AE187B" w:rsidRPr="00C70C7B"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rPr>
            </w:pPr>
            <w:r w:rsidRPr="00C70C7B">
              <w:rPr>
                <w:rFonts w:cs="Times New Roman"/>
                <w:bCs/>
                <w:szCs w:val="24"/>
              </w:rPr>
              <w:t xml:space="preserve">religious worker </w:t>
            </w:r>
          </w:p>
        </w:tc>
        <w:tc>
          <w:tcPr>
            <w:tcW w:w="1323" w:type="pct"/>
          </w:tcPr>
          <w:p w14:paraId="521F375E" w14:textId="4B63382A" w:rsidR="00AE187B" w:rsidRPr="00C70C7B"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42DA00D3" w14:textId="4D6915B5" w:rsidR="00AE187B" w:rsidRPr="00C70C7B"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3</w:t>
            </w:r>
            <w:r w:rsidR="009A79B9" w:rsidRPr="00C70C7B">
              <w:rPr>
                <w:rFonts w:cs="Times New Roman"/>
                <w:szCs w:val="24"/>
                <w:lang w:eastAsia="en-AU"/>
              </w:rPr>
              <w:t>2</w:t>
            </w:r>
          </w:p>
        </w:tc>
      </w:tr>
      <w:tr w:rsidR="00AE187B" w:rsidRPr="00C70C7B" w14:paraId="220BF789" w14:textId="7B7BD59A"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0588D132" w14:textId="059C808F"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6CCE259B" w14:textId="4996A885" w:rsidR="00AE187B" w:rsidRPr="00C70C7B"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C70C7B">
              <w:rPr>
                <w:rFonts w:cs="Times New Roman"/>
                <w:bCs/>
                <w:szCs w:val="24"/>
              </w:rPr>
              <w:t xml:space="preserve">repair and maintenance worker </w:t>
            </w:r>
          </w:p>
        </w:tc>
        <w:tc>
          <w:tcPr>
            <w:tcW w:w="1323" w:type="pct"/>
          </w:tcPr>
          <w:p w14:paraId="04CEC3DA" w14:textId="2B8DC600" w:rsidR="00AE187B" w:rsidRPr="00C70C7B"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103A278D" w14:textId="537296C5" w:rsidR="00AE187B" w:rsidRPr="00C70C7B"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3</w:t>
            </w:r>
            <w:r w:rsidR="009A79B9" w:rsidRPr="00C70C7B">
              <w:rPr>
                <w:rFonts w:cs="Times New Roman"/>
                <w:szCs w:val="24"/>
                <w:lang w:eastAsia="en-AU"/>
              </w:rPr>
              <w:t>3</w:t>
            </w:r>
          </w:p>
        </w:tc>
      </w:tr>
      <w:tr w:rsidR="00AE187B" w:rsidRPr="00C70C7B" w14:paraId="1D5EA4EB"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4023F5CC" w14:textId="77777777"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E996156" w14:textId="77777777" w:rsidR="00AE187B" w:rsidRPr="00C70C7B"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rPr>
            </w:pPr>
            <w:r w:rsidRPr="00C70C7B">
              <w:rPr>
                <w:rFonts w:cs="Times New Roman"/>
              </w:rPr>
              <w:t xml:space="preserve">retail worker </w:t>
            </w:r>
          </w:p>
        </w:tc>
        <w:tc>
          <w:tcPr>
            <w:tcW w:w="1323" w:type="pct"/>
          </w:tcPr>
          <w:p w14:paraId="1DA7D2E5" w14:textId="572943CC" w:rsidR="00AE187B" w:rsidRPr="00C70C7B"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0565619E" w14:textId="6E0EF17C" w:rsidR="00AE187B" w:rsidRPr="00C70C7B"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3</w:t>
            </w:r>
            <w:r w:rsidR="009A79B9" w:rsidRPr="00C70C7B">
              <w:rPr>
                <w:rFonts w:cs="Times New Roman"/>
                <w:szCs w:val="24"/>
                <w:lang w:eastAsia="en-AU"/>
              </w:rPr>
              <w:t>4</w:t>
            </w:r>
          </w:p>
        </w:tc>
      </w:tr>
      <w:tr w:rsidR="00AE187B" w:rsidRPr="00C70C7B" w14:paraId="4DB12E96" w14:textId="629C8A94"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2E99FE4" w14:textId="547FA10F"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67A7C378" w14:textId="5E456796" w:rsidR="00AE187B" w:rsidRPr="00C70C7B"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C70C7B">
              <w:rPr>
                <w:rFonts w:cs="Times New Roman"/>
                <w:bCs/>
                <w:szCs w:val="24"/>
              </w:rPr>
              <w:t xml:space="preserve">science and technology worker </w:t>
            </w:r>
          </w:p>
        </w:tc>
        <w:tc>
          <w:tcPr>
            <w:tcW w:w="1323" w:type="pct"/>
          </w:tcPr>
          <w:p w14:paraId="54BA4F9C" w14:textId="08B6034D" w:rsidR="00AE187B" w:rsidRPr="00C70C7B"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47276742" w14:textId="4E530DCB" w:rsidR="00AE187B" w:rsidRPr="00C70C7B"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3</w:t>
            </w:r>
            <w:r w:rsidR="009A79B9" w:rsidRPr="00C70C7B">
              <w:rPr>
                <w:rFonts w:cs="Times New Roman"/>
                <w:szCs w:val="24"/>
                <w:lang w:eastAsia="en-AU"/>
              </w:rPr>
              <w:t>5</w:t>
            </w:r>
          </w:p>
        </w:tc>
      </w:tr>
      <w:tr w:rsidR="00AE187B" w:rsidRPr="00C70C7B" w14:paraId="7A285A49"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215501A4" w14:textId="77777777"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52CBF8D" w14:textId="00EA9AB1" w:rsidR="00AE187B" w:rsidRPr="00C70C7B"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bookmarkStart w:id="165" w:name="_Hlk89542577"/>
            <w:r w:rsidRPr="00C70C7B">
              <w:rPr>
                <w:rFonts w:cs="Times New Roman"/>
                <w:bCs/>
                <w:szCs w:val="24"/>
              </w:rPr>
              <w:t xml:space="preserve">social and community service worker </w:t>
            </w:r>
            <w:bookmarkEnd w:id="165"/>
          </w:p>
        </w:tc>
        <w:tc>
          <w:tcPr>
            <w:tcW w:w="1323" w:type="pct"/>
          </w:tcPr>
          <w:p w14:paraId="5AEDF2DB" w14:textId="00E3B6E2" w:rsidR="00AE187B" w:rsidRPr="00C70C7B"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6E637FBD" w14:textId="63450660" w:rsidR="00AE187B" w:rsidRPr="00C70C7B"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3</w:t>
            </w:r>
            <w:r w:rsidR="009A79B9" w:rsidRPr="00C70C7B">
              <w:rPr>
                <w:rFonts w:cs="Times New Roman"/>
                <w:szCs w:val="24"/>
                <w:lang w:eastAsia="en-AU"/>
              </w:rPr>
              <w:t>6</w:t>
            </w:r>
          </w:p>
        </w:tc>
      </w:tr>
      <w:tr w:rsidR="00AE187B" w:rsidRPr="00C70C7B" w14:paraId="0677D525"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769EA232" w14:textId="77777777"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EC15538" w14:textId="55718B48" w:rsidR="00AE187B" w:rsidRPr="00C70C7B"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C70C7B">
              <w:rPr>
                <w:rFonts w:cs="Times New Roman"/>
                <w:bCs/>
                <w:szCs w:val="24"/>
              </w:rPr>
              <w:t xml:space="preserve">transport worker </w:t>
            </w:r>
          </w:p>
        </w:tc>
        <w:tc>
          <w:tcPr>
            <w:tcW w:w="1323" w:type="pct"/>
          </w:tcPr>
          <w:p w14:paraId="63413CD1" w14:textId="4EDE3AD4" w:rsidR="00AE187B" w:rsidRPr="00C70C7B"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19EF2554" w14:textId="6A1284B6" w:rsidR="00AE187B" w:rsidRPr="00C70C7B"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3</w:t>
            </w:r>
            <w:r w:rsidR="009A79B9" w:rsidRPr="00C70C7B">
              <w:rPr>
                <w:rFonts w:cs="Times New Roman"/>
                <w:szCs w:val="24"/>
                <w:lang w:eastAsia="en-AU"/>
              </w:rPr>
              <w:t>7</w:t>
            </w:r>
          </w:p>
        </w:tc>
      </w:tr>
      <w:tr w:rsidR="00AE187B" w:rsidRPr="00C70C7B" w14:paraId="1C9353EB"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461790E5" w14:textId="77777777"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11E8D04" w14:textId="1777D781" w:rsidR="00AE187B" w:rsidRPr="00C70C7B"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C70C7B">
              <w:rPr>
                <w:rFonts w:cs="Times New Roman"/>
                <w:bCs/>
                <w:szCs w:val="24"/>
              </w:rPr>
              <w:t xml:space="preserve">utility and urban worker </w:t>
            </w:r>
          </w:p>
        </w:tc>
        <w:tc>
          <w:tcPr>
            <w:tcW w:w="1323" w:type="pct"/>
          </w:tcPr>
          <w:p w14:paraId="65ED96EC" w14:textId="7B9BADF6" w:rsidR="00AE187B" w:rsidRPr="00C70C7B"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5C14948A" w14:textId="637A3346" w:rsidR="00AE187B" w:rsidRPr="00C70C7B"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3</w:t>
            </w:r>
            <w:r w:rsidR="009A79B9" w:rsidRPr="00C70C7B">
              <w:rPr>
                <w:rFonts w:cs="Times New Roman"/>
                <w:szCs w:val="24"/>
                <w:lang w:eastAsia="en-AU"/>
              </w:rPr>
              <w:t>8</w:t>
            </w:r>
          </w:p>
        </w:tc>
      </w:tr>
      <w:tr w:rsidR="00AE187B" w:rsidRPr="00C70C7B" w14:paraId="4B6D4088"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006EB7E8" w14:textId="77777777" w:rsidR="00AE187B" w:rsidRPr="00C70C7B"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291E26C" w14:textId="093DB592" w:rsidR="00AE187B" w:rsidRPr="00C70C7B"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C70C7B">
              <w:rPr>
                <w:rFonts w:cs="Times New Roman"/>
                <w:bCs/>
                <w:szCs w:val="24"/>
              </w:rPr>
              <w:t xml:space="preserve">veterinary and pet/animal care worker </w:t>
            </w:r>
          </w:p>
        </w:tc>
        <w:tc>
          <w:tcPr>
            <w:tcW w:w="1323" w:type="pct"/>
          </w:tcPr>
          <w:p w14:paraId="0077F348" w14:textId="7DD1100A" w:rsidR="00AE187B" w:rsidRPr="00C70C7B"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Not applicable</w:t>
            </w:r>
          </w:p>
        </w:tc>
        <w:tc>
          <w:tcPr>
            <w:tcW w:w="2094" w:type="pct"/>
          </w:tcPr>
          <w:p w14:paraId="21A82A58" w14:textId="620DF99E" w:rsidR="00AE187B" w:rsidRPr="00C70C7B"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C70C7B">
              <w:rPr>
                <w:rFonts w:cs="Times New Roman"/>
                <w:szCs w:val="24"/>
                <w:lang w:eastAsia="en-AU"/>
              </w:rPr>
              <w:t>Schedule 2, Division 2, Clause 3</w:t>
            </w:r>
            <w:r w:rsidR="009A79B9" w:rsidRPr="00C70C7B">
              <w:rPr>
                <w:rFonts w:cs="Times New Roman"/>
                <w:szCs w:val="24"/>
                <w:lang w:eastAsia="en-AU"/>
              </w:rPr>
              <w:t>9</w:t>
            </w:r>
          </w:p>
        </w:tc>
      </w:tr>
    </w:tbl>
    <w:p w14:paraId="2CA71D21" w14:textId="77777777" w:rsidR="002B18B1" w:rsidRPr="00C70C7B" w:rsidRDefault="002B18B1" w:rsidP="00B92920">
      <w:pPr>
        <w:spacing w:before="120" w:after="0" w:line="280" w:lineRule="atLeast"/>
        <w:rPr>
          <w:rFonts w:eastAsia="Times New Roman" w:cs="Times New Roman"/>
          <w:bCs/>
          <w:kern w:val="32"/>
          <w:szCs w:val="24"/>
          <w:lang w:eastAsia="en-AU"/>
        </w:rPr>
      </w:pPr>
      <w:r w:rsidRPr="00C70C7B">
        <w:br w:type="page"/>
      </w:r>
    </w:p>
    <w:p w14:paraId="22153A74" w14:textId="35C5662C" w:rsidR="002B18B1" w:rsidRPr="00C70C7B" w:rsidRDefault="002B18B1" w:rsidP="00891D26">
      <w:pPr>
        <w:pStyle w:val="Heading-Schedule"/>
      </w:pPr>
      <w:bookmarkStart w:id="166" w:name="_Toc100244226"/>
      <w:r w:rsidRPr="00C70C7B">
        <w:lastRenderedPageBreak/>
        <w:t xml:space="preserve">Schedule 2 </w:t>
      </w:r>
      <w:r w:rsidR="006A0162" w:rsidRPr="00C70C7B">
        <w:t>—</w:t>
      </w:r>
      <w:r w:rsidRPr="00C70C7B">
        <w:t xml:space="preserve"> Definitions</w:t>
      </w:r>
      <w:bookmarkEnd w:id="166"/>
    </w:p>
    <w:p w14:paraId="23704836" w14:textId="446025F6" w:rsidR="00286C0E" w:rsidRPr="00C70C7B" w:rsidRDefault="006A0162" w:rsidP="00891D26">
      <w:pPr>
        <w:pStyle w:val="Heading-Division"/>
        <w:rPr>
          <w:i/>
          <w:iCs/>
        </w:rPr>
      </w:pPr>
      <w:bookmarkStart w:id="167" w:name="_Toc100244227"/>
      <w:r w:rsidRPr="00C70C7B">
        <w:t xml:space="preserve">Division 1 — </w:t>
      </w:r>
      <w:r w:rsidR="00286C0E" w:rsidRPr="00C70C7B">
        <w:t>Key definitions</w:t>
      </w:r>
      <w:bookmarkEnd w:id="167"/>
    </w:p>
    <w:p w14:paraId="258F11D1" w14:textId="02DCC0A3" w:rsidR="00286C0E" w:rsidRPr="00C70C7B" w:rsidRDefault="00286C0E" w:rsidP="00891D26">
      <w:pPr>
        <w:pStyle w:val="Heading-clause"/>
        <w:numPr>
          <w:ilvl w:val="0"/>
          <w:numId w:val="38"/>
        </w:numPr>
      </w:pPr>
      <w:bookmarkStart w:id="168" w:name="_Toc89160815"/>
      <w:bookmarkStart w:id="169" w:name="_Toc100244228"/>
      <w:r w:rsidRPr="00C70C7B">
        <w:t>Vaccination status</w:t>
      </w:r>
      <w:bookmarkEnd w:id="168"/>
      <w:bookmarkEnd w:id="169"/>
    </w:p>
    <w:p w14:paraId="7CAB3C5D" w14:textId="77777777" w:rsidR="00286C0E" w:rsidRPr="00C70C7B" w:rsidRDefault="00286C0E" w:rsidP="00891D26">
      <w:pPr>
        <w:pStyle w:val="Text-subclause"/>
      </w:pPr>
      <w:r w:rsidRPr="00C70C7B">
        <w:t xml:space="preserve">A person’s </w:t>
      </w:r>
      <w:r w:rsidRPr="00C70C7B">
        <w:rPr>
          <w:b/>
          <w:bCs/>
        </w:rPr>
        <w:t xml:space="preserve">vaccination status </w:t>
      </w:r>
      <w:r w:rsidRPr="00C70C7B">
        <w:t>is one of the following:</w:t>
      </w:r>
    </w:p>
    <w:p w14:paraId="1498343F" w14:textId="2BC04072" w:rsidR="00C96A07" w:rsidRPr="00C70C7B" w:rsidRDefault="00C96A07" w:rsidP="00891D26">
      <w:pPr>
        <w:pStyle w:val="Text-paragraph"/>
      </w:pPr>
      <w:r w:rsidRPr="00C70C7B">
        <w:t>fully vaccinated (boosted); or</w:t>
      </w:r>
    </w:p>
    <w:p w14:paraId="5037B9E4" w14:textId="2E15C7A1" w:rsidR="00286C0E" w:rsidRPr="00C70C7B" w:rsidRDefault="00286C0E" w:rsidP="00891D26">
      <w:pPr>
        <w:pStyle w:val="Text-paragraph"/>
      </w:pPr>
      <w:r w:rsidRPr="00C70C7B">
        <w:t>fully vaccinated; or</w:t>
      </w:r>
    </w:p>
    <w:p w14:paraId="04E32E48" w14:textId="37E86F0F" w:rsidR="00286C0E" w:rsidRPr="00C70C7B" w:rsidRDefault="00286C0E" w:rsidP="00891D26">
      <w:pPr>
        <w:pStyle w:val="Text-paragraph"/>
      </w:pPr>
      <w:r w:rsidRPr="00C70C7B">
        <w:t>partially vaccinated; or</w:t>
      </w:r>
    </w:p>
    <w:p w14:paraId="1A733A74" w14:textId="77777777" w:rsidR="00286C0E" w:rsidRPr="00C70C7B" w:rsidRDefault="00286C0E" w:rsidP="00891D26">
      <w:pPr>
        <w:pStyle w:val="Text-paragraph"/>
      </w:pPr>
      <w:r w:rsidRPr="00C70C7B">
        <w:t>unvaccinated; or</w:t>
      </w:r>
    </w:p>
    <w:p w14:paraId="519633C1" w14:textId="77777777" w:rsidR="00286C0E" w:rsidRPr="00C70C7B" w:rsidRDefault="00286C0E" w:rsidP="00891D26">
      <w:pPr>
        <w:pStyle w:val="Text-paragraph"/>
      </w:pPr>
      <w:r w:rsidRPr="00C70C7B">
        <w:t>excepted person.</w:t>
      </w:r>
    </w:p>
    <w:p w14:paraId="0652854C" w14:textId="42DC76D7" w:rsidR="002C22F8" w:rsidRPr="00C70C7B" w:rsidRDefault="00286C0E" w:rsidP="00891D26">
      <w:pPr>
        <w:pStyle w:val="Text-subclause"/>
      </w:pPr>
      <w:r w:rsidRPr="00C70C7B">
        <w:t xml:space="preserve">A person is </w:t>
      </w:r>
      <w:r w:rsidRPr="00C70C7B">
        <w:rPr>
          <w:b/>
          <w:bCs/>
        </w:rPr>
        <w:t>fully vaccinated</w:t>
      </w:r>
      <w:r w:rsidRPr="00C70C7B">
        <w:t xml:space="preserve"> if the person</w:t>
      </w:r>
      <w:r w:rsidR="00D0033E" w:rsidRPr="00C70C7B">
        <w:t xml:space="preserve"> </w:t>
      </w:r>
      <w:r w:rsidR="00F73491" w:rsidRPr="00C70C7B">
        <w:t>has received</w:t>
      </w:r>
      <w:r w:rsidR="002C22F8" w:rsidRPr="00C70C7B">
        <w:t>:</w:t>
      </w:r>
    </w:p>
    <w:p w14:paraId="344BBCA1" w14:textId="77777777" w:rsidR="00C96A07" w:rsidRPr="00C70C7B" w:rsidRDefault="002C22F8" w:rsidP="00891D26">
      <w:pPr>
        <w:pStyle w:val="Text-paragraph"/>
      </w:pPr>
      <w:r w:rsidRPr="00C70C7B">
        <w:t>one dose of a one dose COVID-19 vaccine</w:t>
      </w:r>
      <w:r w:rsidR="00C96A07" w:rsidRPr="00C70C7B">
        <w:t>; or</w:t>
      </w:r>
    </w:p>
    <w:p w14:paraId="7D6E586C" w14:textId="7891B9F8" w:rsidR="002C22F8" w:rsidRPr="00C70C7B" w:rsidRDefault="002C22F8" w:rsidP="00891D26">
      <w:pPr>
        <w:pStyle w:val="Text-paragraph"/>
      </w:pPr>
      <w:r w:rsidRPr="00C70C7B">
        <w:t>two doses of a two dose COVID-19 vaccine including two different types of two dose COVID-19 vaccines</w:t>
      </w:r>
      <w:r w:rsidR="00C96A07" w:rsidRPr="00C70C7B">
        <w:t>.</w:t>
      </w:r>
    </w:p>
    <w:p w14:paraId="2376C1A3" w14:textId="2EBFFF19" w:rsidR="00DB5C1C" w:rsidRPr="00C70C7B" w:rsidRDefault="00DB5C1C" w:rsidP="00891D26">
      <w:pPr>
        <w:pStyle w:val="Text-subclause"/>
      </w:pPr>
      <w:r w:rsidRPr="00C70C7B">
        <w:t xml:space="preserve">A person is </w:t>
      </w:r>
      <w:r w:rsidR="00C96A07" w:rsidRPr="00C70C7B">
        <w:rPr>
          <w:b/>
          <w:bCs/>
        </w:rPr>
        <w:t xml:space="preserve">fully </w:t>
      </w:r>
      <w:r w:rsidRPr="00C70C7B">
        <w:rPr>
          <w:b/>
          <w:bCs/>
        </w:rPr>
        <w:t>vaccinated</w:t>
      </w:r>
      <w:r w:rsidRPr="00C70C7B">
        <w:t xml:space="preserve"> </w:t>
      </w:r>
      <w:r w:rsidR="00C96A07" w:rsidRPr="00C70C7B">
        <w:rPr>
          <w:b/>
          <w:bCs/>
        </w:rPr>
        <w:t>(boosted)</w:t>
      </w:r>
      <w:r w:rsidR="00C96A07" w:rsidRPr="00C70C7B">
        <w:t xml:space="preserve"> </w:t>
      </w:r>
      <w:r w:rsidRPr="00C70C7B">
        <w:t>if the person</w:t>
      </w:r>
      <w:r w:rsidR="00C96A07" w:rsidRPr="00C70C7B">
        <w:t xml:space="preserve"> has received a booster dose. </w:t>
      </w:r>
    </w:p>
    <w:p w14:paraId="2D6A5038" w14:textId="3A1DC762" w:rsidR="00286C0E" w:rsidRPr="00C70C7B" w:rsidRDefault="00286C0E" w:rsidP="00891D26">
      <w:pPr>
        <w:pStyle w:val="Text-subclause"/>
      </w:pPr>
      <w:r w:rsidRPr="00C70C7B">
        <w:t xml:space="preserve">A person is </w:t>
      </w:r>
      <w:r w:rsidRPr="00C70C7B">
        <w:rPr>
          <w:b/>
          <w:bCs/>
        </w:rPr>
        <w:t>partially vaccinated</w:t>
      </w:r>
      <w:r w:rsidRPr="00C70C7B">
        <w:t xml:space="preserve"> if the person has received one dose of a </w:t>
      </w:r>
      <w:r w:rsidRPr="00C70C7B">
        <w:rPr>
          <w:bCs/>
        </w:rPr>
        <w:t>two dose COVID-19 vaccine</w:t>
      </w:r>
      <w:r w:rsidRPr="00C70C7B">
        <w:t xml:space="preserve"> and is not an </w:t>
      </w:r>
      <w:r w:rsidRPr="00C70C7B">
        <w:rPr>
          <w:bCs/>
        </w:rPr>
        <w:t>excepted person</w:t>
      </w:r>
      <w:r w:rsidRPr="00C70C7B">
        <w:t xml:space="preserve">. </w:t>
      </w:r>
    </w:p>
    <w:p w14:paraId="62943288" w14:textId="62FBDD19" w:rsidR="00286C0E" w:rsidRPr="00C70C7B" w:rsidRDefault="048EE8B1" w:rsidP="00891D26">
      <w:pPr>
        <w:pStyle w:val="Text-subclause"/>
      </w:pPr>
      <w:r w:rsidRPr="00C70C7B">
        <w:t xml:space="preserve">A person is </w:t>
      </w:r>
      <w:r w:rsidRPr="00C70C7B">
        <w:rPr>
          <w:b/>
          <w:bCs/>
        </w:rPr>
        <w:t>unvaccinated</w:t>
      </w:r>
      <w:r w:rsidRPr="00C70C7B">
        <w:t xml:space="preserve"> if the person has not received a dose of a COVID-19 vaccine and is not an excepted person.</w:t>
      </w:r>
    </w:p>
    <w:p w14:paraId="6A638277" w14:textId="7F32ACE3" w:rsidR="00286C0E" w:rsidRPr="00C70C7B" w:rsidRDefault="00286C0E" w:rsidP="00891D26">
      <w:pPr>
        <w:pStyle w:val="Text-subclause"/>
      </w:pPr>
      <w:bookmarkStart w:id="170" w:name="_Ref90128530"/>
      <w:r w:rsidRPr="00C70C7B">
        <w:t xml:space="preserve">A person is an </w:t>
      </w:r>
      <w:r w:rsidRPr="00C70C7B">
        <w:rPr>
          <w:b/>
          <w:bCs/>
        </w:rPr>
        <w:t>excepted person</w:t>
      </w:r>
      <w:r w:rsidRPr="00C70C7B">
        <w:t xml:space="preserve"> if the person holds </w:t>
      </w:r>
      <w:r w:rsidRPr="00C70C7B">
        <w:rPr>
          <w:bCs/>
        </w:rPr>
        <w:t>acceptable certification</w:t>
      </w:r>
      <w:r w:rsidRPr="00C70C7B">
        <w:t xml:space="preserve"> that the person is unable to receive a dose, or a further dose, of any COVID-19 vaccine that is available in Australia due to:</w:t>
      </w:r>
      <w:bookmarkEnd w:id="170"/>
    </w:p>
    <w:p w14:paraId="06910120" w14:textId="77777777" w:rsidR="00286C0E" w:rsidRPr="00C70C7B" w:rsidRDefault="00286C0E" w:rsidP="00891D26">
      <w:pPr>
        <w:pStyle w:val="Text-paragraph"/>
      </w:pPr>
      <w:r w:rsidRPr="00C70C7B">
        <w:t>a medical contraindication; or</w:t>
      </w:r>
    </w:p>
    <w:p w14:paraId="03E4DFB4" w14:textId="48C9B174" w:rsidR="00286C0E" w:rsidRPr="00C70C7B" w:rsidRDefault="00286C0E" w:rsidP="00891D26">
      <w:pPr>
        <w:pStyle w:val="Text-paragraph"/>
      </w:pPr>
      <w:r w:rsidRPr="00C70C7B">
        <w:t xml:space="preserve">an acute medical illness (including where the person has been diagnosed with </w:t>
      </w:r>
      <w:r w:rsidR="009016FA" w:rsidRPr="00C70C7B">
        <w:t>COVID-19</w:t>
      </w:r>
      <w:r w:rsidRPr="00C70C7B">
        <w:t>).</w:t>
      </w:r>
    </w:p>
    <w:p w14:paraId="7E669CE8" w14:textId="6A9F82B9" w:rsidR="00286C0E" w:rsidRPr="00C70C7B" w:rsidRDefault="00286C0E" w:rsidP="00891D26">
      <w:pPr>
        <w:pStyle w:val="Text-subclause"/>
      </w:pPr>
      <w:r w:rsidRPr="00C70C7B">
        <w:t xml:space="preserve">An </w:t>
      </w:r>
      <w:r w:rsidRPr="00C70C7B">
        <w:rPr>
          <w:b/>
          <w:bCs/>
        </w:rPr>
        <w:t xml:space="preserve">acceptable certification </w:t>
      </w:r>
      <w:r w:rsidRPr="00C70C7B">
        <w:t>for the purpose of</w:t>
      </w:r>
      <w:r w:rsidR="001C7304" w:rsidRPr="00C70C7B">
        <w:t xml:space="preserve"> </w:t>
      </w:r>
      <w:r w:rsidRPr="00C70C7B">
        <w:t>subclause</w:t>
      </w:r>
      <w:r w:rsidR="003A37EE" w:rsidRPr="00C70C7B">
        <w:t xml:space="preserve"> </w:t>
      </w:r>
      <w:r w:rsidR="003A37EE" w:rsidRPr="00C70C7B">
        <w:fldChar w:fldCharType="begin"/>
      </w:r>
      <w:r w:rsidR="003A37EE" w:rsidRPr="00C70C7B">
        <w:instrText xml:space="preserve"> REF _Ref90128530 \r \h </w:instrText>
      </w:r>
      <w:r w:rsidR="00962ACE" w:rsidRPr="00C70C7B">
        <w:instrText xml:space="preserve"> \* MERGEFORMAT </w:instrText>
      </w:r>
      <w:r w:rsidR="003A37EE" w:rsidRPr="00C70C7B">
        <w:fldChar w:fldCharType="separate"/>
      </w:r>
      <w:r w:rsidR="002745CC" w:rsidRPr="00C70C7B">
        <w:t>(6)</w:t>
      </w:r>
      <w:r w:rsidR="003A37EE" w:rsidRPr="00C70C7B">
        <w:fldChar w:fldCharType="end"/>
      </w:r>
      <w:r w:rsidR="004577A8" w:rsidRPr="00C70C7B">
        <w:t xml:space="preserve"> </w:t>
      </w:r>
      <w:r w:rsidRPr="00C70C7B">
        <w:t>is:</w:t>
      </w:r>
    </w:p>
    <w:p w14:paraId="419E6A0A" w14:textId="77777777" w:rsidR="00286C0E" w:rsidRPr="00C70C7B" w:rsidRDefault="00286C0E" w:rsidP="00891D26">
      <w:pPr>
        <w:pStyle w:val="Text-paragraph"/>
      </w:pPr>
      <w:bookmarkStart w:id="171" w:name="_a_current_COVID-19"/>
      <w:bookmarkEnd w:id="171"/>
      <w:r w:rsidRPr="00C70C7B">
        <w:t>a current COVID-19 digital certificate issued by Services Australia and displayed through the Medicare App, Service Victoria App or equivalent smartphone wallet, that states that the person is unable to receive a dose, or a further dose, of any COVID-19 vaccine that is available in Australia; or</w:t>
      </w:r>
    </w:p>
    <w:p w14:paraId="062D952A" w14:textId="0466DDD5" w:rsidR="0059031C" w:rsidRPr="00C70C7B" w:rsidRDefault="048EE8B1" w:rsidP="00891D26">
      <w:pPr>
        <w:pStyle w:val="Text-paragraph"/>
        <w:rPr>
          <w:rStyle w:val="Hyperlink"/>
          <w:color w:val="auto"/>
          <w:u w:val="none"/>
        </w:rPr>
      </w:pPr>
      <w:r w:rsidRPr="00C70C7B">
        <w:lastRenderedPageBreak/>
        <w:t xml:space="preserve">a printed version of the COVID-19 digital certificate referred to in </w:t>
      </w:r>
      <w:r w:rsidR="000251DC" w:rsidRPr="00C70C7B">
        <w:t xml:space="preserve">subparagraph </w:t>
      </w:r>
      <w:hyperlink w:anchor="_a_current_COVID-19">
        <w:r w:rsidR="4FB3BD97" w:rsidRPr="00C70C7B">
          <w:rPr>
            <w:rStyle w:val="Hyperlink"/>
            <w:color w:val="auto"/>
            <w:u w:val="none"/>
          </w:rPr>
          <w:t>(a)</w:t>
        </w:r>
      </w:hyperlink>
      <w:r w:rsidR="0059031C" w:rsidRPr="00C70C7B">
        <w:rPr>
          <w:rStyle w:val="Hyperlink"/>
          <w:color w:val="auto"/>
          <w:u w:val="none"/>
        </w:rPr>
        <w:t>;</w:t>
      </w:r>
    </w:p>
    <w:p w14:paraId="40A31887" w14:textId="0BA43A59" w:rsidR="0059031C" w:rsidRPr="00C70C7B" w:rsidRDefault="0059031C" w:rsidP="00891D26">
      <w:pPr>
        <w:pStyle w:val="Text-paragraph"/>
        <w:rPr>
          <w:rStyle w:val="Hyperlink"/>
          <w:color w:val="auto"/>
          <w:u w:val="none"/>
        </w:rPr>
      </w:pPr>
      <w:bookmarkStart w:id="172" w:name="_Ref96590555"/>
      <w:r w:rsidRPr="00C70C7B">
        <w:rPr>
          <w:rStyle w:val="Hyperlink"/>
          <w:color w:val="auto"/>
          <w:u w:val="none"/>
        </w:rPr>
        <w:t>only in relation to a person who is fully vaccinated, a current Immunisation History Statement displayed through the Medicare App, that states that a fully vaccinated person is unable to receive a booster dose that is available in Australia; or</w:t>
      </w:r>
      <w:bookmarkEnd w:id="172"/>
    </w:p>
    <w:p w14:paraId="7556E1EA" w14:textId="657E0ECD" w:rsidR="00286C0E" w:rsidRPr="00C70C7B" w:rsidRDefault="0059031C" w:rsidP="00891D26">
      <w:pPr>
        <w:pStyle w:val="Text-paragraph"/>
      </w:pPr>
      <w:r w:rsidRPr="00C70C7B">
        <w:t xml:space="preserve">only in relation to a person who is fully vaccinated, a printed version of the Immunisation History Statement referred to in subparagraph </w:t>
      </w:r>
      <w:r w:rsidRPr="00C70C7B">
        <w:fldChar w:fldCharType="begin"/>
      </w:r>
      <w:r w:rsidRPr="00C70C7B">
        <w:instrText xml:space="preserve"> REF _Ref96590555 \r \h </w:instrText>
      </w:r>
      <w:r w:rsidR="00E201AF" w:rsidRPr="00C70C7B">
        <w:instrText xml:space="preserve"> \* MERGEFORMAT </w:instrText>
      </w:r>
      <w:r w:rsidRPr="00C70C7B">
        <w:fldChar w:fldCharType="separate"/>
      </w:r>
      <w:r w:rsidR="002745CC" w:rsidRPr="00C70C7B">
        <w:t>(c)</w:t>
      </w:r>
      <w:r w:rsidRPr="00C70C7B">
        <w:fldChar w:fldCharType="end"/>
      </w:r>
      <w:r w:rsidR="048EE8B1" w:rsidRPr="00C70C7B">
        <w:t>.</w:t>
      </w:r>
    </w:p>
    <w:p w14:paraId="01EB870F" w14:textId="646C8BDB" w:rsidR="00AC6E4B" w:rsidRPr="00C70C7B" w:rsidRDefault="00AC6E4B" w:rsidP="00891D26">
      <w:pPr>
        <w:pStyle w:val="Text-subclause"/>
      </w:pPr>
      <w:r w:rsidRPr="00C70C7B">
        <w:t xml:space="preserve">A </w:t>
      </w:r>
      <w:r w:rsidRPr="00C70C7B">
        <w:rPr>
          <w:b/>
          <w:bCs/>
        </w:rPr>
        <w:t>booster deadline</w:t>
      </w:r>
      <w:r w:rsidRPr="00C70C7B">
        <w:t xml:space="preserve"> in relation to a worker is the date specified in Column 2 of Schedule 1 for that worker. </w:t>
      </w:r>
    </w:p>
    <w:p w14:paraId="5761FD65" w14:textId="765EFDDD" w:rsidR="007142C4" w:rsidRPr="00C70C7B" w:rsidRDefault="007142C4" w:rsidP="00891D26">
      <w:pPr>
        <w:pStyle w:val="Text-subclause"/>
      </w:pPr>
      <w:r w:rsidRPr="00C70C7B">
        <w:t xml:space="preserve">A person has received a </w:t>
      </w:r>
      <w:r w:rsidRPr="00C70C7B">
        <w:rPr>
          <w:b/>
          <w:bCs/>
        </w:rPr>
        <w:t>booster dose</w:t>
      </w:r>
      <w:r w:rsidRPr="00C70C7B">
        <w:t xml:space="preserve"> if they</w:t>
      </w:r>
      <w:r w:rsidR="009F0917" w:rsidRPr="00C70C7B">
        <w:t xml:space="preserve"> have</w:t>
      </w:r>
      <w:r w:rsidRPr="00C70C7B">
        <w:t xml:space="preserve"> received: </w:t>
      </w:r>
    </w:p>
    <w:p w14:paraId="4B6C950E" w14:textId="152A6F3E" w:rsidR="007142C4" w:rsidRPr="00C70C7B" w:rsidRDefault="007142C4" w:rsidP="00A75676">
      <w:pPr>
        <w:pStyle w:val="Text-paragraph"/>
      </w:pPr>
      <w:r w:rsidRPr="00C70C7B">
        <w:t>a second dose of a COVID-19 vaccine after receiving one dose of a one dose COVID-19 vaccine; or</w:t>
      </w:r>
    </w:p>
    <w:p w14:paraId="424EE9F1" w14:textId="77777777" w:rsidR="002E3A0E" w:rsidRPr="00C70C7B" w:rsidRDefault="007142C4" w:rsidP="00A75676">
      <w:pPr>
        <w:pStyle w:val="Text-paragraph"/>
      </w:pPr>
      <w:r w:rsidRPr="00C70C7B">
        <w:t>a third dose of a COVID-19 vaccine after receiving two doses of a two dose COVID-19 vaccine including different types of</w:t>
      </w:r>
      <w:r w:rsidRPr="00C70C7B">
        <w:rPr>
          <w:bCs/>
        </w:rPr>
        <w:t xml:space="preserve"> two dose COVID-19 vaccines</w:t>
      </w:r>
      <w:r w:rsidRPr="00C70C7B">
        <w:t>.</w:t>
      </w:r>
    </w:p>
    <w:p w14:paraId="2125B782" w14:textId="6C32E70C" w:rsidR="00286C0E" w:rsidRPr="00C70C7B" w:rsidRDefault="00286C0E" w:rsidP="00A75676">
      <w:pPr>
        <w:pStyle w:val="Heading-clause"/>
      </w:pPr>
      <w:bookmarkStart w:id="173" w:name="_Toc94799833"/>
      <w:bookmarkStart w:id="174" w:name="_Toc92722635"/>
      <w:bookmarkStart w:id="175" w:name="_Toc90371568"/>
      <w:bookmarkStart w:id="176" w:name="_Toc89160816"/>
      <w:bookmarkStart w:id="177" w:name="_Toc100244229"/>
      <w:bookmarkEnd w:id="173"/>
      <w:bookmarkEnd w:id="174"/>
      <w:bookmarkEnd w:id="175"/>
      <w:r w:rsidRPr="00C70C7B">
        <w:t>Vaccination information</w:t>
      </w:r>
      <w:bookmarkEnd w:id="176"/>
      <w:bookmarkEnd w:id="177"/>
    </w:p>
    <w:p w14:paraId="3FBA2E1C" w14:textId="0172A8F4" w:rsidR="00C96A07" w:rsidRPr="00C70C7B" w:rsidRDefault="00286C0E" w:rsidP="00A75676">
      <w:pPr>
        <w:pStyle w:val="Text-Clause"/>
      </w:pPr>
      <w:r w:rsidRPr="00C70C7B">
        <w:t xml:space="preserve">For the purposes of this Order, </w:t>
      </w:r>
      <w:r w:rsidRPr="00C70C7B">
        <w:rPr>
          <w:b/>
          <w:bCs/>
        </w:rPr>
        <w:t>vaccination information</w:t>
      </w:r>
      <w:r w:rsidRPr="00C70C7B">
        <w:t xml:space="preserve"> is information </w:t>
      </w:r>
      <w:r w:rsidR="009C7B2C" w:rsidRPr="00C70C7B">
        <w:t>r</w:t>
      </w:r>
      <w:r w:rsidR="00C96A07" w:rsidRPr="00C70C7B">
        <w:t xml:space="preserve">elating to a </w:t>
      </w:r>
      <w:r w:rsidRPr="00C70C7B">
        <w:t xml:space="preserve"> person’s vaccination status and includes</w:t>
      </w:r>
      <w:r w:rsidR="00C96A07" w:rsidRPr="00C70C7B">
        <w:t>:</w:t>
      </w:r>
    </w:p>
    <w:p w14:paraId="0E6149E1" w14:textId="2FA9982A" w:rsidR="00C96A07" w:rsidRPr="00C70C7B" w:rsidRDefault="00C96A07" w:rsidP="00A75676">
      <w:pPr>
        <w:pStyle w:val="Text-subclause"/>
      </w:pPr>
      <w:r w:rsidRPr="00C70C7B">
        <w:t>any</w:t>
      </w:r>
      <w:r w:rsidR="00286C0E" w:rsidRPr="00C70C7B">
        <w:t xml:space="preserve"> information that is derived from a record of information that was made under, or in accordance with, the Australian Immunisation Register Act 2015</w:t>
      </w:r>
      <w:r w:rsidR="00286C0E" w:rsidRPr="00C70C7B">
        <w:rPr>
          <w:b/>
          <w:bCs/>
        </w:rPr>
        <w:t xml:space="preserve"> </w:t>
      </w:r>
      <w:r w:rsidR="00286C0E" w:rsidRPr="00C70C7B">
        <w:t>of the Commonwealth</w:t>
      </w:r>
      <w:r w:rsidRPr="00C70C7B">
        <w:t>; and</w:t>
      </w:r>
    </w:p>
    <w:p w14:paraId="1E4B414D" w14:textId="5290BE8C" w:rsidR="00C96A07" w:rsidRPr="00C70C7B" w:rsidRDefault="00C96A07" w:rsidP="00A75676">
      <w:pPr>
        <w:pStyle w:val="Text-subclause"/>
      </w:pPr>
      <w:r w:rsidRPr="00C70C7B">
        <w:t xml:space="preserve">the name or type of any dose of COVID-19 vaccine received by the person; and </w:t>
      </w:r>
    </w:p>
    <w:p w14:paraId="3EFDC67A" w14:textId="4E2D0B8A" w:rsidR="00286C0E" w:rsidRPr="00C70C7B" w:rsidRDefault="00C96A07" w:rsidP="00A75676">
      <w:pPr>
        <w:pStyle w:val="Text-subclause"/>
      </w:pPr>
      <w:r w:rsidRPr="00C70C7B">
        <w:t>the date on which the person received any dose of a COVID-19 vaccine</w:t>
      </w:r>
      <w:r w:rsidR="00286C0E" w:rsidRPr="00C70C7B">
        <w:t>.</w:t>
      </w:r>
    </w:p>
    <w:p w14:paraId="1C338538" w14:textId="71D7ABE6" w:rsidR="00E21137" w:rsidRPr="00C70C7B" w:rsidRDefault="00286C0E" w:rsidP="00A75676">
      <w:pPr>
        <w:pStyle w:val="ExampleNote"/>
        <w:ind w:left="709"/>
      </w:pPr>
      <w:r w:rsidRPr="00C70C7B">
        <w:t>Note: vaccination information may be recorded in a variety of documents, such as a letter from a medical practitioner, a certificate of immunisation or an immunisation history statement obtained from the Australian Immunisation Register. For overseas travellers, it may be recorded in an Australian International COVID-19 Vaccination Certificate or vaccination certificates issued by an overseas government authority, accompanied by the Australian Traveller Declaration or COVID-19 Vaccination and Testing Declaration for travel to Australia.</w:t>
      </w:r>
    </w:p>
    <w:p w14:paraId="7F8A79F9" w14:textId="563B6093" w:rsidR="00286C0E" w:rsidRPr="00C70C7B" w:rsidRDefault="00286C0E" w:rsidP="006F0C52">
      <w:pPr>
        <w:pStyle w:val="Heading-clause"/>
      </w:pPr>
      <w:bookmarkStart w:id="178" w:name="_Toc89160817"/>
      <w:bookmarkStart w:id="179" w:name="_Toc100244230"/>
      <w:r w:rsidRPr="00C70C7B">
        <w:t>Employers and workers</w:t>
      </w:r>
      <w:bookmarkEnd w:id="178"/>
      <w:bookmarkEnd w:id="179"/>
    </w:p>
    <w:p w14:paraId="7E765458" w14:textId="77777777" w:rsidR="00286C0E" w:rsidRPr="00C70C7B" w:rsidRDefault="00286C0E" w:rsidP="006F0C52">
      <w:pPr>
        <w:pStyle w:val="Text-Clause"/>
      </w:pPr>
      <w:r w:rsidRPr="00C70C7B">
        <w:t>For the purpose of this Order:</w:t>
      </w:r>
    </w:p>
    <w:p w14:paraId="1C8E9CCC" w14:textId="77777777" w:rsidR="00286C0E" w:rsidRPr="00C70C7B" w:rsidRDefault="00286C0E" w:rsidP="00B56F09">
      <w:pPr>
        <w:pStyle w:val="Text-subclause"/>
      </w:pPr>
      <w:r w:rsidRPr="00C70C7B">
        <w:rPr>
          <w:b/>
          <w:bCs/>
        </w:rPr>
        <w:t>employer</w:t>
      </w:r>
      <w:r w:rsidRPr="00C70C7B">
        <w:t xml:space="preserve"> in relation to a </w:t>
      </w:r>
      <w:r w:rsidRPr="00C70C7B">
        <w:rPr>
          <w:bCs/>
        </w:rPr>
        <w:t>worker</w:t>
      </w:r>
      <w:r w:rsidRPr="00C70C7B">
        <w:t xml:space="preserve"> means: </w:t>
      </w:r>
    </w:p>
    <w:p w14:paraId="2621F615" w14:textId="77777777" w:rsidR="00286C0E" w:rsidRPr="00C70C7B" w:rsidRDefault="00286C0E" w:rsidP="00B56F09">
      <w:pPr>
        <w:pStyle w:val="Text-paragraph"/>
      </w:pPr>
      <w:r w:rsidRPr="00C70C7B">
        <w:lastRenderedPageBreak/>
        <w:t>the person who employs or engages the worker; or</w:t>
      </w:r>
    </w:p>
    <w:p w14:paraId="7FEA5167" w14:textId="77777777" w:rsidR="00286C0E" w:rsidRPr="00C70C7B" w:rsidRDefault="00286C0E" w:rsidP="00B56F09">
      <w:pPr>
        <w:pStyle w:val="Text-paragraph"/>
      </w:pPr>
      <w:r w:rsidRPr="00C70C7B">
        <w:t xml:space="preserve">if the worker is self-employed — the worker; </w:t>
      </w:r>
    </w:p>
    <w:p w14:paraId="5B41CB16" w14:textId="23FFDC6F" w:rsidR="00286C0E" w:rsidRPr="00C70C7B" w:rsidRDefault="00286C0E" w:rsidP="00B56F09">
      <w:pPr>
        <w:pStyle w:val="Text-subclause"/>
      </w:pPr>
      <w:r w:rsidRPr="00C70C7B">
        <w:rPr>
          <w:b/>
          <w:bCs/>
        </w:rPr>
        <w:t xml:space="preserve">worker </w:t>
      </w:r>
      <w:r w:rsidRPr="00C70C7B">
        <w:t xml:space="preserve">means a person identified in Column 1 of Schedule 1, whether paid or unpaid, but does not include: </w:t>
      </w:r>
    </w:p>
    <w:p w14:paraId="0618EFC6" w14:textId="77777777" w:rsidR="00286C0E" w:rsidRPr="00C70C7B" w:rsidRDefault="00286C0E" w:rsidP="009D0F23">
      <w:pPr>
        <w:pStyle w:val="Text-paragraph"/>
      </w:pPr>
      <w:r w:rsidRPr="00C70C7B">
        <w:t xml:space="preserve">a Commonwealth employee; </w:t>
      </w:r>
    </w:p>
    <w:p w14:paraId="05B33E2C" w14:textId="77777777" w:rsidR="00286C0E" w:rsidRPr="00C70C7B" w:rsidRDefault="00286C0E" w:rsidP="009D0F23">
      <w:pPr>
        <w:pStyle w:val="Text-paragraph"/>
      </w:pPr>
      <w:r w:rsidRPr="00C70C7B">
        <w:t xml:space="preserve">a worker who works in connection with proceedings in a </w:t>
      </w:r>
      <w:r w:rsidRPr="00C70C7B">
        <w:rPr>
          <w:bCs/>
        </w:rPr>
        <w:t>court</w:t>
      </w:r>
      <w:r w:rsidRPr="00C70C7B">
        <w:t xml:space="preserve">, where that work cannot be done from the person's ordinary place of residence; </w:t>
      </w:r>
    </w:p>
    <w:p w14:paraId="6084D95D" w14:textId="5159BE03" w:rsidR="00D96C2D" w:rsidRPr="00C70C7B" w:rsidRDefault="00286C0E" w:rsidP="009D0F23">
      <w:pPr>
        <w:pStyle w:val="Text-paragraph"/>
      </w:pPr>
      <w:r w:rsidRPr="00C70C7B">
        <w:t xml:space="preserve">a person under 12 years and two months of age. </w:t>
      </w:r>
    </w:p>
    <w:p w14:paraId="4EAD0799" w14:textId="4B0394A1" w:rsidR="00286C0E" w:rsidRPr="00C70C7B" w:rsidRDefault="000857A8" w:rsidP="009D0F23">
      <w:pPr>
        <w:pStyle w:val="Heading-Division"/>
        <w:rPr>
          <w:i/>
          <w:iCs/>
        </w:rPr>
      </w:pPr>
      <w:bookmarkStart w:id="180" w:name="_Toc100244231"/>
      <w:r w:rsidRPr="00C70C7B">
        <w:t xml:space="preserve">Division 2 — </w:t>
      </w:r>
      <w:r w:rsidR="00286C0E" w:rsidRPr="00C70C7B">
        <w:t>Worker-specific definitions</w:t>
      </w:r>
      <w:bookmarkEnd w:id="180"/>
    </w:p>
    <w:p w14:paraId="5F094CA6" w14:textId="10CF34FC" w:rsidR="00286C0E" w:rsidRPr="00C70C7B" w:rsidRDefault="00286C0E" w:rsidP="009D0F23">
      <w:pPr>
        <w:pStyle w:val="Heading-clause"/>
      </w:pPr>
      <w:bookmarkStart w:id="181" w:name="_Toc89160820"/>
      <w:bookmarkStart w:id="182" w:name="_Toc100244232"/>
      <w:r w:rsidRPr="00C70C7B">
        <w:t>Accommodation worker</w:t>
      </w:r>
      <w:bookmarkStart w:id="183" w:name="_Toc89525608"/>
      <w:bookmarkEnd w:id="181"/>
      <w:bookmarkEnd w:id="182"/>
      <w:bookmarkEnd w:id="183"/>
    </w:p>
    <w:p w14:paraId="02CE74DE" w14:textId="61D83F41" w:rsidR="00286C0E" w:rsidRPr="00C70C7B" w:rsidRDefault="00286C0E" w:rsidP="009D0F23">
      <w:pPr>
        <w:pStyle w:val="Text-Clause"/>
      </w:pPr>
      <w:r w:rsidRPr="00C70C7B">
        <w:t xml:space="preserve">For the purposes of this Order, </w:t>
      </w:r>
      <w:r w:rsidRPr="00C70C7B">
        <w:rPr>
          <w:b/>
          <w:bCs/>
        </w:rPr>
        <w:t>accommodation worker</w:t>
      </w:r>
      <w:r w:rsidRPr="00C70C7B">
        <w:t xml:space="preserve"> means a person who works at or in connection with one of the following accommodation facilities, whether operated on a for-profit or not-for-profit basis:</w:t>
      </w:r>
      <w:bookmarkStart w:id="184" w:name="_Toc89525609"/>
      <w:bookmarkEnd w:id="184"/>
    </w:p>
    <w:p w14:paraId="45662617" w14:textId="48907439" w:rsidR="00286C0E" w:rsidRPr="00C70C7B" w:rsidRDefault="00286C0E" w:rsidP="009D0F23">
      <w:pPr>
        <w:pStyle w:val="Text-subclause"/>
      </w:pPr>
      <w:r w:rsidRPr="00C70C7B">
        <w:t>camping ground;</w:t>
      </w:r>
      <w:bookmarkStart w:id="185" w:name="_Toc89525610"/>
      <w:bookmarkEnd w:id="185"/>
    </w:p>
    <w:p w14:paraId="7AD01818" w14:textId="4BFBDB71" w:rsidR="00286C0E" w:rsidRPr="00C70C7B" w:rsidRDefault="00286C0E" w:rsidP="009D0F23">
      <w:pPr>
        <w:pStyle w:val="Text-subclause"/>
      </w:pPr>
      <w:r w:rsidRPr="00C70C7B">
        <w:t>caravan park;</w:t>
      </w:r>
      <w:bookmarkStart w:id="186" w:name="_Toc89525611"/>
      <w:bookmarkEnd w:id="186"/>
    </w:p>
    <w:p w14:paraId="1C395C76" w14:textId="5FF90DAB" w:rsidR="00286C0E" w:rsidRPr="00C70C7B" w:rsidRDefault="00286C0E" w:rsidP="009D0F23">
      <w:pPr>
        <w:pStyle w:val="Text-subclause"/>
      </w:pPr>
      <w:r w:rsidRPr="00C70C7B">
        <w:t>hotel;</w:t>
      </w:r>
      <w:bookmarkStart w:id="187" w:name="_Toc89525612"/>
      <w:bookmarkEnd w:id="187"/>
    </w:p>
    <w:p w14:paraId="5F9CEB90" w14:textId="1F02E277" w:rsidR="00286C0E" w:rsidRPr="00C70C7B" w:rsidRDefault="00286C0E" w:rsidP="009D0F23">
      <w:pPr>
        <w:pStyle w:val="Text-subclause"/>
      </w:pPr>
      <w:r w:rsidRPr="00C70C7B">
        <w:t>hostel;</w:t>
      </w:r>
      <w:bookmarkStart w:id="188" w:name="_Toc89525613"/>
      <w:bookmarkEnd w:id="188"/>
    </w:p>
    <w:p w14:paraId="2205E535" w14:textId="19529FFA" w:rsidR="00286C0E" w:rsidRPr="00C70C7B" w:rsidRDefault="00286C0E" w:rsidP="009D0F23">
      <w:pPr>
        <w:pStyle w:val="Text-subclause"/>
      </w:pPr>
      <w:r w:rsidRPr="00C70C7B">
        <w:t>bed and breakfast;</w:t>
      </w:r>
      <w:bookmarkStart w:id="189" w:name="_Toc89525614"/>
      <w:bookmarkEnd w:id="189"/>
    </w:p>
    <w:p w14:paraId="5736D953" w14:textId="142B5337" w:rsidR="00286C0E" w:rsidRPr="00C70C7B" w:rsidRDefault="00286C0E" w:rsidP="009D0F23">
      <w:pPr>
        <w:pStyle w:val="Text-subclause"/>
      </w:pPr>
      <w:r w:rsidRPr="00C70C7B">
        <w:t xml:space="preserve">private holiday rental facility, including </w:t>
      </w:r>
      <w:r w:rsidR="002E33E1" w:rsidRPr="00C70C7B">
        <w:t>Airbnbs</w:t>
      </w:r>
      <w:r w:rsidRPr="00C70C7B">
        <w:t>;</w:t>
      </w:r>
      <w:bookmarkStart w:id="190" w:name="_Toc89525615"/>
      <w:bookmarkEnd w:id="190"/>
    </w:p>
    <w:p w14:paraId="6E3C3265" w14:textId="4B7AC14E" w:rsidR="00286C0E" w:rsidRPr="00C70C7B" w:rsidRDefault="00286C0E" w:rsidP="009D0F23">
      <w:pPr>
        <w:pStyle w:val="Text-subclause"/>
      </w:pPr>
      <w:r w:rsidRPr="00C70C7B">
        <w:t xml:space="preserve">motel; </w:t>
      </w:r>
      <w:bookmarkStart w:id="191" w:name="_Toc89525616"/>
      <w:bookmarkEnd w:id="191"/>
    </w:p>
    <w:p w14:paraId="16664674" w14:textId="6A40EB0B" w:rsidR="00286C0E" w:rsidRPr="00C70C7B" w:rsidRDefault="00286C0E" w:rsidP="009D0F23">
      <w:pPr>
        <w:pStyle w:val="Text-subclause"/>
      </w:pPr>
      <w:r w:rsidRPr="00C70C7B">
        <w:t>serviced apartment.</w:t>
      </w:r>
      <w:bookmarkStart w:id="192" w:name="_Toc89525617"/>
      <w:bookmarkEnd w:id="192"/>
    </w:p>
    <w:p w14:paraId="6CA98A0F" w14:textId="0DA2D2A0" w:rsidR="00286C0E" w:rsidRPr="00C70C7B" w:rsidRDefault="00286C0E" w:rsidP="00B56ED0">
      <w:pPr>
        <w:pStyle w:val="Heading-clause"/>
      </w:pPr>
      <w:bookmarkStart w:id="193" w:name="_Toc89160821"/>
      <w:bookmarkStart w:id="194" w:name="_Toc100244233"/>
      <w:r w:rsidRPr="00C70C7B">
        <w:t>Agricultural and forestry worker</w:t>
      </w:r>
      <w:bookmarkStart w:id="195" w:name="_Toc89525618"/>
      <w:bookmarkEnd w:id="193"/>
      <w:bookmarkEnd w:id="194"/>
      <w:bookmarkEnd w:id="195"/>
    </w:p>
    <w:p w14:paraId="3F224AF3" w14:textId="62E15109" w:rsidR="00286C0E" w:rsidRPr="00C70C7B" w:rsidRDefault="00286C0E" w:rsidP="00B56ED0">
      <w:pPr>
        <w:pStyle w:val="Text-Clause"/>
        <w:rPr>
          <w:rFonts w:eastAsia="Arial"/>
        </w:rPr>
      </w:pPr>
      <w:r w:rsidRPr="00C70C7B">
        <w:t xml:space="preserve">For the purposes of this Order, </w:t>
      </w:r>
      <w:r w:rsidRPr="00C70C7B">
        <w:rPr>
          <w:b/>
          <w:bCs/>
        </w:rPr>
        <w:t xml:space="preserve">agricultural and forestry worker </w:t>
      </w:r>
      <w:r w:rsidRPr="00C70C7B">
        <w:t>means a person who works in connection with:</w:t>
      </w:r>
      <w:bookmarkStart w:id="196" w:name="_Toc89525619"/>
      <w:bookmarkEnd w:id="196"/>
    </w:p>
    <w:p w14:paraId="21A21C87" w14:textId="0560F257" w:rsidR="00286C0E" w:rsidRPr="00C70C7B" w:rsidRDefault="00286C0E" w:rsidP="00B56ED0">
      <w:pPr>
        <w:pStyle w:val="Text-subclause"/>
      </w:pPr>
      <w:r w:rsidRPr="00C70C7B">
        <w:t>food safety and verification, inspection or associated laboratory services and biosecurity functions;</w:t>
      </w:r>
      <w:bookmarkStart w:id="197" w:name="_Toc89525620"/>
      <w:bookmarkEnd w:id="197"/>
    </w:p>
    <w:p w14:paraId="632D2F1F" w14:textId="4577BB25" w:rsidR="00286C0E" w:rsidRPr="00C70C7B" w:rsidRDefault="00286C0E" w:rsidP="00B56ED0">
      <w:pPr>
        <w:pStyle w:val="Text-subclause"/>
      </w:pPr>
      <w:r w:rsidRPr="00C70C7B">
        <w:t>animal saleyards, knackeries and animal transportation services (including livestock and pets);</w:t>
      </w:r>
      <w:bookmarkStart w:id="198" w:name="_Toc89525621"/>
      <w:bookmarkEnd w:id="198"/>
    </w:p>
    <w:p w14:paraId="5775AE6C" w14:textId="1F1D539E" w:rsidR="00286C0E" w:rsidRPr="00C70C7B" w:rsidRDefault="00286C0E" w:rsidP="00B56ED0">
      <w:pPr>
        <w:pStyle w:val="Text-subclause"/>
      </w:pPr>
      <w:r w:rsidRPr="00C70C7B">
        <w:lastRenderedPageBreak/>
        <w:t>services connected with animal health, husbandry or welfare;</w:t>
      </w:r>
      <w:bookmarkStart w:id="199" w:name="_Toc89525622"/>
      <w:bookmarkEnd w:id="199"/>
    </w:p>
    <w:p w14:paraId="58B1503B" w14:textId="0F245E07" w:rsidR="00286C0E" w:rsidRPr="00C70C7B" w:rsidRDefault="00286C0E" w:rsidP="00B56ED0">
      <w:pPr>
        <w:pStyle w:val="Text-subclause"/>
      </w:pPr>
      <w:r w:rsidRPr="00C70C7B">
        <w:t>farm, animal and bloodstock leasing activities, including but not limited to:</w:t>
      </w:r>
      <w:bookmarkStart w:id="200" w:name="_Toc89525623"/>
      <w:bookmarkEnd w:id="200"/>
    </w:p>
    <w:p w14:paraId="255FCFF6" w14:textId="6A4BD34E" w:rsidR="00286C0E" w:rsidRPr="00C70C7B" w:rsidRDefault="00286C0E" w:rsidP="00B56ED0">
      <w:pPr>
        <w:pStyle w:val="Text-paragraph"/>
      </w:pPr>
      <w:r w:rsidRPr="00C70C7B">
        <w:t xml:space="preserve">farming activities and other operations relating to agriculture, horticulture, viticulture, irrigation, permaculture, apiculture, grains, fibre production, dairy, flower industry, commercial fishing, aquaculture and livestock; </w:t>
      </w:r>
      <w:bookmarkStart w:id="201" w:name="_Toc89525624"/>
      <w:bookmarkEnd w:id="201"/>
    </w:p>
    <w:p w14:paraId="67B9D2C0" w14:textId="6960CF80" w:rsidR="00286C0E" w:rsidRPr="00C70C7B" w:rsidRDefault="00286C0E" w:rsidP="00B56ED0">
      <w:pPr>
        <w:pStyle w:val="Text-paragraph"/>
      </w:pPr>
      <w:r w:rsidRPr="00C70C7B">
        <w:t xml:space="preserve">intensive agricultural production including greenhouses and animal production; </w:t>
      </w:r>
      <w:bookmarkStart w:id="202" w:name="_Toc89525625"/>
      <w:bookmarkEnd w:id="202"/>
    </w:p>
    <w:p w14:paraId="5ED70D67" w14:textId="5EA83FEE" w:rsidR="00286C0E" w:rsidRPr="00C70C7B" w:rsidRDefault="00286C0E" w:rsidP="00B56ED0">
      <w:pPr>
        <w:pStyle w:val="Text-paragraph"/>
      </w:pPr>
      <w:r w:rsidRPr="00C70C7B">
        <w:t>agricultural, veterinary chemicals and vaccine production, transportation and distribution (including the Pig Services Centre);</w:t>
      </w:r>
      <w:bookmarkStart w:id="203" w:name="_Toc89525626"/>
      <w:bookmarkEnd w:id="203"/>
    </w:p>
    <w:p w14:paraId="7B2A19B5" w14:textId="721D0F3E" w:rsidR="00286C0E" w:rsidRPr="00C70C7B" w:rsidRDefault="00286C0E" w:rsidP="00B56ED0">
      <w:pPr>
        <w:pStyle w:val="Text-paragraph"/>
      </w:pPr>
      <w:r w:rsidRPr="00C70C7B">
        <w:t>laboratory and diagnostic services;</w:t>
      </w:r>
      <w:bookmarkStart w:id="204" w:name="_Toc89525627"/>
      <w:bookmarkEnd w:id="204"/>
    </w:p>
    <w:p w14:paraId="1929272C" w14:textId="7119AE21" w:rsidR="00286C0E" w:rsidRPr="00C70C7B" w:rsidRDefault="00286C0E" w:rsidP="00B56ED0">
      <w:pPr>
        <w:pStyle w:val="Text-paragraph"/>
      </w:pPr>
      <w:r w:rsidRPr="00C70C7B">
        <w:t xml:space="preserve">animal feed production, transportation, packaging, sale, and feeding (including livestock and pets); </w:t>
      </w:r>
      <w:bookmarkStart w:id="205" w:name="_Toc89525628"/>
      <w:bookmarkEnd w:id="205"/>
    </w:p>
    <w:p w14:paraId="5AD0848C" w14:textId="2E333C6A" w:rsidR="00286C0E" w:rsidRPr="00C70C7B" w:rsidRDefault="00286C0E" w:rsidP="00B56ED0">
      <w:pPr>
        <w:pStyle w:val="Text-paragraph"/>
      </w:pPr>
      <w:r w:rsidRPr="00C70C7B">
        <w:t xml:space="preserve">animal pounds and shelters activities; </w:t>
      </w:r>
      <w:bookmarkStart w:id="206" w:name="_Toc89525629"/>
      <w:bookmarkEnd w:id="206"/>
    </w:p>
    <w:p w14:paraId="0C79C63B" w14:textId="115570EC" w:rsidR="00286C0E" w:rsidRPr="00C70C7B" w:rsidRDefault="00286C0E" w:rsidP="00B56ED0">
      <w:pPr>
        <w:pStyle w:val="Text-subclause"/>
      </w:pPr>
      <w:r w:rsidRPr="00C70C7B">
        <w:t>forestry activities for the purposes of or relating to:</w:t>
      </w:r>
      <w:bookmarkStart w:id="207" w:name="_Toc89525630"/>
      <w:bookmarkEnd w:id="207"/>
    </w:p>
    <w:p w14:paraId="36B670F8" w14:textId="6D670A56" w:rsidR="00286C0E" w:rsidRPr="00C70C7B" w:rsidRDefault="00286C0E" w:rsidP="00A07609">
      <w:pPr>
        <w:pStyle w:val="Text-paragraph"/>
      </w:pPr>
      <w:r w:rsidRPr="00C70C7B">
        <w:t xml:space="preserve">production of firewood for heating of </w:t>
      </w:r>
      <w:r w:rsidRPr="00C70C7B">
        <w:rPr>
          <w:bCs/>
        </w:rPr>
        <w:t>premises</w:t>
      </w:r>
      <w:r w:rsidRPr="00C70C7B">
        <w:t>;</w:t>
      </w:r>
      <w:bookmarkStart w:id="208" w:name="_Toc89525631"/>
      <w:bookmarkEnd w:id="208"/>
    </w:p>
    <w:p w14:paraId="1018A207" w14:textId="3C8176E7" w:rsidR="00286C0E" w:rsidRPr="00C70C7B" w:rsidRDefault="00286C0E" w:rsidP="00A07609">
      <w:pPr>
        <w:pStyle w:val="Text-paragraph"/>
      </w:pPr>
      <w:r w:rsidRPr="00C70C7B">
        <w:t>production of pallets;</w:t>
      </w:r>
      <w:bookmarkStart w:id="209" w:name="_Toc89525632"/>
      <w:bookmarkEnd w:id="209"/>
    </w:p>
    <w:p w14:paraId="1C0CA868" w14:textId="24DBDBE9" w:rsidR="00286C0E" w:rsidRPr="00C70C7B" w:rsidRDefault="00286C0E" w:rsidP="00A07609">
      <w:pPr>
        <w:pStyle w:val="Text-paragraph"/>
      </w:pPr>
      <w:r w:rsidRPr="00C70C7B">
        <w:t>production of building supplies for construction;</w:t>
      </w:r>
      <w:bookmarkStart w:id="210" w:name="_Toc89525633"/>
      <w:bookmarkEnd w:id="210"/>
    </w:p>
    <w:p w14:paraId="2CA56AA9" w14:textId="30724F23" w:rsidR="00286C0E" w:rsidRPr="00C70C7B" w:rsidRDefault="00286C0E" w:rsidP="00A07609">
      <w:pPr>
        <w:pStyle w:val="Text-paragraph"/>
      </w:pPr>
      <w:r w:rsidRPr="00C70C7B">
        <w:t>production of other goods (e.g. paper, packaging, caskets and coffins).</w:t>
      </w:r>
      <w:bookmarkStart w:id="211" w:name="_Toc89525634"/>
      <w:bookmarkEnd w:id="211"/>
    </w:p>
    <w:p w14:paraId="60F996CE" w14:textId="73BAFCDA" w:rsidR="00286C0E" w:rsidRPr="00C70C7B" w:rsidRDefault="00286C0E" w:rsidP="00A07609">
      <w:pPr>
        <w:pStyle w:val="Heading-clause"/>
      </w:pPr>
      <w:bookmarkStart w:id="212" w:name="_Toc89160822"/>
      <w:bookmarkStart w:id="213" w:name="_Toc100244234"/>
      <w:r w:rsidRPr="00C70C7B">
        <w:t>Airport worker</w:t>
      </w:r>
      <w:bookmarkStart w:id="214" w:name="_Toc89525635"/>
      <w:bookmarkEnd w:id="212"/>
      <w:bookmarkEnd w:id="213"/>
      <w:bookmarkEnd w:id="214"/>
    </w:p>
    <w:p w14:paraId="621B4CA1" w14:textId="0CA86327" w:rsidR="00286C0E" w:rsidRPr="00C70C7B" w:rsidRDefault="00286C0E" w:rsidP="00A07609">
      <w:pPr>
        <w:pStyle w:val="Text-Clause"/>
      </w:pPr>
      <w:r w:rsidRPr="00C70C7B">
        <w:t>For the purposes of this Order:</w:t>
      </w:r>
      <w:bookmarkStart w:id="215" w:name="_Toc89525636"/>
      <w:bookmarkEnd w:id="215"/>
    </w:p>
    <w:p w14:paraId="4C5796A0" w14:textId="6AA7149D" w:rsidR="00286C0E" w:rsidRPr="00C70C7B" w:rsidRDefault="00286C0E" w:rsidP="001D2284">
      <w:pPr>
        <w:pStyle w:val="Text-subclause"/>
      </w:pPr>
      <w:r w:rsidRPr="00C70C7B">
        <w:rPr>
          <w:b/>
          <w:bCs/>
        </w:rPr>
        <w:t>airport</w:t>
      </w:r>
      <w:r w:rsidRPr="00C70C7B">
        <w:t xml:space="preserve"> has the same meaning as in the Airports Act 1996</w:t>
      </w:r>
      <w:r w:rsidRPr="00C70C7B">
        <w:rPr>
          <w:b/>
          <w:bCs/>
        </w:rPr>
        <w:t xml:space="preserve"> </w:t>
      </w:r>
      <w:r w:rsidRPr="00C70C7B">
        <w:t>of the Commonwealth;</w:t>
      </w:r>
      <w:bookmarkStart w:id="216" w:name="_Toc89525637"/>
      <w:bookmarkEnd w:id="216"/>
    </w:p>
    <w:p w14:paraId="573A65AB" w14:textId="5AFB5124" w:rsidR="00286C0E" w:rsidRPr="00C70C7B" w:rsidRDefault="00286C0E" w:rsidP="001D2284">
      <w:pPr>
        <w:pStyle w:val="Text-subclause"/>
        <w:rPr>
          <w:rFonts w:eastAsia="Arial"/>
        </w:rPr>
      </w:pPr>
      <w:r w:rsidRPr="00C70C7B">
        <w:rPr>
          <w:b/>
          <w:bCs/>
        </w:rPr>
        <w:t>airport</w:t>
      </w:r>
      <w:r w:rsidRPr="00C70C7B">
        <w:t xml:space="preserve"> </w:t>
      </w:r>
      <w:r w:rsidRPr="00C70C7B">
        <w:rPr>
          <w:b/>
          <w:bCs/>
        </w:rPr>
        <w:t>worker</w:t>
      </w:r>
      <w:r w:rsidRPr="00C70C7B">
        <w:t xml:space="preserve"> means a person who works at or in connection with an airport.</w:t>
      </w:r>
      <w:bookmarkStart w:id="217" w:name="_Toc89525638"/>
      <w:bookmarkEnd w:id="217"/>
    </w:p>
    <w:p w14:paraId="765B4063" w14:textId="453D3B48" w:rsidR="00286C0E" w:rsidRPr="00C70C7B" w:rsidRDefault="00286C0E" w:rsidP="00FE5272">
      <w:pPr>
        <w:pStyle w:val="Heading-clause"/>
      </w:pPr>
      <w:bookmarkStart w:id="218" w:name="_Toc89160823"/>
      <w:bookmarkStart w:id="219" w:name="_Toc100244235"/>
      <w:r w:rsidRPr="00C70C7B">
        <w:t>Ancillary, support and welfare worker</w:t>
      </w:r>
      <w:bookmarkEnd w:id="218"/>
      <w:bookmarkEnd w:id="219"/>
    </w:p>
    <w:p w14:paraId="25C20C0E" w14:textId="77777777" w:rsidR="00286C0E" w:rsidRPr="00C70C7B" w:rsidRDefault="00286C0E" w:rsidP="00FE5272">
      <w:pPr>
        <w:pStyle w:val="Text-Clause"/>
      </w:pPr>
      <w:r w:rsidRPr="00C70C7B">
        <w:t xml:space="preserve">For the purposes of this Order, </w:t>
      </w:r>
      <w:r w:rsidRPr="00C70C7B">
        <w:rPr>
          <w:b/>
        </w:rPr>
        <w:t>ancillary, support and welfare worker</w:t>
      </w:r>
      <w:r w:rsidRPr="00C70C7B">
        <w:rPr>
          <w:b/>
          <w:bCs/>
        </w:rPr>
        <w:t xml:space="preserve"> </w:t>
      </w:r>
      <w:r w:rsidRPr="00C70C7B">
        <w:t xml:space="preserve">means: </w:t>
      </w:r>
    </w:p>
    <w:p w14:paraId="205532C1" w14:textId="77777777" w:rsidR="00286C0E" w:rsidRPr="00C70C7B" w:rsidRDefault="00286C0E" w:rsidP="00FE5272">
      <w:pPr>
        <w:pStyle w:val="Text-subclause"/>
        <w:rPr>
          <w:rFonts w:eastAsia="Arial"/>
        </w:rPr>
      </w:pPr>
      <w:r w:rsidRPr="00C70C7B">
        <w:t xml:space="preserve">a person who works in connection with: </w:t>
      </w:r>
    </w:p>
    <w:p w14:paraId="7F88DC64" w14:textId="77777777" w:rsidR="00286C0E" w:rsidRPr="00C70C7B" w:rsidRDefault="00286C0E" w:rsidP="00FE5272">
      <w:pPr>
        <w:pStyle w:val="Text-paragraph"/>
      </w:pPr>
      <w:r w:rsidRPr="00C70C7B">
        <w:t xml:space="preserve">services that are critical to, and relate to, the Victorian Government’s COVID-19 response (including hotel quarantine); </w:t>
      </w:r>
    </w:p>
    <w:p w14:paraId="407BF711" w14:textId="193AFB82" w:rsidR="00286C0E" w:rsidRPr="00C70C7B" w:rsidRDefault="00286C0E" w:rsidP="00FE5272">
      <w:pPr>
        <w:pStyle w:val="Text-paragraph"/>
      </w:pPr>
      <w:r w:rsidRPr="00C70C7B">
        <w:lastRenderedPageBreak/>
        <w:t>a public event where that event has received an exemption allowing it to proceed, including any workers and public broadcast personnel that support the safe running of the public event;</w:t>
      </w:r>
    </w:p>
    <w:p w14:paraId="6EC22210" w14:textId="77777777" w:rsidR="00286C0E" w:rsidRPr="00C70C7B" w:rsidRDefault="00286C0E" w:rsidP="00FE5272">
      <w:pPr>
        <w:pStyle w:val="Text-paragraph"/>
      </w:pPr>
      <w:r w:rsidRPr="00C70C7B">
        <w:t>employment services;</w:t>
      </w:r>
    </w:p>
    <w:p w14:paraId="28A1A651" w14:textId="77777777" w:rsidR="00286C0E" w:rsidRPr="00C70C7B" w:rsidRDefault="00286C0E" w:rsidP="00FE5272">
      <w:pPr>
        <w:pStyle w:val="Text-paragraph"/>
      </w:pPr>
      <w:r w:rsidRPr="00C70C7B">
        <w:t xml:space="preserve">union/peak body/employer organisation officials attending a worksite as permitted by law or for Occupational Health and Safety (OHS) advice; </w:t>
      </w:r>
    </w:p>
    <w:p w14:paraId="5C76377B" w14:textId="77777777" w:rsidR="00286C0E" w:rsidRPr="00C70C7B" w:rsidRDefault="00286C0E" w:rsidP="00FE5272">
      <w:pPr>
        <w:pStyle w:val="Text-subclause"/>
      </w:pPr>
      <w:r w:rsidRPr="00C70C7B">
        <w:t xml:space="preserve">fly in fly out workers or drive in drive out workers who are required for continuity of an industry or business and maintenance of a competitive operation and where the service is time-critical, or for the critical maintenance or repair of infrastructure critical to a region of, or to, Victoria; </w:t>
      </w:r>
    </w:p>
    <w:p w14:paraId="3E3B6384" w14:textId="77777777" w:rsidR="00286C0E" w:rsidRPr="00C70C7B" w:rsidRDefault="00286C0E" w:rsidP="00FE5272">
      <w:pPr>
        <w:pStyle w:val="Text-subclause"/>
      </w:pPr>
      <w:r w:rsidRPr="00C70C7B">
        <w:t>maritime crew.</w:t>
      </w:r>
    </w:p>
    <w:p w14:paraId="0765A622" w14:textId="16E346A4" w:rsidR="00286C0E" w:rsidRPr="00C70C7B" w:rsidRDefault="00286C0E" w:rsidP="00FE5272">
      <w:pPr>
        <w:pStyle w:val="Heading-clause"/>
      </w:pPr>
      <w:bookmarkStart w:id="220" w:name="_Toc89160824"/>
      <w:bookmarkStart w:id="221" w:name="_Toc100244236"/>
      <w:r w:rsidRPr="00C70C7B">
        <w:t xml:space="preserve">Authorised </w:t>
      </w:r>
      <w:r w:rsidR="007B155E" w:rsidRPr="00C70C7B">
        <w:t>o</w:t>
      </w:r>
      <w:r w:rsidRPr="00C70C7B">
        <w:t>fficer</w:t>
      </w:r>
      <w:bookmarkEnd w:id="220"/>
      <w:bookmarkEnd w:id="221"/>
    </w:p>
    <w:p w14:paraId="61A31E65" w14:textId="7D290F69" w:rsidR="00286C0E" w:rsidRPr="00C70C7B" w:rsidRDefault="00286C0E" w:rsidP="00FE5272">
      <w:pPr>
        <w:pStyle w:val="Text-Clause"/>
      </w:pPr>
      <w:r w:rsidRPr="00C70C7B">
        <w:t xml:space="preserve">For the purposes of this Order, </w:t>
      </w:r>
      <w:r w:rsidR="007B155E" w:rsidRPr="00C70C7B">
        <w:rPr>
          <w:b/>
          <w:bCs/>
        </w:rPr>
        <w:t>a</w:t>
      </w:r>
      <w:r w:rsidRPr="00C70C7B">
        <w:rPr>
          <w:b/>
          <w:bCs/>
        </w:rPr>
        <w:t xml:space="preserve">uthorised </w:t>
      </w:r>
      <w:r w:rsidR="007B155E" w:rsidRPr="00C70C7B">
        <w:rPr>
          <w:b/>
          <w:bCs/>
        </w:rPr>
        <w:t>o</w:t>
      </w:r>
      <w:r w:rsidRPr="00C70C7B">
        <w:rPr>
          <w:b/>
          <w:bCs/>
        </w:rPr>
        <w:t xml:space="preserve">fficer </w:t>
      </w:r>
      <w:r w:rsidRPr="00C70C7B">
        <w:t xml:space="preserve">has the same meaning as in the </w:t>
      </w:r>
      <w:r w:rsidRPr="00C70C7B">
        <w:rPr>
          <w:b/>
          <w:bCs/>
        </w:rPr>
        <w:t>Public Health and Wellbeing Act 2008</w:t>
      </w:r>
      <w:r w:rsidRPr="00C70C7B">
        <w:t>.</w:t>
      </w:r>
    </w:p>
    <w:p w14:paraId="49D203CC" w14:textId="57E4F07E" w:rsidR="00286C0E" w:rsidRPr="00C70C7B" w:rsidRDefault="00286C0E" w:rsidP="00FE5272">
      <w:pPr>
        <w:pStyle w:val="Heading-clause"/>
      </w:pPr>
      <w:bookmarkStart w:id="222" w:name="_Toc89160825"/>
      <w:bookmarkStart w:id="223" w:name="_Toc100244237"/>
      <w:r w:rsidRPr="00C70C7B">
        <w:t>Care worker</w:t>
      </w:r>
      <w:bookmarkEnd w:id="222"/>
      <w:bookmarkEnd w:id="223"/>
    </w:p>
    <w:p w14:paraId="18E893A9" w14:textId="77777777" w:rsidR="00286C0E" w:rsidRPr="00C70C7B" w:rsidRDefault="00286C0E" w:rsidP="00FE5272">
      <w:pPr>
        <w:pStyle w:val="Text-Clause"/>
      </w:pPr>
      <w:r w:rsidRPr="00C70C7B">
        <w:t>For the purposes of this Order:</w:t>
      </w:r>
    </w:p>
    <w:p w14:paraId="2D75791C" w14:textId="52FAB65D" w:rsidR="00286C0E" w:rsidRPr="00C70C7B" w:rsidRDefault="00286C0E" w:rsidP="00FE5272">
      <w:pPr>
        <w:pStyle w:val="Text-subclause"/>
      </w:pPr>
      <w:r w:rsidRPr="00C70C7B">
        <w:rPr>
          <w:b/>
          <w:bCs/>
        </w:rPr>
        <w:t>alcohol and drug residential service</w:t>
      </w:r>
      <w:r w:rsidRPr="00C70C7B">
        <w:t xml:space="preserve"> means:</w:t>
      </w:r>
    </w:p>
    <w:p w14:paraId="0EB4024A" w14:textId="799EFB9A" w:rsidR="00286C0E" w:rsidRPr="00C70C7B" w:rsidRDefault="00286C0E" w:rsidP="00FE5272">
      <w:pPr>
        <w:pStyle w:val="Text-paragraph"/>
      </w:pPr>
      <w:r w:rsidRPr="00C70C7B">
        <w:t xml:space="preserve">a treatment centre within the meaning of the </w:t>
      </w:r>
      <w:r w:rsidRPr="00C70C7B">
        <w:rPr>
          <w:b/>
          <w:bCs/>
        </w:rPr>
        <w:t>Severe Substance Dependence Treatment Act 2010</w:t>
      </w:r>
      <w:r w:rsidRPr="00C70C7B">
        <w:t xml:space="preserve">; </w:t>
      </w:r>
    </w:p>
    <w:p w14:paraId="2AC87F91" w14:textId="1B0955C1" w:rsidR="00286C0E" w:rsidRPr="00C70C7B" w:rsidRDefault="00286C0E" w:rsidP="00FE5272">
      <w:pPr>
        <w:pStyle w:val="Text-paragraph"/>
      </w:pPr>
      <w:bookmarkStart w:id="224" w:name="_Ref89784169"/>
      <w:r w:rsidRPr="00C70C7B">
        <w:t>a residential treatment service (however described) that provides drug or alcohol withdrawal or rehabilitation services in a residential setting to people dependent on alcohol or other drugs;</w:t>
      </w:r>
      <w:bookmarkEnd w:id="224"/>
      <w:r w:rsidRPr="00C70C7B">
        <w:t xml:space="preserve"> </w:t>
      </w:r>
    </w:p>
    <w:p w14:paraId="68D2975E" w14:textId="2900DC06" w:rsidR="00286C0E" w:rsidRPr="00C70C7B" w:rsidRDefault="00286C0E" w:rsidP="00FE5272">
      <w:pPr>
        <w:pStyle w:val="Text-paragraph"/>
      </w:pPr>
      <w:r w:rsidRPr="00C70C7B">
        <w:t>a service that provides supported accommodation to a person after the person has received residential treatment services of the kind referred to in subclause</w:t>
      </w:r>
      <w:r w:rsidR="003471F2" w:rsidRPr="00C70C7B">
        <w:t xml:space="preserve"> </w:t>
      </w:r>
      <w:r w:rsidR="0024298D" w:rsidRPr="00C70C7B">
        <w:fldChar w:fldCharType="begin"/>
      </w:r>
      <w:r w:rsidR="0024298D" w:rsidRPr="00C70C7B">
        <w:instrText xml:space="preserve"> REF _Ref89784169 \r \h </w:instrText>
      </w:r>
      <w:r w:rsidR="00962ACE" w:rsidRPr="00C70C7B">
        <w:instrText xml:space="preserve"> \* MERGEFORMAT </w:instrText>
      </w:r>
      <w:r w:rsidR="0024298D" w:rsidRPr="00C70C7B">
        <w:fldChar w:fldCharType="separate"/>
      </w:r>
      <w:r w:rsidR="002745CC" w:rsidRPr="00C70C7B">
        <w:t>(b)</w:t>
      </w:r>
      <w:r w:rsidR="0024298D" w:rsidRPr="00C70C7B">
        <w:fldChar w:fldCharType="end"/>
      </w:r>
      <w:r w:rsidRPr="00C70C7B">
        <w:t>;</w:t>
      </w:r>
    </w:p>
    <w:p w14:paraId="7205EC1A" w14:textId="37A2B360" w:rsidR="00286C0E" w:rsidRPr="00C70C7B" w:rsidRDefault="00286C0E" w:rsidP="00FE5272">
      <w:pPr>
        <w:pStyle w:val="Text-subclause"/>
        <w:rPr>
          <w:rFonts w:eastAsia="Arial"/>
        </w:rPr>
      </w:pPr>
      <w:bookmarkStart w:id="225" w:name="_care_worker_means"/>
      <w:bookmarkEnd w:id="225"/>
      <w:r w:rsidRPr="00C70C7B">
        <w:rPr>
          <w:b/>
          <w:bCs/>
        </w:rPr>
        <w:t xml:space="preserve">care worker </w:t>
      </w:r>
      <w:r w:rsidRPr="00C70C7B">
        <w:t>means a person who works in connection with:</w:t>
      </w:r>
    </w:p>
    <w:p w14:paraId="683FA46B" w14:textId="2E46B661" w:rsidR="00286C0E" w:rsidRPr="00C70C7B" w:rsidRDefault="00286C0E" w:rsidP="00FE5272">
      <w:pPr>
        <w:pStyle w:val="Text-paragraph"/>
      </w:pPr>
      <w:r w:rsidRPr="00C70C7B">
        <w:t>an alcohol and drug residential service;</w:t>
      </w:r>
    </w:p>
    <w:p w14:paraId="6C938A30" w14:textId="5E384B2D" w:rsidR="00286C0E" w:rsidRPr="00C70C7B" w:rsidRDefault="00286C0E" w:rsidP="00FE5272">
      <w:pPr>
        <w:pStyle w:val="Text-paragraph"/>
      </w:pPr>
      <w:r w:rsidRPr="00C70C7B">
        <w:t xml:space="preserve">a disability residential service; </w:t>
      </w:r>
    </w:p>
    <w:p w14:paraId="73295429" w14:textId="0C511F58" w:rsidR="00286C0E" w:rsidRPr="00C70C7B" w:rsidRDefault="00286C0E" w:rsidP="00FE5272">
      <w:pPr>
        <w:pStyle w:val="Text-paragraph"/>
      </w:pPr>
      <w:r w:rsidRPr="00C70C7B">
        <w:t xml:space="preserve">services provided to an </w:t>
      </w:r>
      <w:r w:rsidRPr="00C70C7B">
        <w:rPr>
          <w:bCs/>
        </w:rPr>
        <w:t>NDIS participant</w:t>
      </w:r>
      <w:r w:rsidRPr="00C70C7B">
        <w:t xml:space="preserve"> in any setting;</w:t>
      </w:r>
    </w:p>
    <w:p w14:paraId="138EAB7F" w14:textId="17C3BE1E" w:rsidR="00286C0E" w:rsidRPr="00C70C7B" w:rsidRDefault="00286C0E" w:rsidP="00FE5272">
      <w:pPr>
        <w:pStyle w:val="Text-paragraph"/>
      </w:pPr>
      <w:r w:rsidRPr="00C70C7B">
        <w:t>a homelessness residential service;</w:t>
      </w:r>
    </w:p>
    <w:p w14:paraId="6355F1B0" w14:textId="19E36B82" w:rsidR="00286C0E" w:rsidRPr="00C70C7B" w:rsidRDefault="00286C0E" w:rsidP="00FE5272">
      <w:pPr>
        <w:pStyle w:val="Text-paragraph"/>
      </w:pPr>
      <w:r w:rsidRPr="00C70C7B">
        <w:t xml:space="preserve">a secure welfare service; </w:t>
      </w:r>
    </w:p>
    <w:p w14:paraId="7325E2DF" w14:textId="2757B2CA" w:rsidR="00286C0E" w:rsidRPr="00C70C7B" w:rsidRDefault="00286C0E" w:rsidP="00FE5272">
      <w:pPr>
        <w:pStyle w:val="Text-paragraph"/>
      </w:pPr>
      <w:r w:rsidRPr="00C70C7B">
        <w:lastRenderedPageBreak/>
        <w:t xml:space="preserve">a supported residential service; </w:t>
      </w:r>
    </w:p>
    <w:p w14:paraId="0F7D8179" w14:textId="2FF6F93D" w:rsidR="00286C0E" w:rsidRPr="00C70C7B" w:rsidRDefault="00286C0E" w:rsidP="00FE5272">
      <w:pPr>
        <w:pStyle w:val="Text-paragraph"/>
      </w:pPr>
      <w:r w:rsidRPr="00C70C7B">
        <w:t>essential relief activities including the activities provided at Neighbourhood Houses;</w:t>
      </w:r>
    </w:p>
    <w:p w14:paraId="5CDCA731" w14:textId="6D7739CA" w:rsidR="00286C0E" w:rsidRPr="00C70C7B" w:rsidRDefault="00286C0E" w:rsidP="00FE5272">
      <w:pPr>
        <w:pStyle w:val="Text-paragraph"/>
      </w:pPr>
      <w:r w:rsidRPr="00C70C7B">
        <w:t xml:space="preserve">an eligible SDA enrolled dwelling; </w:t>
      </w:r>
    </w:p>
    <w:p w14:paraId="1806F166" w14:textId="29E61B1A" w:rsidR="00286C0E" w:rsidRPr="00C70C7B" w:rsidRDefault="00286C0E" w:rsidP="00FE5272">
      <w:pPr>
        <w:pStyle w:val="Text-paragraph"/>
      </w:pPr>
      <w:r w:rsidRPr="00C70C7B">
        <w:t xml:space="preserve">a short-term accommodation and assistance dwelling; </w:t>
      </w:r>
    </w:p>
    <w:p w14:paraId="5D678D6D" w14:textId="5A381DE6" w:rsidR="00286C0E" w:rsidRPr="00C70C7B" w:rsidRDefault="00286C0E" w:rsidP="00FE5272">
      <w:pPr>
        <w:pStyle w:val="Text-paragraph"/>
      </w:pPr>
      <w:r w:rsidRPr="00C70C7B">
        <w:t xml:space="preserve">a mental health residential service including the service provided at a Community Care Unit or a Prevention and Recovery Centre; </w:t>
      </w:r>
    </w:p>
    <w:p w14:paraId="68A9715A" w14:textId="50FB0B5F" w:rsidR="00286C0E" w:rsidRPr="00C70C7B" w:rsidRDefault="00286C0E" w:rsidP="00FE5272">
      <w:pPr>
        <w:pStyle w:val="Text-paragraph"/>
      </w:pPr>
      <w:r w:rsidRPr="00C70C7B">
        <w:t xml:space="preserve">a retirement village; </w:t>
      </w:r>
    </w:p>
    <w:p w14:paraId="476E72F8" w14:textId="77777777" w:rsidR="00286C0E" w:rsidRPr="00C70C7B" w:rsidRDefault="00286C0E" w:rsidP="00FE5272">
      <w:pPr>
        <w:pStyle w:val="Text-subclause"/>
      </w:pPr>
      <w:r w:rsidRPr="00C70C7B">
        <w:rPr>
          <w:b/>
          <w:bCs/>
        </w:rPr>
        <w:t>disability residential service</w:t>
      </w:r>
      <w:r w:rsidRPr="00C70C7B">
        <w:t xml:space="preserve"> means a residential service within the meaning of the </w:t>
      </w:r>
      <w:r w:rsidRPr="00C70C7B">
        <w:rPr>
          <w:b/>
          <w:bCs/>
        </w:rPr>
        <w:t>Disability Act 2006</w:t>
      </w:r>
      <w:r w:rsidRPr="00C70C7B">
        <w:t xml:space="preserve"> and includes the Intensive Residential Treatment Program of the Statewide Forensic Service, often referred to as 'DFATS'; </w:t>
      </w:r>
    </w:p>
    <w:p w14:paraId="733D75CC" w14:textId="1C680586" w:rsidR="00286C0E" w:rsidRPr="00C70C7B" w:rsidRDefault="00286C0E" w:rsidP="00FE5272">
      <w:pPr>
        <w:pStyle w:val="Text-subclause"/>
      </w:pPr>
      <w:r w:rsidRPr="00C70C7B">
        <w:rPr>
          <w:b/>
          <w:bCs/>
        </w:rPr>
        <w:t>eligible SDA enrolled dwelling</w:t>
      </w:r>
      <w:r w:rsidRPr="00C70C7B">
        <w:t xml:space="preserve"> means a Specialist Disability Accommodation (SDA) enrolled dwelling that is provided under an SDA residency agreement within the meaning of section 498B of the </w:t>
      </w:r>
      <w:r w:rsidRPr="00C70C7B">
        <w:rPr>
          <w:b/>
          <w:bCs/>
        </w:rPr>
        <w:t>Residential Tenancies Act 1997</w:t>
      </w:r>
      <w:r w:rsidRPr="00C70C7B">
        <w:t>;</w:t>
      </w:r>
      <w:bookmarkStart w:id="226" w:name="_Toc89525642"/>
      <w:bookmarkEnd w:id="226"/>
    </w:p>
    <w:p w14:paraId="17DD0DEB" w14:textId="44E506E9" w:rsidR="00286C0E" w:rsidRPr="00C70C7B" w:rsidRDefault="00286C0E" w:rsidP="00FE5272">
      <w:pPr>
        <w:pStyle w:val="Text-subclause"/>
      </w:pPr>
      <w:r w:rsidRPr="00C70C7B">
        <w:rPr>
          <w:b/>
          <w:bCs/>
        </w:rPr>
        <w:t>homelessness residential service</w:t>
      </w:r>
      <w:r w:rsidRPr="00C70C7B">
        <w:t xml:space="preserve"> means a service that is funded by government to provide a staffed residential service to people who are homeless or at risk of being homeless;</w:t>
      </w:r>
      <w:bookmarkStart w:id="227" w:name="_Toc89525643"/>
      <w:bookmarkEnd w:id="227"/>
    </w:p>
    <w:p w14:paraId="166BBF20" w14:textId="4B9A3267" w:rsidR="00286C0E" w:rsidRPr="00C70C7B" w:rsidRDefault="00286C0E" w:rsidP="00FE5272">
      <w:pPr>
        <w:pStyle w:val="Text-subclause"/>
      </w:pPr>
      <w:r w:rsidRPr="00C70C7B">
        <w:rPr>
          <w:b/>
          <w:bCs/>
        </w:rPr>
        <w:t>mental health residential service</w:t>
      </w:r>
      <w:r w:rsidRPr="00C70C7B">
        <w:t xml:space="preserve"> means a service that is funded by the Victorian Government to provide a staffed residential service to people who have a mental illness;</w:t>
      </w:r>
      <w:r w:rsidRPr="00C70C7B">
        <w:rPr>
          <w:b/>
          <w:bCs/>
        </w:rPr>
        <w:t xml:space="preserve"> </w:t>
      </w:r>
      <w:bookmarkStart w:id="228" w:name="_Toc89525644"/>
      <w:bookmarkEnd w:id="228"/>
    </w:p>
    <w:p w14:paraId="3E8FDE6E" w14:textId="38430965" w:rsidR="00286C0E" w:rsidRPr="00C70C7B" w:rsidRDefault="00286C0E" w:rsidP="00FE5272">
      <w:pPr>
        <w:pStyle w:val="Text-subclause"/>
      </w:pPr>
      <w:r w:rsidRPr="00C70C7B">
        <w:rPr>
          <w:b/>
          <w:bCs/>
        </w:rPr>
        <w:t>retirement village</w:t>
      </w:r>
      <w:r w:rsidRPr="00C70C7B">
        <w:t xml:space="preserve"> has the same meaning as in the </w:t>
      </w:r>
      <w:r w:rsidRPr="00C70C7B">
        <w:rPr>
          <w:b/>
          <w:bCs/>
        </w:rPr>
        <w:t>Retirement Villages Act 1986</w:t>
      </w:r>
      <w:r w:rsidRPr="00C70C7B">
        <w:t>;</w:t>
      </w:r>
      <w:bookmarkStart w:id="229" w:name="_Toc89525645"/>
      <w:bookmarkEnd w:id="229"/>
    </w:p>
    <w:p w14:paraId="3054F775" w14:textId="5CCED514" w:rsidR="00286C0E" w:rsidRPr="00C70C7B" w:rsidRDefault="00286C0E" w:rsidP="00FE5272">
      <w:pPr>
        <w:pStyle w:val="Text-subclause"/>
      </w:pPr>
      <w:r w:rsidRPr="00C70C7B">
        <w:rPr>
          <w:b/>
          <w:bCs/>
        </w:rPr>
        <w:t>secure welfare service</w:t>
      </w:r>
      <w:r w:rsidRPr="00C70C7B">
        <w:t xml:space="preserve"> has the same meaning as in the </w:t>
      </w:r>
      <w:r w:rsidRPr="00C70C7B">
        <w:rPr>
          <w:b/>
          <w:bCs/>
        </w:rPr>
        <w:t>Children, Youth and Families Act 2005</w:t>
      </w:r>
      <w:r w:rsidRPr="00C70C7B">
        <w:t>;</w:t>
      </w:r>
      <w:bookmarkStart w:id="230" w:name="_Toc89525646"/>
      <w:bookmarkEnd w:id="230"/>
    </w:p>
    <w:p w14:paraId="46A600A5" w14:textId="6BE998FF" w:rsidR="00286C0E" w:rsidRPr="00C70C7B" w:rsidRDefault="00286C0E" w:rsidP="00FE5272">
      <w:pPr>
        <w:pStyle w:val="Text-subclause"/>
      </w:pPr>
      <w:r w:rsidRPr="00C70C7B">
        <w:rPr>
          <w:b/>
          <w:bCs/>
        </w:rPr>
        <w:t>short-term accommodation and assistance dwelling</w:t>
      </w:r>
      <w:r w:rsidRPr="00C70C7B">
        <w:t xml:space="preserve"> has the same meaning as in the </w:t>
      </w:r>
      <w:r w:rsidRPr="00C70C7B">
        <w:rPr>
          <w:b/>
          <w:bCs/>
        </w:rPr>
        <w:t>Disability Act 2006</w:t>
      </w:r>
      <w:r w:rsidRPr="00C70C7B">
        <w:t>;</w:t>
      </w:r>
      <w:bookmarkStart w:id="231" w:name="_Toc89525647"/>
      <w:bookmarkEnd w:id="231"/>
    </w:p>
    <w:p w14:paraId="69739C2C" w14:textId="7167AA2D" w:rsidR="00286C0E" w:rsidRPr="00C70C7B" w:rsidRDefault="00286C0E" w:rsidP="00FE5272">
      <w:pPr>
        <w:pStyle w:val="Text-subclause"/>
      </w:pPr>
      <w:r w:rsidRPr="00C70C7B">
        <w:rPr>
          <w:b/>
          <w:bCs/>
        </w:rPr>
        <w:t>supported residential service</w:t>
      </w:r>
      <w:r w:rsidRPr="00C70C7B">
        <w:t xml:space="preserve"> has the same meaning as in the </w:t>
      </w:r>
      <w:r w:rsidRPr="00C70C7B">
        <w:rPr>
          <w:b/>
          <w:bCs/>
        </w:rPr>
        <w:t>Supported Residential Services (Private Proprietors) Act 2010</w:t>
      </w:r>
      <w:r w:rsidRPr="00C70C7B">
        <w:t>.</w:t>
      </w:r>
      <w:bookmarkStart w:id="232" w:name="_Toc89525648"/>
      <w:bookmarkEnd w:id="232"/>
    </w:p>
    <w:p w14:paraId="133B22D9" w14:textId="74D9855A" w:rsidR="00286C0E" w:rsidRPr="00C70C7B" w:rsidRDefault="00286C0E" w:rsidP="00FE5272">
      <w:pPr>
        <w:pStyle w:val="Heading-clause"/>
      </w:pPr>
      <w:bookmarkStart w:id="233" w:name="_Toc89160826"/>
      <w:bookmarkStart w:id="234" w:name="_Toc100244238"/>
      <w:r w:rsidRPr="00C70C7B">
        <w:t>Community worker</w:t>
      </w:r>
      <w:bookmarkEnd w:id="233"/>
      <w:bookmarkEnd w:id="234"/>
    </w:p>
    <w:p w14:paraId="5EB490A8" w14:textId="77777777" w:rsidR="00286C0E" w:rsidRPr="00C70C7B" w:rsidRDefault="00286C0E" w:rsidP="00BB2953">
      <w:pPr>
        <w:pStyle w:val="Text-Clause"/>
        <w:rPr>
          <w:rFonts w:eastAsia="Arial"/>
        </w:rPr>
      </w:pPr>
      <w:r w:rsidRPr="00C70C7B">
        <w:t>For the purposes of this Order,</w:t>
      </w:r>
      <w:r w:rsidRPr="00C70C7B" w:rsidDel="008858DC">
        <w:t xml:space="preserve"> </w:t>
      </w:r>
      <w:r w:rsidRPr="00C70C7B">
        <w:rPr>
          <w:b/>
          <w:bCs/>
        </w:rPr>
        <w:t>community worker</w:t>
      </w:r>
      <w:r w:rsidRPr="00C70C7B">
        <w:t xml:space="preserve"> means a person who works at or in connection with a community facility or an organisation providing community services, whether operated on a for profit or not-for-profit basis, including but not limited to:</w:t>
      </w:r>
    </w:p>
    <w:p w14:paraId="501E7537" w14:textId="77777777" w:rsidR="00286C0E" w:rsidRPr="00C70C7B" w:rsidRDefault="00286C0E" w:rsidP="00BB2953">
      <w:pPr>
        <w:pStyle w:val="Text-subclause"/>
        <w:rPr>
          <w:rFonts w:eastAsia="Arial"/>
        </w:rPr>
      </w:pPr>
      <w:r w:rsidRPr="00C70C7B">
        <w:lastRenderedPageBreak/>
        <w:t>a facility at which services are provided by an Aboriginal Community Controlled Organisation;</w:t>
      </w:r>
    </w:p>
    <w:p w14:paraId="3B83A64F" w14:textId="77777777" w:rsidR="00286C0E" w:rsidRPr="00C70C7B" w:rsidRDefault="00286C0E" w:rsidP="00BB2953">
      <w:pPr>
        <w:pStyle w:val="Text-subclause"/>
      </w:pPr>
      <w:r w:rsidRPr="00C70C7B">
        <w:t xml:space="preserve">a community centre or community hall; </w:t>
      </w:r>
    </w:p>
    <w:p w14:paraId="448FEAAF" w14:textId="77777777" w:rsidR="00286C0E" w:rsidRPr="00C70C7B" w:rsidRDefault="00286C0E" w:rsidP="00BB2953">
      <w:pPr>
        <w:pStyle w:val="Text-subclause"/>
      </w:pPr>
      <w:r w:rsidRPr="00C70C7B">
        <w:t>a public library;</w:t>
      </w:r>
    </w:p>
    <w:p w14:paraId="602B0813" w14:textId="77777777" w:rsidR="00286C0E" w:rsidRPr="00C70C7B" w:rsidRDefault="00286C0E" w:rsidP="00BB2953">
      <w:pPr>
        <w:pStyle w:val="Text-subclause"/>
      </w:pPr>
      <w:r w:rsidRPr="00C70C7B">
        <w:t xml:space="preserve">a youth centre; </w:t>
      </w:r>
    </w:p>
    <w:p w14:paraId="6DE1AC32" w14:textId="77777777" w:rsidR="00286C0E" w:rsidRPr="00C70C7B" w:rsidRDefault="00286C0E" w:rsidP="00BB2953">
      <w:pPr>
        <w:pStyle w:val="Text-subclause"/>
      </w:pPr>
      <w:r w:rsidRPr="00C70C7B">
        <w:t>a skatepark in an outdoor space.</w:t>
      </w:r>
    </w:p>
    <w:p w14:paraId="0597FE91" w14:textId="3520B256" w:rsidR="00286C0E" w:rsidRPr="00C70C7B" w:rsidRDefault="00286C0E" w:rsidP="00A04C8E">
      <w:pPr>
        <w:pStyle w:val="Heading-clause"/>
      </w:pPr>
      <w:bookmarkStart w:id="235" w:name="_Toc89160827"/>
      <w:bookmarkStart w:id="236" w:name="_Toc100244239"/>
      <w:r w:rsidRPr="00C70C7B">
        <w:t>Creative arts worker</w:t>
      </w:r>
      <w:bookmarkStart w:id="237" w:name="_Toc89525650"/>
      <w:bookmarkEnd w:id="235"/>
      <w:bookmarkEnd w:id="236"/>
      <w:bookmarkEnd w:id="237"/>
    </w:p>
    <w:p w14:paraId="330DB2A7" w14:textId="6D4A100F" w:rsidR="00286C0E" w:rsidRPr="00C70C7B" w:rsidRDefault="00286C0E" w:rsidP="00A04C8E">
      <w:pPr>
        <w:pStyle w:val="Text-Clause"/>
        <w:rPr>
          <w:rFonts w:eastAsia="Arial"/>
        </w:rPr>
      </w:pPr>
      <w:r w:rsidRPr="00C70C7B">
        <w:t xml:space="preserve">For the purposes of this Order, </w:t>
      </w:r>
      <w:r w:rsidRPr="00C70C7B">
        <w:rPr>
          <w:b/>
          <w:bCs/>
        </w:rPr>
        <w:t>creative arts worker</w:t>
      </w:r>
      <w:r w:rsidRPr="00C70C7B">
        <w:t xml:space="preserve"> means a person who works at or in connection with:</w:t>
      </w:r>
      <w:bookmarkStart w:id="238" w:name="_Toc89525651"/>
      <w:bookmarkEnd w:id="238"/>
    </w:p>
    <w:p w14:paraId="2F8B906D" w14:textId="0FC5AFC6" w:rsidR="00286C0E" w:rsidRPr="00C70C7B" w:rsidRDefault="00286C0E" w:rsidP="000D16D1">
      <w:pPr>
        <w:pStyle w:val="Text-subclause"/>
      </w:pPr>
      <w:r w:rsidRPr="00C70C7B">
        <w:t>an art studio;</w:t>
      </w:r>
      <w:bookmarkStart w:id="239" w:name="_Toc89525652"/>
      <w:bookmarkEnd w:id="239"/>
    </w:p>
    <w:p w14:paraId="183084AF" w14:textId="2C966854" w:rsidR="00286C0E" w:rsidRPr="00C70C7B" w:rsidRDefault="00286C0E" w:rsidP="000D16D1">
      <w:pPr>
        <w:pStyle w:val="Text-subclause"/>
      </w:pPr>
      <w:r w:rsidRPr="00C70C7B">
        <w:t xml:space="preserve">a ceramics studio; </w:t>
      </w:r>
      <w:bookmarkStart w:id="240" w:name="_Toc89525653"/>
      <w:bookmarkEnd w:id="240"/>
    </w:p>
    <w:p w14:paraId="185EF44F" w14:textId="5DDAD81C" w:rsidR="00286C0E" w:rsidRPr="00C70C7B" w:rsidRDefault="00286C0E" w:rsidP="000D16D1">
      <w:pPr>
        <w:pStyle w:val="Text-subclause"/>
      </w:pPr>
      <w:r w:rsidRPr="00C70C7B">
        <w:t xml:space="preserve">a music room or studio; </w:t>
      </w:r>
      <w:bookmarkStart w:id="241" w:name="_Toc89525654"/>
      <w:bookmarkEnd w:id="241"/>
    </w:p>
    <w:p w14:paraId="0DCF4029" w14:textId="64DBDB88" w:rsidR="00286C0E" w:rsidRPr="00C70C7B" w:rsidRDefault="00286C0E" w:rsidP="000D16D1">
      <w:pPr>
        <w:pStyle w:val="Text-subclause"/>
      </w:pPr>
      <w:r w:rsidRPr="00C70C7B">
        <w:t xml:space="preserve">a rehearsal room or studio; </w:t>
      </w:r>
      <w:bookmarkStart w:id="242" w:name="_Toc89525655"/>
      <w:bookmarkEnd w:id="242"/>
    </w:p>
    <w:p w14:paraId="62DD26FB" w14:textId="4F4EF57C" w:rsidR="00286C0E" w:rsidRPr="00C70C7B" w:rsidRDefault="00286C0E" w:rsidP="000D16D1">
      <w:pPr>
        <w:pStyle w:val="Text-subclause"/>
      </w:pPr>
      <w:r w:rsidRPr="00C70C7B">
        <w:t>any other facility that is used for creative art.</w:t>
      </w:r>
      <w:bookmarkStart w:id="243" w:name="_Toc89525656"/>
      <w:bookmarkEnd w:id="243"/>
    </w:p>
    <w:p w14:paraId="592D4CF7" w14:textId="0E692BE8" w:rsidR="00286C0E" w:rsidRPr="00C70C7B" w:rsidRDefault="00286C0E" w:rsidP="000D16D1">
      <w:pPr>
        <w:pStyle w:val="Heading-clause"/>
      </w:pPr>
      <w:bookmarkStart w:id="244" w:name="_Toc89160828"/>
      <w:bookmarkStart w:id="245" w:name="_Toc100244240"/>
      <w:r w:rsidRPr="00C70C7B">
        <w:t>Custodial worker</w:t>
      </w:r>
      <w:bookmarkEnd w:id="244"/>
      <w:bookmarkEnd w:id="245"/>
    </w:p>
    <w:p w14:paraId="39EE7B25" w14:textId="77777777" w:rsidR="00286C0E" w:rsidRPr="00C70C7B" w:rsidRDefault="00286C0E" w:rsidP="000D16D1">
      <w:pPr>
        <w:pStyle w:val="Text-Clause"/>
      </w:pPr>
      <w:r w:rsidRPr="00C70C7B">
        <w:t>For the purposes of this Order:</w:t>
      </w:r>
    </w:p>
    <w:p w14:paraId="0CF70500" w14:textId="77777777" w:rsidR="00286C0E" w:rsidRPr="00C70C7B" w:rsidRDefault="00286C0E" w:rsidP="000D16D1">
      <w:pPr>
        <w:pStyle w:val="Text-subclause"/>
        <w:rPr>
          <w:rFonts w:eastAsia="Arial"/>
        </w:rPr>
      </w:pPr>
      <w:r w:rsidRPr="00C70C7B">
        <w:rPr>
          <w:b/>
          <w:bCs/>
        </w:rPr>
        <w:t>custodial worker</w:t>
      </w:r>
      <w:r w:rsidRPr="00C70C7B">
        <w:t xml:space="preserve"> means a person who works at or in connection with a:</w:t>
      </w:r>
    </w:p>
    <w:p w14:paraId="7B877A35" w14:textId="26C84214" w:rsidR="00286C0E" w:rsidRPr="00C70C7B" w:rsidRDefault="00286C0E" w:rsidP="000D16D1">
      <w:pPr>
        <w:pStyle w:val="Text-paragraph"/>
      </w:pPr>
      <w:r w:rsidRPr="00C70C7B">
        <w:t>custodial facility</w:t>
      </w:r>
      <w:r w:rsidRPr="00C70C7B">
        <w:rPr>
          <w:b/>
          <w:bCs/>
        </w:rPr>
        <w:t xml:space="preserve"> </w:t>
      </w:r>
      <w:r w:rsidRPr="00C70C7B">
        <w:t>that is a facility used for the detention of persons, including but not limited to:</w:t>
      </w:r>
    </w:p>
    <w:p w14:paraId="17683FB6" w14:textId="6B71B1AD" w:rsidR="00286C0E" w:rsidRPr="00C70C7B" w:rsidRDefault="00B33612" w:rsidP="000D16D1">
      <w:pPr>
        <w:pStyle w:val="Text-subparagraph"/>
      </w:pPr>
      <w:r w:rsidRPr="00C70C7B">
        <w:t xml:space="preserve">a </w:t>
      </w:r>
      <w:r w:rsidR="00286C0E" w:rsidRPr="00C70C7B">
        <w:t>prison;</w:t>
      </w:r>
    </w:p>
    <w:p w14:paraId="1560F7B8" w14:textId="170A7C3C" w:rsidR="00286C0E" w:rsidRPr="00C70C7B" w:rsidRDefault="00B33612" w:rsidP="000D16D1">
      <w:pPr>
        <w:pStyle w:val="Text-subparagraph"/>
      </w:pPr>
      <w:r w:rsidRPr="00C70C7B">
        <w:t xml:space="preserve">a </w:t>
      </w:r>
      <w:r w:rsidR="00286C0E" w:rsidRPr="00C70C7B">
        <w:t>remand centre;</w:t>
      </w:r>
    </w:p>
    <w:p w14:paraId="440C1613" w14:textId="061C748A" w:rsidR="00286C0E" w:rsidRPr="00C70C7B" w:rsidRDefault="00B33612" w:rsidP="000D16D1">
      <w:pPr>
        <w:pStyle w:val="Text-subparagraph"/>
      </w:pPr>
      <w:r w:rsidRPr="00C70C7B">
        <w:t xml:space="preserve">a </w:t>
      </w:r>
      <w:r w:rsidR="00286C0E" w:rsidRPr="00C70C7B">
        <w:t xml:space="preserve">youth residential centre; </w:t>
      </w:r>
    </w:p>
    <w:p w14:paraId="1EB7B4A4" w14:textId="4737C5BA" w:rsidR="00286C0E" w:rsidRPr="00C70C7B" w:rsidRDefault="00B33612" w:rsidP="000D16D1">
      <w:pPr>
        <w:pStyle w:val="Text-subparagraph"/>
      </w:pPr>
      <w:r w:rsidRPr="00C70C7B">
        <w:t xml:space="preserve">a </w:t>
      </w:r>
      <w:r w:rsidR="00286C0E" w:rsidRPr="00C70C7B">
        <w:t>youth justice centre;</w:t>
      </w:r>
    </w:p>
    <w:p w14:paraId="0899B3F9" w14:textId="77777777" w:rsidR="00286C0E" w:rsidRPr="00C70C7B" w:rsidRDefault="00286C0E" w:rsidP="000D16D1">
      <w:pPr>
        <w:pStyle w:val="Text-subparagraph"/>
      </w:pPr>
      <w:r w:rsidRPr="00C70C7B">
        <w:t xml:space="preserve">residential facilities; </w:t>
      </w:r>
    </w:p>
    <w:p w14:paraId="0B9A1A5F" w14:textId="77777777" w:rsidR="00286C0E" w:rsidRPr="00C70C7B" w:rsidRDefault="00286C0E" w:rsidP="000D16D1">
      <w:pPr>
        <w:pStyle w:val="Text-subparagraph"/>
      </w:pPr>
      <w:r w:rsidRPr="00C70C7B">
        <w:t>residential treatment facilities;</w:t>
      </w:r>
    </w:p>
    <w:p w14:paraId="31F269DB" w14:textId="77777777" w:rsidR="00286C0E" w:rsidRPr="00C70C7B" w:rsidRDefault="00286C0E" w:rsidP="000D16D1">
      <w:pPr>
        <w:pStyle w:val="Text-subclause"/>
      </w:pPr>
      <w:r w:rsidRPr="00C70C7B">
        <w:rPr>
          <w:b/>
          <w:bCs/>
        </w:rPr>
        <w:t>prison</w:t>
      </w:r>
      <w:r w:rsidRPr="00C70C7B">
        <w:t xml:space="preserve"> has the same meaning as in the </w:t>
      </w:r>
      <w:r w:rsidRPr="00C70C7B">
        <w:rPr>
          <w:b/>
          <w:bCs/>
        </w:rPr>
        <w:t>Corrections Act 1986</w:t>
      </w:r>
      <w:r w:rsidRPr="00C70C7B">
        <w:t>;</w:t>
      </w:r>
    </w:p>
    <w:p w14:paraId="3BD3CB01" w14:textId="77777777" w:rsidR="00286C0E" w:rsidRPr="00C70C7B" w:rsidRDefault="00286C0E" w:rsidP="000D16D1">
      <w:pPr>
        <w:pStyle w:val="Text-subclause"/>
      </w:pPr>
      <w:r w:rsidRPr="00C70C7B">
        <w:rPr>
          <w:b/>
          <w:bCs/>
        </w:rPr>
        <w:lastRenderedPageBreak/>
        <w:t>remand centre</w:t>
      </w:r>
      <w:r w:rsidRPr="00C70C7B">
        <w:t xml:space="preserve"> has the same meaning as in the </w:t>
      </w:r>
      <w:r w:rsidRPr="00C70C7B">
        <w:rPr>
          <w:b/>
          <w:bCs/>
        </w:rPr>
        <w:t>Children, Youth and Families Act 2005</w:t>
      </w:r>
      <w:r w:rsidRPr="00C70C7B">
        <w:t>;</w:t>
      </w:r>
    </w:p>
    <w:p w14:paraId="471FB40A" w14:textId="237EFB3D" w:rsidR="00286C0E" w:rsidRPr="00C70C7B" w:rsidRDefault="00286C0E" w:rsidP="000D16D1">
      <w:pPr>
        <w:pStyle w:val="Text-subclause"/>
      </w:pPr>
      <w:r w:rsidRPr="00C70C7B">
        <w:rPr>
          <w:b/>
          <w:bCs/>
        </w:rPr>
        <w:t>residential facility</w:t>
      </w:r>
      <w:r w:rsidRPr="00C70C7B">
        <w:t xml:space="preserve"> has the same meaning as</w:t>
      </w:r>
      <w:r w:rsidR="00B33612" w:rsidRPr="00C70C7B">
        <w:t xml:space="preserve"> in the</w:t>
      </w:r>
      <w:r w:rsidRPr="00C70C7B">
        <w:t xml:space="preserve"> </w:t>
      </w:r>
      <w:r w:rsidRPr="00C70C7B">
        <w:rPr>
          <w:b/>
          <w:bCs/>
        </w:rPr>
        <w:t>Serious Offenders Act 2018</w:t>
      </w:r>
      <w:r w:rsidRPr="00C70C7B">
        <w:t>, and includes the Maribyrnong Community Residential Facility;</w:t>
      </w:r>
    </w:p>
    <w:p w14:paraId="264AB2D5" w14:textId="6E71478E" w:rsidR="00286C0E" w:rsidRPr="00C70C7B" w:rsidRDefault="00286C0E" w:rsidP="000D16D1">
      <w:pPr>
        <w:pStyle w:val="Text-subclause"/>
      </w:pPr>
      <w:r w:rsidRPr="00C70C7B">
        <w:rPr>
          <w:b/>
        </w:rPr>
        <w:t>residential treatment facility</w:t>
      </w:r>
      <w:r w:rsidRPr="00C70C7B">
        <w:t xml:space="preserve"> has the same meaning as</w:t>
      </w:r>
      <w:r w:rsidR="00B33612" w:rsidRPr="00C70C7B">
        <w:t xml:space="preserve"> in the</w:t>
      </w:r>
      <w:r w:rsidRPr="00C70C7B">
        <w:t xml:space="preserve"> </w:t>
      </w:r>
      <w:r w:rsidRPr="00C70C7B">
        <w:rPr>
          <w:b/>
          <w:bCs/>
        </w:rPr>
        <w:t>Serious Offenders Act 2018</w:t>
      </w:r>
      <w:r w:rsidRPr="00C70C7B">
        <w:t>;</w:t>
      </w:r>
    </w:p>
    <w:p w14:paraId="1ABB6EFF" w14:textId="77777777" w:rsidR="00286C0E" w:rsidRPr="00C70C7B" w:rsidRDefault="00286C0E" w:rsidP="000D16D1">
      <w:pPr>
        <w:pStyle w:val="Text-subclause"/>
      </w:pPr>
      <w:r w:rsidRPr="00C70C7B">
        <w:rPr>
          <w:b/>
        </w:rPr>
        <w:t>youth residential centre</w:t>
      </w:r>
      <w:r w:rsidRPr="00C70C7B">
        <w:t xml:space="preserve"> has the same meaning as in the</w:t>
      </w:r>
      <w:r w:rsidRPr="00C70C7B">
        <w:rPr>
          <w:b/>
          <w:bCs/>
        </w:rPr>
        <w:t xml:space="preserve"> Children, Youth and Families Act 2005</w:t>
      </w:r>
      <w:r w:rsidRPr="00C70C7B">
        <w:t xml:space="preserve">; </w:t>
      </w:r>
    </w:p>
    <w:p w14:paraId="239DE968" w14:textId="77777777" w:rsidR="00286C0E" w:rsidRPr="00C70C7B" w:rsidRDefault="00286C0E" w:rsidP="000D16D1">
      <w:pPr>
        <w:pStyle w:val="Text-subclause"/>
      </w:pPr>
      <w:r w:rsidRPr="00C70C7B">
        <w:rPr>
          <w:b/>
        </w:rPr>
        <w:t>youth justice centre</w:t>
      </w:r>
      <w:r w:rsidRPr="00C70C7B">
        <w:t xml:space="preserve"> has the same meaning as in the </w:t>
      </w:r>
      <w:r w:rsidRPr="00C70C7B">
        <w:rPr>
          <w:b/>
          <w:bCs/>
        </w:rPr>
        <w:t>Children, Youth and Families Act 2005</w:t>
      </w:r>
      <w:r w:rsidRPr="00C70C7B">
        <w:t>.</w:t>
      </w:r>
    </w:p>
    <w:p w14:paraId="4DB347A7" w14:textId="651332E2" w:rsidR="00E6690E" w:rsidRPr="00C70C7B" w:rsidRDefault="00E6690E" w:rsidP="000D16D1">
      <w:pPr>
        <w:pStyle w:val="Heading-clause"/>
      </w:pPr>
      <w:bookmarkStart w:id="246" w:name="_Toc89160829"/>
      <w:bookmarkStart w:id="247" w:name="_Toc100244241"/>
      <w:r w:rsidRPr="00C70C7B">
        <w:t>Disability worker</w:t>
      </w:r>
      <w:bookmarkEnd w:id="247"/>
    </w:p>
    <w:p w14:paraId="4CCC8595" w14:textId="0AD30D2C" w:rsidR="00623B91" w:rsidRPr="00C70C7B" w:rsidRDefault="00E6690E" w:rsidP="00611AAC">
      <w:pPr>
        <w:pStyle w:val="Text-Clause"/>
        <w:rPr>
          <w:lang w:eastAsia="en-AU"/>
        </w:rPr>
      </w:pPr>
      <w:r w:rsidRPr="00C70C7B">
        <w:rPr>
          <w:lang w:eastAsia="en-AU"/>
        </w:rPr>
        <w:t>For the purposes of this Order</w:t>
      </w:r>
      <w:r w:rsidR="00B33612" w:rsidRPr="00C70C7B">
        <w:rPr>
          <w:lang w:eastAsia="en-AU"/>
        </w:rPr>
        <w:t>,</w:t>
      </w:r>
      <w:r w:rsidR="00623B91" w:rsidRPr="00C70C7B">
        <w:rPr>
          <w:lang w:eastAsia="en-AU"/>
        </w:rPr>
        <w:t xml:space="preserve"> </w:t>
      </w:r>
      <w:r w:rsidRPr="00C70C7B">
        <w:rPr>
          <w:b/>
          <w:bCs/>
          <w:lang w:eastAsia="en-AU"/>
        </w:rPr>
        <w:t>disability worker</w:t>
      </w:r>
      <w:r w:rsidRPr="00C70C7B">
        <w:rPr>
          <w:lang w:eastAsia="en-AU"/>
        </w:rPr>
        <w:t xml:space="preserve"> </w:t>
      </w:r>
      <w:r w:rsidR="00623B91" w:rsidRPr="00C70C7B">
        <w:rPr>
          <w:lang w:eastAsia="en-AU"/>
        </w:rPr>
        <w:t xml:space="preserve">means a </w:t>
      </w:r>
      <w:r w:rsidR="00042185" w:rsidRPr="00C70C7B">
        <w:rPr>
          <w:lang w:eastAsia="en-AU"/>
        </w:rPr>
        <w:t>person identified</w:t>
      </w:r>
      <w:r w:rsidR="00623B91" w:rsidRPr="00C70C7B">
        <w:rPr>
          <w:lang w:eastAsia="en-AU"/>
        </w:rPr>
        <w:t xml:space="preserve"> in rows 1 to 3</w:t>
      </w:r>
      <w:r w:rsidR="00AC322E" w:rsidRPr="00C70C7B">
        <w:rPr>
          <w:lang w:eastAsia="en-AU"/>
        </w:rPr>
        <w:t>6</w:t>
      </w:r>
      <w:r w:rsidR="00623B91" w:rsidRPr="00C70C7B">
        <w:rPr>
          <w:lang w:eastAsia="en-AU"/>
        </w:rPr>
        <w:t xml:space="preserve"> of Column 1 of Schedule 1,</w:t>
      </w:r>
      <w:r w:rsidR="00042185" w:rsidRPr="00C70C7B">
        <w:rPr>
          <w:lang w:eastAsia="en-AU"/>
        </w:rPr>
        <w:t xml:space="preserve"> except </w:t>
      </w:r>
      <w:r w:rsidR="00623B91" w:rsidRPr="00C70C7B">
        <w:rPr>
          <w:lang w:eastAsia="en-AU"/>
        </w:rPr>
        <w:t>row 10, who:</w:t>
      </w:r>
    </w:p>
    <w:p w14:paraId="6E2944BB" w14:textId="30507D74" w:rsidR="00623B91" w:rsidRPr="00C70C7B" w:rsidRDefault="5187E0B0" w:rsidP="00611AAC">
      <w:pPr>
        <w:pStyle w:val="Text-subclause"/>
        <w:rPr>
          <w:lang w:eastAsia="en-AU"/>
        </w:rPr>
      </w:pPr>
      <w:r w:rsidRPr="00C70C7B">
        <w:rPr>
          <w:lang w:eastAsia="en-AU"/>
        </w:rPr>
        <w:t xml:space="preserve">directly provides a </w:t>
      </w:r>
      <w:r w:rsidRPr="00C70C7B">
        <w:rPr>
          <w:b/>
          <w:bCs/>
          <w:lang w:eastAsia="en-AU"/>
        </w:rPr>
        <w:t>disability service</w:t>
      </w:r>
      <w:r w:rsidRPr="00C70C7B">
        <w:rPr>
          <w:lang w:eastAsia="en-AU"/>
        </w:rPr>
        <w:t xml:space="preserve"> to a person with a </w:t>
      </w:r>
      <w:r w:rsidRPr="00C70C7B">
        <w:rPr>
          <w:b/>
          <w:bCs/>
          <w:lang w:eastAsia="en-AU"/>
        </w:rPr>
        <w:t>disability</w:t>
      </w:r>
      <w:r w:rsidRPr="00C70C7B">
        <w:rPr>
          <w:lang w:eastAsia="en-AU"/>
        </w:rPr>
        <w:t xml:space="preserve">; or </w:t>
      </w:r>
    </w:p>
    <w:p w14:paraId="1F36AB5E" w14:textId="14A22E20" w:rsidR="00623B91" w:rsidRPr="00C70C7B" w:rsidRDefault="00623B91" w:rsidP="00611AAC">
      <w:pPr>
        <w:pStyle w:val="Text-subclause"/>
        <w:rPr>
          <w:lang w:eastAsia="en-AU"/>
        </w:rPr>
      </w:pPr>
      <w:r w:rsidRPr="00C70C7B">
        <w:rPr>
          <w:lang w:eastAsia="en-AU"/>
        </w:rPr>
        <w:t xml:space="preserve">supervises or manages another person who directly provides a </w:t>
      </w:r>
      <w:r w:rsidRPr="00C70C7B">
        <w:rPr>
          <w:b/>
          <w:bCs/>
          <w:lang w:eastAsia="en-AU"/>
        </w:rPr>
        <w:t>disability service</w:t>
      </w:r>
      <w:r w:rsidRPr="00C70C7B">
        <w:rPr>
          <w:lang w:eastAsia="en-AU"/>
        </w:rPr>
        <w:t xml:space="preserve"> to a person with a disability</w:t>
      </w:r>
      <w:r w:rsidR="00042185" w:rsidRPr="00C70C7B">
        <w:rPr>
          <w:lang w:eastAsia="en-AU"/>
        </w:rPr>
        <w:t>,</w:t>
      </w:r>
    </w:p>
    <w:p w14:paraId="222D7EDB" w14:textId="4A8360F5" w:rsidR="00623B91" w:rsidRPr="00C70C7B" w:rsidRDefault="00623B91" w:rsidP="00611AAC">
      <w:pPr>
        <w:pStyle w:val="Text-Clause"/>
        <w:rPr>
          <w:lang w:eastAsia="en-AU"/>
        </w:rPr>
      </w:pPr>
      <w:r w:rsidRPr="00C70C7B">
        <w:rPr>
          <w:lang w:eastAsia="en-AU"/>
        </w:rPr>
        <w:t>but does not include a person who:</w:t>
      </w:r>
    </w:p>
    <w:p w14:paraId="13637768" w14:textId="5D60D920" w:rsidR="00623B91" w:rsidRPr="00C70C7B" w:rsidRDefault="00623B91" w:rsidP="00611AAC">
      <w:pPr>
        <w:pStyle w:val="Text-subclause"/>
        <w:rPr>
          <w:lang w:eastAsia="en-AU"/>
        </w:rPr>
      </w:pPr>
      <w:r w:rsidRPr="00C70C7B">
        <w:rPr>
          <w:lang w:eastAsia="en-AU"/>
        </w:rPr>
        <w:t xml:space="preserve">is a family member of a person with a disability, and provides </w:t>
      </w:r>
      <w:r w:rsidRPr="00C70C7B">
        <w:rPr>
          <w:b/>
          <w:bCs/>
          <w:lang w:eastAsia="en-AU"/>
        </w:rPr>
        <w:t>disability services</w:t>
      </w:r>
      <w:r w:rsidRPr="00C70C7B">
        <w:rPr>
          <w:lang w:eastAsia="en-AU"/>
        </w:rPr>
        <w:t xml:space="preserve"> to the person with a disability and does not receive a fee or reward for providing those </w:t>
      </w:r>
      <w:r w:rsidRPr="00C70C7B">
        <w:rPr>
          <w:b/>
          <w:bCs/>
          <w:lang w:eastAsia="en-AU"/>
        </w:rPr>
        <w:t>disability services</w:t>
      </w:r>
      <w:r w:rsidRPr="00C70C7B">
        <w:rPr>
          <w:lang w:eastAsia="en-AU"/>
        </w:rPr>
        <w:t>; or</w:t>
      </w:r>
    </w:p>
    <w:p w14:paraId="13C08A3C" w14:textId="6C55A797" w:rsidR="00623B91" w:rsidRPr="00C70C7B" w:rsidRDefault="00623B91" w:rsidP="00611AAC">
      <w:pPr>
        <w:pStyle w:val="Text-subclause"/>
        <w:rPr>
          <w:lang w:eastAsia="en-AU"/>
        </w:rPr>
      </w:pPr>
      <w:r w:rsidRPr="00C70C7B">
        <w:rPr>
          <w:lang w:eastAsia="en-AU"/>
        </w:rPr>
        <w:t xml:space="preserve">voluntarily provides </w:t>
      </w:r>
      <w:r w:rsidRPr="00C70C7B">
        <w:rPr>
          <w:b/>
          <w:bCs/>
          <w:lang w:eastAsia="en-AU"/>
        </w:rPr>
        <w:t>disability services</w:t>
      </w:r>
      <w:r w:rsidRPr="00C70C7B">
        <w:rPr>
          <w:lang w:eastAsia="en-AU"/>
        </w:rPr>
        <w:t xml:space="preserve">, unless the person provides the </w:t>
      </w:r>
      <w:r w:rsidRPr="00C70C7B">
        <w:rPr>
          <w:b/>
          <w:bCs/>
          <w:lang w:eastAsia="en-AU"/>
        </w:rPr>
        <w:t>disability services</w:t>
      </w:r>
      <w:r w:rsidRPr="00C70C7B">
        <w:rPr>
          <w:lang w:eastAsia="en-AU"/>
        </w:rPr>
        <w:t xml:space="preserve"> on behalf of an organisation or agency. </w:t>
      </w:r>
    </w:p>
    <w:p w14:paraId="7C0FFA2B" w14:textId="4BE95FD3" w:rsidR="00286C0E" w:rsidRPr="00C70C7B" w:rsidRDefault="00286C0E" w:rsidP="00D26402">
      <w:pPr>
        <w:pStyle w:val="Heading-clause"/>
      </w:pPr>
      <w:bookmarkStart w:id="248" w:name="_Toc92698669"/>
      <w:bookmarkStart w:id="249" w:name="_Toc100244242"/>
      <w:bookmarkEnd w:id="248"/>
      <w:r w:rsidRPr="00C70C7B">
        <w:t>Emergency service worker</w:t>
      </w:r>
      <w:bookmarkEnd w:id="246"/>
      <w:bookmarkEnd w:id="249"/>
    </w:p>
    <w:p w14:paraId="0BFD3717" w14:textId="17B25266" w:rsidR="00286C0E" w:rsidRPr="00C70C7B" w:rsidRDefault="00286C0E" w:rsidP="00D26402">
      <w:pPr>
        <w:pStyle w:val="Text-Clause"/>
      </w:pPr>
      <w:r w:rsidRPr="00C70C7B">
        <w:t xml:space="preserve">For the purposes of this Order, </w:t>
      </w:r>
      <w:r w:rsidRPr="00C70C7B">
        <w:rPr>
          <w:b/>
          <w:bCs/>
        </w:rPr>
        <w:t>emergency service worker</w:t>
      </w:r>
      <w:r w:rsidRPr="00C70C7B">
        <w:t xml:space="preserve"> means a person who works in connection with emergency services including but not limited to:</w:t>
      </w:r>
    </w:p>
    <w:p w14:paraId="0C371D63" w14:textId="4D8AECEA" w:rsidR="00286C0E" w:rsidRPr="00C70C7B" w:rsidRDefault="00286C0E" w:rsidP="00D26402">
      <w:pPr>
        <w:pStyle w:val="Text-subclause"/>
      </w:pPr>
      <w:r w:rsidRPr="00C70C7B">
        <w:t xml:space="preserve">the Victoria State Emergency Services; </w:t>
      </w:r>
    </w:p>
    <w:p w14:paraId="396F2300" w14:textId="670E57CA" w:rsidR="00286C0E" w:rsidRPr="00C70C7B" w:rsidRDefault="00286C0E" w:rsidP="00D26402">
      <w:pPr>
        <w:pStyle w:val="Text-subclause"/>
      </w:pPr>
      <w:r w:rsidRPr="00C70C7B">
        <w:t xml:space="preserve">Fire Rescue Victoria, the Country Fire Authority or any other firefighting services; </w:t>
      </w:r>
    </w:p>
    <w:p w14:paraId="779E8E23" w14:textId="4CAB4DCA" w:rsidR="00286C0E" w:rsidRPr="00C70C7B" w:rsidRDefault="00286C0E" w:rsidP="00D26402">
      <w:pPr>
        <w:pStyle w:val="Text-subclause"/>
      </w:pPr>
      <w:r w:rsidRPr="00C70C7B">
        <w:t xml:space="preserve">the Emergency Services Telecommunications Authority; </w:t>
      </w:r>
    </w:p>
    <w:p w14:paraId="18BFDE70" w14:textId="7D3959CF" w:rsidR="00286C0E" w:rsidRPr="00C70C7B" w:rsidRDefault="00286C0E" w:rsidP="00D26402">
      <w:pPr>
        <w:pStyle w:val="Text-subclause"/>
      </w:pPr>
      <w:r w:rsidRPr="00C70C7B">
        <w:t xml:space="preserve">aquatic safety services, including life saving services and marine search and rescue services; </w:t>
      </w:r>
    </w:p>
    <w:p w14:paraId="13C51CC5" w14:textId="4965DB67" w:rsidR="00286C0E" w:rsidRPr="00C70C7B" w:rsidRDefault="00286C0E" w:rsidP="00D26402">
      <w:pPr>
        <w:pStyle w:val="Text-subclause"/>
      </w:pPr>
      <w:r w:rsidRPr="00C70C7B">
        <w:lastRenderedPageBreak/>
        <w:t xml:space="preserve">paramedical services; </w:t>
      </w:r>
    </w:p>
    <w:p w14:paraId="0BED803F" w14:textId="501F0EB6" w:rsidR="00286C0E" w:rsidRPr="00C70C7B" w:rsidRDefault="00286C0E" w:rsidP="00D26402">
      <w:pPr>
        <w:pStyle w:val="Text-subclause"/>
      </w:pPr>
      <w:r w:rsidRPr="00C70C7B">
        <w:t xml:space="preserve">ambulance and paramedics services; </w:t>
      </w:r>
    </w:p>
    <w:p w14:paraId="315D99B9" w14:textId="72369F41" w:rsidR="00286C0E" w:rsidRPr="00C70C7B" w:rsidRDefault="00286C0E" w:rsidP="00D26402">
      <w:pPr>
        <w:pStyle w:val="Text-subclause"/>
      </w:pPr>
      <w:r w:rsidRPr="00C70C7B">
        <w:t xml:space="preserve">air ambulance and medical retrieval services (including Royal Flying Doctor Service); </w:t>
      </w:r>
    </w:p>
    <w:p w14:paraId="6EDF27D2" w14:textId="5D6E4995" w:rsidR="00286C0E" w:rsidRPr="00C70C7B" w:rsidRDefault="00286C0E" w:rsidP="00D26402">
      <w:pPr>
        <w:pStyle w:val="Text-subclause"/>
      </w:pPr>
      <w:r w:rsidRPr="00C70C7B">
        <w:t xml:space="preserve">Victoria Police, protective services and police custody services; </w:t>
      </w:r>
    </w:p>
    <w:p w14:paraId="0207866C" w14:textId="7C54A0E2" w:rsidR="00286C0E" w:rsidRPr="00C70C7B" w:rsidRDefault="00286C0E" w:rsidP="00D26402">
      <w:pPr>
        <w:pStyle w:val="Text-subclause"/>
        <w:rPr>
          <w:rFonts w:eastAsia="Arial"/>
          <w:strike/>
        </w:rPr>
      </w:pPr>
      <w:r w:rsidRPr="00C70C7B">
        <w:t xml:space="preserve">essential infrastructure and essential services that are required to maintain or protect human health, safety and wellbeing (whether provided by a public or private undertaking), and including maintenance and repair of such infrastructure. </w:t>
      </w:r>
      <w:bookmarkStart w:id="250" w:name="_Toc89525659"/>
      <w:bookmarkEnd w:id="250"/>
    </w:p>
    <w:p w14:paraId="75BC9CB2" w14:textId="1E546AD1" w:rsidR="00286C0E" w:rsidRPr="00C70C7B" w:rsidRDefault="00286C0E" w:rsidP="00D26402">
      <w:pPr>
        <w:pStyle w:val="Heading-clause"/>
      </w:pPr>
      <w:bookmarkStart w:id="251" w:name="_Toc89160830"/>
      <w:bookmarkStart w:id="252" w:name="_Toc100244243"/>
      <w:r w:rsidRPr="00C70C7B">
        <w:t>Entertainment and function worker</w:t>
      </w:r>
      <w:bookmarkStart w:id="253" w:name="_Toc89525660"/>
      <w:bookmarkEnd w:id="251"/>
      <w:bookmarkEnd w:id="252"/>
      <w:bookmarkEnd w:id="253"/>
    </w:p>
    <w:p w14:paraId="5FD45319" w14:textId="43B5F234" w:rsidR="00286C0E" w:rsidRPr="00C70C7B" w:rsidRDefault="00286C0E" w:rsidP="00D26402">
      <w:pPr>
        <w:pStyle w:val="Text-Clause"/>
        <w:rPr>
          <w:rFonts w:eastAsia="Arial"/>
          <w:b/>
          <w:bCs/>
        </w:rPr>
      </w:pPr>
      <w:r w:rsidRPr="00C70C7B">
        <w:t xml:space="preserve">For the purposes of this Order, </w:t>
      </w:r>
      <w:bookmarkStart w:id="254" w:name="_Hlk94799190"/>
      <w:r w:rsidRPr="00C70C7B">
        <w:rPr>
          <w:b/>
          <w:bCs/>
        </w:rPr>
        <w:t xml:space="preserve">entertainment and function worker </w:t>
      </w:r>
      <w:r w:rsidRPr="00C70C7B">
        <w:t>means a worker who works at an amusement park for the purpose of providing statutorily required training for staff prior to reopening.</w:t>
      </w:r>
      <w:bookmarkStart w:id="255" w:name="_Toc89525661"/>
      <w:bookmarkEnd w:id="254"/>
      <w:bookmarkEnd w:id="255"/>
    </w:p>
    <w:p w14:paraId="31285678" w14:textId="44CBAF94" w:rsidR="00DE0A0C" w:rsidRPr="00C70C7B" w:rsidRDefault="535F40B9" w:rsidP="00D26402">
      <w:pPr>
        <w:pStyle w:val="Heading-clause"/>
      </w:pPr>
      <w:bookmarkStart w:id="256" w:name="_Toc89160831"/>
      <w:bookmarkStart w:id="257" w:name="_Toc100244244"/>
      <w:r w:rsidRPr="00C70C7B">
        <w:t>Food distribution worker</w:t>
      </w:r>
      <w:bookmarkEnd w:id="257"/>
    </w:p>
    <w:p w14:paraId="1D9FAE26" w14:textId="6CB1DA07" w:rsidR="00DE0A0C" w:rsidRPr="00C70C7B" w:rsidRDefault="00DE0A0C" w:rsidP="00D26402">
      <w:pPr>
        <w:pStyle w:val="Text-Clause"/>
      </w:pPr>
      <w:r w:rsidRPr="00C70C7B">
        <w:t xml:space="preserve">For the purposes of this Order, </w:t>
      </w:r>
      <w:r w:rsidRPr="00C70C7B">
        <w:rPr>
          <w:b/>
          <w:bCs/>
        </w:rPr>
        <w:t>food distribution worker</w:t>
      </w:r>
      <w:r w:rsidRPr="00C70C7B">
        <w:t xml:space="preserve"> means a person who works at or in connection with a premises used for the distribution of food</w:t>
      </w:r>
      <w:r w:rsidR="0012261E" w:rsidRPr="00C70C7B">
        <w:t xml:space="preserve"> and is a:</w:t>
      </w:r>
    </w:p>
    <w:p w14:paraId="27A83CE5" w14:textId="44C1DAED" w:rsidR="0012261E" w:rsidRPr="00C70C7B" w:rsidRDefault="0012261E" w:rsidP="00D26402">
      <w:pPr>
        <w:pStyle w:val="Text-subclause"/>
      </w:pPr>
      <w:r w:rsidRPr="00C70C7B">
        <w:t>manufacturing worker; or</w:t>
      </w:r>
    </w:p>
    <w:p w14:paraId="5BF89B8D" w14:textId="7857EB8F" w:rsidR="0012261E" w:rsidRPr="00C70C7B" w:rsidRDefault="0012261E" w:rsidP="00D26402">
      <w:pPr>
        <w:pStyle w:val="Text-subclause"/>
      </w:pPr>
      <w:r w:rsidRPr="00C70C7B">
        <w:t>port or freight worker; or</w:t>
      </w:r>
    </w:p>
    <w:p w14:paraId="1852C7C7" w14:textId="5FF4B3D3" w:rsidR="0012261E" w:rsidRPr="00C70C7B" w:rsidRDefault="0012261E" w:rsidP="00D26402">
      <w:pPr>
        <w:pStyle w:val="Text-subclause"/>
      </w:pPr>
      <w:r w:rsidRPr="00C70C7B">
        <w:t>meat and seafood processing worker.</w:t>
      </w:r>
    </w:p>
    <w:p w14:paraId="6F84CF5B" w14:textId="28387BAA" w:rsidR="00286C0E" w:rsidRPr="00C70C7B" w:rsidRDefault="00286C0E" w:rsidP="00D26402">
      <w:pPr>
        <w:pStyle w:val="Heading-clause"/>
      </w:pPr>
      <w:bookmarkStart w:id="258" w:name="_Toc100244245"/>
      <w:r w:rsidRPr="00C70C7B">
        <w:t>Funeral worker</w:t>
      </w:r>
      <w:bookmarkStart w:id="259" w:name="_Toc89525662"/>
      <w:bookmarkEnd w:id="256"/>
      <w:bookmarkEnd w:id="258"/>
      <w:bookmarkEnd w:id="259"/>
    </w:p>
    <w:p w14:paraId="5513B7C4" w14:textId="00EC4BD1" w:rsidR="00286C0E" w:rsidRPr="00C70C7B" w:rsidRDefault="00286C0E" w:rsidP="00D26402">
      <w:pPr>
        <w:pStyle w:val="Text-Clause"/>
        <w:rPr>
          <w:rFonts w:eastAsia="Arial"/>
        </w:rPr>
      </w:pPr>
      <w:r w:rsidRPr="00C70C7B">
        <w:t xml:space="preserve">For the purposes of this Order, </w:t>
      </w:r>
      <w:r w:rsidRPr="00C70C7B">
        <w:rPr>
          <w:b/>
          <w:bCs/>
        </w:rPr>
        <w:t>funeral worker</w:t>
      </w:r>
      <w:r w:rsidRPr="00C70C7B">
        <w:t xml:space="preserve"> means a person who works in connection with funerary or mortuary services.</w:t>
      </w:r>
      <w:bookmarkStart w:id="260" w:name="_Toc89525663"/>
      <w:bookmarkEnd w:id="260"/>
    </w:p>
    <w:p w14:paraId="707DAEA5" w14:textId="00D972D1" w:rsidR="00286C0E" w:rsidRPr="00C70C7B" w:rsidRDefault="00286C0E" w:rsidP="00D26402">
      <w:pPr>
        <w:pStyle w:val="Heading-clause"/>
      </w:pPr>
      <w:bookmarkStart w:id="261" w:name="_Toc89160832"/>
      <w:bookmarkStart w:id="262" w:name="_Toc100244246"/>
      <w:r w:rsidRPr="00C70C7B">
        <w:t>Higher education worker</w:t>
      </w:r>
      <w:bookmarkStart w:id="263" w:name="_Toc89525664"/>
      <w:bookmarkEnd w:id="261"/>
      <w:bookmarkEnd w:id="262"/>
      <w:bookmarkEnd w:id="263"/>
    </w:p>
    <w:p w14:paraId="20A1E4FB" w14:textId="6B57E4DA" w:rsidR="00286C0E" w:rsidRPr="00C70C7B" w:rsidRDefault="00286C0E" w:rsidP="00D26402">
      <w:pPr>
        <w:pStyle w:val="Text-Clause"/>
        <w:rPr>
          <w:rFonts w:eastAsia="Arial"/>
        </w:rPr>
      </w:pPr>
      <w:r w:rsidRPr="00C70C7B">
        <w:t xml:space="preserve">For the purposes of this Order, </w:t>
      </w:r>
      <w:r w:rsidRPr="00C70C7B">
        <w:rPr>
          <w:b/>
          <w:bCs/>
        </w:rPr>
        <w:t>higher education worker</w:t>
      </w:r>
      <w:r w:rsidRPr="00C70C7B">
        <w:t xml:space="preserve"> means a person who works at or in connection with:</w:t>
      </w:r>
      <w:bookmarkStart w:id="264" w:name="_Toc89525665"/>
      <w:bookmarkEnd w:id="264"/>
    </w:p>
    <w:p w14:paraId="7DDA4087" w14:textId="07F2AEAC" w:rsidR="00286C0E" w:rsidRPr="00C70C7B" w:rsidRDefault="00286C0E" w:rsidP="00D26402">
      <w:pPr>
        <w:pStyle w:val="Text-subclause"/>
      </w:pPr>
      <w:r w:rsidRPr="00C70C7B">
        <w:t>a university;</w:t>
      </w:r>
      <w:bookmarkStart w:id="265" w:name="_Toc89525666"/>
      <w:bookmarkEnd w:id="265"/>
    </w:p>
    <w:p w14:paraId="38EA88F5" w14:textId="687B5E07" w:rsidR="00286C0E" w:rsidRPr="00C70C7B" w:rsidRDefault="00286C0E" w:rsidP="00D26402">
      <w:pPr>
        <w:pStyle w:val="Text-subclause"/>
      </w:pPr>
      <w:r w:rsidRPr="00C70C7B">
        <w:t>a vocational education and training institute;</w:t>
      </w:r>
      <w:bookmarkStart w:id="266" w:name="_Toc89525667"/>
      <w:bookmarkEnd w:id="266"/>
    </w:p>
    <w:p w14:paraId="1894FA0B" w14:textId="425791B1" w:rsidR="00286C0E" w:rsidRPr="00C70C7B" w:rsidRDefault="00286C0E" w:rsidP="00D26402">
      <w:pPr>
        <w:pStyle w:val="Text-subclause"/>
      </w:pPr>
      <w:r w:rsidRPr="00C70C7B">
        <w:t>a technical and further education institute;</w:t>
      </w:r>
      <w:bookmarkStart w:id="267" w:name="_Toc89525668"/>
      <w:bookmarkEnd w:id="267"/>
    </w:p>
    <w:p w14:paraId="26494613" w14:textId="2C107734" w:rsidR="00286C0E" w:rsidRPr="00C70C7B" w:rsidRDefault="00286C0E" w:rsidP="00D26402">
      <w:pPr>
        <w:pStyle w:val="Text-subclause"/>
      </w:pPr>
      <w:r w:rsidRPr="00C70C7B">
        <w:t>an adult community and further education institute;</w:t>
      </w:r>
      <w:bookmarkStart w:id="268" w:name="_Toc89525669"/>
      <w:bookmarkEnd w:id="268"/>
    </w:p>
    <w:p w14:paraId="641204B7" w14:textId="09B7F268" w:rsidR="00286C0E" w:rsidRPr="00C70C7B" w:rsidRDefault="00286C0E" w:rsidP="00D26402">
      <w:pPr>
        <w:pStyle w:val="Text-subclause"/>
      </w:pPr>
      <w:r w:rsidRPr="00C70C7B">
        <w:lastRenderedPageBreak/>
        <w:t xml:space="preserve">a registered training organisation; </w:t>
      </w:r>
      <w:bookmarkStart w:id="269" w:name="_Toc89525670"/>
      <w:bookmarkEnd w:id="269"/>
    </w:p>
    <w:p w14:paraId="224BDB11" w14:textId="22E00CF2" w:rsidR="00286C0E" w:rsidRPr="00C70C7B" w:rsidRDefault="00286C0E" w:rsidP="00D26402">
      <w:pPr>
        <w:pStyle w:val="Text-subclause"/>
      </w:pPr>
      <w:r w:rsidRPr="00C70C7B">
        <w:t>any other facility undertaking post-compulsory education or training.</w:t>
      </w:r>
      <w:bookmarkStart w:id="270" w:name="_Toc89525671"/>
      <w:bookmarkEnd w:id="270"/>
    </w:p>
    <w:p w14:paraId="531FD4F2" w14:textId="6FDCFC3B" w:rsidR="00286C0E" w:rsidRPr="00C70C7B" w:rsidRDefault="00286C0E" w:rsidP="00763C0A">
      <w:pPr>
        <w:pStyle w:val="Heading-clause"/>
      </w:pPr>
      <w:bookmarkStart w:id="271" w:name="_Toc89160833"/>
      <w:bookmarkStart w:id="272" w:name="_Toc100244247"/>
      <w:r w:rsidRPr="00C70C7B">
        <w:t>Justice worker</w:t>
      </w:r>
      <w:bookmarkStart w:id="273" w:name="_Toc89525672"/>
      <w:bookmarkEnd w:id="271"/>
      <w:bookmarkEnd w:id="272"/>
      <w:bookmarkEnd w:id="273"/>
    </w:p>
    <w:p w14:paraId="0739237B" w14:textId="17B422D9" w:rsidR="00286C0E" w:rsidRPr="00C70C7B" w:rsidRDefault="00286C0E" w:rsidP="00763C0A">
      <w:pPr>
        <w:pStyle w:val="Text-Clause"/>
      </w:pPr>
      <w:r w:rsidRPr="00C70C7B">
        <w:t>For the purposes of this Order:</w:t>
      </w:r>
      <w:bookmarkStart w:id="274" w:name="_Toc89525673"/>
      <w:bookmarkEnd w:id="274"/>
    </w:p>
    <w:p w14:paraId="3612D7D0" w14:textId="3462A702" w:rsidR="00286C0E" w:rsidRPr="00C70C7B" w:rsidRDefault="00286C0E" w:rsidP="00763C0A">
      <w:pPr>
        <w:pStyle w:val="Text-subclause"/>
      </w:pPr>
      <w:r w:rsidRPr="00C70C7B">
        <w:rPr>
          <w:b/>
          <w:bCs/>
        </w:rPr>
        <w:t>honorary justice</w:t>
      </w:r>
      <w:r w:rsidRPr="00C70C7B">
        <w:t xml:space="preserve"> has the same meaning as in the </w:t>
      </w:r>
      <w:r w:rsidRPr="00C70C7B">
        <w:rPr>
          <w:b/>
        </w:rPr>
        <w:t>Honorary Justices Act 2014</w:t>
      </w:r>
      <w:r w:rsidRPr="00C70C7B">
        <w:t>;</w:t>
      </w:r>
      <w:bookmarkStart w:id="275" w:name="_Toc89525674"/>
      <w:bookmarkEnd w:id="275"/>
    </w:p>
    <w:p w14:paraId="0BEE0DE6" w14:textId="22987CBA" w:rsidR="00286C0E" w:rsidRPr="00C70C7B" w:rsidRDefault="00286C0E" w:rsidP="00763C0A">
      <w:pPr>
        <w:pStyle w:val="Text-subclause"/>
      </w:pPr>
      <w:r w:rsidRPr="00C70C7B">
        <w:rPr>
          <w:b/>
          <w:bCs/>
        </w:rPr>
        <w:t>justice service centre</w:t>
      </w:r>
      <w:r w:rsidRPr="00C70C7B">
        <w:t xml:space="preserve"> means:</w:t>
      </w:r>
      <w:bookmarkStart w:id="276" w:name="_Toc89525675"/>
      <w:bookmarkEnd w:id="276"/>
    </w:p>
    <w:p w14:paraId="4697E109" w14:textId="2BA24B7C" w:rsidR="00286C0E" w:rsidRPr="00C70C7B" w:rsidRDefault="00286C0E" w:rsidP="00763C0A">
      <w:pPr>
        <w:pStyle w:val="Text-paragraph"/>
      </w:pPr>
      <w:r w:rsidRPr="00C70C7B">
        <w:t xml:space="preserve">a premises or place appointed as a community corrections centre pursuant to section 86 of the </w:t>
      </w:r>
      <w:r w:rsidRPr="00C70C7B">
        <w:rPr>
          <w:b/>
          <w:bCs/>
        </w:rPr>
        <w:t>Corrections Act 1986</w:t>
      </w:r>
      <w:r w:rsidRPr="00C70C7B">
        <w:t xml:space="preserve"> or a youth justice unit pursuant to section 478 of the </w:t>
      </w:r>
      <w:r w:rsidRPr="00C70C7B">
        <w:rPr>
          <w:b/>
          <w:bCs/>
        </w:rPr>
        <w:t>Child Youth and Families Act 2005</w:t>
      </w:r>
      <w:r w:rsidRPr="00C70C7B">
        <w:t>; or</w:t>
      </w:r>
      <w:bookmarkStart w:id="277" w:name="_Toc89525676"/>
      <w:bookmarkEnd w:id="277"/>
    </w:p>
    <w:p w14:paraId="4BA0DDC0" w14:textId="5B258391" w:rsidR="00286C0E" w:rsidRPr="00C70C7B" w:rsidRDefault="00286C0E" w:rsidP="00763C0A">
      <w:pPr>
        <w:pStyle w:val="Text-paragraph"/>
      </w:pPr>
      <w:r w:rsidRPr="00C70C7B">
        <w:t>the Wulgunggo Ngalu Learning Place;</w:t>
      </w:r>
      <w:bookmarkStart w:id="278" w:name="_Toc89525677"/>
      <w:bookmarkEnd w:id="278"/>
    </w:p>
    <w:p w14:paraId="7567F387" w14:textId="696DD8D2" w:rsidR="00286C0E" w:rsidRPr="00C70C7B" w:rsidRDefault="00286C0E" w:rsidP="007608DF">
      <w:pPr>
        <w:pStyle w:val="Text-subclause"/>
        <w:rPr>
          <w:rFonts w:eastAsia="Arial"/>
        </w:rPr>
      </w:pPr>
      <w:r w:rsidRPr="00C70C7B">
        <w:rPr>
          <w:b/>
          <w:bCs/>
        </w:rPr>
        <w:t>justice worker</w:t>
      </w:r>
      <w:r w:rsidRPr="00C70C7B">
        <w:t xml:space="preserve"> means: </w:t>
      </w:r>
      <w:bookmarkStart w:id="279" w:name="_Toc89525678"/>
      <w:bookmarkEnd w:id="279"/>
    </w:p>
    <w:p w14:paraId="2FF667A6" w14:textId="5509733E" w:rsidR="00286C0E" w:rsidRPr="00C70C7B" w:rsidRDefault="00286C0E" w:rsidP="007608DF">
      <w:pPr>
        <w:pStyle w:val="Text-paragraph"/>
        <w:rPr>
          <w:rFonts w:eastAsia="Arial"/>
        </w:rPr>
      </w:pPr>
      <w:r w:rsidRPr="00C70C7B">
        <w:t xml:space="preserve">a person who works at or in connection with a </w:t>
      </w:r>
      <w:r w:rsidRPr="00C70C7B">
        <w:rPr>
          <w:bCs/>
        </w:rPr>
        <w:t>justice service centre; or</w:t>
      </w:r>
      <w:r w:rsidRPr="00C70C7B">
        <w:t xml:space="preserve"> </w:t>
      </w:r>
      <w:bookmarkStart w:id="280" w:name="_Toc89525679"/>
      <w:bookmarkEnd w:id="280"/>
    </w:p>
    <w:p w14:paraId="1AF30A79" w14:textId="42170505" w:rsidR="00286C0E" w:rsidRPr="00C70C7B" w:rsidRDefault="00286C0E" w:rsidP="007608DF">
      <w:pPr>
        <w:pStyle w:val="Text-paragraph"/>
        <w:rPr>
          <w:rFonts w:eastAsia="Arial"/>
        </w:rPr>
      </w:pPr>
      <w:r w:rsidRPr="00C70C7B">
        <w:t>an honorary justice or a person who works in connection with an honorary justice.</w:t>
      </w:r>
      <w:bookmarkStart w:id="281" w:name="_Toc89525680"/>
      <w:bookmarkEnd w:id="281"/>
    </w:p>
    <w:p w14:paraId="78E57C26" w14:textId="19C34B78" w:rsidR="00286C0E" w:rsidRPr="00C70C7B" w:rsidRDefault="00286C0E" w:rsidP="007608DF">
      <w:pPr>
        <w:pStyle w:val="Heading-clause"/>
      </w:pPr>
      <w:bookmarkStart w:id="282" w:name="_Toc89160834"/>
      <w:bookmarkStart w:id="283" w:name="_Toc100244248"/>
      <w:r w:rsidRPr="00C70C7B">
        <w:t>Manufacturing worker</w:t>
      </w:r>
      <w:bookmarkStart w:id="284" w:name="_Toc89525681"/>
      <w:bookmarkEnd w:id="282"/>
      <w:bookmarkEnd w:id="283"/>
      <w:bookmarkEnd w:id="284"/>
    </w:p>
    <w:p w14:paraId="16D8C6DA" w14:textId="6FAE16B1" w:rsidR="00286C0E" w:rsidRPr="00C70C7B" w:rsidRDefault="00286C0E" w:rsidP="001D38F7">
      <w:pPr>
        <w:pStyle w:val="Text-Clause"/>
        <w:rPr>
          <w:rFonts w:eastAsia="Arial"/>
        </w:rPr>
      </w:pPr>
      <w:r w:rsidRPr="00C70C7B">
        <w:t xml:space="preserve">For the purposes of this Order, </w:t>
      </w:r>
      <w:r w:rsidRPr="00C70C7B">
        <w:rPr>
          <w:b/>
          <w:bCs/>
        </w:rPr>
        <w:t>manufacturing worker</w:t>
      </w:r>
      <w:r w:rsidRPr="00C70C7B">
        <w:t xml:space="preserve"> means a person who works at or in connection with a premises used for the distribution, production or processing of goods, including but not limited to production or processing of:</w:t>
      </w:r>
      <w:bookmarkStart w:id="285" w:name="_Toc89525682"/>
      <w:bookmarkEnd w:id="285"/>
    </w:p>
    <w:p w14:paraId="15515537" w14:textId="1957DAAD" w:rsidR="00286C0E" w:rsidRPr="00C70C7B" w:rsidRDefault="62CAACB4" w:rsidP="001D38F7">
      <w:pPr>
        <w:pStyle w:val="Text-subclause"/>
      </w:pPr>
      <w:r w:rsidRPr="00C70C7B">
        <w:t>food (excluding meat, seafood or poultry);</w:t>
      </w:r>
      <w:bookmarkStart w:id="286" w:name="_Toc89525683"/>
      <w:bookmarkEnd w:id="286"/>
    </w:p>
    <w:p w14:paraId="6C3EE569" w14:textId="1E2370ED" w:rsidR="00286C0E" w:rsidRPr="00C70C7B" w:rsidRDefault="00286C0E" w:rsidP="001D38F7">
      <w:pPr>
        <w:pStyle w:val="Text-subclause"/>
        <w:rPr>
          <w:bCs/>
        </w:rPr>
      </w:pPr>
      <w:r w:rsidRPr="00C70C7B">
        <w:rPr>
          <w:bCs/>
        </w:rPr>
        <w:t xml:space="preserve">beverages including brewed and bottled drinks; </w:t>
      </w:r>
      <w:bookmarkStart w:id="287" w:name="_Toc89525684"/>
      <w:bookmarkEnd w:id="287"/>
    </w:p>
    <w:p w14:paraId="43F3E375" w14:textId="0B085966" w:rsidR="00286C0E" w:rsidRPr="00C70C7B" w:rsidRDefault="00286C0E" w:rsidP="001D38F7">
      <w:pPr>
        <w:pStyle w:val="Text-subclause"/>
        <w:rPr>
          <w:bCs/>
        </w:rPr>
      </w:pPr>
      <w:r w:rsidRPr="00C70C7B">
        <w:rPr>
          <w:bCs/>
        </w:rPr>
        <w:t xml:space="preserve">textiles, leather, clothing, footwear and accessories; </w:t>
      </w:r>
      <w:bookmarkStart w:id="288" w:name="_Toc89525685"/>
      <w:bookmarkEnd w:id="288"/>
    </w:p>
    <w:p w14:paraId="7E69D225" w14:textId="590FFC62" w:rsidR="00286C0E" w:rsidRPr="00C70C7B" w:rsidRDefault="00286C0E" w:rsidP="001D38F7">
      <w:pPr>
        <w:pStyle w:val="Text-subclause"/>
        <w:rPr>
          <w:bCs/>
        </w:rPr>
      </w:pPr>
      <w:r w:rsidRPr="00C70C7B">
        <w:rPr>
          <w:bCs/>
        </w:rPr>
        <w:t xml:space="preserve">wood products; </w:t>
      </w:r>
      <w:bookmarkStart w:id="289" w:name="_Toc89525686"/>
      <w:bookmarkEnd w:id="289"/>
    </w:p>
    <w:p w14:paraId="3CAFE30E" w14:textId="4B018B38" w:rsidR="00286C0E" w:rsidRPr="00C70C7B" w:rsidRDefault="00286C0E" w:rsidP="001D38F7">
      <w:pPr>
        <w:pStyle w:val="Text-subclause"/>
        <w:rPr>
          <w:bCs/>
        </w:rPr>
      </w:pPr>
      <w:r w:rsidRPr="00C70C7B">
        <w:rPr>
          <w:bCs/>
        </w:rPr>
        <w:t xml:space="preserve">pulp and paper products; </w:t>
      </w:r>
      <w:bookmarkStart w:id="290" w:name="_Toc89525687"/>
      <w:bookmarkEnd w:id="290"/>
    </w:p>
    <w:p w14:paraId="42A6759D" w14:textId="57897216" w:rsidR="00286C0E" w:rsidRPr="00C70C7B" w:rsidRDefault="00286C0E" w:rsidP="001D38F7">
      <w:pPr>
        <w:pStyle w:val="Text-subclause"/>
        <w:rPr>
          <w:bCs/>
        </w:rPr>
      </w:pPr>
      <w:r w:rsidRPr="00C70C7B">
        <w:rPr>
          <w:bCs/>
        </w:rPr>
        <w:t xml:space="preserve">printing including small and large production runs; </w:t>
      </w:r>
      <w:bookmarkStart w:id="291" w:name="_Toc89525688"/>
      <w:bookmarkEnd w:id="291"/>
    </w:p>
    <w:p w14:paraId="06FAE699" w14:textId="0471574D" w:rsidR="00286C0E" w:rsidRPr="00C70C7B" w:rsidRDefault="00286C0E" w:rsidP="001D38F7">
      <w:pPr>
        <w:pStyle w:val="Text-subclause"/>
        <w:rPr>
          <w:bCs/>
        </w:rPr>
      </w:pPr>
      <w:r w:rsidRPr="00C70C7B">
        <w:rPr>
          <w:bCs/>
        </w:rPr>
        <w:t xml:space="preserve">chemicals, including fertilisers, pesticides, pharmaceutical, medicinal, cleaning products, toiletries, cosmetics, photographic and explosives; </w:t>
      </w:r>
      <w:bookmarkStart w:id="292" w:name="_Toc89525689"/>
      <w:bookmarkEnd w:id="292"/>
    </w:p>
    <w:p w14:paraId="626D37E6" w14:textId="1CEDDF93" w:rsidR="00286C0E" w:rsidRPr="00C70C7B" w:rsidRDefault="00286C0E" w:rsidP="001D38F7">
      <w:pPr>
        <w:pStyle w:val="Text-subclause"/>
        <w:rPr>
          <w:bCs/>
        </w:rPr>
      </w:pPr>
      <w:r w:rsidRPr="00C70C7B">
        <w:rPr>
          <w:bCs/>
        </w:rPr>
        <w:t xml:space="preserve">metal and plastics; </w:t>
      </w:r>
      <w:bookmarkStart w:id="293" w:name="_Toc89525690"/>
      <w:bookmarkEnd w:id="293"/>
    </w:p>
    <w:p w14:paraId="130654DD" w14:textId="57C304E3" w:rsidR="00286C0E" w:rsidRPr="00C70C7B" w:rsidRDefault="00286C0E" w:rsidP="001D38F7">
      <w:pPr>
        <w:pStyle w:val="Text-subclause"/>
        <w:rPr>
          <w:bCs/>
        </w:rPr>
      </w:pPr>
      <w:r w:rsidRPr="00C70C7B">
        <w:rPr>
          <w:bCs/>
        </w:rPr>
        <w:t xml:space="preserve">machinery and equipment manufacturing including parts; </w:t>
      </w:r>
      <w:bookmarkStart w:id="294" w:name="_Toc89525691"/>
      <w:bookmarkEnd w:id="294"/>
    </w:p>
    <w:p w14:paraId="74F261BF" w14:textId="4F2DC01C" w:rsidR="00286C0E" w:rsidRPr="00C70C7B" w:rsidRDefault="00286C0E" w:rsidP="001D38F7">
      <w:pPr>
        <w:pStyle w:val="Text-subclause"/>
        <w:rPr>
          <w:bCs/>
        </w:rPr>
      </w:pPr>
      <w:r w:rsidRPr="00C70C7B">
        <w:rPr>
          <w:bCs/>
        </w:rPr>
        <w:lastRenderedPageBreak/>
        <w:t xml:space="preserve">furniture; </w:t>
      </w:r>
      <w:bookmarkStart w:id="295" w:name="_Toc89525692"/>
      <w:bookmarkEnd w:id="295"/>
    </w:p>
    <w:p w14:paraId="119CD6D3" w14:textId="2A535985" w:rsidR="00286C0E" w:rsidRPr="00C70C7B" w:rsidRDefault="00286C0E" w:rsidP="001D38F7">
      <w:pPr>
        <w:pStyle w:val="Text-subclause"/>
        <w:rPr>
          <w:bCs/>
        </w:rPr>
      </w:pPr>
      <w:r w:rsidRPr="00C70C7B">
        <w:rPr>
          <w:bCs/>
        </w:rPr>
        <w:t xml:space="preserve">household goods; </w:t>
      </w:r>
      <w:bookmarkStart w:id="296" w:name="_Toc89525693"/>
      <w:bookmarkEnd w:id="296"/>
    </w:p>
    <w:p w14:paraId="48EA08A3" w14:textId="7EA91B03" w:rsidR="00286C0E" w:rsidRPr="00C70C7B" w:rsidRDefault="00286C0E" w:rsidP="001D38F7">
      <w:pPr>
        <w:pStyle w:val="Text-subclause"/>
        <w:rPr>
          <w:bCs/>
        </w:rPr>
      </w:pPr>
      <w:r w:rsidRPr="00C70C7B">
        <w:rPr>
          <w:bCs/>
        </w:rPr>
        <w:t xml:space="preserve">whole or partial products; </w:t>
      </w:r>
      <w:bookmarkStart w:id="297" w:name="_Toc89525694"/>
      <w:bookmarkEnd w:id="297"/>
    </w:p>
    <w:p w14:paraId="555A2097" w14:textId="5105143C" w:rsidR="00286C0E" w:rsidRPr="00C70C7B" w:rsidRDefault="00286C0E" w:rsidP="001D38F7">
      <w:pPr>
        <w:pStyle w:val="Text-subclause"/>
        <w:rPr>
          <w:bCs/>
        </w:rPr>
      </w:pPr>
      <w:r w:rsidRPr="00C70C7B">
        <w:rPr>
          <w:bCs/>
        </w:rPr>
        <w:t>software, essential marketing or product installation.</w:t>
      </w:r>
      <w:bookmarkStart w:id="298" w:name="_Toc89525695"/>
      <w:bookmarkEnd w:id="298"/>
    </w:p>
    <w:p w14:paraId="7DA136B7" w14:textId="0FA13614" w:rsidR="00286C0E" w:rsidRPr="00C70C7B" w:rsidRDefault="00286C0E" w:rsidP="0080417E">
      <w:pPr>
        <w:pStyle w:val="Heading-clause"/>
      </w:pPr>
      <w:bookmarkStart w:id="299" w:name="_Toc89160835"/>
      <w:bookmarkStart w:id="300" w:name="_Toc100244249"/>
      <w:r w:rsidRPr="00C70C7B">
        <w:t>Marriage celebrant</w:t>
      </w:r>
      <w:bookmarkStart w:id="301" w:name="_Toc89525696"/>
      <w:bookmarkEnd w:id="299"/>
      <w:bookmarkEnd w:id="300"/>
      <w:bookmarkEnd w:id="301"/>
    </w:p>
    <w:p w14:paraId="2CBCFFF8" w14:textId="051A11E1" w:rsidR="00286C0E" w:rsidRPr="00C70C7B" w:rsidRDefault="00286C0E" w:rsidP="0080417E">
      <w:pPr>
        <w:pStyle w:val="Text-Clause"/>
      </w:pPr>
      <w:r w:rsidRPr="00C70C7B">
        <w:t>For the purposes of this Order</w:t>
      </w:r>
      <w:r w:rsidR="0024298D" w:rsidRPr="00C70C7B">
        <w:t>,</w:t>
      </w:r>
      <w:r w:rsidRPr="00C70C7B">
        <w:t xml:space="preserve"> </w:t>
      </w:r>
      <w:r w:rsidRPr="00C70C7B">
        <w:rPr>
          <w:b/>
          <w:bCs/>
        </w:rPr>
        <w:t xml:space="preserve">marriage celebrant </w:t>
      </w:r>
      <w:r w:rsidRPr="00C70C7B">
        <w:t xml:space="preserve">has the same meaning as </w:t>
      </w:r>
      <w:r w:rsidRPr="00C70C7B">
        <w:rPr>
          <w:bCs/>
        </w:rPr>
        <w:t>authorised celebrant</w:t>
      </w:r>
      <w:r w:rsidRPr="00C70C7B">
        <w:t xml:space="preserve"> in the Marriage Act 1961</w:t>
      </w:r>
      <w:r w:rsidRPr="00C70C7B">
        <w:rPr>
          <w:b/>
          <w:bCs/>
        </w:rPr>
        <w:t xml:space="preserve"> </w:t>
      </w:r>
      <w:r w:rsidRPr="00C70C7B">
        <w:t>of the Commonwealth.</w:t>
      </w:r>
      <w:bookmarkStart w:id="302" w:name="_Toc89525697"/>
      <w:bookmarkEnd w:id="302"/>
    </w:p>
    <w:p w14:paraId="69B49FBD" w14:textId="77640AB7" w:rsidR="00286C0E" w:rsidRPr="00C70C7B" w:rsidRDefault="00286C0E" w:rsidP="0080417E">
      <w:pPr>
        <w:pStyle w:val="Heading-clause"/>
      </w:pPr>
      <w:bookmarkStart w:id="303" w:name="_Toc89160836"/>
      <w:bookmarkStart w:id="304" w:name="_Toc100244250"/>
      <w:r w:rsidRPr="00C70C7B">
        <w:t>Meat and seafood processing worker</w:t>
      </w:r>
      <w:bookmarkEnd w:id="303"/>
      <w:bookmarkEnd w:id="304"/>
    </w:p>
    <w:p w14:paraId="5160FCE9" w14:textId="77777777" w:rsidR="00286C0E" w:rsidRPr="00C70C7B" w:rsidRDefault="62CAACB4" w:rsidP="0080417E">
      <w:pPr>
        <w:pStyle w:val="Text-Clause"/>
        <w:rPr>
          <w:rFonts w:eastAsia="Arial"/>
        </w:rPr>
      </w:pPr>
      <w:r w:rsidRPr="00C70C7B">
        <w:t xml:space="preserve">For the purposes of this Order, </w:t>
      </w:r>
      <w:r w:rsidRPr="00C70C7B">
        <w:rPr>
          <w:b/>
          <w:bCs/>
        </w:rPr>
        <w:t>meat and seafood processing worker</w:t>
      </w:r>
      <w:r w:rsidRPr="00C70C7B">
        <w:t xml:space="preserve"> means a person who works at or in connection with an abattoir or a meat, seafood or poultry processing plant. </w:t>
      </w:r>
    </w:p>
    <w:p w14:paraId="10D35C07" w14:textId="6F263536" w:rsidR="00286C0E" w:rsidRPr="00C70C7B" w:rsidRDefault="00286C0E" w:rsidP="0080417E">
      <w:pPr>
        <w:pStyle w:val="Heading-clause"/>
      </w:pPr>
      <w:bookmarkStart w:id="305" w:name="_Toc89160837"/>
      <w:bookmarkStart w:id="306" w:name="_Toc100244251"/>
      <w:r w:rsidRPr="00C70C7B">
        <w:t>Media and film production worker</w:t>
      </w:r>
      <w:bookmarkStart w:id="307" w:name="_Toc89525699"/>
      <w:bookmarkEnd w:id="305"/>
      <w:bookmarkEnd w:id="306"/>
      <w:bookmarkEnd w:id="307"/>
    </w:p>
    <w:p w14:paraId="177E22CE" w14:textId="4B067F4B" w:rsidR="00286C0E" w:rsidRPr="00C70C7B" w:rsidRDefault="00286C0E" w:rsidP="0080417E">
      <w:pPr>
        <w:pStyle w:val="Text-Clause"/>
      </w:pPr>
      <w:r w:rsidRPr="00C70C7B">
        <w:t xml:space="preserve">For the purposes of this Order, </w:t>
      </w:r>
      <w:r w:rsidRPr="00C70C7B">
        <w:rPr>
          <w:b/>
          <w:bCs/>
        </w:rPr>
        <w:t>media and film production worker</w:t>
      </w:r>
      <w:r w:rsidRPr="00C70C7B">
        <w:t xml:space="preserve"> means a person who works in connection with:</w:t>
      </w:r>
      <w:bookmarkStart w:id="308" w:name="_Toc89525700"/>
      <w:bookmarkEnd w:id="308"/>
    </w:p>
    <w:p w14:paraId="5D09FD65" w14:textId="792E85A5" w:rsidR="00286C0E" w:rsidRPr="00C70C7B" w:rsidRDefault="00286C0E" w:rsidP="0080417E">
      <w:pPr>
        <w:pStyle w:val="Text-subclause"/>
      </w:pPr>
      <w:r w:rsidRPr="00C70C7B">
        <w:t>journalism;</w:t>
      </w:r>
      <w:bookmarkStart w:id="309" w:name="_Toc89525701"/>
      <w:bookmarkEnd w:id="309"/>
    </w:p>
    <w:p w14:paraId="634AED3F" w14:textId="4B8A4BA2" w:rsidR="00286C0E" w:rsidRPr="00C70C7B" w:rsidRDefault="00286C0E" w:rsidP="0080417E">
      <w:pPr>
        <w:pStyle w:val="Text-subclause"/>
      </w:pPr>
      <w:r w:rsidRPr="00C70C7B">
        <w:t>media services;</w:t>
      </w:r>
      <w:bookmarkStart w:id="310" w:name="_Toc89525702"/>
      <w:bookmarkEnd w:id="310"/>
    </w:p>
    <w:p w14:paraId="4C7C76C2" w14:textId="5AC1DF2B" w:rsidR="00286C0E" w:rsidRPr="00C70C7B" w:rsidRDefault="00286C0E" w:rsidP="0080417E">
      <w:pPr>
        <w:pStyle w:val="Text-subclause"/>
      </w:pPr>
      <w:r w:rsidRPr="00C70C7B">
        <w:t xml:space="preserve">the production of feature films, theatre, television shows and documentaries (excluding television commercials, student and corporate productions); </w:t>
      </w:r>
      <w:bookmarkStart w:id="311" w:name="_Toc89525703"/>
      <w:bookmarkEnd w:id="311"/>
    </w:p>
    <w:p w14:paraId="5DE4C764" w14:textId="499B8589" w:rsidR="00286C0E" w:rsidRPr="00C70C7B" w:rsidRDefault="00286C0E" w:rsidP="0080417E">
      <w:pPr>
        <w:pStyle w:val="Text-subclause"/>
      </w:pPr>
      <w:r w:rsidRPr="00C70C7B">
        <w:t xml:space="preserve">broadcasting performances from an entertainment facility; </w:t>
      </w:r>
      <w:bookmarkStart w:id="312" w:name="_Toc89525704"/>
      <w:bookmarkEnd w:id="312"/>
    </w:p>
    <w:p w14:paraId="2CC23C25" w14:textId="0E964947" w:rsidR="00286C0E" w:rsidRPr="00C70C7B" w:rsidRDefault="00286C0E" w:rsidP="0080417E">
      <w:pPr>
        <w:pStyle w:val="Text-subclause"/>
        <w:rPr>
          <w:rFonts w:eastAsiaTheme="minorEastAsia"/>
        </w:rPr>
      </w:pPr>
      <w:r w:rsidRPr="00C70C7B">
        <w:t>a rehearsal conducted in a theatre that has a seated capacity of more than 1000 people and ordinarily conducts performances on a commercial basis</w:t>
      </w:r>
      <w:r w:rsidRPr="00C70C7B">
        <w:rPr>
          <w:rFonts w:eastAsiaTheme="minorEastAsia"/>
        </w:rPr>
        <w:t xml:space="preserve">; </w:t>
      </w:r>
      <w:bookmarkStart w:id="313" w:name="_Toc89525705"/>
      <w:bookmarkEnd w:id="313"/>
    </w:p>
    <w:p w14:paraId="328A11BD" w14:textId="48FB4DC1" w:rsidR="00286C0E" w:rsidRPr="00C70C7B" w:rsidRDefault="00286C0E" w:rsidP="0080417E">
      <w:pPr>
        <w:pStyle w:val="Text-subclause"/>
      </w:pPr>
      <w:r w:rsidRPr="00C70C7B">
        <w:t>a rehearsal conducted by a National Performing Arts Partnership Company.</w:t>
      </w:r>
      <w:bookmarkStart w:id="314" w:name="_Toc89525706"/>
      <w:bookmarkEnd w:id="314"/>
    </w:p>
    <w:p w14:paraId="75D73F45" w14:textId="062A411A" w:rsidR="00286C0E" w:rsidRPr="00C70C7B" w:rsidRDefault="00286C0E" w:rsidP="003424B4">
      <w:pPr>
        <w:pStyle w:val="Heading-clause"/>
      </w:pPr>
      <w:bookmarkStart w:id="315" w:name="_Toc89160838"/>
      <w:bookmarkStart w:id="316" w:name="_Toc100244252"/>
      <w:r w:rsidRPr="00C70C7B">
        <w:t>Mining worker</w:t>
      </w:r>
      <w:bookmarkStart w:id="317" w:name="_Toc89525707"/>
      <w:bookmarkEnd w:id="315"/>
      <w:bookmarkEnd w:id="316"/>
      <w:bookmarkEnd w:id="317"/>
    </w:p>
    <w:p w14:paraId="5DA3426F" w14:textId="5A5B8D16" w:rsidR="00286C0E" w:rsidRPr="00C70C7B" w:rsidRDefault="00286C0E" w:rsidP="003424B4">
      <w:pPr>
        <w:pStyle w:val="Text-Clause"/>
        <w:rPr>
          <w:rFonts w:eastAsia="Arial"/>
        </w:rPr>
      </w:pPr>
      <w:r w:rsidRPr="00C70C7B">
        <w:t>For the purposes of this Order</w:t>
      </w:r>
      <w:r w:rsidR="0024298D" w:rsidRPr="00C70C7B">
        <w:t>,</w:t>
      </w:r>
      <w:r w:rsidRPr="00C70C7B">
        <w:t xml:space="preserve"> </w:t>
      </w:r>
      <w:r w:rsidRPr="00C70C7B">
        <w:rPr>
          <w:b/>
          <w:bCs/>
        </w:rPr>
        <w:t>mining worker</w:t>
      </w:r>
      <w:r w:rsidRPr="00C70C7B">
        <w:t xml:space="preserve"> means a person who works at a premises at which mining activities take place, including coal mining, oil and gas extraction, metal ore mining, non-metallic mineral mining and quarrying petroleum production.</w:t>
      </w:r>
      <w:bookmarkStart w:id="318" w:name="_Toc89525708"/>
      <w:bookmarkEnd w:id="318"/>
    </w:p>
    <w:p w14:paraId="5B388CA4" w14:textId="2090BD21" w:rsidR="00286C0E" w:rsidRPr="00C70C7B" w:rsidRDefault="00286C0E" w:rsidP="003424B4">
      <w:pPr>
        <w:pStyle w:val="Heading-clause"/>
      </w:pPr>
      <w:bookmarkStart w:id="319" w:name="_Toc89160839"/>
      <w:bookmarkStart w:id="320" w:name="_Toc100244253"/>
      <w:r w:rsidRPr="00C70C7B">
        <w:t>Physical recreation worker</w:t>
      </w:r>
      <w:bookmarkStart w:id="321" w:name="_Toc89525709"/>
      <w:bookmarkEnd w:id="319"/>
      <w:bookmarkEnd w:id="320"/>
      <w:bookmarkEnd w:id="321"/>
    </w:p>
    <w:p w14:paraId="23785422" w14:textId="19458113" w:rsidR="00286C0E" w:rsidRPr="00C70C7B" w:rsidRDefault="00286C0E" w:rsidP="003424B4">
      <w:pPr>
        <w:pStyle w:val="Text-Clause"/>
      </w:pPr>
      <w:r w:rsidRPr="00C70C7B">
        <w:t>For the purposes of this Order:</w:t>
      </w:r>
      <w:bookmarkStart w:id="322" w:name="_Toc89525710"/>
      <w:bookmarkEnd w:id="322"/>
    </w:p>
    <w:p w14:paraId="5A406D0C" w14:textId="5D44D019" w:rsidR="00286C0E" w:rsidRPr="00C70C7B" w:rsidRDefault="00286C0E" w:rsidP="003424B4">
      <w:pPr>
        <w:pStyle w:val="Text-subclause"/>
      </w:pPr>
      <w:r w:rsidRPr="00C70C7B">
        <w:rPr>
          <w:b/>
          <w:bCs/>
        </w:rPr>
        <w:lastRenderedPageBreak/>
        <w:t>physical recreation</w:t>
      </w:r>
      <w:r w:rsidRPr="00C70C7B">
        <w:t xml:space="preserve"> worker means a person:</w:t>
      </w:r>
      <w:bookmarkStart w:id="323" w:name="_Toc89525711"/>
      <w:bookmarkEnd w:id="323"/>
    </w:p>
    <w:p w14:paraId="74A4573F" w14:textId="20B1E826" w:rsidR="00286C0E" w:rsidRPr="00C70C7B" w:rsidRDefault="00286C0E" w:rsidP="003424B4">
      <w:pPr>
        <w:pStyle w:val="Text-paragraph"/>
        <w:rPr>
          <w:rFonts w:eastAsia="Arial"/>
        </w:rPr>
      </w:pPr>
      <w:r w:rsidRPr="00C70C7B">
        <w:t>who works at or in connection with:</w:t>
      </w:r>
      <w:bookmarkStart w:id="324" w:name="_Toc89525712"/>
      <w:bookmarkEnd w:id="324"/>
    </w:p>
    <w:p w14:paraId="5FB40FAF" w14:textId="2056D2F1" w:rsidR="00286C0E" w:rsidRPr="00C70C7B" w:rsidRDefault="00286C0E" w:rsidP="003424B4">
      <w:pPr>
        <w:pStyle w:val="Text-subparagraph"/>
      </w:pPr>
      <w:r w:rsidRPr="00C70C7B">
        <w:t xml:space="preserve">a facility used or partly used for sport, sport racing or physical recreation; </w:t>
      </w:r>
    </w:p>
    <w:p w14:paraId="19CA99E6" w14:textId="6F7E0174" w:rsidR="00286C0E" w:rsidRPr="00C70C7B" w:rsidRDefault="00286C0E" w:rsidP="003424B4">
      <w:pPr>
        <w:pStyle w:val="Text-subparagraph"/>
      </w:pPr>
      <w:r w:rsidRPr="00C70C7B">
        <w:t xml:space="preserve">a play centre; </w:t>
      </w:r>
    </w:p>
    <w:p w14:paraId="0C7EC08F" w14:textId="500AA485" w:rsidR="00286C0E" w:rsidRPr="00C70C7B" w:rsidRDefault="00286C0E" w:rsidP="003424B4">
      <w:pPr>
        <w:pStyle w:val="Text-subparagraph"/>
      </w:pPr>
      <w:r w:rsidRPr="00C70C7B">
        <w:t xml:space="preserve">a trampolining centre; </w:t>
      </w:r>
    </w:p>
    <w:p w14:paraId="75ADE3AB" w14:textId="4222A286" w:rsidR="00286C0E" w:rsidRPr="00C70C7B" w:rsidRDefault="00286C0E" w:rsidP="003424B4">
      <w:pPr>
        <w:pStyle w:val="Text-subparagraph"/>
      </w:pPr>
      <w:r w:rsidRPr="00C70C7B">
        <w:t>a swimming pool, hydrotherapy pool, spa, sauna, steam room or spring facility; or</w:t>
      </w:r>
      <w:bookmarkStart w:id="325" w:name="_Toc89525716"/>
      <w:bookmarkEnd w:id="325"/>
    </w:p>
    <w:p w14:paraId="2B042064" w14:textId="36C341A7" w:rsidR="00286C0E" w:rsidRPr="00C70C7B" w:rsidRDefault="00286C0E" w:rsidP="003424B4">
      <w:pPr>
        <w:pStyle w:val="Text-paragraph"/>
      </w:pPr>
      <w:r w:rsidRPr="00C70C7B">
        <w:t>who provides personal training services;</w:t>
      </w:r>
      <w:bookmarkStart w:id="326" w:name="_Toc89525717"/>
      <w:bookmarkEnd w:id="326"/>
    </w:p>
    <w:p w14:paraId="585B6D2D" w14:textId="2BFFF26C" w:rsidR="00286C0E" w:rsidRPr="00C70C7B" w:rsidRDefault="00286C0E" w:rsidP="000C25C9">
      <w:pPr>
        <w:pStyle w:val="Text-subclause"/>
      </w:pPr>
      <w:r w:rsidRPr="00C70C7B">
        <w:rPr>
          <w:b/>
          <w:bCs/>
        </w:rPr>
        <w:t xml:space="preserve">hydrotherapy </w:t>
      </w:r>
      <w:r w:rsidRPr="00C70C7B">
        <w:rPr>
          <w:b/>
        </w:rPr>
        <w:t>pool</w:t>
      </w:r>
      <w:r w:rsidRPr="00C70C7B">
        <w:t xml:space="preserve"> means a pool designed to be used for hydrotherapy or rehabilitation purposes;</w:t>
      </w:r>
      <w:bookmarkStart w:id="327" w:name="_Toc89525718"/>
      <w:bookmarkEnd w:id="327"/>
    </w:p>
    <w:p w14:paraId="467830D0" w14:textId="55C8DB0B" w:rsidR="00286C0E" w:rsidRPr="00C70C7B" w:rsidRDefault="00286C0E" w:rsidP="000C25C9">
      <w:pPr>
        <w:pStyle w:val="Text-subclause"/>
      </w:pPr>
      <w:r w:rsidRPr="00C70C7B">
        <w:rPr>
          <w:b/>
          <w:bCs/>
        </w:rPr>
        <w:t>play</w:t>
      </w:r>
      <w:r w:rsidRPr="00C70C7B">
        <w:rPr>
          <w:b/>
        </w:rPr>
        <w:t xml:space="preserve"> centre</w:t>
      </w:r>
      <w:r w:rsidRPr="00C70C7B">
        <w:t xml:space="preserve"> means a premises, whether indoor or outdoor, that has play equipment to be used or partly used by children under the age of 12 years but does not mean a playground; </w:t>
      </w:r>
      <w:bookmarkStart w:id="328" w:name="_Toc89525719"/>
      <w:bookmarkEnd w:id="328"/>
    </w:p>
    <w:p w14:paraId="0BF570C2" w14:textId="2AE70BA5" w:rsidR="00286C0E" w:rsidRPr="00C70C7B" w:rsidRDefault="00286C0E" w:rsidP="000C25C9">
      <w:pPr>
        <w:pStyle w:val="Text-subclause"/>
        <w:rPr>
          <w:rFonts w:eastAsia="Arial"/>
        </w:rPr>
      </w:pPr>
      <w:r w:rsidRPr="00C70C7B">
        <w:rPr>
          <w:b/>
          <w:bCs/>
        </w:rPr>
        <w:t>spring</w:t>
      </w:r>
      <w:r w:rsidRPr="00C70C7B">
        <w:rPr>
          <w:b/>
        </w:rPr>
        <w:t xml:space="preserve"> facility</w:t>
      </w:r>
      <w:r w:rsidRPr="00C70C7B">
        <w:t xml:space="preserve"> means a hot, sweet, geothermal or mineral pool, spa or bath fed by groundwater from an aquifer.</w:t>
      </w:r>
      <w:bookmarkStart w:id="329" w:name="_Toc89525720"/>
      <w:bookmarkEnd w:id="329"/>
    </w:p>
    <w:p w14:paraId="61F38A1B" w14:textId="7A7C6EB3" w:rsidR="00286C0E" w:rsidRPr="00C70C7B" w:rsidRDefault="00286C0E" w:rsidP="000C25C9">
      <w:pPr>
        <w:pStyle w:val="Heading-clause"/>
      </w:pPr>
      <w:bookmarkStart w:id="330" w:name="_Toc89160840"/>
      <w:bookmarkStart w:id="331" w:name="_Toc100244254"/>
      <w:r w:rsidRPr="00C70C7B">
        <w:t>Port or freight worker</w:t>
      </w:r>
      <w:bookmarkStart w:id="332" w:name="_Toc89525721"/>
      <w:bookmarkEnd w:id="330"/>
      <w:bookmarkEnd w:id="331"/>
      <w:bookmarkEnd w:id="332"/>
    </w:p>
    <w:p w14:paraId="57062086" w14:textId="2022B408" w:rsidR="00286C0E" w:rsidRPr="00C70C7B" w:rsidRDefault="00286C0E" w:rsidP="000C25C9">
      <w:pPr>
        <w:pStyle w:val="Text-Clause"/>
        <w:rPr>
          <w:rFonts w:eastAsia="Arial"/>
        </w:rPr>
      </w:pPr>
      <w:r w:rsidRPr="00C70C7B">
        <w:t xml:space="preserve">For the purposes of this Order, </w:t>
      </w:r>
      <w:r w:rsidRPr="00C70C7B">
        <w:rPr>
          <w:b/>
          <w:bCs/>
        </w:rPr>
        <w:t>port or freight worker</w:t>
      </w:r>
      <w:r w:rsidRPr="00C70C7B">
        <w:t xml:space="preserve"> means a person</w:t>
      </w:r>
      <w:r w:rsidR="00F53A89" w:rsidRPr="00C70C7B">
        <w:t xml:space="preserve"> who</w:t>
      </w:r>
      <w:r w:rsidRPr="00C70C7B">
        <w:t xml:space="preserve"> works in connection with:</w:t>
      </w:r>
      <w:bookmarkStart w:id="333" w:name="_Toc89525722"/>
      <w:bookmarkEnd w:id="333"/>
    </w:p>
    <w:p w14:paraId="211A920B" w14:textId="09E677B9" w:rsidR="00286C0E" w:rsidRPr="00C70C7B" w:rsidRDefault="00286C0E" w:rsidP="000C25C9">
      <w:pPr>
        <w:pStyle w:val="Text-subclause"/>
      </w:pPr>
      <w:r w:rsidRPr="00C70C7B">
        <w:rPr>
          <w:rStyle w:val="Heading3Char"/>
        </w:rPr>
        <w:t>air transport</w:t>
      </w:r>
      <w:r w:rsidRPr="00C70C7B">
        <w:t xml:space="preserve"> services; </w:t>
      </w:r>
      <w:bookmarkStart w:id="334" w:name="_Toc89525723"/>
      <w:bookmarkEnd w:id="334"/>
    </w:p>
    <w:p w14:paraId="13616FEA" w14:textId="2FC07E52" w:rsidR="00286C0E" w:rsidRPr="00C70C7B" w:rsidRDefault="00286C0E" w:rsidP="000C25C9">
      <w:pPr>
        <w:pStyle w:val="Text-subclause"/>
      </w:pPr>
      <w:r w:rsidRPr="00C70C7B">
        <w:t xml:space="preserve">port operations; </w:t>
      </w:r>
      <w:bookmarkStart w:id="335" w:name="_Toc89525724"/>
      <w:bookmarkEnd w:id="335"/>
    </w:p>
    <w:p w14:paraId="1C0F152A" w14:textId="4C4B2F88" w:rsidR="00286C0E" w:rsidRPr="00C70C7B" w:rsidRDefault="00286C0E" w:rsidP="000C25C9">
      <w:pPr>
        <w:pStyle w:val="Text-subclause"/>
      </w:pPr>
      <w:r w:rsidRPr="00C70C7B">
        <w:t xml:space="preserve">freight services (including postal and courier services); </w:t>
      </w:r>
      <w:bookmarkStart w:id="336" w:name="_Toc89525725"/>
      <w:bookmarkEnd w:id="336"/>
    </w:p>
    <w:p w14:paraId="09ABA5BB" w14:textId="769E74FB" w:rsidR="00286C0E" w:rsidRPr="00C70C7B" w:rsidRDefault="00286C0E" w:rsidP="000C25C9">
      <w:pPr>
        <w:pStyle w:val="Text-subclause"/>
      </w:pPr>
      <w:r w:rsidRPr="00C70C7B">
        <w:t xml:space="preserve">services provided by a transport, freight or logistics driver; </w:t>
      </w:r>
      <w:bookmarkStart w:id="337" w:name="_Toc89525726"/>
      <w:bookmarkEnd w:id="337"/>
    </w:p>
    <w:p w14:paraId="1901B6A0" w14:textId="2ACE4788" w:rsidR="00286C0E" w:rsidRPr="00C70C7B" w:rsidRDefault="00286C0E" w:rsidP="000C25C9">
      <w:pPr>
        <w:pStyle w:val="Text-subclause"/>
      </w:pPr>
      <w:r w:rsidRPr="00C70C7B">
        <w:t xml:space="preserve">monitoring compliance with the </w:t>
      </w:r>
      <w:bookmarkStart w:id="338" w:name="_Hlk89963979"/>
      <w:r w:rsidRPr="00C70C7B">
        <w:rPr>
          <w:b/>
          <w:bCs/>
        </w:rPr>
        <w:t>Heavy Vehicle National Law</w:t>
      </w:r>
      <w:r w:rsidR="00F52E0E" w:rsidRPr="00C70C7B">
        <w:t>.</w:t>
      </w:r>
      <w:r w:rsidR="00ED1E82" w:rsidRPr="00C70C7B">
        <w:t xml:space="preserve"> </w:t>
      </w:r>
      <w:bookmarkStart w:id="339" w:name="_Toc89525727"/>
      <w:bookmarkEnd w:id="338"/>
      <w:bookmarkEnd w:id="339"/>
    </w:p>
    <w:p w14:paraId="71C7DABC" w14:textId="59DBA11E" w:rsidR="00286C0E" w:rsidRPr="00C70C7B" w:rsidRDefault="00286C0E" w:rsidP="001F0BE8">
      <w:pPr>
        <w:pStyle w:val="Heading-clause"/>
      </w:pPr>
      <w:bookmarkStart w:id="340" w:name="_Toc89160841"/>
      <w:bookmarkStart w:id="341" w:name="_Toc100244255"/>
      <w:r w:rsidRPr="00C70C7B">
        <w:t>Professional sports, high-performance sports, or racing person</w:t>
      </w:r>
      <w:bookmarkStart w:id="342" w:name="_Toc89525728"/>
      <w:bookmarkEnd w:id="340"/>
      <w:bookmarkEnd w:id="341"/>
      <w:bookmarkEnd w:id="342"/>
    </w:p>
    <w:p w14:paraId="1B1F4A7F" w14:textId="24C1F3D3" w:rsidR="00286C0E" w:rsidRPr="00C70C7B" w:rsidRDefault="00286C0E" w:rsidP="00CC48DA">
      <w:pPr>
        <w:pStyle w:val="Text-Clause"/>
      </w:pPr>
      <w:r w:rsidRPr="00C70C7B">
        <w:t xml:space="preserve">For the purposes of this Order, </w:t>
      </w:r>
      <w:r w:rsidRPr="00C70C7B">
        <w:rPr>
          <w:b/>
          <w:bCs/>
        </w:rPr>
        <w:t>professional sports, high-performance sports, or racing person</w:t>
      </w:r>
      <w:r w:rsidRPr="00C70C7B">
        <w:t xml:space="preserve"> means a person who: </w:t>
      </w:r>
      <w:bookmarkStart w:id="343" w:name="_Toc89525729"/>
      <w:bookmarkEnd w:id="343"/>
    </w:p>
    <w:p w14:paraId="1A79A8B4" w14:textId="21576275" w:rsidR="00286C0E" w:rsidRPr="00C70C7B" w:rsidRDefault="00286C0E" w:rsidP="00CC48DA">
      <w:pPr>
        <w:pStyle w:val="Text-subclause"/>
      </w:pPr>
      <w:r w:rsidRPr="00C70C7B">
        <w:t xml:space="preserve">performs a sporting activity in an open-aged national or international competition (at the highest level as identified by the recognised national body); </w:t>
      </w:r>
      <w:bookmarkStart w:id="344" w:name="_Toc89525730"/>
      <w:bookmarkEnd w:id="344"/>
    </w:p>
    <w:p w14:paraId="4849CE91" w14:textId="1C2B0CEF" w:rsidR="00286C0E" w:rsidRPr="00C70C7B" w:rsidRDefault="00286C0E" w:rsidP="00CC48DA">
      <w:pPr>
        <w:pStyle w:val="Text-subclause"/>
      </w:pPr>
      <w:r w:rsidRPr="00C70C7B">
        <w:lastRenderedPageBreak/>
        <w:t>is employed to perform a sporting activity as their primary source of income (for example, employed by a professional club or recognised national body);</w:t>
      </w:r>
      <w:bookmarkStart w:id="345" w:name="_Toc89525731"/>
      <w:bookmarkEnd w:id="345"/>
    </w:p>
    <w:p w14:paraId="52866DF6" w14:textId="0BC19B93" w:rsidR="00286C0E" w:rsidRPr="00C70C7B" w:rsidRDefault="00286C0E" w:rsidP="00CC48DA">
      <w:pPr>
        <w:pStyle w:val="Text-subclause"/>
      </w:pPr>
      <w:r w:rsidRPr="00C70C7B">
        <w:t>is a National Institute Network Scholarship holder or equivalent level national categorised athlete;</w:t>
      </w:r>
      <w:bookmarkStart w:id="346" w:name="_Toc89525732"/>
      <w:bookmarkEnd w:id="346"/>
    </w:p>
    <w:p w14:paraId="0A3555AE" w14:textId="04C60C13" w:rsidR="00286C0E" w:rsidRPr="00C70C7B" w:rsidRDefault="00286C0E" w:rsidP="00CC48DA">
      <w:pPr>
        <w:pStyle w:val="Text-subclause"/>
      </w:pPr>
      <w:r w:rsidRPr="00C70C7B">
        <w:t>supports the safe conduct of another person’s professional sport;</w:t>
      </w:r>
      <w:bookmarkStart w:id="347" w:name="_Toc89525733"/>
      <w:bookmarkEnd w:id="347"/>
    </w:p>
    <w:p w14:paraId="3B24A97C" w14:textId="2B6885F1" w:rsidR="00286C0E" w:rsidRPr="00C70C7B" w:rsidRDefault="00286C0E" w:rsidP="00CC48DA">
      <w:pPr>
        <w:pStyle w:val="Text-subclause"/>
      </w:pPr>
      <w:r w:rsidRPr="00C70C7B">
        <w:t xml:space="preserve">publicly broadcasts professional sport; </w:t>
      </w:r>
      <w:bookmarkStart w:id="348" w:name="_Toc89525734"/>
      <w:bookmarkEnd w:id="348"/>
    </w:p>
    <w:p w14:paraId="0886D982" w14:textId="1F067F8C" w:rsidR="00286C0E" w:rsidRPr="00C70C7B" w:rsidRDefault="00286C0E" w:rsidP="00CC48DA">
      <w:pPr>
        <w:pStyle w:val="Text-subclause"/>
      </w:pPr>
      <w:r w:rsidRPr="00C70C7B">
        <w:t>participates in thoroughbred, harness and greyhound racing.</w:t>
      </w:r>
      <w:bookmarkStart w:id="349" w:name="_Toc89525735"/>
      <w:bookmarkEnd w:id="349"/>
    </w:p>
    <w:p w14:paraId="38531370" w14:textId="2292DA12" w:rsidR="00286C0E" w:rsidRPr="00C70C7B" w:rsidRDefault="00286C0E" w:rsidP="00CC48DA">
      <w:pPr>
        <w:pStyle w:val="Heading-clause"/>
      </w:pPr>
      <w:bookmarkStart w:id="350" w:name="_Toc89160842"/>
      <w:bookmarkStart w:id="351" w:name="_Toc100244256"/>
      <w:r w:rsidRPr="00C70C7B">
        <w:t>Professional services worker</w:t>
      </w:r>
      <w:bookmarkStart w:id="352" w:name="_Toc89525736"/>
      <w:bookmarkEnd w:id="350"/>
      <w:bookmarkEnd w:id="351"/>
      <w:bookmarkEnd w:id="352"/>
    </w:p>
    <w:p w14:paraId="661D86E7" w14:textId="052B4F45" w:rsidR="00286C0E" w:rsidRPr="00C70C7B" w:rsidRDefault="00286C0E" w:rsidP="00CC48DA">
      <w:pPr>
        <w:pStyle w:val="Text-Clause"/>
      </w:pPr>
      <w:r w:rsidRPr="00C70C7B">
        <w:t>For the purposes of this Order:</w:t>
      </w:r>
      <w:bookmarkStart w:id="353" w:name="_Toc89525737"/>
      <w:bookmarkEnd w:id="353"/>
    </w:p>
    <w:p w14:paraId="15CD363E" w14:textId="6A9E8EC7" w:rsidR="00286C0E" w:rsidRPr="00C70C7B" w:rsidRDefault="00286C0E" w:rsidP="00CC48DA">
      <w:pPr>
        <w:pStyle w:val="Text-subclause"/>
      </w:pPr>
      <w:r w:rsidRPr="00C70C7B">
        <w:rPr>
          <w:b/>
          <w:bCs/>
        </w:rPr>
        <w:t>Australian legal practitioner</w:t>
      </w:r>
      <w:r w:rsidRPr="00C70C7B">
        <w:t xml:space="preserve"> has the same meaning as in the </w:t>
      </w:r>
      <w:r w:rsidRPr="00C70C7B">
        <w:rPr>
          <w:b/>
        </w:rPr>
        <w:t>Legal Profession Uniform Law Application Act 2014</w:t>
      </w:r>
      <w:r w:rsidRPr="00C70C7B">
        <w:t>;</w:t>
      </w:r>
      <w:bookmarkStart w:id="354" w:name="_Toc89525738"/>
      <w:bookmarkEnd w:id="354"/>
    </w:p>
    <w:p w14:paraId="7CA6B8B1" w14:textId="47F0AF66" w:rsidR="00286C0E" w:rsidRPr="00C70C7B" w:rsidRDefault="00286C0E" w:rsidP="002D07CC">
      <w:pPr>
        <w:pStyle w:val="Text-subclause"/>
      </w:pPr>
      <w:r w:rsidRPr="00C70C7B">
        <w:rPr>
          <w:b/>
          <w:bCs/>
        </w:rPr>
        <w:t>legal worker</w:t>
      </w:r>
      <w:r w:rsidRPr="00C70C7B">
        <w:t xml:space="preserve"> means:</w:t>
      </w:r>
      <w:bookmarkStart w:id="355" w:name="_Toc89525739"/>
      <w:bookmarkEnd w:id="355"/>
    </w:p>
    <w:p w14:paraId="23086C24" w14:textId="4D05B4F8" w:rsidR="00286C0E" w:rsidRPr="00C70C7B" w:rsidRDefault="00286C0E" w:rsidP="002D07CC">
      <w:pPr>
        <w:pStyle w:val="Text-paragraph"/>
      </w:pPr>
      <w:bookmarkStart w:id="356" w:name="_an_Australian_legal"/>
      <w:bookmarkStart w:id="357" w:name="_Ref89340170"/>
      <w:bookmarkEnd w:id="356"/>
      <w:r w:rsidRPr="00C70C7B">
        <w:t xml:space="preserve">an </w:t>
      </w:r>
      <w:r w:rsidRPr="00C70C7B">
        <w:rPr>
          <w:b/>
          <w:bCs/>
        </w:rPr>
        <w:t>Australian legal practitioner</w:t>
      </w:r>
      <w:r w:rsidRPr="00C70C7B">
        <w:t xml:space="preserve"> who provides services in connection with the administration of justice where the services cannot be provided by an online communication, teleconference or by means of an </w:t>
      </w:r>
      <w:r w:rsidR="001068E7" w:rsidRPr="00C70C7B">
        <w:t>audio-visual</w:t>
      </w:r>
      <w:r w:rsidRPr="00C70C7B">
        <w:t xml:space="preserve"> link facility; or</w:t>
      </w:r>
      <w:bookmarkStart w:id="358" w:name="_Toc89525740"/>
      <w:bookmarkEnd w:id="357"/>
      <w:bookmarkEnd w:id="358"/>
    </w:p>
    <w:p w14:paraId="15297513" w14:textId="6D274137" w:rsidR="00286C0E" w:rsidRPr="00C70C7B" w:rsidRDefault="00286C0E" w:rsidP="002D07CC">
      <w:pPr>
        <w:pStyle w:val="Text-paragraph"/>
      </w:pPr>
      <w:r w:rsidRPr="00C70C7B">
        <w:t>a person who works in connection with a person specified in sub</w:t>
      </w:r>
      <w:r w:rsidR="00977356" w:rsidRPr="00C70C7B">
        <w:t>paragraph</w:t>
      </w:r>
      <w:r w:rsidR="003F4FCB" w:rsidRPr="00C70C7B">
        <w:t xml:space="preserve"> </w:t>
      </w:r>
      <w:r w:rsidR="008D19C2" w:rsidRPr="00C70C7B">
        <w:rPr>
          <w:rStyle w:val="Hyperlink"/>
          <w:color w:val="auto"/>
          <w:u w:val="none"/>
        </w:rPr>
        <w:fldChar w:fldCharType="begin"/>
      </w:r>
      <w:r w:rsidR="008D19C2" w:rsidRPr="00C70C7B">
        <w:rPr>
          <w:rStyle w:val="Hyperlink"/>
          <w:color w:val="auto"/>
          <w:u w:val="none"/>
        </w:rPr>
        <w:instrText xml:space="preserve"> REF _Ref89340170 \r \h </w:instrText>
      </w:r>
      <w:r w:rsidR="00962ACE" w:rsidRPr="00C70C7B">
        <w:rPr>
          <w:rStyle w:val="Hyperlink"/>
          <w:color w:val="auto"/>
          <w:u w:val="none"/>
        </w:rPr>
        <w:instrText xml:space="preserve"> \* MERGEFORMAT </w:instrText>
      </w:r>
      <w:r w:rsidR="008D19C2" w:rsidRPr="00C70C7B">
        <w:rPr>
          <w:rStyle w:val="Hyperlink"/>
          <w:color w:val="auto"/>
          <w:u w:val="none"/>
        </w:rPr>
      </w:r>
      <w:r w:rsidR="008D19C2" w:rsidRPr="00C70C7B">
        <w:rPr>
          <w:rStyle w:val="Hyperlink"/>
          <w:color w:val="auto"/>
          <w:u w:val="none"/>
        </w:rPr>
        <w:fldChar w:fldCharType="separate"/>
      </w:r>
      <w:r w:rsidR="002745CC" w:rsidRPr="00C70C7B">
        <w:rPr>
          <w:rStyle w:val="Hyperlink"/>
          <w:color w:val="auto"/>
          <w:u w:val="none"/>
        </w:rPr>
        <w:t>(a)</w:t>
      </w:r>
      <w:r w:rsidR="008D19C2" w:rsidRPr="00C70C7B">
        <w:rPr>
          <w:rStyle w:val="Hyperlink"/>
          <w:color w:val="auto"/>
          <w:u w:val="none"/>
        </w:rPr>
        <w:fldChar w:fldCharType="end"/>
      </w:r>
      <w:r w:rsidRPr="00C70C7B">
        <w:t>.</w:t>
      </w:r>
      <w:bookmarkStart w:id="359" w:name="_Toc89525741"/>
      <w:bookmarkEnd w:id="359"/>
    </w:p>
    <w:p w14:paraId="727D2521" w14:textId="3F4416D5" w:rsidR="00286C0E" w:rsidRPr="00C70C7B" w:rsidRDefault="00286C0E" w:rsidP="002D07CC">
      <w:pPr>
        <w:pStyle w:val="Text-subclause"/>
        <w:rPr>
          <w:rFonts w:eastAsia="Arial"/>
        </w:rPr>
      </w:pPr>
      <w:r w:rsidRPr="00C70C7B">
        <w:rPr>
          <w:b/>
          <w:bCs/>
        </w:rPr>
        <w:t>professional services worker</w:t>
      </w:r>
      <w:r w:rsidRPr="00C70C7B">
        <w:t xml:space="preserve"> means:</w:t>
      </w:r>
      <w:bookmarkStart w:id="360" w:name="_Toc89525742"/>
      <w:bookmarkEnd w:id="360"/>
    </w:p>
    <w:p w14:paraId="46064AEA" w14:textId="7C989DB8" w:rsidR="00286C0E" w:rsidRPr="00C70C7B" w:rsidRDefault="00286C0E" w:rsidP="002D07CC">
      <w:pPr>
        <w:pStyle w:val="Text-paragraph"/>
        <w:rPr>
          <w:rFonts w:eastAsia="Arial"/>
        </w:rPr>
      </w:pPr>
      <w:r w:rsidRPr="00C70C7B">
        <w:t>a person who provides a financial service</w:t>
      </w:r>
      <w:r w:rsidRPr="00C70C7B">
        <w:rPr>
          <w:b/>
          <w:bCs/>
        </w:rPr>
        <w:t xml:space="preserve"> </w:t>
      </w:r>
      <w:r w:rsidRPr="00C70C7B">
        <w:t xml:space="preserve">within the meaning of section 766A of the Corporations Act 2001 of </w:t>
      </w:r>
      <w:r w:rsidR="00977356" w:rsidRPr="00C70C7B">
        <w:t xml:space="preserve">the </w:t>
      </w:r>
      <w:r w:rsidRPr="00C70C7B">
        <w:t>Commonwealth, or works in connection with the provision of such a service; or</w:t>
      </w:r>
      <w:bookmarkStart w:id="361" w:name="_Toc89525743"/>
      <w:bookmarkEnd w:id="361"/>
    </w:p>
    <w:p w14:paraId="7A74CA72" w14:textId="085688A0" w:rsidR="00286C0E" w:rsidRPr="00C70C7B" w:rsidRDefault="00286C0E" w:rsidP="002D07CC">
      <w:pPr>
        <w:pStyle w:val="Text-paragraph"/>
        <w:rPr>
          <w:rFonts w:eastAsia="Arial"/>
        </w:rPr>
      </w:pPr>
      <w:r w:rsidRPr="00C70C7B">
        <w:t>a legal worker.</w:t>
      </w:r>
      <w:bookmarkStart w:id="362" w:name="_Toc89525744"/>
      <w:bookmarkEnd w:id="362"/>
    </w:p>
    <w:p w14:paraId="6D8776A4" w14:textId="47965BE6" w:rsidR="00286C0E" w:rsidRPr="00C70C7B" w:rsidRDefault="00286C0E" w:rsidP="002D07CC">
      <w:pPr>
        <w:pStyle w:val="Heading-clause"/>
      </w:pPr>
      <w:bookmarkStart w:id="363" w:name="_Toc89160843"/>
      <w:bookmarkStart w:id="364" w:name="_Toc100244257"/>
      <w:r w:rsidRPr="00C70C7B">
        <w:t>Public sector worker</w:t>
      </w:r>
      <w:bookmarkEnd w:id="363"/>
      <w:bookmarkEnd w:id="364"/>
      <w:r w:rsidRPr="00C70C7B">
        <w:t xml:space="preserve"> </w:t>
      </w:r>
      <w:bookmarkStart w:id="365" w:name="_Toc89525745"/>
      <w:bookmarkEnd w:id="365"/>
    </w:p>
    <w:p w14:paraId="00DF5BE8" w14:textId="5AA1139E" w:rsidR="00286C0E" w:rsidRPr="00C70C7B" w:rsidRDefault="00286C0E" w:rsidP="002D07CC">
      <w:pPr>
        <w:pStyle w:val="Text-Clause"/>
      </w:pPr>
      <w:r w:rsidRPr="00C70C7B">
        <w:t>For the purposes of this Order:</w:t>
      </w:r>
      <w:bookmarkStart w:id="366" w:name="_Toc89525746"/>
      <w:bookmarkEnd w:id="366"/>
    </w:p>
    <w:p w14:paraId="13D57D2B" w14:textId="035D983E" w:rsidR="00286C0E" w:rsidRPr="00C70C7B" w:rsidRDefault="00286C0E" w:rsidP="002D07CC">
      <w:pPr>
        <w:pStyle w:val="Text-subclause"/>
      </w:pPr>
      <w:r w:rsidRPr="00C70C7B">
        <w:rPr>
          <w:b/>
          <w:bCs/>
        </w:rPr>
        <w:t>local government worker</w:t>
      </w:r>
      <w:r w:rsidRPr="00C70C7B">
        <w:t xml:space="preserve"> means:</w:t>
      </w:r>
      <w:bookmarkStart w:id="367" w:name="_Toc89525747"/>
      <w:bookmarkEnd w:id="367"/>
    </w:p>
    <w:p w14:paraId="002FA2B5" w14:textId="43565304" w:rsidR="00286C0E" w:rsidRPr="00C70C7B" w:rsidRDefault="00286C0E" w:rsidP="002D07CC">
      <w:pPr>
        <w:pStyle w:val="Text-paragraph"/>
      </w:pPr>
      <w:r w:rsidRPr="00C70C7B">
        <w:t xml:space="preserve">a Chief Executive Officer within the meaning of the </w:t>
      </w:r>
      <w:r w:rsidRPr="00C70C7B">
        <w:rPr>
          <w:b/>
          <w:bCs/>
        </w:rPr>
        <w:t>Local Government Act 2020</w:t>
      </w:r>
      <w:r w:rsidRPr="00C70C7B">
        <w:t>;</w:t>
      </w:r>
      <w:bookmarkStart w:id="368" w:name="_Toc89525748"/>
      <w:bookmarkEnd w:id="368"/>
    </w:p>
    <w:p w14:paraId="3E81AEB1" w14:textId="38633F3A" w:rsidR="00286C0E" w:rsidRPr="00C70C7B" w:rsidRDefault="00286C0E" w:rsidP="002D07CC">
      <w:pPr>
        <w:pStyle w:val="Text-paragraph"/>
      </w:pPr>
      <w:r w:rsidRPr="00C70C7B">
        <w:t xml:space="preserve">a member of Council staff appointed under section 48 of the </w:t>
      </w:r>
      <w:r w:rsidRPr="00C70C7B">
        <w:rPr>
          <w:b/>
          <w:bCs/>
        </w:rPr>
        <w:t>Local Government Act 2020</w:t>
      </w:r>
      <w:r w:rsidRPr="00C70C7B">
        <w:t>;</w:t>
      </w:r>
      <w:bookmarkStart w:id="369" w:name="_Toc89525749"/>
      <w:bookmarkEnd w:id="369"/>
    </w:p>
    <w:p w14:paraId="10178F97" w14:textId="71A4D6D8" w:rsidR="00286C0E" w:rsidRPr="00C70C7B" w:rsidRDefault="00286C0E" w:rsidP="002D07CC">
      <w:pPr>
        <w:pStyle w:val="Text-subclause"/>
      </w:pPr>
      <w:r w:rsidRPr="00C70C7B">
        <w:rPr>
          <w:b/>
          <w:bCs/>
        </w:rPr>
        <w:lastRenderedPageBreak/>
        <w:t>public sector worker</w:t>
      </w:r>
      <w:r w:rsidRPr="00C70C7B">
        <w:t xml:space="preserve"> means:</w:t>
      </w:r>
      <w:bookmarkStart w:id="370" w:name="_Toc89525750"/>
      <w:bookmarkEnd w:id="370"/>
    </w:p>
    <w:p w14:paraId="72EC3E69" w14:textId="61BB8BFB" w:rsidR="00286C0E" w:rsidRPr="00C70C7B" w:rsidRDefault="00286C0E" w:rsidP="002D07CC">
      <w:pPr>
        <w:pStyle w:val="Text-paragraph"/>
      </w:pPr>
      <w:r w:rsidRPr="00C70C7B">
        <w:t xml:space="preserve">a Ministerial officer employed under section 98 of the </w:t>
      </w:r>
      <w:r w:rsidRPr="00C70C7B">
        <w:rPr>
          <w:b/>
          <w:bCs/>
        </w:rPr>
        <w:t>Public Administration Act 2004</w:t>
      </w:r>
      <w:r w:rsidRPr="00C70C7B">
        <w:t xml:space="preserve">; </w:t>
      </w:r>
      <w:bookmarkStart w:id="371" w:name="_Toc89525751"/>
      <w:bookmarkEnd w:id="371"/>
    </w:p>
    <w:p w14:paraId="6C2348F0" w14:textId="72F5F99E" w:rsidR="00286C0E" w:rsidRPr="00C70C7B" w:rsidRDefault="00286C0E" w:rsidP="002D07CC">
      <w:pPr>
        <w:pStyle w:val="Text-paragraph"/>
      </w:pPr>
      <w:r w:rsidRPr="00C70C7B">
        <w:t xml:space="preserve">a local government worker; </w:t>
      </w:r>
      <w:bookmarkStart w:id="372" w:name="_Toc89525752"/>
      <w:bookmarkEnd w:id="372"/>
    </w:p>
    <w:p w14:paraId="20B216B3" w14:textId="3B1D67B8" w:rsidR="00286C0E" w:rsidRPr="00C70C7B" w:rsidRDefault="00286C0E" w:rsidP="002D07CC">
      <w:pPr>
        <w:pStyle w:val="Text-paragraph"/>
      </w:pPr>
      <w:r w:rsidRPr="00C70C7B">
        <w:t xml:space="preserve">a person who is a public sector employee within the meaning of the </w:t>
      </w:r>
      <w:r w:rsidRPr="00C70C7B">
        <w:rPr>
          <w:b/>
          <w:bCs/>
        </w:rPr>
        <w:t>Public Administration Act 2004</w:t>
      </w:r>
      <w:r w:rsidRPr="00C70C7B">
        <w:t>, except:</w:t>
      </w:r>
      <w:bookmarkStart w:id="373" w:name="_Toc89525753"/>
      <w:bookmarkEnd w:id="373"/>
    </w:p>
    <w:p w14:paraId="6B1DA013" w14:textId="6CB21DAA" w:rsidR="00286C0E" w:rsidRPr="00C70C7B" w:rsidRDefault="00286C0E" w:rsidP="002D07CC">
      <w:pPr>
        <w:pStyle w:val="Text-subparagraph"/>
      </w:pPr>
      <w:r w:rsidRPr="00C70C7B">
        <w:t xml:space="preserve">a person who is a member of the staff of Court Services Victoria within the meaning of the </w:t>
      </w:r>
      <w:r w:rsidRPr="00C70C7B">
        <w:rPr>
          <w:b/>
          <w:bCs/>
        </w:rPr>
        <w:t>Court Services Victoria Act 2014</w:t>
      </w:r>
      <w:r w:rsidRPr="00C70C7B">
        <w:t>;</w:t>
      </w:r>
      <w:bookmarkStart w:id="374" w:name="_Toc89525754"/>
      <w:bookmarkEnd w:id="374"/>
    </w:p>
    <w:p w14:paraId="6A92EAF1" w14:textId="1DEE6957" w:rsidR="00286C0E" w:rsidRPr="00C70C7B" w:rsidRDefault="00286C0E" w:rsidP="002D07CC">
      <w:pPr>
        <w:pStyle w:val="Text-subparagraph"/>
      </w:pPr>
      <w:r w:rsidRPr="00C70C7B">
        <w:t xml:space="preserve">a parliamentary officer within the meaning of the </w:t>
      </w:r>
      <w:r w:rsidRPr="00C70C7B">
        <w:rPr>
          <w:b/>
          <w:bCs/>
        </w:rPr>
        <w:t>Parliamentary Administration Act 2005</w:t>
      </w:r>
      <w:r w:rsidRPr="00C70C7B">
        <w:t xml:space="preserve">; </w:t>
      </w:r>
      <w:bookmarkStart w:id="375" w:name="_Toc89525755"/>
      <w:bookmarkEnd w:id="375"/>
    </w:p>
    <w:p w14:paraId="214C0B13" w14:textId="24BEFCAB" w:rsidR="00286C0E" w:rsidRPr="00C70C7B" w:rsidRDefault="00286C0E" w:rsidP="002D07CC">
      <w:pPr>
        <w:pStyle w:val="Text-subparagraph"/>
      </w:pPr>
      <w:r w:rsidRPr="00C70C7B">
        <w:t>a person employed or engaged by the Chief Executive Officer of the Victorian Civil and Administrative Tribunal.</w:t>
      </w:r>
      <w:bookmarkStart w:id="376" w:name="_Toc89525756"/>
      <w:bookmarkEnd w:id="376"/>
    </w:p>
    <w:p w14:paraId="0A8578A6" w14:textId="7D12B0DC" w:rsidR="00747D37" w:rsidRPr="00C70C7B" w:rsidRDefault="00747D37" w:rsidP="008C68DB">
      <w:pPr>
        <w:pStyle w:val="Heading-clause"/>
      </w:pPr>
      <w:bookmarkStart w:id="377" w:name="_Toc89160844"/>
      <w:bookmarkStart w:id="378" w:name="_Toc100244258"/>
      <w:r w:rsidRPr="00C70C7B">
        <w:t>Quarantine accommodation worker</w:t>
      </w:r>
      <w:bookmarkEnd w:id="378"/>
    </w:p>
    <w:p w14:paraId="34ABE79D" w14:textId="11C18C70" w:rsidR="00747D37" w:rsidRPr="00C70C7B" w:rsidRDefault="00747D37" w:rsidP="008C68DB">
      <w:pPr>
        <w:pStyle w:val="Text-Clause"/>
      </w:pPr>
      <w:r w:rsidRPr="00C70C7B">
        <w:t xml:space="preserve">For the purposes of this Order, </w:t>
      </w:r>
      <w:r w:rsidR="00C2609E" w:rsidRPr="00C70C7B">
        <w:rPr>
          <w:b/>
          <w:bCs/>
        </w:rPr>
        <w:t>quarantine accommodation worker</w:t>
      </w:r>
      <w:r w:rsidR="00C2609E" w:rsidRPr="00C70C7B">
        <w:t xml:space="preserve"> means a person who works in connection with quarantine accommodation services that are critical to, and relate to, the Victorian Government’s COVID-19 response.</w:t>
      </w:r>
    </w:p>
    <w:p w14:paraId="7D51A47A" w14:textId="63B0F143" w:rsidR="00286C0E" w:rsidRPr="00C70C7B" w:rsidRDefault="00286C0E" w:rsidP="008C68DB">
      <w:pPr>
        <w:pStyle w:val="Heading-clause"/>
      </w:pPr>
      <w:bookmarkStart w:id="379" w:name="_Toc100244259"/>
      <w:r w:rsidRPr="00C70C7B">
        <w:t>Real estate worker</w:t>
      </w:r>
      <w:bookmarkStart w:id="380" w:name="_Toc89525757"/>
      <w:bookmarkEnd w:id="377"/>
      <w:bookmarkEnd w:id="379"/>
      <w:bookmarkEnd w:id="380"/>
    </w:p>
    <w:p w14:paraId="401FCE96" w14:textId="07FBE1CB" w:rsidR="00286C0E" w:rsidRPr="00C70C7B" w:rsidRDefault="00286C0E" w:rsidP="0036632F">
      <w:pPr>
        <w:pStyle w:val="Text-Clause"/>
      </w:pPr>
      <w:r w:rsidRPr="00C70C7B">
        <w:t>For the purposes of this Order:</w:t>
      </w:r>
      <w:bookmarkStart w:id="381" w:name="_Toc89525758"/>
      <w:bookmarkEnd w:id="381"/>
    </w:p>
    <w:p w14:paraId="1F452A7C" w14:textId="2FAE6B39" w:rsidR="00286C0E" w:rsidRPr="00C70C7B" w:rsidRDefault="00286C0E" w:rsidP="0036632F">
      <w:pPr>
        <w:pStyle w:val="Text-subclause"/>
      </w:pPr>
      <w:r w:rsidRPr="00C70C7B">
        <w:rPr>
          <w:b/>
          <w:bCs/>
        </w:rPr>
        <w:t>estate agent</w:t>
      </w:r>
      <w:r w:rsidRPr="00C70C7B">
        <w:t xml:space="preserve"> has the same meaning as in the </w:t>
      </w:r>
      <w:r w:rsidRPr="00C70C7B">
        <w:rPr>
          <w:b/>
          <w:bCs/>
        </w:rPr>
        <w:t>Estate Agents Act 1980</w:t>
      </w:r>
      <w:r w:rsidRPr="00C70C7B">
        <w:t xml:space="preserve">; </w:t>
      </w:r>
      <w:bookmarkStart w:id="382" w:name="_Toc89525759"/>
      <w:bookmarkEnd w:id="382"/>
    </w:p>
    <w:p w14:paraId="3B7B904B" w14:textId="1666E46A" w:rsidR="00286C0E" w:rsidRPr="00C70C7B" w:rsidRDefault="00286C0E" w:rsidP="0036632F">
      <w:pPr>
        <w:pStyle w:val="Text-subclause"/>
      </w:pPr>
      <w:r w:rsidRPr="00C70C7B">
        <w:rPr>
          <w:b/>
          <w:bCs/>
        </w:rPr>
        <w:t>real estate worker</w:t>
      </w:r>
      <w:r w:rsidRPr="00C70C7B">
        <w:t xml:space="preserve"> means an estate agent or any person who works in connection with the provision of services by an estate agent.</w:t>
      </w:r>
      <w:bookmarkStart w:id="383" w:name="_Toc89525760"/>
      <w:bookmarkEnd w:id="383"/>
    </w:p>
    <w:p w14:paraId="0E5B5E66" w14:textId="1F4B5C37" w:rsidR="00286C0E" w:rsidRPr="00C70C7B" w:rsidRDefault="00286C0E" w:rsidP="0036632F">
      <w:pPr>
        <w:pStyle w:val="Heading-clause"/>
      </w:pPr>
      <w:bookmarkStart w:id="384" w:name="_Toc89160845"/>
      <w:bookmarkStart w:id="385" w:name="_Toc100244260"/>
      <w:r w:rsidRPr="00C70C7B">
        <w:t>Religious worker</w:t>
      </w:r>
      <w:bookmarkStart w:id="386" w:name="_Toc89525761"/>
      <w:bookmarkEnd w:id="384"/>
      <w:bookmarkEnd w:id="385"/>
      <w:bookmarkEnd w:id="386"/>
    </w:p>
    <w:p w14:paraId="624117AA" w14:textId="435F5CF2" w:rsidR="00286C0E" w:rsidRPr="00C70C7B" w:rsidRDefault="00286C0E" w:rsidP="0036632F">
      <w:pPr>
        <w:pStyle w:val="Text-Clause"/>
      </w:pPr>
      <w:r w:rsidRPr="00C70C7B">
        <w:t>For the purposes of this Order:</w:t>
      </w:r>
      <w:bookmarkStart w:id="387" w:name="_Toc89525762"/>
      <w:bookmarkEnd w:id="387"/>
    </w:p>
    <w:p w14:paraId="7635BFD4" w14:textId="306861FB" w:rsidR="00286C0E" w:rsidRPr="00C70C7B" w:rsidRDefault="00286C0E" w:rsidP="0036632F">
      <w:pPr>
        <w:pStyle w:val="Text-subclause"/>
      </w:pPr>
      <w:r w:rsidRPr="00C70C7B">
        <w:rPr>
          <w:b/>
          <w:bCs/>
        </w:rPr>
        <w:t xml:space="preserve">religious worker </w:t>
      </w:r>
      <w:r w:rsidRPr="00C70C7B">
        <w:t xml:space="preserve">means a person who works at or in connection with a </w:t>
      </w:r>
      <w:r w:rsidRPr="00C70C7B">
        <w:rPr>
          <w:bCs/>
        </w:rPr>
        <w:t>place of worship,</w:t>
      </w:r>
      <w:r w:rsidRPr="00C70C7B">
        <w:t xml:space="preserve"> but does not include a person who:</w:t>
      </w:r>
      <w:bookmarkStart w:id="388" w:name="_Toc89525763"/>
      <w:bookmarkEnd w:id="388"/>
    </w:p>
    <w:p w14:paraId="070D1783" w14:textId="681FF88F" w:rsidR="00286C0E" w:rsidRPr="00C70C7B" w:rsidRDefault="00286C0E" w:rsidP="0036632F">
      <w:pPr>
        <w:pStyle w:val="Text-paragraph"/>
        <w:rPr>
          <w:rFonts w:eastAsiaTheme="minorEastAsia"/>
        </w:rPr>
      </w:pPr>
      <w:r w:rsidRPr="00C70C7B">
        <w:t>conducts services of public worship and acknowledgments of faith;</w:t>
      </w:r>
      <w:bookmarkStart w:id="389" w:name="_Toc89525764"/>
      <w:bookmarkEnd w:id="389"/>
    </w:p>
    <w:p w14:paraId="1C4BBADC" w14:textId="2BE40168" w:rsidR="00286C0E" w:rsidRPr="00C70C7B" w:rsidRDefault="00286C0E" w:rsidP="0036632F">
      <w:pPr>
        <w:pStyle w:val="Text-paragraph"/>
        <w:rPr>
          <w:rFonts w:eastAsiaTheme="minorEastAsia"/>
        </w:rPr>
      </w:pPr>
      <w:r w:rsidRPr="00C70C7B">
        <w:t xml:space="preserve">performs marriages, funerals and special memorial services according to tradition and ecclesiastical and civil law; </w:t>
      </w:r>
      <w:bookmarkStart w:id="390" w:name="_Toc89525765"/>
      <w:bookmarkEnd w:id="390"/>
    </w:p>
    <w:p w14:paraId="204C3B3A" w14:textId="33FA40DC" w:rsidR="00286C0E" w:rsidRPr="00C70C7B" w:rsidRDefault="00286C0E" w:rsidP="0036632F">
      <w:pPr>
        <w:pStyle w:val="Text-paragraph"/>
        <w:rPr>
          <w:rFonts w:eastAsiaTheme="minorEastAsia"/>
        </w:rPr>
      </w:pPr>
      <w:r w:rsidRPr="00C70C7B">
        <w:t xml:space="preserve">visits members of the community in their homes, hospitals and other institutions to provide advice and religious comfort for the purpose of end of life faith reasons; </w:t>
      </w:r>
      <w:bookmarkStart w:id="391" w:name="_Toc89525766"/>
      <w:bookmarkEnd w:id="391"/>
    </w:p>
    <w:p w14:paraId="2788E77B" w14:textId="3492E349" w:rsidR="00286C0E" w:rsidRPr="00C70C7B" w:rsidRDefault="00286C0E" w:rsidP="0036632F">
      <w:pPr>
        <w:pStyle w:val="Text-subclause"/>
      </w:pPr>
      <w:r w:rsidRPr="00C70C7B">
        <w:rPr>
          <w:b/>
          <w:bCs/>
        </w:rPr>
        <w:lastRenderedPageBreak/>
        <w:t>place of worship</w:t>
      </w:r>
      <w:r w:rsidRPr="00C70C7B">
        <w:t xml:space="preserve"> has the same meaning as in the </w:t>
      </w:r>
      <w:r w:rsidRPr="00C70C7B">
        <w:rPr>
          <w:b/>
          <w:bCs/>
        </w:rPr>
        <w:t>Heritage Act 2017</w:t>
      </w:r>
      <w:r w:rsidRPr="00C70C7B">
        <w:t>.</w:t>
      </w:r>
      <w:bookmarkStart w:id="392" w:name="_Toc89525767"/>
      <w:bookmarkEnd w:id="392"/>
    </w:p>
    <w:p w14:paraId="4A251121" w14:textId="4A9EBCB8" w:rsidR="00286C0E" w:rsidRPr="00C70C7B" w:rsidRDefault="00286C0E" w:rsidP="0036632F">
      <w:pPr>
        <w:pStyle w:val="Heading-clause"/>
      </w:pPr>
      <w:bookmarkStart w:id="393" w:name="_Toc89160846"/>
      <w:bookmarkStart w:id="394" w:name="_Toc100244261"/>
      <w:r w:rsidRPr="00C70C7B">
        <w:t>Repair and maintenance worker</w:t>
      </w:r>
      <w:bookmarkStart w:id="395" w:name="_Toc89525768"/>
      <w:bookmarkEnd w:id="393"/>
      <w:bookmarkEnd w:id="394"/>
      <w:bookmarkEnd w:id="395"/>
    </w:p>
    <w:p w14:paraId="0B0F08B7" w14:textId="3ADCC06A" w:rsidR="00286C0E" w:rsidRPr="00C70C7B" w:rsidRDefault="00286C0E" w:rsidP="0036632F">
      <w:pPr>
        <w:pStyle w:val="Text-Clause"/>
        <w:rPr>
          <w:rFonts w:eastAsia="Arial"/>
        </w:rPr>
      </w:pPr>
      <w:r w:rsidRPr="00C70C7B">
        <w:t xml:space="preserve">For the purposes of this Order, </w:t>
      </w:r>
      <w:r w:rsidRPr="00C70C7B">
        <w:rPr>
          <w:b/>
          <w:bCs/>
        </w:rPr>
        <w:t>repair and maintenance worker</w:t>
      </w:r>
      <w:r w:rsidRPr="00C70C7B">
        <w:t xml:space="preserve"> means a person who works in connection with:</w:t>
      </w:r>
      <w:bookmarkStart w:id="396" w:name="_Toc89525769"/>
      <w:bookmarkEnd w:id="396"/>
    </w:p>
    <w:p w14:paraId="5ACE1345" w14:textId="26F2F19F" w:rsidR="00286C0E" w:rsidRPr="00C70C7B" w:rsidRDefault="00286C0E" w:rsidP="0036632F">
      <w:pPr>
        <w:pStyle w:val="Text-subclause"/>
      </w:pPr>
      <w:r w:rsidRPr="00C70C7B">
        <w:t>laundry services;</w:t>
      </w:r>
      <w:bookmarkStart w:id="397" w:name="_Toc89525770"/>
      <w:bookmarkEnd w:id="397"/>
    </w:p>
    <w:p w14:paraId="2EC62026" w14:textId="267272E8" w:rsidR="00286C0E" w:rsidRPr="00C70C7B" w:rsidRDefault="00286C0E" w:rsidP="0036632F">
      <w:pPr>
        <w:pStyle w:val="Text-subclause"/>
      </w:pPr>
      <w:r w:rsidRPr="00C70C7B">
        <w:t>dry cleaning services;</w:t>
      </w:r>
      <w:bookmarkStart w:id="398" w:name="_Toc89525771"/>
      <w:bookmarkEnd w:id="398"/>
    </w:p>
    <w:p w14:paraId="01CC22BB" w14:textId="46DA95D3" w:rsidR="00286C0E" w:rsidRPr="00C70C7B" w:rsidRDefault="00286C0E" w:rsidP="0036632F">
      <w:pPr>
        <w:pStyle w:val="Text-subclause"/>
      </w:pPr>
      <w:r w:rsidRPr="00C70C7B">
        <w:t>car washing services;</w:t>
      </w:r>
      <w:bookmarkStart w:id="399" w:name="_Toc89525772"/>
      <w:bookmarkEnd w:id="399"/>
    </w:p>
    <w:p w14:paraId="0F5D1A02" w14:textId="40BA2851" w:rsidR="00286C0E" w:rsidRPr="00C70C7B" w:rsidRDefault="00286C0E" w:rsidP="0036632F">
      <w:pPr>
        <w:pStyle w:val="Text-subclause"/>
      </w:pPr>
      <w:r w:rsidRPr="00C70C7B">
        <w:t xml:space="preserve">commercial cleaning service; </w:t>
      </w:r>
      <w:bookmarkStart w:id="400" w:name="_Toc89525773"/>
      <w:bookmarkEnd w:id="400"/>
    </w:p>
    <w:p w14:paraId="01BB6971" w14:textId="41BAFB44" w:rsidR="00286C0E" w:rsidRPr="00C70C7B" w:rsidRDefault="00286C0E" w:rsidP="0036632F">
      <w:pPr>
        <w:pStyle w:val="Text-subclause"/>
      </w:pPr>
      <w:r w:rsidRPr="00C70C7B">
        <w:t>locksmith services;</w:t>
      </w:r>
      <w:bookmarkStart w:id="401" w:name="_Toc89525774"/>
      <w:bookmarkEnd w:id="401"/>
    </w:p>
    <w:p w14:paraId="0DC8CCB3" w14:textId="358525B5" w:rsidR="00286C0E" w:rsidRPr="00C70C7B" w:rsidRDefault="00286C0E" w:rsidP="0036632F">
      <w:pPr>
        <w:pStyle w:val="Text-subclause"/>
      </w:pPr>
      <w:r w:rsidRPr="00C70C7B">
        <w:t>roadside assistance services;</w:t>
      </w:r>
      <w:bookmarkStart w:id="402" w:name="_Toc89525775"/>
      <w:bookmarkEnd w:id="402"/>
    </w:p>
    <w:p w14:paraId="6B61AECB" w14:textId="510A8277" w:rsidR="00286C0E" w:rsidRPr="00C70C7B" w:rsidRDefault="00286C0E" w:rsidP="0036632F">
      <w:pPr>
        <w:pStyle w:val="Text-subclause"/>
      </w:pPr>
      <w:r w:rsidRPr="00C70C7B">
        <w:t>pool and spa maintenance services for commercial pools and spas;</w:t>
      </w:r>
      <w:bookmarkStart w:id="403" w:name="_Toc89525776"/>
      <w:bookmarkEnd w:id="403"/>
    </w:p>
    <w:p w14:paraId="1D7B8255" w14:textId="639A3285" w:rsidR="00286C0E" w:rsidRPr="00C70C7B" w:rsidRDefault="00286C0E" w:rsidP="0036632F">
      <w:pPr>
        <w:pStyle w:val="Text-subclause"/>
      </w:pPr>
      <w:r w:rsidRPr="00C70C7B">
        <w:t>vehicle and mechanical repair services;</w:t>
      </w:r>
      <w:bookmarkStart w:id="404" w:name="_Toc89525777"/>
      <w:bookmarkEnd w:id="404"/>
    </w:p>
    <w:p w14:paraId="2643AF9A" w14:textId="750741D3" w:rsidR="00286C0E" w:rsidRPr="00C70C7B" w:rsidRDefault="00286C0E" w:rsidP="0036632F">
      <w:pPr>
        <w:pStyle w:val="Text-subclause"/>
      </w:pPr>
      <w:r w:rsidRPr="00C70C7B">
        <w:t>outdoor maintenance, repairs, and cleaning, including at occupied premises;</w:t>
      </w:r>
      <w:bookmarkStart w:id="405" w:name="_Toc89525778"/>
      <w:bookmarkEnd w:id="405"/>
    </w:p>
    <w:p w14:paraId="0DB46DAE" w14:textId="528F6008" w:rsidR="00286C0E" w:rsidRPr="00C70C7B" w:rsidRDefault="00286C0E" w:rsidP="0036632F">
      <w:pPr>
        <w:pStyle w:val="Text-subclause"/>
      </w:pPr>
      <w:r w:rsidRPr="00C70C7B">
        <w:t>outdoor home installations;</w:t>
      </w:r>
      <w:bookmarkStart w:id="406" w:name="_Toc89525779"/>
      <w:bookmarkEnd w:id="406"/>
    </w:p>
    <w:p w14:paraId="5DE071AB" w14:textId="50CEF0A4" w:rsidR="00286C0E" w:rsidRPr="00C70C7B" w:rsidRDefault="00286C0E" w:rsidP="0036632F">
      <w:pPr>
        <w:pStyle w:val="Text-subclause"/>
      </w:pPr>
      <w:r w:rsidRPr="00C70C7B">
        <w:t xml:space="preserve">home solar panel installations that involve outdoor work or in roof cavities with external access; </w:t>
      </w:r>
      <w:bookmarkStart w:id="407" w:name="_Toc89525780"/>
      <w:bookmarkEnd w:id="407"/>
    </w:p>
    <w:p w14:paraId="06759593" w14:textId="4FDE5FEC" w:rsidR="00286C0E" w:rsidRPr="00C70C7B" w:rsidRDefault="00286C0E" w:rsidP="0036632F">
      <w:pPr>
        <w:pStyle w:val="Text-subclause"/>
      </w:pPr>
      <w:r w:rsidRPr="00C70C7B">
        <w:t>critical repairs to any premises where required for emergency or safety.</w:t>
      </w:r>
      <w:bookmarkStart w:id="408" w:name="_Toc89525781"/>
      <w:bookmarkEnd w:id="408"/>
    </w:p>
    <w:p w14:paraId="67F7E3D2" w14:textId="1A401576" w:rsidR="00286C0E" w:rsidRPr="00C70C7B" w:rsidRDefault="00286C0E" w:rsidP="00F9249C">
      <w:pPr>
        <w:pStyle w:val="Heading-clause"/>
      </w:pPr>
      <w:bookmarkStart w:id="409" w:name="_Toc89160847"/>
      <w:bookmarkStart w:id="410" w:name="_Toc100244262"/>
      <w:r w:rsidRPr="00C70C7B">
        <w:t>Retail worker</w:t>
      </w:r>
      <w:bookmarkEnd w:id="409"/>
      <w:bookmarkEnd w:id="410"/>
    </w:p>
    <w:p w14:paraId="2BEBCAB4" w14:textId="340BC76E" w:rsidR="00286C0E" w:rsidRPr="00C70C7B" w:rsidRDefault="00286C0E" w:rsidP="00F9249C">
      <w:pPr>
        <w:pStyle w:val="Text-Clause"/>
      </w:pPr>
      <w:r w:rsidRPr="00C70C7B">
        <w:t>For the purposes of this Order:</w:t>
      </w:r>
    </w:p>
    <w:p w14:paraId="0FCC25F3" w14:textId="1EC1C2D3" w:rsidR="00286C0E" w:rsidRPr="00C70C7B" w:rsidRDefault="00286C0E" w:rsidP="00F9249C">
      <w:pPr>
        <w:pStyle w:val="Text-subclause"/>
      </w:pPr>
      <w:r w:rsidRPr="00C70C7B">
        <w:rPr>
          <w:b/>
          <w:bCs/>
        </w:rPr>
        <w:t>bottle shop</w:t>
      </w:r>
      <w:r w:rsidRPr="00C70C7B">
        <w:t xml:space="preserve"> means an area that is physically attached to a </w:t>
      </w:r>
      <w:r w:rsidRPr="00C70C7B">
        <w:rPr>
          <w:bCs/>
        </w:rPr>
        <w:t>licensed premises</w:t>
      </w:r>
      <w:r w:rsidRPr="00C70C7B">
        <w:t xml:space="preserve"> where packaged alcohol is sold to be consumed off the premises; </w:t>
      </w:r>
    </w:p>
    <w:p w14:paraId="25D8847D" w14:textId="325B1198" w:rsidR="00286C0E" w:rsidRPr="00C70C7B" w:rsidRDefault="00286C0E" w:rsidP="00F9249C">
      <w:pPr>
        <w:pStyle w:val="Text-subclause"/>
      </w:pPr>
      <w:r w:rsidRPr="00C70C7B">
        <w:rPr>
          <w:b/>
          <w:bCs/>
        </w:rPr>
        <w:t>club licence</w:t>
      </w:r>
      <w:r w:rsidRPr="00C70C7B">
        <w:t xml:space="preserve"> has the same meaning as in the </w:t>
      </w:r>
      <w:r w:rsidRPr="00C70C7B">
        <w:rPr>
          <w:b/>
          <w:bCs/>
        </w:rPr>
        <w:t>Liquor Control Reform Act 1998</w:t>
      </w:r>
      <w:r w:rsidRPr="00C70C7B">
        <w:t xml:space="preserve">; </w:t>
      </w:r>
    </w:p>
    <w:p w14:paraId="7E5F8580" w14:textId="424DD8C9" w:rsidR="00286C0E" w:rsidRPr="00C70C7B" w:rsidRDefault="00286C0E" w:rsidP="00F9249C">
      <w:pPr>
        <w:pStyle w:val="Text-subclause"/>
        <w:rPr>
          <w:rFonts w:eastAsia="Arial"/>
        </w:rPr>
      </w:pPr>
      <w:r w:rsidRPr="00C70C7B">
        <w:rPr>
          <w:b/>
          <w:bCs/>
        </w:rPr>
        <w:t xml:space="preserve">food and drink facility </w:t>
      </w:r>
      <w:r w:rsidRPr="00C70C7B">
        <w:t xml:space="preserve">means a café, restaurant, </w:t>
      </w:r>
      <w:r w:rsidRPr="00C70C7B">
        <w:rPr>
          <w:bCs/>
        </w:rPr>
        <w:t>licensed premises</w:t>
      </w:r>
      <w:r w:rsidRPr="00C70C7B">
        <w:t>, fast-food store, cafeteria, canteen, winery, food truck or food court;</w:t>
      </w:r>
    </w:p>
    <w:p w14:paraId="31917464" w14:textId="0C9D5DAA" w:rsidR="00286C0E" w:rsidRPr="00C70C7B" w:rsidRDefault="00286C0E" w:rsidP="00F9249C">
      <w:pPr>
        <w:pStyle w:val="ExampleNote"/>
        <w:ind w:left="1418"/>
      </w:pPr>
      <w:r w:rsidRPr="00C70C7B">
        <w:t>Note: a food and drink facility includes a food and drink facility at a stadium or arena.</w:t>
      </w:r>
    </w:p>
    <w:p w14:paraId="342AE197" w14:textId="5FBA96C9" w:rsidR="00286C0E" w:rsidRPr="00C70C7B" w:rsidRDefault="00286C0E" w:rsidP="00686035">
      <w:pPr>
        <w:pStyle w:val="Text-subclause"/>
      </w:pPr>
      <w:r w:rsidRPr="00C70C7B">
        <w:rPr>
          <w:b/>
          <w:bCs/>
        </w:rPr>
        <w:t>general licence</w:t>
      </w:r>
      <w:r w:rsidRPr="00C70C7B">
        <w:t xml:space="preserve"> has the same meaning as in the </w:t>
      </w:r>
      <w:r w:rsidRPr="00C70C7B">
        <w:rPr>
          <w:b/>
          <w:bCs/>
        </w:rPr>
        <w:t>Liquor Control Reform Act 1998</w:t>
      </w:r>
      <w:r w:rsidRPr="00C70C7B">
        <w:t xml:space="preserve">; </w:t>
      </w:r>
    </w:p>
    <w:p w14:paraId="6C1D3FB6" w14:textId="78317804" w:rsidR="00286C0E" w:rsidRPr="00C70C7B" w:rsidRDefault="00286C0E" w:rsidP="00686035">
      <w:pPr>
        <w:pStyle w:val="Text-subclause"/>
      </w:pPr>
      <w:r w:rsidRPr="00C70C7B">
        <w:rPr>
          <w:b/>
          <w:bCs/>
        </w:rPr>
        <w:lastRenderedPageBreak/>
        <w:t>late night licence</w:t>
      </w:r>
      <w:r w:rsidRPr="00C70C7B">
        <w:t xml:space="preserve"> has the same meaning as in the </w:t>
      </w:r>
      <w:r w:rsidRPr="00C70C7B">
        <w:rPr>
          <w:b/>
          <w:bCs/>
        </w:rPr>
        <w:t>Liquor Control Reform Act 1998</w:t>
      </w:r>
      <w:r w:rsidRPr="00C70C7B">
        <w:t xml:space="preserve">; </w:t>
      </w:r>
    </w:p>
    <w:p w14:paraId="39220B80" w14:textId="12DA0DF7" w:rsidR="00286C0E" w:rsidRPr="00C70C7B" w:rsidRDefault="00286C0E" w:rsidP="00686035">
      <w:pPr>
        <w:pStyle w:val="Text-subclause"/>
      </w:pPr>
      <w:r w:rsidRPr="00C70C7B">
        <w:rPr>
          <w:b/>
          <w:bCs/>
        </w:rPr>
        <w:t>licensed premises</w:t>
      </w:r>
      <w:r w:rsidRPr="00C70C7B">
        <w:t xml:space="preserve"> means a business characterised as a pub, bar, club, nightclub or hotel that supplies alcohol under a general licence, an on-premises licence, a late night licence, a producer’s licence, a club licence, a packaged liquor licence, or a restaurant and café licence;</w:t>
      </w:r>
    </w:p>
    <w:p w14:paraId="6A1FF401" w14:textId="00E7F515" w:rsidR="00286C0E" w:rsidRPr="00C70C7B" w:rsidRDefault="00286C0E" w:rsidP="00686035">
      <w:pPr>
        <w:pStyle w:val="Text-subclause"/>
      </w:pPr>
      <w:r w:rsidRPr="00C70C7B">
        <w:rPr>
          <w:b/>
          <w:bCs/>
        </w:rPr>
        <w:t xml:space="preserve">market </w:t>
      </w:r>
      <w:r w:rsidRPr="00C70C7B">
        <w:t>means a public market, whether indoor or outdoor, including a food market and includes individual stalls at a market;</w:t>
      </w:r>
    </w:p>
    <w:p w14:paraId="66E0C7A4" w14:textId="77777777" w:rsidR="00286C0E" w:rsidRPr="00C70C7B" w:rsidRDefault="00286C0E" w:rsidP="00686035">
      <w:pPr>
        <w:pStyle w:val="Text-subclause"/>
      </w:pPr>
      <w:r w:rsidRPr="00C70C7B">
        <w:rPr>
          <w:b/>
          <w:bCs/>
        </w:rPr>
        <w:t xml:space="preserve">nightclub </w:t>
      </w:r>
      <w:r w:rsidRPr="00C70C7B">
        <w:t>means a facility:</w:t>
      </w:r>
    </w:p>
    <w:p w14:paraId="5857D364" w14:textId="77777777" w:rsidR="00286C0E" w:rsidRPr="00C70C7B" w:rsidRDefault="00286C0E" w:rsidP="0000280E">
      <w:pPr>
        <w:pStyle w:val="Text-paragraph"/>
      </w:pPr>
      <w:r w:rsidRPr="00C70C7B">
        <w:t>to which a late night licence applies; and</w:t>
      </w:r>
    </w:p>
    <w:p w14:paraId="3C5583FC" w14:textId="77777777" w:rsidR="00286C0E" w:rsidRPr="00C70C7B" w:rsidRDefault="00286C0E" w:rsidP="0000280E">
      <w:pPr>
        <w:pStyle w:val="Text-paragraph"/>
      </w:pPr>
      <w:r w:rsidRPr="00C70C7B">
        <w:t>with a dancefloor; and</w:t>
      </w:r>
    </w:p>
    <w:p w14:paraId="37B54086" w14:textId="77777777" w:rsidR="00286C0E" w:rsidRPr="00C70C7B" w:rsidRDefault="00286C0E" w:rsidP="0000280E">
      <w:pPr>
        <w:pStyle w:val="Text-paragraph"/>
      </w:pPr>
      <w:r w:rsidRPr="00C70C7B">
        <w:t>which does not serve food prepared at the facility for consumption on the premises;</w:t>
      </w:r>
    </w:p>
    <w:p w14:paraId="3F7936B0" w14:textId="0CBB8D0D" w:rsidR="00286C0E" w:rsidRPr="00C70C7B" w:rsidRDefault="00286C0E" w:rsidP="00647851">
      <w:pPr>
        <w:pStyle w:val="Text-subclause"/>
      </w:pPr>
      <w:r w:rsidRPr="00C70C7B">
        <w:rPr>
          <w:b/>
          <w:bCs/>
        </w:rPr>
        <w:t>on-premises licence</w:t>
      </w:r>
      <w:r w:rsidRPr="00C70C7B">
        <w:t xml:space="preserve"> has the same meaning as in the </w:t>
      </w:r>
      <w:r w:rsidRPr="00C70C7B">
        <w:rPr>
          <w:b/>
          <w:bCs/>
        </w:rPr>
        <w:t>Liquor Control Reform Act 1998</w:t>
      </w:r>
      <w:r w:rsidRPr="00C70C7B">
        <w:t xml:space="preserve">; </w:t>
      </w:r>
      <w:bookmarkStart w:id="411" w:name="_Toc89525783"/>
      <w:bookmarkEnd w:id="411"/>
    </w:p>
    <w:p w14:paraId="2833C7E5" w14:textId="23E8EBDE" w:rsidR="00286C0E" w:rsidRPr="00C70C7B" w:rsidRDefault="00286C0E" w:rsidP="00647851">
      <w:pPr>
        <w:pStyle w:val="Text-subclause"/>
      </w:pPr>
      <w:r w:rsidRPr="00C70C7B">
        <w:rPr>
          <w:b/>
          <w:bCs/>
        </w:rPr>
        <w:t>packaged liquor licence</w:t>
      </w:r>
      <w:r w:rsidRPr="00C70C7B">
        <w:t xml:space="preserve"> has the same meaning as in the </w:t>
      </w:r>
      <w:r w:rsidRPr="00C70C7B">
        <w:rPr>
          <w:b/>
          <w:bCs/>
        </w:rPr>
        <w:t>Liquor Control Reform Act 1998</w:t>
      </w:r>
      <w:r w:rsidRPr="00C70C7B">
        <w:t xml:space="preserve">; </w:t>
      </w:r>
      <w:bookmarkStart w:id="412" w:name="_Toc89525784"/>
      <w:bookmarkEnd w:id="412"/>
    </w:p>
    <w:p w14:paraId="65885A61" w14:textId="7852151D" w:rsidR="00286C0E" w:rsidRPr="00C70C7B" w:rsidRDefault="00286C0E" w:rsidP="004B270D">
      <w:pPr>
        <w:pStyle w:val="Text-subclause"/>
      </w:pPr>
      <w:r w:rsidRPr="00C70C7B">
        <w:rPr>
          <w:b/>
          <w:bCs/>
        </w:rPr>
        <w:t>producer's licence</w:t>
      </w:r>
      <w:r w:rsidRPr="00C70C7B">
        <w:t xml:space="preserve"> has the same meaning as in the </w:t>
      </w:r>
      <w:r w:rsidRPr="00C70C7B">
        <w:rPr>
          <w:b/>
          <w:bCs/>
        </w:rPr>
        <w:t>Liquor Control Reform Act 1998</w:t>
      </w:r>
      <w:r w:rsidRPr="00C70C7B">
        <w:t xml:space="preserve">; </w:t>
      </w:r>
      <w:bookmarkStart w:id="413" w:name="_Toc89525785"/>
      <w:bookmarkEnd w:id="413"/>
    </w:p>
    <w:p w14:paraId="3B00324D" w14:textId="15145C2B" w:rsidR="00286C0E" w:rsidRPr="00C70C7B" w:rsidRDefault="00286C0E" w:rsidP="004B270D">
      <w:pPr>
        <w:pStyle w:val="Text-subclause"/>
      </w:pPr>
      <w:r w:rsidRPr="00C70C7B">
        <w:rPr>
          <w:b/>
          <w:bCs/>
        </w:rPr>
        <w:t>restaurant and café licence</w:t>
      </w:r>
      <w:r w:rsidRPr="00C70C7B">
        <w:t xml:space="preserve"> has the same meaning as in the </w:t>
      </w:r>
      <w:r w:rsidRPr="00C70C7B">
        <w:rPr>
          <w:b/>
          <w:bCs/>
        </w:rPr>
        <w:t>Liquor Control Reform Act 1998</w:t>
      </w:r>
      <w:r w:rsidRPr="00C70C7B">
        <w:t xml:space="preserve">; </w:t>
      </w:r>
      <w:bookmarkStart w:id="414" w:name="_Toc89525786"/>
      <w:bookmarkEnd w:id="414"/>
    </w:p>
    <w:p w14:paraId="11967F81" w14:textId="5A0D6FC8" w:rsidR="00286C0E" w:rsidRPr="00C70C7B" w:rsidRDefault="00286C0E" w:rsidP="004B270D">
      <w:pPr>
        <w:pStyle w:val="Text-subclause"/>
      </w:pPr>
      <w:r w:rsidRPr="00C70C7B">
        <w:rPr>
          <w:b/>
          <w:bCs/>
        </w:rPr>
        <w:t>retail facility</w:t>
      </w:r>
      <w:r w:rsidRPr="00C70C7B">
        <w:t xml:space="preserve"> means a premises, or part of a premises, at which a business operates to provide for the sale or hire of goods by retail, or the provision of services by retail, including but not limited to a:</w:t>
      </w:r>
      <w:bookmarkStart w:id="415" w:name="_Toc89525787"/>
      <w:bookmarkEnd w:id="415"/>
    </w:p>
    <w:p w14:paraId="55A62EEF" w14:textId="57CF6CBA" w:rsidR="00286C0E" w:rsidRPr="00C70C7B" w:rsidRDefault="00286C0E" w:rsidP="004B270D">
      <w:pPr>
        <w:pStyle w:val="Text-paragraph"/>
      </w:pPr>
      <w:r w:rsidRPr="00C70C7B">
        <w:t>market, but only to obtain groceries or fresh food;</w:t>
      </w:r>
      <w:bookmarkStart w:id="416" w:name="_Toc89525788"/>
      <w:bookmarkEnd w:id="416"/>
    </w:p>
    <w:p w14:paraId="63637411" w14:textId="6B6DA8E4" w:rsidR="00286C0E" w:rsidRPr="00C70C7B" w:rsidRDefault="00286C0E" w:rsidP="004B270D">
      <w:pPr>
        <w:pStyle w:val="Text-paragraph"/>
      </w:pPr>
      <w:r w:rsidRPr="00C70C7B">
        <w:t>retail shopping centre;</w:t>
      </w:r>
      <w:bookmarkStart w:id="417" w:name="_Toc89525789"/>
      <w:bookmarkEnd w:id="417"/>
    </w:p>
    <w:p w14:paraId="7968A9EE" w14:textId="633BCEDA" w:rsidR="00286C0E" w:rsidRPr="00C70C7B" w:rsidRDefault="00286C0E" w:rsidP="004B270D">
      <w:pPr>
        <w:pStyle w:val="Text-paragraph"/>
      </w:pPr>
      <w:r w:rsidRPr="00C70C7B">
        <w:t>supermarket, grocery store, bakery, butcher, fruit and vegetable store or fishmonger;</w:t>
      </w:r>
      <w:bookmarkStart w:id="418" w:name="_Toc89525790"/>
      <w:bookmarkEnd w:id="418"/>
    </w:p>
    <w:p w14:paraId="3F4C1608" w14:textId="318E079C" w:rsidR="00286C0E" w:rsidRPr="00C70C7B" w:rsidRDefault="00286C0E" w:rsidP="004B270D">
      <w:pPr>
        <w:pStyle w:val="Text-paragraph"/>
      </w:pPr>
      <w:r w:rsidRPr="00C70C7B">
        <w:t>food and drink facility;</w:t>
      </w:r>
      <w:bookmarkStart w:id="419" w:name="_Toc89525791"/>
      <w:bookmarkEnd w:id="419"/>
    </w:p>
    <w:p w14:paraId="64F6136F" w14:textId="52D0B891" w:rsidR="00286C0E" w:rsidRPr="00C70C7B" w:rsidRDefault="00286C0E" w:rsidP="004B270D">
      <w:pPr>
        <w:pStyle w:val="Text-paragraph"/>
      </w:pPr>
      <w:r w:rsidRPr="00C70C7B">
        <w:t>post office;</w:t>
      </w:r>
      <w:bookmarkStart w:id="420" w:name="_Toc89525792"/>
      <w:bookmarkEnd w:id="420"/>
    </w:p>
    <w:p w14:paraId="4F54840E" w14:textId="7D893F52" w:rsidR="00286C0E" w:rsidRPr="00C70C7B" w:rsidRDefault="00286C0E" w:rsidP="004B270D">
      <w:pPr>
        <w:pStyle w:val="Text-paragraph"/>
      </w:pPr>
      <w:r w:rsidRPr="00C70C7B">
        <w:t>news agent;</w:t>
      </w:r>
      <w:bookmarkStart w:id="421" w:name="_Toc89525793"/>
      <w:bookmarkEnd w:id="421"/>
    </w:p>
    <w:p w14:paraId="785AFB27" w14:textId="19BFFB20" w:rsidR="00286C0E" w:rsidRPr="00C70C7B" w:rsidRDefault="00286C0E" w:rsidP="004B270D">
      <w:pPr>
        <w:pStyle w:val="Text-paragraph"/>
      </w:pPr>
      <w:r w:rsidRPr="00C70C7B">
        <w:t>petrol station (including a petrol station that sells groceries);</w:t>
      </w:r>
      <w:bookmarkStart w:id="422" w:name="_Toc89525794"/>
      <w:bookmarkEnd w:id="422"/>
    </w:p>
    <w:p w14:paraId="556200DA" w14:textId="6EDE3608" w:rsidR="00286C0E" w:rsidRPr="00C70C7B" w:rsidRDefault="00286C0E" w:rsidP="004B270D">
      <w:pPr>
        <w:pStyle w:val="Text-paragraph"/>
      </w:pPr>
      <w:r w:rsidRPr="00C70C7B">
        <w:lastRenderedPageBreak/>
        <w:t>bottle shop;</w:t>
      </w:r>
      <w:bookmarkStart w:id="423" w:name="_Toc89525795"/>
      <w:bookmarkEnd w:id="423"/>
    </w:p>
    <w:p w14:paraId="2BC78470" w14:textId="6B03004E" w:rsidR="00286C0E" w:rsidRPr="00C70C7B" w:rsidRDefault="00286C0E" w:rsidP="004B270D">
      <w:pPr>
        <w:pStyle w:val="Text-paragraph"/>
      </w:pPr>
      <w:r w:rsidRPr="00C70C7B">
        <w:t xml:space="preserve">pet store; </w:t>
      </w:r>
      <w:bookmarkStart w:id="424" w:name="_Toc89525796"/>
      <w:bookmarkEnd w:id="424"/>
    </w:p>
    <w:p w14:paraId="20307CFA" w14:textId="563336E1" w:rsidR="00286C0E" w:rsidRPr="00C70C7B" w:rsidRDefault="00286C0E" w:rsidP="004B270D">
      <w:pPr>
        <w:pStyle w:val="Text-paragraph"/>
      </w:pPr>
      <w:r w:rsidRPr="00C70C7B">
        <w:t>facility that provides ‘click and collect’ services;</w:t>
      </w:r>
      <w:bookmarkStart w:id="425" w:name="_Toc89525797"/>
      <w:bookmarkEnd w:id="425"/>
    </w:p>
    <w:p w14:paraId="7F3756D0" w14:textId="5AC46EA7" w:rsidR="00286C0E" w:rsidRPr="00C70C7B" w:rsidRDefault="00286C0E" w:rsidP="004B270D">
      <w:pPr>
        <w:pStyle w:val="Text-subclause"/>
        <w:rPr>
          <w:rFonts w:eastAsia="Arial"/>
        </w:rPr>
      </w:pPr>
      <w:r w:rsidRPr="00C70C7B">
        <w:rPr>
          <w:b/>
          <w:bCs/>
        </w:rPr>
        <w:t xml:space="preserve">retail worker </w:t>
      </w:r>
      <w:r w:rsidRPr="00C70C7B">
        <w:t xml:space="preserve">means a person who works at or in connection with a </w:t>
      </w:r>
      <w:r w:rsidRPr="00C70C7B">
        <w:rPr>
          <w:b/>
          <w:bCs/>
        </w:rPr>
        <w:t xml:space="preserve">retail facility </w:t>
      </w:r>
      <w:r w:rsidRPr="00C70C7B">
        <w:t>or</w:t>
      </w:r>
      <w:r w:rsidRPr="00C70C7B">
        <w:rPr>
          <w:b/>
          <w:bCs/>
        </w:rPr>
        <w:t xml:space="preserve"> </w:t>
      </w:r>
      <w:r w:rsidRPr="00C70C7B">
        <w:t>a wholesale or distribution facility;</w:t>
      </w:r>
      <w:bookmarkStart w:id="426" w:name="_Toc89525798"/>
      <w:bookmarkEnd w:id="426"/>
    </w:p>
    <w:p w14:paraId="090A5B28" w14:textId="41F09172" w:rsidR="00286C0E" w:rsidRPr="00C70C7B" w:rsidRDefault="00286C0E" w:rsidP="004B270D">
      <w:pPr>
        <w:pStyle w:val="Text-subclause"/>
      </w:pPr>
      <w:r w:rsidRPr="00C70C7B">
        <w:rPr>
          <w:b/>
          <w:bCs/>
        </w:rPr>
        <w:t>retail shopping centre</w:t>
      </w:r>
      <w:r w:rsidRPr="00C70C7B">
        <w:t xml:space="preserve"> has the same meaning as in the </w:t>
      </w:r>
      <w:r w:rsidRPr="00C70C7B">
        <w:rPr>
          <w:b/>
          <w:bCs/>
        </w:rPr>
        <w:t>Retail Leases Act 2003</w:t>
      </w:r>
      <w:r w:rsidRPr="00C70C7B">
        <w:t xml:space="preserve">. </w:t>
      </w:r>
      <w:bookmarkStart w:id="427" w:name="_Toc89525799"/>
      <w:bookmarkEnd w:id="427"/>
    </w:p>
    <w:p w14:paraId="6D57CF17" w14:textId="63A96DC9" w:rsidR="00286C0E" w:rsidRPr="00C70C7B" w:rsidRDefault="00286C0E" w:rsidP="004D35BF">
      <w:pPr>
        <w:pStyle w:val="Heading-clause"/>
      </w:pPr>
      <w:bookmarkStart w:id="428" w:name="_Toc89160848"/>
      <w:bookmarkStart w:id="429" w:name="_Toc100244263"/>
      <w:r w:rsidRPr="00C70C7B">
        <w:t>Science and technology worker</w:t>
      </w:r>
      <w:bookmarkStart w:id="430" w:name="_Toc89525800"/>
      <w:bookmarkEnd w:id="428"/>
      <w:bookmarkEnd w:id="429"/>
      <w:bookmarkEnd w:id="430"/>
    </w:p>
    <w:p w14:paraId="5CB0A315" w14:textId="2536DD3D" w:rsidR="00286C0E" w:rsidRPr="00C70C7B" w:rsidRDefault="00286C0E" w:rsidP="004D35BF">
      <w:pPr>
        <w:pStyle w:val="Text-Clause"/>
      </w:pPr>
      <w:r w:rsidRPr="00C70C7B">
        <w:t xml:space="preserve">For the purposes of this Order, </w:t>
      </w:r>
      <w:r w:rsidRPr="00C70C7B">
        <w:rPr>
          <w:b/>
          <w:bCs/>
        </w:rPr>
        <w:t>science and technology worker</w:t>
      </w:r>
      <w:r w:rsidRPr="00C70C7B">
        <w:t xml:space="preserve"> means a person who works in connection with scientific and technical research or activities, but only in relation to:</w:t>
      </w:r>
      <w:bookmarkStart w:id="431" w:name="_Toc89525801"/>
      <w:bookmarkEnd w:id="431"/>
    </w:p>
    <w:p w14:paraId="7F6D5509" w14:textId="149184EB" w:rsidR="00286C0E" w:rsidRPr="00C70C7B" w:rsidRDefault="00286C0E" w:rsidP="00FA19C0">
      <w:pPr>
        <w:pStyle w:val="Text-subclause"/>
      </w:pPr>
      <w:r w:rsidRPr="00C70C7B">
        <w:t xml:space="preserve">COVID-19 (e.g. MedTech research regarding vaccines); </w:t>
      </w:r>
      <w:bookmarkStart w:id="432" w:name="_Toc89525802"/>
      <w:bookmarkEnd w:id="432"/>
    </w:p>
    <w:p w14:paraId="20643681" w14:textId="31D34A75" w:rsidR="00286C0E" w:rsidRPr="00C70C7B" w:rsidRDefault="00286C0E" w:rsidP="00FA19C0">
      <w:pPr>
        <w:pStyle w:val="Text-subclause"/>
      </w:pPr>
      <w:r w:rsidRPr="00C70C7B">
        <w:t xml:space="preserve">hazard monitoring and resilience; </w:t>
      </w:r>
      <w:bookmarkStart w:id="433" w:name="_Toc89525803"/>
      <w:bookmarkEnd w:id="433"/>
    </w:p>
    <w:p w14:paraId="3F8BACA2" w14:textId="4A3B53A9" w:rsidR="00286C0E" w:rsidRPr="00C70C7B" w:rsidRDefault="00286C0E" w:rsidP="00FA19C0">
      <w:pPr>
        <w:pStyle w:val="Text-subclause"/>
      </w:pPr>
      <w:r w:rsidRPr="00C70C7B">
        <w:t xml:space="preserve">biosecurity and public health; </w:t>
      </w:r>
      <w:bookmarkStart w:id="434" w:name="_Toc89525804"/>
      <w:bookmarkEnd w:id="434"/>
    </w:p>
    <w:p w14:paraId="6C6A9E69" w14:textId="5F89B9AE" w:rsidR="00286C0E" w:rsidRPr="00C70C7B" w:rsidRDefault="00286C0E" w:rsidP="00FA19C0">
      <w:pPr>
        <w:pStyle w:val="Text-subclause"/>
      </w:pPr>
      <w:r w:rsidRPr="00C70C7B">
        <w:t xml:space="preserve">medical or other research, which is ongoing and requires on site attendance; </w:t>
      </w:r>
      <w:bookmarkStart w:id="435" w:name="_Toc89525805"/>
      <w:bookmarkEnd w:id="435"/>
    </w:p>
    <w:p w14:paraId="514C20FF" w14:textId="7AD83332" w:rsidR="00286C0E" w:rsidRPr="00C70C7B" w:rsidRDefault="00286C0E" w:rsidP="00FA19C0">
      <w:pPr>
        <w:pStyle w:val="Text-subclause"/>
      </w:pPr>
      <w:r w:rsidRPr="00C70C7B">
        <w:t>critical scientific experiments, labs and collections.</w:t>
      </w:r>
      <w:bookmarkStart w:id="436" w:name="_Toc89525806"/>
      <w:bookmarkEnd w:id="436"/>
    </w:p>
    <w:p w14:paraId="709AC467" w14:textId="6FA9DB63" w:rsidR="00286C0E" w:rsidRPr="00C70C7B" w:rsidRDefault="00286C0E" w:rsidP="00C04D8B">
      <w:pPr>
        <w:pStyle w:val="Heading-clause"/>
      </w:pPr>
      <w:bookmarkStart w:id="437" w:name="_Toc89160849"/>
      <w:bookmarkStart w:id="438" w:name="_Toc100244264"/>
      <w:r w:rsidRPr="00C70C7B">
        <w:t>Social and community service worker</w:t>
      </w:r>
      <w:bookmarkEnd w:id="437"/>
      <w:bookmarkEnd w:id="438"/>
    </w:p>
    <w:p w14:paraId="7C6DA797" w14:textId="77777777" w:rsidR="00286C0E" w:rsidRPr="00C70C7B" w:rsidRDefault="00286C0E" w:rsidP="00C04D8B">
      <w:pPr>
        <w:pStyle w:val="Text-Clause"/>
        <w:rPr>
          <w:rFonts w:eastAsia="Arial"/>
        </w:rPr>
      </w:pPr>
      <w:r w:rsidRPr="00C70C7B">
        <w:t>For the purposes of this Order,</w:t>
      </w:r>
      <w:r w:rsidRPr="00C70C7B" w:rsidDel="00FC2417">
        <w:t xml:space="preserve"> </w:t>
      </w:r>
      <w:r w:rsidRPr="00C70C7B">
        <w:rPr>
          <w:b/>
          <w:bCs/>
        </w:rPr>
        <w:t xml:space="preserve">social and community service worker </w:t>
      </w:r>
      <w:r w:rsidRPr="00C70C7B">
        <w:t>means a person who works in connection with:</w:t>
      </w:r>
    </w:p>
    <w:p w14:paraId="15C33595" w14:textId="77777777" w:rsidR="00286C0E" w:rsidRPr="00C70C7B" w:rsidRDefault="048EE8B1" w:rsidP="00C04D8B">
      <w:pPr>
        <w:pStyle w:val="Text-subclause"/>
      </w:pPr>
      <w:r w:rsidRPr="00C70C7B">
        <w:t xml:space="preserve">disability services; </w:t>
      </w:r>
    </w:p>
    <w:p w14:paraId="7CEB53FE" w14:textId="77777777" w:rsidR="00286C0E" w:rsidRPr="00C70C7B" w:rsidRDefault="00286C0E" w:rsidP="00C04D8B">
      <w:pPr>
        <w:pStyle w:val="Text-subclause"/>
      </w:pPr>
      <w:r w:rsidRPr="00C70C7B">
        <w:t xml:space="preserve">services provided to an NDIS participant in any setting; </w:t>
      </w:r>
    </w:p>
    <w:p w14:paraId="6B022052" w14:textId="77777777" w:rsidR="00286C0E" w:rsidRPr="00C70C7B" w:rsidRDefault="00286C0E" w:rsidP="00C04D8B">
      <w:pPr>
        <w:pStyle w:val="Text-subclause"/>
      </w:pPr>
      <w:r w:rsidRPr="00C70C7B">
        <w:t>child protection services;</w:t>
      </w:r>
    </w:p>
    <w:p w14:paraId="4B9EDD1A" w14:textId="77777777" w:rsidR="00286C0E" w:rsidRPr="00C70C7B" w:rsidRDefault="00286C0E" w:rsidP="00C04D8B">
      <w:pPr>
        <w:pStyle w:val="Text-subclause"/>
      </w:pPr>
      <w:r w:rsidRPr="00C70C7B">
        <w:t>family violence and sexual assault support services;</w:t>
      </w:r>
    </w:p>
    <w:p w14:paraId="28951D44" w14:textId="77777777" w:rsidR="00286C0E" w:rsidRPr="00C70C7B" w:rsidRDefault="00286C0E" w:rsidP="00C04D8B">
      <w:pPr>
        <w:pStyle w:val="Text-subclause"/>
      </w:pPr>
      <w:r w:rsidRPr="00C70C7B">
        <w:t>homelessness support services;</w:t>
      </w:r>
    </w:p>
    <w:p w14:paraId="7B9085FA" w14:textId="77777777" w:rsidR="00286C0E" w:rsidRPr="00C70C7B" w:rsidRDefault="00286C0E" w:rsidP="00C04D8B">
      <w:pPr>
        <w:pStyle w:val="Text-subclause"/>
      </w:pPr>
      <w:r w:rsidRPr="00C70C7B">
        <w:t xml:space="preserve">public housing support services; </w:t>
      </w:r>
    </w:p>
    <w:p w14:paraId="7270C493" w14:textId="77777777" w:rsidR="00286C0E" w:rsidRPr="00C70C7B" w:rsidRDefault="00286C0E" w:rsidP="00C04D8B">
      <w:pPr>
        <w:pStyle w:val="Text-subclause"/>
      </w:pPr>
      <w:r w:rsidRPr="00C70C7B">
        <w:t>mental health services;</w:t>
      </w:r>
    </w:p>
    <w:p w14:paraId="6B3225E0" w14:textId="77777777" w:rsidR="00286C0E" w:rsidRPr="00C70C7B" w:rsidRDefault="00286C0E" w:rsidP="00C04D8B">
      <w:pPr>
        <w:pStyle w:val="Text-subclause"/>
      </w:pPr>
      <w:r w:rsidRPr="00C70C7B">
        <w:t>aged care services;</w:t>
      </w:r>
    </w:p>
    <w:p w14:paraId="7DE3E08E" w14:textId="77777777" w:rsidR="00286C0E" w:rsidRPr="00C70C7B" w:rsidRDefault="00286C0E" w:rsidP="00C04D8B">
      <w:pPr>
        <w:pStyle w:val="Text-subclause"/>
      </w:pPr>
      <w:r w:rsidRPr="00C70C7B">
        <w:t xml:space="preserve">any social services provided or contracted by the government to support members of the community who have a particular need because of family </w:t>
      </w:r>
      <w:r w:rsidRPr="00C70C7B">
        <w:lastRenderedPageBreak/>
        <w:t xml:space="preserve">violence, homelessness, illness or a chronic health condition, infirmity, disability, contact with the justice system or other essential support service; </w:t>
      </w:r>
    </w:p>
    <w:p w14:paraId="2A2AB43A" w14:textId="77777777" w:rsidR="00286C0E" w:rsidRPr="00C70C7B" w:rsidRDefault="00286C0E" w:rsidP="00C04D8B">
      <w:pPr>
        <w:pStyle w:val="Text-subclause"/>
      </w:pPr>
      <w:r w:rsidRPr="00C70C7B">
        <w:t>interpreter, cultural or support services.</w:t>
      </w:r>
    </w:p>
    <w:p w14:paraId="4350ECA9" w14:textId="24280368" w:rsidR="00286C0E" w:rsidRPr="00C70C7B" w:rsidRDefault="00286C0E" w:rsidP="00C04D8B">
      <w:pPr>
        <w:pStyle w:val="Heading-clause"/>
      </w:pPr>
      <w:bookmarkStart w:id="439" w:name="_Toc89160850"/>
      <w:bookmarkStart w:id="440" w:name="_Toc100244265"/>
      <w:r w:rsidRPr="00C70C7B">
        <w:t>Transport worker</w:t>
      </w:r>
      <w:bookmarkEnd w:id="439"/>
      <w:bookmarkEnd w:id="440"/>
    </w:p>
    <w:p w14:paraId="1293F633" w14:textId="1812E045" w:rsidR="00286C0E" w:rsidRPr="00C70C7B" w:rsidRDefault="00286C0E" w:rsidP="00C04D8B">
      <w:pPr>
        <w:pStyle w:val="Text-Clause"/>
      </w:pPr>
      <w:r w:rsidRPr="00C70C7B">
        <w:t>For the purposes of this Order:</w:t>
      </w:r>
    </w:p>
    <w:p w14:paraId="5158BE18" w14:textId="747CA617" w:rsidR="00286C0E" w:rsidRPr="00C70C7B" w:rsidRDefault="00286C0E" w:rsidP="00C04D8B">
      <w:pPr>
        <w:pStyle w:val="Text-subclause"/>
        <w:rPr>
          <w:rFonts w:eastAsia="Arial"/>
        </w:rPr>
      </w:pPr>
      <w:r w:rsidRPr="00C70C7B">
        <w:rPr>
          <w:b/>
          <w:bCs/>
        </w:rPr>
        <w:t>transport worker</w:t>
      </w:r>
      <w:r w:rsidRPr="00C70C7B">
        <w:t xml:space="preserve"> means a person who performs work in connection with:</w:t>
      </w:r>
    </w:p>
    <w:p w14:paraId="54818811" w14:textId="1D059BDA" w:rsidR="00286C0E" w:rsidRPr="00C70C7B" w:rsidRDefault="00286C0E" w:rsidP="00C04D8B">
      <w:pPr>
        <w:pStyle w:val="Text-paragraph"/>
      </w:pPr>
      <w:r w:rsidRPr="00C70C7B">
        <w:t>a bus company;</w:t>
      </w:r>
    </w:p>
    <w:p w14:paraId="084DDCDB" w14:textId="0C16D6B6" w:rsidR="00286C0E" w:rsidRPr="00C70C7B" w:rsidRDefault="00286C0E" w:rsidP="00C04D8B">
      <w:pPr>
        <w:pStyle w:val="Text-paragraph"/>
      </w:pPr>
      <w:r w:rsidRPr="00C70C7B">
        <w:t xml:space="preserve">a commercial passenger vehicle service; </w:t>
      </w:r>
    </w:p>
    <w:p w14:paraId="2E1E6785" w14:textId="6BEFDB81" w:rsidR="00286C0E" w:rsidRPr="00C70C7B" w:rsidRDefault="00286C0E" w:rsidP="00C04D8B">
      <w:pPr>
        <w:pStyle w:val="Text-paragraph"/>
      </w:pPr>
      <w:r w:rsidRPr="00C70C7B">
        <w:t>a public transport service;</w:t>
      </w:r>
    </w:p>
    <w:p w14:paraId="5F76285D" w14:textId="7105FE29" w:rsidR="00286C0E" w:rsidRPr="00C70C7B" w:rsidRDefault="00286C0E" w:rsidP="00C04D8B">
      <w:pPr>
        <w:pStyle w:val="Text-subclause"/>
        <w:rPr>
          <w:rFonts w:eastAsia="Arial"/>
        </w:rPr>
      </w:pPr>
      <w:r w:rsidRPr="00C70C7B">
        <w:rPr>
          <w:b/>
          <w:bCs/>
        </w:rPr>
        <w:t>bus company</w:t>
      </w:r>
      <w:r w:rsidRPr="00C70C7B">
        <w:t xml:space="preserve"> has the same </w:t>
      </w:r>
      <w:r w:rsidRPr="00C70C7B">
        <w:rPr>
          <w:rFonts w:eastAsia="Arial"/>
        </w:rPr>
        <w:t>meaning</w:t>
      </w:r>
      <w:r w:rsidRPr="00C70C7B">
        <w:t xml:space="preserve"> as in </w:t>
      </w:r>
      <w:r w:rsidRPr="00C70C7B">
        <w:rPr>
          <w:b/>
          <w:bCs/>
        </w:rPr>
        <w:t>Transport (Compliance and Miscellaneous) Act 1983</w:t>
      </w:r>
      <w:r w:rsidRPr="00C70C7B">
        <w:t>;</w:t>
      </w:r>
    </w:p>
    <w:p w14:paraId="52F769D3" w14:textId="020537B5" w:rsidR="00286C0E" w:rsidRPr="00C70C7B" w:rsidRDefault="00286C0E" w:rsidP="00C04D8B">
      <w:pPr>
        <w:pStyle w:val="Text-subclause"/>
      </w:pPr>
      <w:r w:rsidRPr="00C70C7B">
        <w:rPr>
          <w:b/>
          <w:bCs/>
        </w:rPr>
        <w:t>commercial passenger vehicle service</w:t>
      </w:r>
      <w:r w:rsidRPr="00C70C7B">
        <w:t xml:space="preserve"> </w:t>
      </w:r>
      <w:r w:rsidRPr="00C70C7B">
        <w:rPr>
          <w:rFonts w:eastAsia="Arial"/>
        </w:rPr>
        <w:t>has</w:t>
      </w:r>
      <w:r w:rsidRPr="00C70C7B">
        <w:t xml:space="preserve"> the same meaning as in the </w:t>
      </w:r>
      <w:r w:rsidRPr="00C70C7B">
        <w:rPr>
          <w:b/>
          <w:bCs/>
        </w:rPr>
        <w:t>Commercial Passenger Vehicle Industry Act 2017</w:t>
      </w:r>
      <w:r w:rsidRPr="00C70C7B">
        <w:t>;</w:t>
      </w:r>
    </w:p>
    <w:p w14:paraId="78A3AF05" w14:textId="03DFCCCD" w:rsidR="00286C0E" w:rsidRPr="00C70C7B" w:rsidRDefault="00286C0E" w:rsidP="00C04D8B">
      <w:pPr>
        <w:pStyle w:val="Text-subclause"/>
      </w:pPr>
      <w:r w:rsidRPr="00C70C7B">
        <w:rPr>
          <w:b/>
          <w:bCs/>
        </w:rPr>
        <w:t>public transport service</w:t>
      </w:r>
      <w:r w:rsidRPr="00C70C7B">
        <w:t xml:space="preserve"> has the same </w:t>
      </w:r>
      <w:r w:rsidRPr="00C70C7B">
        <w:rPr>
          <w:rFonts w:eastAsia="Arial"/>
        </w:rPr>
        <w:t>meaning</w:t>
      </w:r>
      <w:r w:rsidRPr="00C70C7B">
        <w:t xml:space="preserve"> as in the </w:t>
      </w:r>
      <w:r w:rsidRPr="00C70C7B">
        <w:rPr>
          <w:b/>
          <w:bCs/>
        </w:rPr>
        <w:t>Transport (Compliance and Miscellaneous) Act 1983</w:t>
      </w:r>
      <w:r w:rsidRPr="00C70C7B">
        <w:t>.</w:t>
      </w:r>
    </w:p>
    <w:p w14:paraId="3A7E5E2F" w14:textId="746AAC4C" w:rsidR="00286C0E" w:rsidRPr="00C70C7B" w:rsidRDefault="00286C0E" w:rsidP="00C04D8B">
      <w:pPr>
        <w:pStyle w:val="Heading-clause"/>
      </w:pPr>
      <w:bookmarkStart w:id="441" w:name="_Toc89160851"/>
      <w:bookmarkStart w:id="442" w:name="_Toc100244266"/>
      <w:r w:rsidRPr="00C70C7B">
        <w:t>Utility and urban worker</w:t>
      </w:r>
      <w:bookmarkEnd w:id="441"/>
      <w:bookmarkEnd w:id="442"/>
    </w:p>
    <w:p w14:paraId="1CF00539" w14:textId="49E9F864" w:rsidR="00286C0E" w:rsidRPr="00C70C7B" w:rsidRDefault="00286C0E" w:rsidP="00C04D8B">
      <w:pPr>
        <w:pStyle w:val="Text-Clause"/>
        <w:rPr>
          <w:rFonts w:eastAsia="Arial"/>
        </w:rPr>
      </w:pPr>
      <w:r w:rsidRPr="00C70C7B">
        <w:t xml:space="preserve">For the purposes of this Order, </w:t>
      </w:r>
      <w:r w:rsidRPr="00C70C7B">
        <w:rPr>
          <w:b/>
          <w:bCs/>
        </w:rPr>
        <w:t>utility and urban worker</w:t>
      </w:r>
      <w:r w:rsidRPr="00C70C7B">
        <w:t xml:space="preserve"> means a person who works in connection with:</w:t>
      </w:r>
    </w:p>
    <w:p w14:paraId="3F050E82" w14:textId="296D104F" w:rsidR="00286C0E" w:rsidRPr="00C70C7B" w:rsidRDefault="00286C0E" w:rsidP="00C04D8B">
      <w:pPr>
        <w:pStyle w:val="Text-subclause"/>
      </w:pPr>
      <w:r w:rsidRPr="00C70C7B">
        <w:t>specialist services at telecommunications stores to support telecommunications as a critical service during the COVID-19 pandemic;</w:t>
      </w:r>
    </w:p>
    <w:p w14:paraId="400A70E9" w14:textId="67AC7105" w:rsidR="00286C0E" w:rsidRPr="00C70C7B" w:rsidRDefault="00286C0E" w:rsidP="00C04D8B">
      <w:pPr>
        <w:pStyle w:val="Text-subclause"/>
      </w:pPr>
      <w:r w:rsidRPr="00C70C7B">
        <w:t>services to support the ongoing provision and regulation of electricity, gas, water, sewage and waste and recycling services and their maintenance;</w:t>
      </w:r>
    </w:p>
    <w:p w14:paraId="6B9A72C2" w14:textId="7D8F13CC" w:rsidR="00286C0E" w:rsidRPr="00C70C7B" w:rsidRDefault="00286C0E" w:rsidP="00C04D8B">
      <w:pPr>
        <w:pStyle w:val="Text-subclause"/>
      </w:pPr>
      <w:r w:rsidRPr="00C70C7B">
        <w:t>domestic and commercial waste and resource recovery services (including collection, treatment and disposal services and transfer stations), including:</w:t>
      </w:r>
    </w:p>
    <w:p w14:paraId="1F316DB2" w14:textId="535D962C" w:rsidR="00286C0E" w:rsidRPr="00C70C7B" w:rsidRDefault="00286C0E" w:rsidP="00A62C0A">
      <w:pPr>
        <w:pStyle w:val="Text-paragraph"/>
      </w:pPr>
      <w:r w:rsidRPr="00C70C7B">
        <w:t xml:space="preserve">electricity services; </w:t>
      </w:r>
    </w:p>
    <w:p w14:paraId="464A0AD3" w14:textId="4CADE721" w:rsidR="00286C0E" w:rsidRPr="00C70C7B" w:rsidRDefault="00286C0E" w:rsidP="00A62C0A">
      <w:pPr>
        <w:pStyle w:val="Text-paragraph"/>
      </w:pPr>
      <w:r w:rsidRPr="00C70C7B">
        <w:t xml:space="preserve">operation of energy systems; </w:t>
      </w:r>
    </w:p>
    <w:p w14:paraId="218E0D3B" w14:textId="09220EEE" w:rsidR="00286C0E" w:rsidRPr="00C70C7B" w:rsidRDefault="00286C0E" w:rsidP="00A62C0A">
      <w:pPr>
        <w:pStyle w:val="Text-paragraph"/>
      </w:pPr>
      <w:r w:rsidRPr="00C70C7B">
        <w:t xml:space="preserve">gas services; </w:t>
      </w:r>
    </w:p>
    <w:p w14:paraId="619E5C56" w14:textId="3CED37F4" w:rsidR="00286C0E" w:rsidRPr="00C70C7B" w:rsidRDefault="00286C0E" w:rsidP="00A62C0A">
      <w:pPr>
        <w:pStyle w:val="Text-paragraph"/>
      </w:pPr>
      <w:r w:rsidRPr="00C70C7B">
        <w:t xml:space="preserve">water supply, sewerage and drainage services; </w:t>
      </w:r>
    </w:p>
    <w:p w14:paraId="13492929" w14:textId="4F799615" w:rsidR="00286C0E" w:rsidRPr="00C70C7B" w:rsidRDefault="00286C0E" w:rsidP="00A62C0A">
      <w:pPr>
        <w:pStyle w:val="Text-paragraph"/>
      </w:pPr>
      <w:r w:rsidRPr="00C70C7B">
        <w:t xml:space="preserve">liquid fuels and refinery services; </w:t>
      </w:r>
    </w:p>
    <w:p w14:paraId="78BCBC2B" w14:textId="66DD1528" w:rsidR="00286C0E" w:rsidRPr="00C70C7B" w:rsidRDefault="00286C0E" w:rsidP="00A62C0A">
      <w:pPr>
        <w:pStyle w:val="Text-subclause"/>
      </w:pPr>
      <w:r w:rsidRPr="00C70C7B">
        <w:lastRenderedPageBreak/>
        <w:t>the operation of primary clinical waste incinerators by specialised clinical waste workers;</w:t>
      </w:r>
    </w:p>
    <w:p w14:paraId="7B8BB940" w14:textId="275A2526" w:rsidR="00286C0E" w:rsidRPr="00C70C7B" w:rsidRDefault="00286C0E" w:rsidP="00A62C0A">
      <w:pPr>
        <w:pStyle w:val="Text-subclause"/>
      </w:pPr>
      <w:r w:rsidRPr="00C70C7B">
        <w:t>the operation of carparks for the purposes of supporting workers.</w:t>
      </w:r>
    </w:p>
    <w:p w14:paraId="3A4EC15D" w14:textId="4EFDCFF6" w:rsidR="00286C0E" w:rsidRPr="00C70C7B" w:rsidRDefault="00286C0E" w:rsidP="00A62C0A">
      <w:pPr>
        <w:pStyle w:val="Heading-clause"/>
      </w:pPr>
      <w:bookmarkStart w:id="443" w:name="_Toc89160852"/>
      <w:bookmarkStart w:id="444" w:name="_Toc100244267"/>
      <w:r w:rsidRPr="00C70C7B">
        <w:t>Veterinary and pet/animal care worker</w:t>
      </w:r>
      <w:bookmarkEnd w:id="443"/>
      <w:bookmarkEnd w:id="444"/>
    </w:p>
    <w:p w14:paraId="7A5CE306" w14:textId="676F9621" w:rsidR="00286C0E" w:rsidRPr="00C70C7B" w:rsidRDefault="00286C0E" w:rsidP="00A62C0A">
      <w:pPr>
        <w:pStyle w:val="Text-Clause"/>
        <w:rPr>
          <w:rFonts w:eastAsia="Arial"/>
        </w:rPr>
      </w:pPr>
      <w:r w:rsidRPr="00C70C7B">
        <w:t xml:space="preserve">For the purposes of this Order, </w:t>
      </w:r>
      <w:r w:rsidRPr="00C70C7B">
        <w:rPr>
          <w:b/>
          <w:bCs/>
        </w:rPr>
        <w:t xml:space="preserve">veterinary and pet/animal care worker </w:t>
      </w:r>
      <w:r w:rsidRPr="00C70C7B">
        <w:t xml:space="preserve">means a person who works: </w:t>
      </w:r>
    </w:p>
    <w:p w14:paraId="587E6001" w14:textId="3A7F127E" w:rsidR="00286C0E" w:rsidRPr="00C70C7B" w:rsidRDefault="00286C0E" w:rsidP="00A62C0A">
      <w:pPr>
        <w:pStyle w:val="Text-subclause"/>
      </w:pPr>
      <w:r w:rsidRPr="00C70C7B">
        <w:t xml:space="preserve">in </w:t>
      </w:r>
      <w:r w:rsidRPr="00C70C7B">
        <w:rPr>
          <w:rFonts w:eastAsia="Arial"/>
        </w:rPr>
        <w:t>connection</w:t>
      </w:r>
      <w:r w:rsidRPr="00C70C7B">
        <w:t xml:space="preserve"> with:</w:t>
      </w:r>
    </w:p>
    <w:p w14:paraId="0335E5E7" w14:textId="57CCE616" w:rsidR="00286C0E" w:rsidRPr="00C70C7B" w:rsidRDefault="00286C0E" w:rsidP="00A62C0A">
      <w:pPr>
        <w:pStyle w:val="Text-paragraph"/>
      </w:pPr>
      <w:r w:rsidRPr="00C70C7B">
        <w:t>pet grooming services;</w:t>
      </w:r>
    </w:p>
    <w:p w14:paraId="45C172BC" w14:textId="251A0559" w:rsidR="00286C0E" w:rsidRPr="00C70C7B" w:rsidRDefault="00286C0E" w:rsidP="00A62C0A">
      <w:pPr>
        <w:pStyle w:val="Text-paragraph"/>
      </w:pPr>
      <w:r w:rsidRPr="00C70C7B">
        <w:t>veterinary services;</w:t>
      </w:r>
    </w:p>
    <w:p w14:paraId="295B6965" w14:textId="637204BB" w:rsidR="00286C0E" w:rsidRPr="00C70C7B" w:rsidRDefault="00286C0E" w:rsidP="00A62C0A">
      <w:pPr>
        <w:pStyle w:val="Text-paragraph"/>
      </w:pPr>
      <w:r w:rsidRPr="00C70C7B">
        <w:t xml:space="preserve">animal rescue services; </w:t>
      </w:r>
    </w:p>
    <w:p w14:paraId="32E72308" w14:textId="4AC6FFDF" w:rsidR="00286C0E" w:rsidRPr="00C70C7B" w:rsidRDefault="00286C0E" w:rsidP="00A62C0A">
      <w:pPr>
        <w:pStyle w:val="Text-paragraph"/>
      </w:pPr>
      <w:r w:rsidRPr="00C70C7B">
        <w:t>animal health, husbandry or welfare services; or</w:t>
      </w:r>
    </w:p>
    <w:p w14:paraId="6837AD7D" w14:textId="23F124BE" w:rsidR="00286C0E" w:rsidRPr="00C70C7B" w:rsidRDefault="00286C0E" w:rsidP="00A62C0A">
      <w:pPr>
        <w:pStyle w:val="Text-subclause"/>
      </w:pPr>
      <w:r w:rsidRPr="00C70C7B">
        <w:t>at the premises of or in connection with:</w:t>
      </w:r>
    </w:p>
    <w:p w14:paraId="3B078E78" w14:textId="31D0FCD0" w:rsidR="00286C0E" w:rsidRPr="00C70C7B" w:rsidRDefault="00286C0E" w:rsidP="00A62C0A">
      <w:pPr>
        <w:pStyle w:val="Text-paragraph"/>
      </w:pPr>
      <w:r w:rsidRPr="00C70C7B">
        <w:t>a nature reserve at which animals are treated and cared for;</w:t>
      </w:r>
    </w:p>
    <w:p w14:paraId="2BF16750" w14:textId="6959A35F" w:rsidR="00286C0E" w:rsidRPr="00C70C7B" w:rsidRDefault="00286C0E" w:rsidP="00A62C0A">
      <w:pPr>
        <w:pStyle w:val="Text-paragraph"/>
      </w:pPr>
      <w:r w:rsidRPr="00C70C7B">
        <w:t>a zoo.</w:t>
      </w:r>
    </w:p>
    <w:p w14:paraId="67153A1B" w14:textId="3FDD3CDC" w:rsidR="00286C0E" w:rsidRPr="00C70C7B" w:rsidRDefault="007429F6" w:rsidP="00A62C0A">
      <w:pPr>
        <w:pStyle w:val="Heading-Division"/>
        <w:rPr>
          <w:i/>
          <w:iCs/>
        </w:rPr>
      </w:pPr>
      <w:bookmarkStart w:id="445" w:name="_Toc100244268"/>
      <w:r w:rsidRPr="00C70C7B">
        <w:t xml:space="preserve">Division 3 — </w:t>
      </w:r>
      <w:r w:rsidR="00286C0E" w:rsidRPr="00C70C7B">
        <w:t>Other definitions</w:t>
      </w:r>
      <w:bookmarkEnd w:id="445"/>
    </w:p>
    <w:p w14:paraId="34631A0A" w14:textId="77777777" w:rsidR="00286C0E" w:rsidRPr="00C70C7B" w:rsidRDefault="00286C0E" w:rsidP="00A62C0A">
      <w:pPr>
        <w:pStyle w:val="Text-Clause"/>
      </w:pPr>
      <w:r w:rsidRPr="00C70C7B">
        <w:t>For the purposes of this Order:</w:t>
      </w:r>
    </w:p>
    <w:p w14:paraId="58EAD19D" w14:textId="071639E8" w:rsidR="00286C0E" w:rsidRPr="00C70C7B" w:rsidRDefault="00286C0E" w:rsidP="00A62C0A">
      <w:pPr>
        <w:pStyle w:val="Text-Clause"/>
      </w:pPr>
      <w:r w:rsidRPr="00C70C7B">
        <w:rPr>
          <w:b/>
          <w:bCs/>
        </w:rPr>
        <w:t xml:space="preserve">Commonwealth employee </w:t>
      </w:r>
      <w:r w:rsidRPr="00C70C7B">
        <w:t>has the same meaning as in the Sex Discrimination Act 1984 of the Commonwealth;</w:t>
      </w:r>
    </w:p>
    <w:p w14:paraId="43786806" w14:textId="77777777" w:rsidR="00286C0E" w:rsidRPr="00C70C7B" w:rsidRDefault="00286C0E" w:rsidP="00A62C0A">
      <w:pPr>
        <w:pStyle w:val="Text-Clause"/>
      </w:pPr>
      <w:r w:rsidRPr="00C70C7B">
        <w:rPr>
          <w:b/>
          <w:bCs/>
        </w:rPr>
        <w:t>court</w:t>
      </w:r>
      <w:r w:rsidRPr="00C70C7B">
        <w:t xml:space="preserve"> means:</w:t>
      </w:r>
    </w:p>
    <w:p w14:paraId="7D3B8EE9" w14:textId="61760FA4" w:rsidR="00286C0E" w:rsidRPr="00C70C7B" w:rsidRDefault="00286C0E" w:rsidP="00A62C0A">
      <w:pPr>
        <w:pStyle w:val="Text-subclause"/>
        <w:numPr>
          <w:ilvl w:val="1"/>
          <w:numId w:val="40"/>
        </w:numPr>
      </w:pPr>
      <w:r w:rsidRPr="00C70C7B">
        <w:t>the Supreme Court;</w:t>
      </w:r>
    </w:p>
    <w:p w14:paraId="70E66D96" w14:textId="0943007D" w:rsidR="00286C0E" w:rsidRPr="00C70C7B" w:rsidRDefault="00286C0E" w:rsidP="00A62C0A">
      <w:pPr>
        <w:pStyle w:val="Text-subclause"/>
      </w:pPr>
      <w:r w:rsidRPr="00C70C7B">
        <w:t>the County Court;</w:t>
      </w:r>
    </w:p>
    <w:p w14:paraId="530717E4" w14:textId="6A768330" w:rsidR="00286C0E" w:rsidRPr="00C70C7B" w:rsidRDefault="00286C0E" w:rsidP="00A62C0A">
      <w:pPr>
        <w:pStyle w:val="Text-subclause"/>
      </w:pPr>
      <w:r w:rsidRPr="00C70C7B">
        <w:t>the Magistrates’ Court;</w:t>
      </w:r>
    </w:p>
    <w:p w14:paraId="522C5E2B" w14:textId="5F93C916" w:rsidR="00286C0E" w:rsidRPr="00C70C7B" w:rsidRDefault="00286C0E" w:rsidP="00A62C0A">
      <w:pPr>
        <w:pStyle w:val="Text-subclause"/>
      </w:pPr>
      <w:r w:rsidRPr="00C70C7B">
        <w:t xml:space="preserve">the Children’s Court; </w:t>
      </w:r>
    </w:p>
    <w:p w14:paraId="0B257762" w14:textId="77777777" w:rsidR="00286C0E" w:rsidRPr="00C70C7B" w:rsidRDefault="00286C0E" w:rsidP="00A62C0A">
      <w:pPr>
        <w:pStyle w:val="Text-subclause"/>
      </w:pPr>
      <w:r w:rsidRPr="00C70C7B">
        <w:t>any Federal Court;</w:t>
      </w:r>
    </w:p>
    <w:p w14:paraId="7980B8DE" w14:textId="037A9934" w:rsidR="00553A81" w:rsidRPr="00C70C7B" w:rsidRDefault="00553A81" w:rsidP="00A62C0A">
      <w:pPr>
        <w:pStyle w:val="Text-Clause"/>
      </w:pPr>
      <w:r w:rsidRPr="00C70C7B">
        <w:rPr>
          <w:b/>
          <w:bCs/>
        </w:rPr>
        <w:t xml:space="preserve">COVID-19 </w:t>
      </w:r>
      <w:r w:rsidRPr="00C70C7B">
        <w:t>means the contagious disease caused by severe acute respiratory syndrome coronavirus 2;</w:t>
      </w:r>
    </w:p>
    <w:p w14:paraId="4137FA87" w14:textId="77777777" w:rsidR="00756CC3" w:rsidRPr="00C70C7B" w:rsidRDefault="00756CC3" w:rsidP="00A62C0A">
      <w:pPr>
        <w:pStyle w:val="Text-Clause"/>
        <w:rPr>
          <w:b/>
          <w:bCs/>
        </w:rPr>
      </w:pPr>
      <w:r w:rsidRPr="00C70C7B">
        <w:rPr>
          <w:b/>
          <w:bCs/>
        </w:rPr>
        <w:t xml:space="preserve">COVID-19 PCR test </w:t>
      </w:r>
      <w:r w:rsidRPr="00C70C7B">
        <w:t>means a COVID-19 polymerase chain reaction test;</w:t>
      </w:r>
    </w:p>
    <w:p w14:paraId="38B7B327" w14:textId="01243A41" w:rsidR="0059031C" w:rsidRPr="00C70C7B" w:rsidRDefault="0059031C" w:rsidP="00A62C0A">
      <w:pPr>
        <w:pStyle w:val="Text-Clause"/>
      </w:pPr>
      <w:r w:rsidRPr="00C70C7B">
        <w:rPr>
          <w:b/>
          <w:bCs/>
          <w:lang w:eastAsia="en-AU"/>
        </w:rPr>
        <w:lastRenderedPageBreak/>
        <w:t>COVID-19 rapid antigen test</w:t>
      </w:r>
      <w:r w:rsidRPr="00C70C7B">
        <w:rPr>
          <w:lang w:eastAsia="en-AU"/>
        </w:rPr>
        <w:t xml:space="preserve"> means a COVID-19 rapid antigen test; </w:t>
      </w:r>
    </w:p>
    <w:p w14:paraId="4FEEE02F" w14:textId="52AFAE1F" w:rsidR="00286C0E" w:rsidRPr="00C70C7B" w:rsidRDefault="00286C0E" w:rsidP="00A62C0A">
      <w:pPr>
        <w:pStyle w:val="Text-Clause"/>
      </w:pPr>
      <w:r w:rsidRPr="00C70C7B">
        <w:rPr>
          <w:b/>
          <w:bCs/>
        </w:rPr>
        <w:t>COVID-19 vaccine</w:t>
      </w:r>
      <w:r w:rsidRPr="00C70C7B">
        <w:t xml:space="preserve"> means a </w:t>
      </w:r>
      <w:r w:rsidR="00935C78" w:rsidRPr="00C70C7B">
        <w:t>one dose COVID-19 vaccine or a two dose COVID-19 vaccine</w:t>
      </w:r>
      <w:r w:rsidR="00A428C8" w:rsidRPr="00C70C7B">
        <w:t>;</w:t>
      </w:r>
    </w:p>
    <w:p w14:paraId="1A1B4CDC" w14:textId="722BED9C" w:rsidR="00286C0E" w:rsidRPr="00C70C7B" w:rsidRDefault="00286C0E" w:rsidP="00A62C0A">
      <w:pPr>
        <w:pStyle w:val="Text-Clause"/>
      </w:pPr>
      <w:r w:rsidRPr="00C70C7B">
        <w:rPr>
          <w:b/>
          <w:bCs/>
        </w:rPr>
        <w:t xml:space="preserve">critical unforeseen circumstance </w:t>
      </w:r>
      <w:r w:rsidRPr="00C70C7B">
        <w:t xml:space="preserve">means a circumstance that the employer could not reasonably have foreseen nor planned for which results in a critical need for staff; </w:t>
      </w:r>
    </w:p>
    <w:p w14:paraId="09F4CA5C" w14:textId="2826DD28" w:rsidR="0059031C" w:rsidRPr="00C70C7B" w:rsidRDefault="0059031C" w:rsidP="00A62C0A">
      <w:pPr>
        <w:pStyle w:val="Text-Clause"/>
      </w:pPr>
      <w:r w:rsidRPr="00C70C7B">
        <w:rPr>
          <w:b/>
          <w:bCs/>
          <w:iCs/>
          <w:lang w:val="en"/>
        </w:rPr>
        <w:t>diagnosed person</w:t>
      </w:r>
      <w:r w:rsidRPr="00C70C7B">
        <w:rPr>
          <w:iCs/>
          <w:lang w:val="en"/>
        </w:rPr>
        <w:t xml:space="preserve"> </w:t>
      </w:r>
      <w:r w:rsidRPr="00C70C7B">
        <w:t xml:space="preserve">has the same meaning as in the </w:t>
      </w:r>
      <w:r w:rsidRPr="00C70C7B">
        <w:rPr>
          <w:b/>
          <w:bCs/>
        </w:rPr>
        <w:t>Pandemic (Quarantine, Isolation and Testing) Order</w:t>
      </w:r>
      <w:r w:rsidRPr="00C70C7B">
        <w:t>;</w:t>
      </w:r>
    </w:p>
    <w:p w14:paraId="5505DA9A" w14:textId="332412DF" w:rsidR="00974B2E" w:rsidRPr="00C70C7B" w:rsidRDefault="00974B2E" w:rsidP="00A62C0A">
      <w:pPr>
        <w:pStyle w:val="Text-Clause"/>
        <w:rPr>
          <w:bCs/>
        </w:rPr>
      </w:pPr>
      <w:r w:rsidRPr="00C70C7B">
        <w:rPr>
          <w:b/>
          <w:lang w:eastAsia="en-AU"/>
        </w:rPr>
        <w:t>disability</w:t>
      </w:r>
      <w:r w:rsidRPr="00C70C7B">
        <w:rPr>
          <w:bCs/>
          <w:lang w:eastAsia="en-AU"/>
        </w:rPr>
        <w:t xml:space="preserve"> </w:t>
      </w:r>
      <w:r w:rsidRPr="00C70C7B">
        <w:t xml:space="preserve">has the same meaning as it has in the </w:t>
      </w:r>
      <w:r w:rsidRPr="00C70C7B">
        <w:rPr>
          <w:b/>
          <w:bCs/>
        </w:rPr>
        <w:t>Disability Service Safeguards Act 2018</w:t>
      </w:r>
      <w:r w:rsidRPr="00C70C7B">
        <w:rPr>
          <w:bCs/>
        </w:rPr>
        <w:t>;</w:t>
      </w:r>
    </w:p>
    <w:p w14:paraId="426CC740" w14:textId="115BBEAA" w:rsidR="00623B91" w:rsidRPr="00C70C7B" w:rsidRDefault="00623B91" w:rsidP="00A62C0A">
      <w:pPr>
        <w:pStyle w:val="Text-Clause"/>
      </w:pPr>
      <w:r w:rsidRPr="00C70C7B">
        <w:rPr>
          <w:b/>
          <w:bCs/>
        </w:rPr>
        <w:t>disability service</w:t>
      </w:r>
      <w:r w:rsidRPr="00C70C7B">
        <w:t xml:space="preserve"> has the same meaning as in the </w:t>
      </w:r>
      <w:r w:rsidRPr="00C70C7B">
        <w:rPr>
          <w:b/>
          <w:bCs/>
        </w:rPr>
        <w:t>Disability Service Safeguards Act 2018</w:t>
      </w:r>
      <w:r w:rsidR="00974B2E" w:rsidRPr="00C70C7B">
        <w:t>;</w:t>
      </w:r>
    </w:p>
    <w:p w14:paraId="490399AA" w14:textId="1BC3D270" w:rsidR="00286C0E" w:rsidRPr="00C70C7B" w:rsidRDefault="00286C0E" w:rsidP="00A62C0A">
      <w:pPr>
        <w:pStyle w:val="Text-Clause"/>
      </w:pPr>
      <w:r w:rsidRPr="00C70C7B">
        <w:rPr>
          <w:b/>
          <w:bCs/>
        </w:rPr>
        <w:t xml:space="preserve">emergency situation </w:t>
      </w:r>
      <w:r w:rsidRPr="00C70C7B">
        <w:t>means a situation where it is reasonably apparent to an employer</w:t>
      </w:r>
      <w:r w:rsidRPr="00C70C7B" w:rsidDel="00025371">
        <w:t xml:space="preserve"> </w:t>
      </w:r>
      <w:r w:rsidRPr="00C70C7B">
        <w:t xml:space="preserve">that medical treatment is necessary, as a matter of urgency to: </w:t>
      </w:r>
    </w:p>
    <w:p w14:paraId="2A2AE4DA" w14:textId="77777777" w:rsidR="00286C0E" w:rsidRPr="00C70C7B" w:rsidRDefault="00286C0E" w:rsidP="00A62C0A">
      <w:pPr>
        <w:pStyle w:val="Text-subclause"/>
        <w:numPr>
          <w:ilvl w:val="1"/>
          <w:numId w:val="41"/>
        </w:numPr>
      </w:pPr>
      <w:r w:rsidRPr="00C70C7B">
        <w:t>save a person’s life; or</w:t>
      </w:r>
    </w:p>
    <w:p w14:paraId="4A9A4DB8" w14:textId="77777777" w:rsidR="00286C0E" w:rsidRPr="00C70C7B" w:rsidRDefault="00286C0E" w:rsidP="00A62C0A">
      <w:pPr>
        <w:pStyle w:val="Text-subclause"/>
      </w:pPr>
      <w:r w:rsidRPr="00C70C7B">
        <w:t xml:space="preserve">prevent serious damage to a person’s health; or </w:t>
      </w:r>
    </w:p>
    <w:p w14:paraId="1CA47379" w14:textId="77777777" w:rsidR="00286C0E" w:rsidRPr="00C70C7B" w:rsidRDefault="00286C0E" w:rsidP="00A62C0A">
      <w:pPr>
        <w:pStyle w:val="Text-subclause"/>
      </w:pPr>
      <w:r w:rsidRPr="00C70C7B">
        <w:t xml:space="preserve">prevent a person from suffering or continuing to suffer significant pain or distress; </w:t>
      </w:r>
    </w:p>
    <w:p w14:paraId="14DCB832" w14:textId="33601587" w:rsidR="00C96A07" w:rsidRPr="00C70C7B" w:rsidRDefault="00C96A07" w:rsidP="00A62C0A">
      <w:pPr>
        <w:pStyle w:val="Text-Clause"/>
      </w:pPr>
      <w:r w:rsidRPr="00C70C7B">
        <w:rPr>
          <w:b/>
          <w:bCs/>
        </w:rPr>
        <w:t>Individual Healthcare Identifier</w:t>
      </w:r>
      <w:r w:rsidRPr="00C70C7B">
        <w:t xml:space="preserve"> has the same meaning as the healthcare identifier of a healthcare recipient in section 9 of the Healthcare Identifiers Act 2010 of the Commonwealth;</w:t>
      </w:r>
    </w:p>
    <w:p w14:paraId="6BEEA473" w14:textId="3F5E046E" w:rsidR="00286C0E" w:rsidRPr="00C70C7B" w:rsidRDefault="00286C0E" w:rsidP="00A62C0A">
      <w:pPr>
        <w:pStyle w:val="Text-Clause"/>
      </w:pPr>
      <w:r w:rsidRPr="00C70C7B">
        <w:rPr>
          <w:b/>
          <w:bCs/>
        </w:rPr>
        <w:t xml:space="preserve">medical contraindication </w:t>
      </w:r>
      <w:r w:rsidRPr="00C70C7B">
        <w:t xml:space="preserve">means one of the following contraindications to the administration of a </w:t>
      </w:r>
      <w:r w:rsidRPr="00C70C7B">
        <w:rPr>
          <w:b/>
          <w:bCs/>
        </w:rPr>
        <w:t>COVID-19 vaccine</w:t>
      </w:r>
      <w:r w:rsidRPr="00C70C7B">
        <w:t>:</w:t>
      </w:r>
    </w:p>
    <w:p w14:paraId="3D27B229" w14:textId="77777777" w:rsidR="00286C0E" w:rsidRPr="00C70C7B" w:rsidRDefault="00286C0E" w:rsidP="00D453B8">
      <w:pPr>
        <w:pStyle w:val="Text-subclause"/>
        <w:numPr>
          <w:ilvl w:val="1"/>
          <w:numId w:val="42"/>
        </w:numPr>
      </w:pPr>
      <w:r w:rsidRPr="00C70C7B">
        <w:t>anaphylaxis after a previous dose;</w:t>
      </w:r>
    </w:p>
    <w:p w14:paraId="36EA9567" w14:textId="77777777" w:rsidR="00286C0E" w:rsidRPr="00C70C7B" w:rsidRDefault="00286C0E" w:rsidP="00D453B8">
      <w:pPr>
        <w:pStyle w:val="Text-subclause"/>
      </w:pPr>
      <w:r w:rsidRPr="00C70C7B">
        <w:t>anaphylaxis to any component of the vaccine, including polysorbate or polyethylene glycol;</w:t>
      </w:r>
    </w:p>
    <w:p w14:paraId="60726755" w14:textId="77777777" w:rsidR="00286C0E" w:rsidRPr="00C70C7B" w:rsidRDefault="00286C0E" w:rsidP="00D453B8">
      <w:pPr>
        <w:pStyle w:val="Text-subclause"/>
      </w:pPr>
      <w:r w:rsidRPr="00C70C7B">
        <w:t>in relation to AstraZeneca:</w:t>
      </w:r>
    </w:p>
    <w:p w14:paraId="1FF31CB2" w14:textId="77777777" w:rsidR="00286C0E" w:rsidRPr="00C70C7B" w:rsidRDefault="00286C0E" w:rsidP="00D453B8">
      <w:pPr>
        <w:pStyle w:val="Text-paragraph"/>
      </w:pPr>
      <w:r w:rsidRPr="00C70C7B">
        <w:t>history of capillary leak syndrome; or</w:t>
      </w:r>
    </w:p>
    <w:p w14:paraId="4CA092F5" w14:textId="77777777" w:rsidR="00286C0E" w:rsidRPr="00C70C7B" w:rsidRDefault="00286C0E" w:rsidP="00D453B8">
      <w:pPr>
        <w:pStyle w:val="Text-paragraph"/>
      </w:pPr>
      <w:r w:rsidRPr="00C70C7B">
        <w:t>thrombosis with thrombocytopenia occurring after a previous dose;</w:t>
      </w:r>
    </w:p>
    <w:p w14:paraId="578ECCC2" w14:textId="77777777" w:rsidR="004B2DEB" w:rsidRPr="00C70C7B" w:rsidRDefault="00286C0E" w:rsidP="00D453B8">
      <w:pPr>
        <w:pStyle w:val="Text-subclause"/>
      </w:pPr>
      <w:r w:rsidRPr="00C70C7B">
        <w:t xml:space="preserve">in relation to Comirnaty or Spikevax, myocarditis or pericarditis attributed to a previous dose of either Comirnaty or Spikevax; </w:t>
      </w:r>
    </w:p>
    <w:p w14:paraId="3BD6A7B5" w14:textId="1F4A3486" w:rsidR="004B2DEB" w:rsidRPr="00C70C7B" w:rsidRDefault="004B2DEB" w:rsidP="00D453B8">
      <w:pPr>
        <w:pStyle w:val="Text-subclause"/>
      </w:pPr>
      <w:r w:rsidRPr="00C70C7B">
        <w:t xml:space="preserve">where a person is in the process of completing a Federal Department of Health approved COVID-19 vaccine clinical trial; </w:t>
      </w:r>
    </w:p>
    <w:p w14:paraId="7D3CCD30" w14:textId="77777777" w:rsidR="00286C0E" w:rsidRPr="00C70C7B" w:rsidRDefault="00286C0E" w:rsidP="00D453B8">
      <w:pPr>
        <w:pStyle w:val="Text-subclause"/>
      </w:pPr>
      <w:r w:rsidRPr="00C70C7B">
        <w:lastRenderedPageBreak/>
        <w:t xml:space="preserve">the occurrence of any other serious adverse event that has: </w:t>
      </w:r>
    </w:p>
    <w:p w14:paraId="20989AC2" w14:textId="21E3B17C" w:rsidR="00286C0E" w:rsidRPr="00C70C7B" w:rsidRDefault="00286C0E" w:rsidP="00D453B8">
      <w:pPr>
        <w:pStyle w:val="Text-paragraph"/>
      </w:pPr>
      <w:r w:rsidRPr="00C70C7B">
        <w:t>been attributed to a previous dose of a COVID-19 vaccine by an experienced immunisation provider or medical specialist (and not attributed to any another identifiable cause); and</w:t>
      </w:r>
    </w:p>
    <w:p w14:paraId="1975C2BF" w14:textId="77777777" w:rsidR="00286C0E" w:rsidRPr="00C70C7B" w:rsidRDefault="00286C0E" w:rsidP="00D453B8">
      <w:pPr>
        <w:pStyle w:val="Text-paragraph"/>
      </w:pPr>
      <w:r w:rsidRPr="00C70C7B">
        <w:t>been reported to State adverse event programs and/or the Therapeutic Goods Administration;</w:t>
      </w:r>
    </w:p>
    <w:p w14:paraId="55BCCAB0" w14:textId="77777777" w:rsidR="00286C0E" w:rsidRPr="00C70C7B" w:rsidRDefault="00286C0E" w:rsidP="00E309A6">
      <w:pPr>
        <w:pStyle w:val="Text-Clause"/>
      </w:pPr>
      <w:r w:rsidRPr="00C70C7B">
        <w:rPr>
          <w:b/>
          <w:bCs/>
        </w:rPr>
        <w:t>medical practitioner</w:t>
      </w:r>
      <w:r w:rsidRPr="00C70C7B">
        <w:t xml:space="preserve"> means:</w:t>
      </w:r>
    </w:p>
    <w:p w14:paraId="46B8AFB5" w14:textId="77777777" w:rsidR="00286C0E" w:rsidRPr="00C70C7B" w:rsidRDefault="00286C0E" w:rsidP="00E309A6">
      <w:pPr>
        <w:pStyle w:val="Text-subclause"/>
        <w:numPr>
          <w:ilvl w:val="1"/>
          <w:numId w:val="43"/>
        </w:numPr>
      </w:pPr>
      <w:r w:rsidRPr="00C70C7B">
        <w:t>a general practice registrar on an approved 3GA training placement; or</w:t>
      </w:r>
    </w:p>
    <w:p w14:paraId="36399091" w14:textId="77777777" w:rsidR="00286C0E" w:rsidRPr="00C70C7B" w:rsidRDefault="00286C0E" w:rsidP="00E309A6">
      <w:pPr>
        <w:pStyle w:val="Text-subclause"/>
      </w:pPr>
      <w:r w:rsidRPr="00C70C7B">
        <w:t>a public health physician; or</w:t>
      </w:r>
    </w:p>
    <w:p w14:paraId="596BCE09" w14:textId="77777777" w:rsidR="00286C0E" w:rsidRPr="00C70C7B" w:rsidRDefault="00286C0E" w:rsidP="00E309A6">
      <w:pPr>
        <w:pStyle w:val="Text-subclause"/>
      </w:pPr>
      <w:r w:rsidRPr="00C70C7B">
        <w:t>an infectious disease physician; or</w:t>
      </w:r>
    </w:p>
    <w:p w14:paraId="17CC146D" w14:textId="77777777" w:rsidR="00286C0E" w:rsidRPr="00C70C7B" w:rsidRDefault="00286C0E" w:rsidP="00E309A6">
      <w:pPr>
        <w:pStyle w:val="Text-subclause"/>
      </w:pPr>
      <w:r w:rsidRPr="00C70C7B">
        <w:t>a clinical immunologist; or</w:t>
      </w:r>
    </w:p>
    <w:p w14:paraId="0B385552" w14:textId="77777777" w:rsidR="00286C0E" w:rsidRPr="00C70C7B" w:rsidRDefault="00286C0E" w:rsidP="00E309A6">
      <w:pPr>
        <w:pStyle w:val="Text-subclause"/>
      </w:pPr>
      <w:r w:rsidRPr="00C70C7B">
        <w:t xml:space="preserve">a general practitioner who is vocationally registered; or </w:t>
      </w:r>
    </w:p>
    <w:p w14:paraId="0B2DD55A" w14:textId="77777777" w:rsidR="00286C0E" w:rsidRPr="00C70C7B" w:rsidRDefault="00286C0E" w:rsidP="00E309A6">
      <w:pPr>
        <w:pStyle w:val="Text-subclause"/>
      </w:pPr>
      <w:r w:rsidRPr="00C70C7B">
        <w:t xml:space="preserve">a general practitioner who is a fellow of the Royal Australian College of General Practitioners (RACGP); or </w:t>
      </w:r>
    </w:p>
    <w:p w14:paraId="785E97C3" w14:textId="77777777" w:rsidR="00286C0E" w:rsidRPr="00C70C7B" w:rsidRDefault="00286C0E" w:rsidP="00E309A6">
      <w:pPr>
        <w:pStyle w:val="Text-subclause"/>
      </w:pPr>
      <w:r w:rsidRPr="00C70C7B">
        <w:t>a general practitioner who is a fellow of the Australian College of Rural and Remote Medicine (ACRRM); or</w:t>
      </w:r>
    </w:p>
    <w:p w14:paraId="5FF10B46" w14:textId="248A98BA" w:rsidR="00286C0E" w:rsidRPr="00C70C7B" w:rsidRDefault="00286C0E" w:rsidP="00E309A6">
      <w:pPr>
        <w:pStyle w:val="Text-subclause"/>
      </w:pPr>
      <w:r w:rsidRPr="00C70C7B">
        <w:t xml:space="preserve">a </w:t>
      </w:r>
      <w:r w:rsidR="002E33E1" w:rsidRPr="00C70C7B">
        <w:t>p</w:t>
      </w:r>
      <w:r w:rsidR="005B4745" w:rsidRPr="00C70C7B">
        <w:t>a</w:t>
      </w:r>
      <w:r w:rsidR="002E33E1" w:rsidRPr="00C70C7B">
        <w:t>ediatrician</w:t>
      </w:r>
      <w:r w:rsidRPr="00C70C7B">
        <w:t>; or</w:t>
      </w:r>
    </w:p>
    <w:p w14:paraId="3D4A6AF3" w14:textId="77777777" w:rsidR="00286C0E" w:rsidRPr="00C70C7B" w:rsidRDefault="00286C0E" w:rsidP="00E309A6">
      <w:pPr>
        <w:pStyle w:val="Text-subclause"/>
      </w:pPr>
      <w:r w:rsidRPr="00C70C7B">
        <w:t xml:space="preserve">a medical practitioner who is a fellow of the Royal Australasian College of Physicians; </w:t>
      </w:r>
    </w:p>
    <w:p w14:paraId="6AF5C30B" w14:textId="6C0CE40B" w:rsidR="00286C0E" w:rsidRPr="00C70C7B" w:rsidRDefault="00286C0E" w:rsidP="00F772E5">
      <w:pPr>
        <w:pStyle w:val="Text-Clause"/>
      </w:pPr>
      <w:r w:rsidRPr="00C70C7B">
        <w:rPr>
          <w:b/>
        </w:rPr>
        <w:t>NDIS</w:t>
      </w:r>
      <w:r w:rsidRPr="00C70C7B">
        <w:rPr>
          <w:b/>
          <w:bCs/>
        </w:rPr>
        <w:t xml:space="preserve"> participant</w:t>
      </w:r>
      <w:r w:rsidRPr="00C70C7B">
        <w:t xml:space="preserve"> has the </w:t>
      </w:r>
      <w:r w:rsidR="00D47CFE" w:rsidRPr="00C70C7B">
        <w:t xml:space="preserve">same </w:t>
      </w:r>
      <w:r w:rsidRPr="00C70C7B">
        <w:t xml:space="preserve">meaning </w:t>
      </w:r>
      <w:r w:rsidR="00D47CFE" w:rsidRPr="00C70C7B">
        <w:t>as</w:t>
      </w:r>
      <w:r w:rsidRPr="00C70C7B">
        <w:t xml:space="preserve"> 'participant' under the </w:t>
      </w:r>
      <w:r w:rsidRPr="00C70C7B">
        <w:rPr>
          <w:bCs/>
        </w:rPr>
        <w:t>National Disability Insurance Scheme Act 2013</w:t>
      </w:r>
      <w:r w:rsidRPr="00C70C7B">
        <w:rPr>
          <w:b/>
        </w:rPr>
        <w:t xml:space="preserve"> </w:t>
      </w:r>
      <w:r w:rsidRPr="00C70C7B">
        <w:t>of the Commonwealth;</w:t>
      </w:r>
    </w:p>
    <w:p w14:paraId="3650367B" w14:textId="1F1AAD5C" w:rsidR="005E420D" w:rsidRPr="00C70C7B" w:rsidRDefault="00286C0E" w:rsidP="00F772E5">
      <w:pPr>
        <w:pStyle w:val="Text-Clause"/>
      </w:pPr>
      <w:r w:rsidRPr="00C70C7B">
        <w:rPr>
          <w:b/>
        </w:rPr>
        <w:t>one dose COVID</w:t>
      </w:r>
      <w:r w:rsidRPr="00C70C7B">
        <w:rPr>
          <w:b/>
          <w:bCs/>
        </w:rPr>
        <w:t>-19 vaccine</w:t>
      </w:r>
      <w:r w:rsidRPr="00C70C7B">
        <w:t xml:space="preserve"> means</w:t>
      </w:r>
      <w:r w:rsidR="00A12653" w:rsidRPr="00C70C7B">
        <w:t xml:space="preserve"> </w:t>
      </w:r>
      <w:r w:rsidRPr="00C70C7B">
        <w:t>'COVID-19 Vaccine Janssen' (Jans</w:t>
      </w:r>
      <w:r w:rsidR="00D47CFE" w:rsidRPr="00C70C7B">
        <w:t>s</w:t>
      </w:r>
      <w:r w:rsidRPr="00C70C7B">
        <w:t>en-Cilag)</w:t>
      </w:r>
      <w:r w:rsidR="002C1243" w:rsidRPr="00C70C7B">
        <w:t>;</w:t>
      </w:r>
    </w:p>
    <w:p w14:paraId="70658243" w14:textId="7164B7A3" w:rsidR="00A428C8" w:rsidRPr="00C70C7B" w:rsidRDefault="00D44078" w:rsidP="00F772E5">
      <w:pPr>
        <w:pStyle w:val="Text-Clause"/>
      </w:pPr>
      <w:r w:rsidRPr="00C70C7B">
        <w:rPr>
          <w:b/>
          <w:bCs/>
        </w:rPr>
        <w:t>p</w:t>
      </w:r>
      <w:r w:rsidR="006D4AB9" w:rsidRPr="00C70C7B">
        <w:rPr>
          <w:b/>
          <w:bCs/>
        </w:rPr>
        <w:t>andemic o</w:t>
      </w:r>
      <w:r w:rsidR="00A428C8" w:rsidRPr="00C70C7B">
        <w:rPr>
          <w:b/>
          <w:bCs/>
        </w:rPr>
        <w:t>rder</w:t>
      </w:r>
      <w:r w:rsidR="00C918F6" w:rsidRPr="00C70C7B">
        <w:rPr>
          <w:b/>
          <w:bCs/>
        </w:rPr>
        <w:t>s</w:t>
      </w:r>
      <w:r w:rsidR="00A428C8" w:rsidRPr="00C70C7B">
        <w:rPr>
          <w:b/>
          <w:bCs/>
        </w:rPr>
        <w:t xml:space="preserve"> in force</w:t>
      </w:r>
      <w:r w:rsidR="00A428C8" w:rsidRPr="00C70C7B">
        <w:t xml:space="preserve"> has the same meaning as in the </w:t>
      </w:r>
      <w:r w:rsidRPr="00C70C7B">
        <w:rPr>
          <w:b/>
          <w:bCs/>
        </w:rPr>
        <w:t>Pandemic (Movement and Gathering) Order 202</w:t>
      </w:r>
      <w:r w:rsidR="00820A8B" w:rsidRPr="00C70C7B">
        <w:rPr>
          <w:b/>
          <w:bCs/>
        </w:rPr>
        <w:t>2</w:t>
      </w:r>
      <w:r w:rsidRPr="00C70C7B">
        <w:rPr>
          <w:b/>
          <w:bCs/>
        </w:rPr>
        <w:t xml:space="preserve"> (No. </w:t>
      </w:r>
      <w:r w:rsidR="002745CC" w:rsidRPr="00C70C7B">
        <w:rPr>
          <w:b/>
          <w:bCs/>
        </w:rPr>
        <w:t>5</w:t>
      </w:r>
      <w:r w:rsidRPr="00C70C7B">
        <w:rPr>
          <w:b/>
          <w:bCs/>
        </w:rPr>
        <w:t>)</w:t>
      </w:r>
      <w:r w:rsidRPr="00C70C7B">
        <w:t xml:space="preserve"> as amended or replaced from time to time</w:t>
      </w:r>
      <w:r w:rsidR="00A428C8" w:rsidRPr="00C70C7B">
        <w:t xml:space="preserve">; </w:t>
      </w:r>
    </w:p>
    <w:p w14:paraId="012C4AFE" w14:textId="414F10D0" w:rsidR="00286C0E" w:rsidRPr="00C70C7B" w:rsidRDefault="00286C0E" w:rsidP="00F772E5">
      <w:pPr>
        <w:pStyle w:val="Text-Clause"/>
      </w:pPr>
      <w:r w:rsidRPr="00C70C7B">
        <w:rPr>
          <w:b/>
        </w:rPr>
        <w:t>premises </w:t>
      </w:r>
      <w:r w:rsidRPr="00C70C7B">
        <w:t>has the same meaning as in the</w:t>
      </w:r>
      <w:r w:rsidRPr="00C70C7B">
        <w:rPr>
          <w:b/>
        </w:rPr>
        <w:t xml:space="preserve"> </w:t>
      </w:r>
      <w:r w:rsidRPr="00C70C7B">
        <w:rPr>
          <w:b/>
          <w:bCs/>
        </w:rPr>
        <w:t>Public Health and Wellbeing Act 2008</w:t>
      </w:r>
      <w:r w:rsidRPr="00C70C7B">
        <w:t> but does not include a worker's ordinary place of residence;</w:t>
      </w:r>
    </w:p>
    <w:p w14:paraId="6014D991" w14:textId="77777777" w:rsidR="0059031C" w:rsidRPr="00C70C7B" w:rsidRDefault="0059031C" w:rsidP="00F772E5">
      <w:pPr>
        <w:pStyle w:val="Text-Clause"/>
      </w:pPr>
      <w:r w:rsidRPr="00C70C7B">
        <w:rPr>
          <w:b/>
          <w:bCs/>
        </w:rPr>
        <w:t>probable case</w:t>
      </w:r>
      <w:r w:rsidRPr="00C70C7B">
        <w:t xml:space="preserve"> has the same meaning as in the </w:t>
      </w:r>
      <w:r w:rsidRPr="00C70C7B">
        <w:rPr>
          <w:b/>
          <w:bCs/>
        </w:rPr>
        <w:t>Pandemic (Quarantine, Isolation and Testing) Order</w:t>
      </w:r>
      <w:r w:rsidRPr="00C70C7B">
        <w:t xml:space="preserve">; </w:t>
      </w:r>
    </w:p>
    <w:p w14:paraId="680EC0EB" w14:textId="02E655C8" w:rsidR="0000731F" w:rsidRPr="00C70C7B" w:rsidRDefault="0000731F" w:rsidP="009506F4">
      <w:pPr>
        <w:pStyle w:val="Text-Clause"/>
      </w:pPr>
      <w:r w:rsidRPr="00C70C7B">
        <w:rPr>
          <w:b/>
          <w:bCs/>
          <w:lang w:eastAsia="en-AU"/>
        </w:rPr>
        <w:t>Quarantine, Isolation and Testing Order</w:t>
      </w:r>
      <w:r w:rsidRPr="00C70C7B">
        <w:rPr>
          <w:lang w:eastAsia="en-AU"/>
        </w:rPr>
        <w:t xml:space="preserve"> means</w:t>
      </w:r>
      <w:r w:rsidRPr="00C70C7B">
        <w:t xml:space="preserve"> the </w:t>
      </w:r>
      <w:r w:rsidRPr="00C70C7B">
        <w:rPr>
          <w:b/>
          <w:bCs/>
        </w:rPr>
        <w:t xml:space="preserve">Pandemic (Quarantine, Isolation and Testing) Order 2022 (No. </w:t>
      </w:r>
      <w:r w:rsidR="00B54662" w:rsidRPr="00C70C7B">
        <w:rPr>
          <w:b/>
          <w:bCs/>
        </w:rPr>
        <w:t>7</w:t>
      </w:r>
      <w:r w:rsidRPr="00C70C7B">
        <w:rPr>
          <w:b/>
          <w:bCs/>
        </w:rPr>
        <w:t>)</w:t>
      </w:r>
      <w:r w:rsidRPr="00C70C7B">
        <w:t>;</w:t>
      </w:r>
    </w:p>
    <w:p w14:paraId="1113E84D" w14:textId="597588B6" w:rsidR="00FE1339" w:rsidRPr="00C70C7B" w:rsidRDefault="00FE1339" w:rsidP="009506F4">
      <w:pPr>
        <w:pStyle w:val="Text-Clause"/>
      </w:pPr>
      <w:r w:rsidRPr="00C70C7B">
        <w:rPr>
          <w:b/>
          <w:bCs/>
        </w:rPr>
        <w:lastRenderedPageBreak/>
        <w:t>Revoked COVID-19 Mandatory Vaccination (Specified Workers) Order</w:t>
      </w:r>
      <w:r w:rsidRPr="00C70C7B">
        <w:t xml:space="preserve"> means the </w:t>
      </w:r>
      <w:r w:rsidRPr="00C70C7B">
        <w:rPr>
          <w:b/>
          <w:bCs/>
          <w:color w:val="000000" w:themeColor="text1"/>
        </w:rPr>
        <w:t>COVID-19 Mandatory Vaccination (Workers) Directions (No 8)</w:t>
      </w:r>
      <w:r w:rsidRPr="00C70C7B">
        <w:rPr>
          <w:color w:val="000000" w:themeColor="text1"/>
        </w:rPr>
        <w:t xml:space="preserve"> </w:t>
      </w:r>
      <w:r w:rsidR="000C18D8" w:rsidRPr="00C70C7B">
        <w:rPr>
          <w:color w:val="000000" w:themeColor="text1"/>
        </w:rPr>
        <w:t xml:space="preserve">or </w:t>
      </w:r>
      <w:r w:rsidRPr="00C70C7B">
        <w:rPr>
          <w:color w:val="000000" w:themeColor="text1"/>
        </w:rPr>
        <w:t xml:space="preserve">the </w:t>
      </w:r>
      <w:r w:rsidRPr="00C70C7B">
        <w:rPr>
          <w:b/>
          <w:bCs/>
        </w:rPr>
        <w:t>Pandemic COVID-19 Mandatory Vaccination (Specified Workers) Order 202</w:t>
      </w:r>
      <w:r w:rsidR="00863BF0" w:rsidRPr="00C70C7B">
        <w:rPr>
          <w:b/>
          <w:bCs/>
        </w:rPr>
        <w:t>2</w:t>
      </w:r>
      <w:r w:rsidRPr="00C70C7B">
        <w:rPr>
          <w:b/>
          <w:bCs/>
        </w:rPr>
        <w:t xml:space="preserve"> (No. </w:t>
      </w:r>
      <w:r w:rsidR="00B54662" w:rsidRPr="00C70C7B">
        <w:rPr>
          <w:b/>
          <w:bCs/>
        </w:rPr>
        <w:t>5</w:t>
      </w:r>
      <w:r w:rsidRPr="00C70C7B">
        <w:rPr>
          <w:b/>
          <w:bCs/>
        </w:rPr>
        <w:t>)</w:t>
      </w:r>
      <w:r w:rsidR="00021DB7" w:rsidRPr="00C70C7B">
        <w:t xml:space="preserve">, </w:t>
      </w:r>
      <w:r w:rsidR="002E4FF9" w:rsidRPr="00C70C7B">
        <w:t xml:space="preserve">or </w:t>
      </w:r>
      <w:r w:rsidR="00021DB7" w:rsidRPr="00C70C7B">
        <w:t>their predecessors</w:t>
      </w:r>
      <w:r w:rsidRPr="00C70C7B">
        <w:t>;</w:t>
      </w:r>
    </w:p>
    <w:p w14:paraId="42FA756C" w14:textId="06BEDA40" w:rsidR="002E4FF9" w:rsidRPr="00C70C7B" w:rsidRDefault="002E4FF9" w:rsidP="009506F4">
      <w:pPr>
        <w:pStyle w:val="Text-Clause"/>
        <w:rPr>
          <w:bCs/>
          <w:lang w:eastAsia="en-AU"/>
        </w:rPr>
      </w:pPr>
      <w:bookmarkStart w:id="446" w:name="_Hlk95340933"/>
      <w:r w:rsidRPr="00C70C7B">
        <w:rPr>
          <w:b/>
          <w:lang w:eastAsia="en-AU"/>
        </w:rPr>
        <w:t>Revoked Quarantine, Isolation and Testing Order</w:t>
      </w:r>
      <w:r w:rsidRPr="00C70C7B">
        <w:rPr>
          <w:bCs/>
          <w:lang w:eastAsia="en-AU"/>
        </w:rPr>
        <w:t xml:space="preserve"> </w:t>
      </w:r>
      <w:r w:rsidRPr="00C70C7B">
        <w:rPr>
          <w:lang w:eastAsia="en-AU"/>
        </w:rPr>
        <w:t>means</w:t>
      </w:r>
      <w:r w:rsidRPr="00C70C7B">
        <w:rPr>
          <w:bCs/>
        </w:rPr>
        <w:t xml:space="preserve"> the</w:t>
      </w:r>
      <w:r w:rsidR="00D72172" w:rsidRPr="00C70C7B">
        <w:t xml:space="preserve"> </w:t>
      </w:r>
      <w:r w:rsidR="00D72172" w:rsidRPr="00C70C7B">
        <w:rPr>
          <w:b/>
          <w:bCs/>
        </w:rPr>
        <w:t>Diagnosed Persons and Close Contacts Directions (No 35)</w:t>
      </w:r>
      <w:r w:rsidR="00D72172" w:rsidRPr="00C70C7B">
        <w:rPr>
          <w:bCs/>
        </w:rPr>
        <w:t xml:space="preserve"> or the </w:t>
      </w:r>
      <w:r w:rsidR="00D72172" w:rsidRPr="00C70C7B">
        <w:rPr>
          <w:b/>
          <w:bCs/>
        </w:rPr>
        <w:t xml:space="preserve">Pandemic (Quarantine, Isolation and Testing) Order 2022 (No. </w:t>
      </w:r>
      <w:r w:rsidR="002745CC" w:rsidRPr="00C70C7B">
        <w:rPr>
          <w:b/>
          <w:bCs/>
        </w:rPr>
        <w:t>6</w:t>
      </w:r>
      <w:r w:rsidR="00D72172" w:rsidRPr="00C70C7B">
        <w:rPr>
          <w:b/>
          <w:bCs/>
        </w:rPr>
        <w:t>)</w:t>
      </w:r>
      <w:r w:rsidR="00D72172" w:rsidRPr="00C70C7B">
        <w:rPr>
          <w:bCs/>
        </w:rPr>
        <w:t>, or their predecessors;</w:t>
      </w:r>
      <w:bookmarkEnd w:id="446"/>
      <w:r w:rsidRPr="00C70C7B">
        <w:rPr>
          <w:bCs/>
          <w:lang w:eastAsia="en-AU"/>
        </w:rPr>
        <w:t xml:space="preserve"> </w:t>
      </w:r>
    </w:p>
    <w:p w14:paraId="1B4591D2" w14:textId="0B6F2C12" w:rsidR="00286C0E" w:rsidRPr="00C70C7B" w:rsidRDefault="00286C0E" w:rsidP="009506F4">
      <w:pPr>
        <w:pStyle w:val="Text-Clause"/>
      </w:pPr>
      <w:r w:rsidRPr="00C70C7B">
        <w:rPr>
          <w:b/>
        </w:rPr>
        <w:t>two dose COVID</w:t>
      </w:r>
      <w:r w:rsidRPr="00C70C7B">
        <w:rPr>
          <w:b/>
          <w:bCs/>
        </w:rPr>
        <w:t>-19 vaccine</w:t>
      </w:r>
      <w:r w:rsidRPr="00C70C7B">
        <w:t xml:space="preserve"> means any of the following:</w:t>
      </w:r>
    </w:p>
    <w:p w14:paraId="56F7EAD3" w14:textId="77777777" w:rsidR="00286C0E" w:rsidRPr="00C70C7B" w:rsidRDefault="00286C0E" w:rsidP="009506F4">
      <w:pPr>
        <w:pStyle w:val="Text-subclause"/>
        <w:numPr>
          <w:ilvl w:val="1"/>
          <w:numId w:val="44"/>
        </w:numPr>
      </w:pPr>
      <w:r w:rsidRPr="00C70C7B">
        <w:t>Vaxzevria (AstraZeneca);</w:t>
      </w:r>
    </w:p>
    <w:p w14:paraId="7FF87535" w14:textId="77777777" w:rsidR="00286C0E" w:rsidRPr="00C70C7B" w:rsidRDefault="00286C0E" w:rsidP="009506F4">
      <w:pPr>
        <w:pStyle w:val="Text-subclause"/>
      </w:pPr>
      <w:r w:rsidRPr="00C70C7B">
        <w:t>Comirnaty (Pfizer);</w:t>
      </w:r>
    </w:p>
    <w:p w14:paraId="79B55E99" w14:textId="77777777" w:rsidR="00286C0E" w:rsidRPr="00C70C7B" w:rsidRDefault="00286C0E" w:rsidP="009506F4">
      <w:pPr>
        <w:pStyle w:val="Text-subclause"/>
      </w:pPr>
      <w:r w:rsidRPr="00C70C7B">
        <w:t>Spikevax (Moderna);</w:t>
      </w:r>
    </w:p>
    <w:p w14:paraId="3DFB0699" w14:textId="5906E5E2" w:rsidR="00286C0E" w:rsidRPr="00C70C7B" w:rsidRDefault="00286C0E" w:rsidP="009506F4">
      <w:pPr>
        <w:pStyle w:val="Text-subclause"/>
      </w:pPr>
      <w:r w:rsidRPr="00C70C7B">
        <w:t>Coron</w:t>
      </w:r>
      <w:r w:rsidR="00B500D5" w:rsidRPr="00C70C7B">
        <w:t>a</w:t>
      </w:r>
      <w:r w:rsidRPr="00C70C7B">
        <w:t>vac (Sinovac);</w:t>
      </w:r>
    </w:p>
    <w:p w14:paraId="6238EE87" w14:textId="451750CF" w:rsidR="00286C0E" w:rsidRPr="00C70C7B" w:rsidRDefault="00286C0E" w:rsidP="009506F4">
      <w:pPr>
        <w:pStyle w:val="Text-subclause"/>
      </w:pPr>
      <w:r w:rsidRPr="00C70C7B">
        <w:t>Covishield (Astra</w:t>
      </w:r>
      <w:r w:rsidR="006064F1" w:rsidRPr="00C70C7B">
        <w:t>Z</w:t>
      </w:r>
      <w:r w:rsidRPr="00C70C7B">
        <w:t>eneca/Serum Institute of India);</w:t>
      </w:r>
    </w:p>
    <w:p w14:paraId="3D238DCE" w14:textId="5A96BF7C" w:rsidR="00286C0E" w:rsidRPr="00C70C7B" w:rsidRDefault="00286C0E" w:rsidP="009506F4">
      <w:pPr>
        <w:pStyle w:val="Text-subclause"/>
      </w:pPr>
      <w:r w:rsidRPr="00C70C7B">
        <w:t>Covaxin (Bharat Biotech);</w:t>
      </w:r>
    </w:p>
    <w:p w14:paraId="333A267F" w14:textId="77777777" w:rsidR="007D5AF2" w:rsidRPr="00C70C7B" w:rsidRDefault="00286C0E" w:rsidP="009506F4">
      <w:pPr>
        <w:pStyle w:val="Text-subclause"/>
      </w:pPr>
      <w:r w:rsidRPr="00C70C7B">
        <w:t>BBIP-CorV (Sinopharm)</w:t>
      </w:r>
      <w:r w:rsidR="007D5AF2" w:rsidRPr="00C70C7B">
        <w:t>;</w:t>
      </w:r>
    </w:p>
    <w:p w14:paraId="29B35A7F" w14:textId="77777777" w:rsidR="007D5AF2" w:rsidRPr="00C70C7B" w:rsidRDefault="007D5AF2" w:rsidP="009506F4">
      <w:pPr>
        <w:pStyle w:val="Text-subclause"/>
      </w:pPr>
      <w:r w:rsidRPr="00C70C7B">
        <w:t>Sputnik V (Gamaleya Research Institute):</w:t>
      </w:r>
    </w:p>
    <w:p w14:paraId="53C88093" w14:textId="656D4106" w:rsidR="009074D3" w:rsidRPr="00C70C7B" w:rsidRDefault="007D5AF2" w:rsidP="009506F4">
      <w:pPr>
        <w:pStyle w:val="Text-subclause"/>
      </w:pPr>
      <w:r w:rsidRPr="00C70C7B">
        <w:t>Nuvaxovid (Biocelect on behalf of Novavax)</w:t>
      </w:r>
      <w:r w:rsidR="0058144F" w:rsidRPr="00C70C7B">
        <w:t>.</w:t>
      </w:r>
    </w:p>
    <w:p w14:paraId="7E8334A8" w14:textId="41B30B23" w:rsidR="00B30A58" w:rsidRPr="00C70C7B" w:rsidRDefault="00B30A58" w:rsidP="009506F4"/>
    <w:p w14:paraId="0CBF0BCB" w14:textId="6BF70D21" w:rsidR="00BD6545" w:rsidRPr="00C70C7B" w:rsidRDefault="00BD6545" w:rsidP="009506F4"/>
    <w:p w14:paraId="7FBFA545" w14:textId="77777777" w:rsidR="006F5FD7" w:rsidRPr="00C70C7B" w:rsidRDefault="006F5FD7" w:rsidP="009506F4"/>
    <w:p w14:paraId="295C5F80" w14:textId="77777777" w:rsidR="005B1B0C" w:rsidRPr="00C70C7B" w:rsidRDefault="005B1B0C" w:rsidP="009506F4">
      <w:pPr>
        <w:pStyle w:val="SignatureBlockLine1"/>
      </w:pPr>
      <w:r w:rsidRPr="00C70C7B">
        <w:t>Martin Foley MP, Minister for Health</w:t>
      </w:r>
    </w:p>
    <w:p w14:paraId="148765E3" w14:textId="11975EFE" w:rsidR="005B1B0C" w:rsidRPr="00965F34" w:rsidRDefault="002745CC" w:rsidP="009506F4">
      <w:pPr>
        <w:pStyle w:val="SignatureBlockLine2"/>
      </w:pPr>
      <w:r w:rsidRPr="00C70C7B">
        <w:t>12 April</w:t>
      </w:r>
      <w:r w:rsidR="005B1B0C" w:rsidRPr="00C70C7B">
        <w:t xml:space="preserve"> 202</w:t>
      </w:r>
      <w:r w:rsidR="00820A8B" w:rsidRPr="00C70C7B">
        <w:t>2</w:t>
      </w:r>
    </w:p>
    <w:sectPr w:rsidR="005B1B0C" w:rsidRPr="00965F34" w:rsidSect="00AB03CA">
      <w:footerReference w:type="default" r:id="rId12"/>
      <w:pgSz w:w="11906" w:h="16838"/>
      <w:pgMar w:top="1560" w:right="1440" w:bottom="1843" w:left="1440" w:header="709" w:footer="5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9DC1E" w14:textId="77777777" w:rsidR="0094297F" w:rsidRDefault="0094297F">
      <w:pPr>
        <w:spacing w:after="0" w:line="240" w:lineRule="auto"/>
      </w:pPr>
      <w:r>
        <w:separator/>
      </w:r>
    </w:p>
  </w:endnote>
  <w:endnote w:type="continuationSeparator" w:id="0">
    <w:p w14:paraId="0AAB52BB" w14:textId="77777777" w:rsidR="0094297F" w:rsidRDefault="0094297F">
      <w:pPr>
        <w:spacing w:after="0" w:line="240" w:lineRule="auto"/>
      </w:pPr>
      <w:r>
        <w:continuationSeparator/>
      </w:r>
    </w:p>
  </w:endnote>
  <w:endnote w:type="continuationNotice" w:id="1">
    <w:p w14:paraId="0C1DDF55" w14:textId="77777777" w:rsidR="0094297F" w:rsidRDefault="009429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07F91" w14:textId="06D00E6D" w:rsidR="00B54662" w:rsidRDefault="00B54662"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B900C6">
      <w:rPr>
        <w:rFonts w:ascii="Times New Roman" w:hAnsi="Times New Roman" w:cs="Times New Roman"/>
        <w:b/>
        <w:bCs/>
        <w:sz w:val="20"/>
      </w:rPr>
      <w:t>Pandemic COVID-19 Mandatory Vaccination (Specified Workers) Order 202</w:t>
    </w:r>
    <w:r>
      <w:rPr>
        <w:rFonts w:ascii="Times New Roman" w:hAnsi="Times New Roman" w:cs="Times New Roman"/>
        <w:b/>
        <w:bCs/>
        <w:sz w:val="20"/>
      </w:rPr>
      <w:t>2</w:t>
    </w:r>
    <w:r w:rsidRPr="00B900C6">
      <w:rPr>
        <w:rFonts w:ascii="Times New Roman" w:hAnsi="Times New Roman" w:cs="Times New Roman"/>
        <w:b/>
        <w:bCs/>
        <w:sz w:val="20"/>
      </w:rPr>
      <w:t xml:space="preserve"> (No. </w:t>
    </w:r>
    <w:r>
      <w:rPr>
        <w:rFonts w:ascii="Times New Roman" w:hAnsi="Times New Roman" w:cs="Times New Roman"/>
        <w:b/>
        <w:bCs/>
        <w:sz w:val="20"/>
      </w:rPr>
      <w:t>6</w:t>
    </w:r>
    <w:r w:rsidRPr="00B900C6">
      <w:rPr>
        <w:rFonts w:ascii="Times New Roman" w:hAnsi="Times New Roman" w:cs="Times New Roman"/>
        <w:b/>
        <w:bCs/>
        <w:sz w:val="20"/>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6</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8</w:t>
    </w:r>
    <w:r w:rsidRPr="004E2B9A">
      <w:rPr>
        <w:rFonts w:ascii="Times New Roman" w:hAnsi="Times New Roman" w:cs="Times New Roman"/>
        <w:b/>
        <w:sz w:val="20"/>
        <w:shd w:val="clear" w:color="auto" w:fill="E6E6E6"/>
      </w:rPr>
      <w:fldChar w:fldCharType="end"/>
    </w:r>
  </w:p>
  <w:p w14:paraId="427096D1" w14:textId="070101D4" w:rsidR="00B54662" w:rsidRDefault="00B54662" w:rsidP="005E0260">
    <w:pPr>
      <w:pStyle w:val="Footer"/>
      <w:shd w:val="clear" w:color="auto" w:fill="FFFFFF" w:themeFill="background1"/>
      <w:tabs>
        <w:tab w:val="clear" w:pos="9071"/>
        <w:tab w:val="left" w:pos="5940"/>
      </w:tabs>
      <w:rPr>
        <w:rFonts w:ascii="Times New Roman" w:hAnsi="Times New Roman" w:cs="Times New Roman"/>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0B2D3" w14:textId="77777777" w:rsidR="0094297F" w:rsidRDefault="0094297F">
      <w:pPr>
        <w:spacing w:after="0" w:line="240" w:lineRule="auto"/>
      </w:pPr>
      <w:r>
        <w:separator/>
      </w:r>
    </w:p>
  </w:footnote>
  <w:footnote w:type="continuationSeparator" w:id="0">
    <w:p w14:paraId="28607A40" w14:textId="77777777" w:rsidR="0094297F" w:rsidRDefault="0094297F">
      <w:pPr>
        <w:spacing w:after="0" w:line="240" w:lineRule="auto"/>
      </w:pPr>
      <w:r>
        <w:continuationSeparator/>
      </w:r>
    </w:p>
  </w:footnote>
  <w:footnote w:type="continuationNotice" w:id="1">
    <w:p w14:paraId="38A733DC" w14:textId="77777777" w:rsidR="0094297F" w:rsidRDefault="0094297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F4F7803"/>
    <w:multiLevelType w:val="multilevel"/>
    <w:tmpl w:val="0D9A4A04"/>
    <w:styleLink w:val="Orderclausesnumberingliststyle"/>
    <w:lvl w:ilvl="0">
      <w:start w:val="1"/>
      <w:numFmt w:val="decimal"/>
      <w:pStyle w:val="Heading-clause"/>
      <w:lvlText w:val="%1"/>
      <w:lvlJc w:val="left"/>
      <w:pPr>
        <w:ind w:left="709" w:hanging="709"/>
      </w:pPr>
      <w:rPr>
        <w:rFonts w:hint="default"/>
      </w:rPr>
    </w:lvl>
    <w:lvl w:ilvl="1">
      <w:start w:val="1"/>
      <w:numFmt w:val="decimal"/>
      <w:pStyle w:val="Text-subclause"/>
      <w:lvlText w:val="(%2)"/>
      <w:lvlJc w:val="left"/>
      <w:pPr>
        <w:ind w:left="1418" w:hanging="709"/>
      </w:pPr>
      <w:rPr>
        <w:rFonts w:hint="default"/>
      </w:rPr>
    </w:lvl>
    <w:lvl w:ilvl="2">
      <w:start w:val="1"/>
      <w:numFmt w:val="lowerLetter"/>
      <w:pStyle w:val="Text-paragraph"/>
      <w:lvlText w:val="(%3)"/>
      <w:lvlJc w:val="left"/>
      <w:pPr>
        <w:ind w:left="2127" w:hanging="709"/>
      </w:pPr>
      <w:rPr>
        <w:rFonts w:hint="default"/>
      </w:rPr>
    </w:lvl>
    <w:lvl w:ilvl="3">
      <w:start w:val="1"/>
      <w:numFmt w:val="lowerRoman"/>
      <w:pStyle w:val="Text-subparagraph"/>
      <w:lvlText w:val="(%4)"/>
      <w:lvlJc w:val="left"/>
      <w:pPr>
        <w:ind w:left="2836" w:hanging="709"/>
      </w:pPr>
      <w:rPr>
        <w:rFonts w:hint="default"/>
      </w:rPr>
    </w:lvl>
    <w:lvl w:ilvl="4">
      <w:start w:val="1"/>
      <w:numFmt w:val="upperLetter"/>
      <w:pStyle w:val="Text-sub-subparagraph"/>
      <w:lvlText w:val="(%5)"/>
      <w:lvlJc w:val="left"/>
      <w:pPr>
        <w:ind w:left="3545" w:hanging="709"/>
      </w:pPr>
      <w:rPr>
        <w:rFonts w:hint="default"/>
      </w:rPr>
    </w:lvl>
    <w:lvl w:ilvl="5">
      <w:start w:val="1"/>
      <w:numFmt w:val="decimal"/>
      <w:pStyle w:val="Text3subparagraph"/>
      <w:lvlText w:val="%6."/>
      <w:lvlJc w:val="left"/>
      <w:pPr>
        <w:ind w:left="4254" w:hanging="709"/>
      </w:pPr>
      <w:rPr>
        <w:rFonts w:hint="default"/>
      </w:rPr>
    </w:lvl>
    <w:lvl w:ilvl="6">
      <w:start w:val="1"/>
      <w:numFmt w:val="decimal"/>
      <w:pStyle w:val="Text4subparagraph"/>
      <w:lvlText w:val="%7."/>
      <w:lvlJc w:val="left"/>
      <w:pPr>
        <w:ind w:left="4963" w:hanging="709"/>
      </w:pPr>
      <w:rPr>
        <w:rFonts w:hint="default"/>
      </w:rPr>
    </w:lvl>
    <w:lvl w:ilvl="7">
      <w:start w:val="1"/>
      <w:numFmt w:val="lowerLetter"/>
      <w:pStyle w:val="Text5subparagraph"/>
      <w:lvlText w:val="%8."/>
      <w:lvlJc w:val="left"/>
      <w:pPr>
        <w:ind w:left="5672" w:hanging="709"/>
      </w:pPr>
      <w:rPr>
        <w:rFonts w:hint="default"/>
      </w:rPr>
    </w:lvl>
    <w:lvl w:ilvl="8">
      <w:start w:val="1"/>
      <w:numFmt w:val="lowerRoman"/>
      <w:pStyle w:val="Text6-subparagraph"/>
      <w:lvlText w:val="%9."/>
      <w:lvlJc w:val="left"/>
      <w:pPr>
        <w:ind w:left="6381" w:hanging="709"/>
      </w:pPr>
      <w:rPr>
        <w:rFonts w:hint="default"/>
      </w:rPr>
    </w:lvl>
  </w:abstractNum>
  <w:abstractNum w:abstractNumId="2" w15:restartNumberingAfterBreak="0">
    <w:nsid w:val="173C10AD"/>
    <w:multiLevelType w:val="multilevel"/>
    <w:tmpl w:val="D09EFA32"/>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2516002B"/>
    <w:multiLevelType w:val="hybridMultilevel"/>
    <w:tmpl w:val="28A215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5FF3E66"/>
    <w:multiLevelType w:val="hybridMultilevel"/>
    <w:tmpl w:val="04881F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CC266F"/>
    <w:multiLevelType w:val="hybridMultilevel"/>
    <w:tmpl w:val="EF3A0D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5FD71318"/>
    <w:multiLevelType w:val="multilevel"/>
    <w:tmpl w:val="063460A4"/>
    <w:lvl w:ilvl="0">
      <w:start w:val="1"/>
      <w:numFmt w:val="decimal"/>
      <w:suff w:val="nothing"/>
      <w:lvlText w:val="%1."/>
      <w:lvlJc w:val="left"/>
      <w:pPr>
        <w:ind w:left="993" w:firstLine="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637E2BFE"/>
    <w:multiLevelType w:val="multilevel"/>
    <w:tmpl w:val="52388680"/>
    <w:lvl w:ilvl="0">
      <w:start w:val="1"/>
      <w:numFmt w:val="decimal"/>
      <w:pStyle w:val="Heading1"/>
      <w:lvlText w:val="%1."/>
      <w:lvlJc w:val="left"/>
      <w:pPr>
        <w:tabs>
          <w:tab w:val="num" w:pos="709"/>
        </w:tabs>
        <w:ind w:left="709" w:hanging="709"/>
      </w:pPr>
      <w:rPr>
        <w:i w:val="0"/>
        <w:lang w:val="en"/>
      </w:rPr>
    </w:lvl>
    <w:lvl w:ilvl="1">
      <w:start w:val="1"/>
      <w:numFmt w:val="decimal"/>
      <w:pStyle w:val="Heading2"/>
      <w:lvlText w:val="(%2)"/>
      <w:lvlJc w:val="left"/>
      <w:pPr>
        <w:tabs>
          <w:tab w:val="num" w:pos="1418"/>
        </w:tabs>
        <w:ind w:left="1418" w:hanging="709"/>
      </w:pPr>
      <w:rPr>
        <w:b w:val="0"/>
        <w:i w:val="0"/>
        <w:strike w:val="0"/>
      </w:rPr>
    </w:lvl>
    <w:lvl w:ilvl="2">
      <w:start w:val="1"/>
      <w:numFmt w:val="lowerLetter"/>
      <w:pStyle w:val="Heading3"/>
      <w:lvlText w:val="(%3)"/>
      <w:lvlJc w:val="left"/>
      <w:pPr>
        <w:tabs>
          <w:tab w:val="num" w:pos="2126"/>
        </w:tabs>
        <w:ind w:left="2126" w:hanging="708"/>
      </w:pPr>
      <w:rPr>
        <w:b w:val="0"/>
        <w:bCs w:val="0"/>
        <w:strike w: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6A657542"/>
    <w:multiLevelType w:val="hybridMultilevel"/>
    <w:tmpl w:val="4AB8CEC8"/>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756E3EA5"/>
    <w:multiLevelType w:val="multilevel"/>
    <w:tmpl w:val="0D9A4A04"/>
    <w:numStyleLink w:val="Orderclausesnumberingliststyle"/>
  </w:abstractNum>
  <w:abstractNum w:abstractNumId="12" w15:restartNumberingAfterBreak="0">
    <w:nsid w:val="7AD465CB"/>
    <w:multiLevelType w:val="multilevel"/>
    <w:tmpl w:val="F86AB3E4"/>
    <w:lvl w:ilvl="0">
      <w:start w:val="1"/>
      <w:numFmt w:val="decimal"/>
      <w:pStyle w:val="Parai"/>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Letter"/>
      <w:pStyle w:val="Parai"/>
      <w:lvlText w:val="(%4)"/>
      <w:lvlJc w:val="left"/>
      <w:pPr>
        <w:ind w:left="2268" w:hanging="567"/>
      </w:pPr>
      <w:rPr>
        <w:rFonts w:ascii="Times New Roman" w:eastAsia="Times New Roman" w:hAnsi="Times New Roman" w:cs="Arial"/>
        <w:b w:val="0"/>
        <w:bCs w:val="0"/>
        <w:i w:val="0"/>
        <w:sz w:val="22"/>
        <w:szCs w:val="22"/>
      </w:rPr>
    </w:lvl>
    <w:lvl w:ilvl="4">
      <w:start w:val="1"/>
      <w:numFmt w:val="upperLetter"/>
      <w:pStyle w:val="ParaA"/>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num w:numId="1">
    <w:abstractNumId w:val="2"/>
  </w:num>
  <w:num w:numId="2">
    <w:abstractNumId w:val="8"/>
  </w:num>
  <w:num w:numId="3">
    <w:abstractNumId w:val="6"/>
  </w:num>
  <w:num w:numId="4">
    <w:abstractNumId w:val="7"/>
  </w:num>
  <w:num w:numId="5">
    <w:abstractNumId w:val="0"/>
  </w:num>
  <w:num w:numId="6">
    <w:abstractNumId w:val="12"/>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3"/>
  </w:num>
  <w:num w:numId="18">
    <w:abstractNumId w:val="5"/>
  </w:num>
  <w:num w:numId="19">
    <w:abstractNumId w:val="4"/>
  </w:num>
  <w:num w:numId="20">
    <w:abstractNumId w:val="9"/>
  </w:num>
  <w:num w:numId="21">
    <w:abstractNumId w:val="9"/>
  </w:num>
  <w:num w:numId="22">
    <w:abstractNumId w:val="9"/>
  </w:num>
  <w:num w:numId="23">
    <w:abstractNumId w:val="10"/>
  </w:num>
  <w:num w:numId="24">
    <w:abstractNumId w:val="9"/>
  </w:num>
  <w:num w:numId="25">
    <w:abstractNumId w:val="9"/>
  </w:num>
  <w:num w:numId="26">
    <w:abstractNumId w:val="11"/>
  </w:num>
  <w:num w:numId="27">
    <w:abstractNumId w:val="1"/>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strike w:val="0"/>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1"/>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41">
    <w:abstractNumId w:val="11"/>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42">
    <w:abstractNumId w:val="11"/>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43">
    <w:abstractNumId w:val="11"/>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44">
    <w:abstractNumId w:val="11"/>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removePersonalInformation/>
  <w:removeDateAndTime/>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65-8952-7319, v. 2"/>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55A"/>
    <w:rsid w:val="00001A2A"/>
    <w:rsid w:val="00001F8A"/>
    <w:rsid w:val="00002022"/>
    <w:rsid w:val="000020BC"/>
    <w:rsid w:val="0000264D"/>
    <w:rsid w:val="00002781"/>
    <w:rsid w:val="0000280E"/>
    <w:rsid w:val="0000299B"/>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A4"/>
    <w:rsid w:val="00004E99"/>
    <w:rsid w:val="00005439"/>
    <w:rsid w:val="00005445"/>
    <w:rsid w:val="00005705"/>
    <w:rsid w:val="00005D5F"/>
    <w:rsid w:val="00005F4C"/>
    <w:rsid w:val="000064E3"/>
    <w:rsid w:val="00006974"/>
    <w:rsid w:val="000069B7"/>
    <w:rsid w:val="00006F33"/>
    <w:rsid w:val="000070B2"/>
    <w:rsid w:val="0000731F"/>
    <w:rsid w:val="000074F3"/>
    <w:rsid w:val="00007546"/>
    <w:rsid w:val="00007783"/>
    <w:rsid w:val="00007D84"/>
    <w:rsid w:val="00007E3A"/>
    <w:rsid w:val="0001012D"/>
    <w:rsid w:val="00010241"/>
    <w:rsid w:val="000102C0"/>
    <w:rsid w:val="00010310"/>
    <w:rsid w:val="000103E6"/>
    <w:rsid w:val="0001045C"/>
    <w:rsid w:val="0001046A"/>
    <w:rsid w:val="000104D0"/>
    <w:rsid w:val="0001050B"/>
    <w:rsid w:val="000108E2"/>
    <w:rsid w:val="00010A13"/>
    <w:rsid w:val="00010AE9"/>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8B5"/>
    <w:rsid w:val="00013C09"/>
    <w:rsid w:val="00013D9D"/>
    <w:rsid w:val="00014300"/>
    <w:rsid w:val="00014501"/>
    <w:rsid w:val="00014691"/>
    <w:rsid w:val="000146B0"/>
    <w:rsid w:val="0001473B"/>
    <w:rsid w:val="00014978"/>
    <w:rsid w:val="00014C6A"/>
    <w:rsid w:val="00014CD2"/>
    <w:rsid w:val="00014F16"/>
    <w:rsid w:val="00014F73"/>
    <w:rsid w:val="000151DC"/>
    <w:rsid w:val="0001532B"/>
    <w:rsid w:val="000154A0"/>
    <w:rsid w:val="000155EE"/>
    <w:rsid w:val="00015731"/>
    <w:rsid w:val="0001580F"/>
    <w:rsid w:val="000158A0"/>
    <w:rsid w:val="000159D7"/>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1B85"/>
    <w:rsid w:val="00021DB7"/>
    <w:rsid w:val="0002254B"/>
    <w:rsid w:val="00022941"/>
    <w:rsid w:val="00022C78"/>
    <w:rsid w:val="00022F88"/>
    <w:rsid w:val="00023072"/>
    <w:rsid w:val="00023497"/>
    <w:rsid w:val="0002370E"/>
    <w:rsid w:val="00023AFE"/>
    <w:rsid w:val="00023BFC"/>
    <w:rsid w:val="00023DEE"/>
    <w:rsid w:val="00023E20"/>
    <w:rsid w:val="000240EC"/>
    <w:rsid w:val="0002450D"/>
    <w:rsid w:val="00024510"/>
    <w:rsid w:val="000246A7"/>
    <w:rsid w:val="00024A82"/>
    <w:rsid w:val="00024EB6"/>
    <w:rsid w:val="000250F9"/>
    <w:rsid w:val="000251CE"/>
    <w:rsid w:val="000251DC"/>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4AE"/>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E4"/>
    <w:rsid w:val="00033622"/>
    <w:rsid w:val="00033630"/>
    <w:rsid w:val="00033B13"/>
    <w:rsid w:val="00033BB6"/>
    <w:rsid w:val="00033C43"/>
    <w:rsid w:val="00033E29"/>
    <w:rsid w:val="00034103"/>
    <w:rsid w:val="00034112"/>
    <w:rsid w:val="00034220"/>
    <w:rsid w:val="00034389"/>
    <w:rsid w:val="00034740"/>
    <w:rsid w:val="00034769"/>
    <w:rsid w:val="000348D8"/>
    <w:rsid w:val="00034B32"/>
    <w:rsid w:val="00034B70"/>
    <w:rsid w:val="00034E40"/>
    <w:rsid w:val="00035483"/>
    <w:rsid w:val="0003566A"/>
    <w:rsid w:val="00035B0E"/>
    <w:rsid w:val="00035B48"/>
    <w:rsid w:val="00035CD4"/>
    <w:rsid w:val="00035E7C"/>
    <w:rsid w:val="00035FD0"/>
    <w:rsid w:val="0003651D"/>
    <w:rsid w:val="0003659E"/>
    <w:rsid w:val="00036880"/>
    <w:rsid w:val="000368CC"/>
    <w:rsid w:val="00036937"/>
    <w:rsid w:val="00036BDB"/>
    <w:rsid w:val="00036DDE"/>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967"/>
    <w:rsid w:val="00040A0B"/>
    <w:rsid w:val="00040B3C"/>
    <w:rsid w:val="0004111F"/>
    <w:rsid w:val="000411DE"/>
    <w:rsid w:val="00041689"/>
    <w:rsid w:val="00041BBA"/>
    <w:rsid w:val="00041CE7"/>
    <w:rsid w:val="00041DB8"/>
    <w:rsid w:val="00041E7D"/>
    <w:rsid w:val="00042185"/>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81E"/>
    <w:rsid w:val="000448FA"/>
    <w:rsid w:val="000449B3"/>
    <w:rsid w:val="000449D0"/>
    <w:rsid w:val="00044B26"/>
    <w:rsid w:val="00044EA1"/>
    <w:rsid w:val="0004511B"/>
    <w:rsid w:val="0004538E"/>
    <w:rsid w:val="000453D3"/>
    <w:rsid w:val="00045E45"/>
    <w:rsid w:val="000462C5"/>
    <w:rsid w:val="00046390"/>
    <w:rsid w:val="000466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586"/>
    <w:rsid w:val="000517D4"/>
    <w:rsid w:val="00051BFF"/>
    <w:rsid w:val="00051ED1"/>
    <w:rsid w:val="00051FAD"/>
    <w:rsid w:val="0005227A"/>
    <w:rsid w:val="000523A0"/>
    <w:rsid w:val="00052439"/>
    <w:rsid w:val="0005257A"/>
    <w:rsid w:val="0005288B"/>
    <w:rsid w:val="00052AF0"/>
    <w:rsid w:val="00052AF2"/>
    <w:rsid w:val="00052BB9"/>
    <w:rsid w:val="00052DC4"/>
    <w:rsid w:val="00052E07"/>
    <w:rsid w:val="00052E69"/>
    <w:rsid w:val="00052F0A"/>
    <w:rsid w:val="00052FEF"/>
    <w:rsid w:val="0005308F"/>
    <w:rsid w:val="00053111"/>
    <w:rsid w:val="000534A3"/>
    <w:rsid w:val="00053594"/>
    <w:rsid w:val="000536B1"/>
    <w:rsid w:val="00053CF8"/>
    <w:rsid w:val="00054188"/>
    <w:rsid w:val="00054269"/>
    <w:rsid w:val="000547F3"/>
    <w:rsid w:val="00054874"/>
    <w:rsid w:val="00054AF3"/>
    <w:rsid w:val="00054F3E"/>
    <w:rsid w:val="00054F92"/>
    <w:rsid w:val="000550BB"/>
    <w:rsid w:val="000550D1"/>
    <w:rsid w:val="000552B4"/>
    <w:rsid w:val="0005537D"/>
    <w:rsid w:val="0005597C"/>
    <w:rsid w:val="00055E93"/>
    <w:rsid w:val="00055FB9"/>
    <w:rsid w:val="0005613A"/>
    <w:rsid w:val="0005636B"/>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2F04"/>
    <w:rsid w:val="00062F18"/>
    <w:rsid w:val="00063034"/>
    <w:rsid w:val="0006337A"/>
    <w:rsid w:val="0006350C"/>
    <w:rsid w:val="000635E9"/>
    <w:rsid w:val="000638D6"/>
    <w:rsid w:val="00064344"/>
    <w:rsid w:val="00064678"/>
    <w:rsid w:val="00064C85"/>
    <w:rsid w:val="00064E19"/>
    <w:rsid w:val="00064E28"/>
    <w:rsid w:val="000653D5"/>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877"/>
    <w:rsid w:val="00072D6D"/>
    <w:rsid w:val="00072EDB"/>
    <w:rsid w:val="00072FC3"/>
    <w:rsid w:val="00073291"/>
    <w:rsid w:val="0007334B"/>
    <w:rsid w:val="00073475"/>
    <w:rsid w:val="00073592"/>
    <w:rsid w:val="000735AF"/>
    <w:rsid w:val="00073719"/>
    <w:rsid w:val="00073913"/>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642"/>
    <w:rsid w:val="0007771A"/>
    <w:rsid w:val="00077832"/>
    <w:rsid w:val="00077B09"/>
    <w:rsid w:val="00077B9D"/>
    <w:rsid w:val="00077C0C"/>
    <w:rsid w:val="00077E70"/>
    <w:rsid w:val="00077E7B"/>
    <w:rsid w:val="00077EB3"/>
    <w:rsid w:val="00077ECD"/>
    <w:rsid w:val="0008011E"/>
    <w:rsid w:val="000801B3"/>
    <w:rsid w:val="0008022D"/>
    <w:rsid w:val="0008026B"/>
    <w:rsid w:val="00080279"/>
    <w:rsid w:val="0008033A"/>
    <w:rsid w:val="000804FD"/>
    <w:rsid w:val="00080589"/>
    <w:rsid w:val="000805E8"/>
    <w:rsid w:val="000808D3"/>
    <w:rsid w:val="000808ED"/>
    <w:rsid w:val="00080986"/>
    <w:rsid w:val="00080A84"/>
    <w:rsid w:val="00080D66"/>
    <w:rsid w:val="00080DB2"/>
    <w:rsid w:val="00080F82"/>
    <w:rsid w:val="00081069"/>
    <w:rsid w:val="000810EA"/>
    <w:rsid w:val="000811BA"/>
    <w:rsid w:val="00081800"/>
    <w:rsid w:val="00081928"/>
    <w:rsid w:val="000823CB"/>
    <w:rsid w:val="000823E0"/>
    <w:rsid w:val="00082A36"/>
    <w:rsid w:val="00082A3C"/>
    <w:rsid w:val="00082EF2"/>
    <w:rsid w:val="0008385D"/>
    <w:rsid w:val="00083B41"/>
    <w:rsid w:val="00083B4A"/>
    <w:rsid w:val="00083C43"/>
    <w:rsid w:val="00083CA7"/>
    <w:rsid w:val="00083D6A"/>
    <w:rsid w:val="00083DA6"/>
    <w:rsid w:val="00083E95"/>
    <w:rsid w:val="0008434B"/>
    <w:rsid w:val="00084548"/>
    <w:rsid w:val="00084801"/>
    <w:rsid w:val="00084BB2"/>
    <w:rsid w:val="00084D62"/>
    <w:rsid w:val="00084E29"/>
    <w:rsid w:val="00084EED"/>
    <w:rsid w:val="000857A8"/>
    <w:rsid w:val="000857F2"/>
    <w:rsid w:val="00085852"/>
    <w:rsid w:val="00085890"/>
    <w:rsid w:val="00085D8D"/>
    <w:rsid w:val="00085E41"/>
    <w:rsid w:val="0008620B"/>
    <w:rsid w:val="00086216"/>
    <w:rsid w:val="0008660A"/>
    <w:rsid w:val="000866D7"/>
    <w:rsid w:val="00086765"/>
    <w:rsid w:val="0008699D"/>
    <w:rsid w:val="00086C77"/>
    <w:rsid w:val="00086E42"/>
    <w:rsid w:val="00087028"/>
    <w:rsid w:val="000872A6"/>
    <w:rsid w:val="00087679"/>
    <w:rsid w:val="000878B7"/>
    <w:rsid w:val="000879FF"/>
    <w:rsid w:val="00087B8E"/>
    <w:rsid w:val="00087BE0"/>
    <w:rsid w:val="00087E4D"/>
    <w:rsid w:val="00087EDD"/>
    <w:rsid w:val="00090283"/>
    <w:rsid w:val="0009050F"/>
    <w:rsid w:val="000906FC"/>
    <w:rsid w:val="00090BC1"/>
    <w:rsid w:val="00090D06"/>
    <w:rsid w:val="000911DD"/>
    <w:rsid w:val="000914B9"/>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B5C"/>
    <w:rsid w:val="00093D81"/>
    <w:rsid w:val="00093EFD"/>
    <w:rsid w:val="00094513"/>
    <w:rsid w:val="000946C9"/>
    <w:rsid w:val="00094718"/>
    <w:rsid w:val="000947A0"/>
    <w:rsid w:val="00094B33"/>
    <w:rsid w:val="00094D4D"/>
    <w:rsid w:val="00094D9C"/>
    <w:rsid w:val="0009520A"/>
    <w:rsid w:val="00095689"/>
    <w:rsid w:val="00095718"/>
    <w:rsid w:val="0009585D"/>
    <w:rsid w:val="00095B81"/>
    <w:rsid w:val="00095BED"/>
    <w:rsid w:val="00095D18"/>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2D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51B"/>
    <w:rsid w:val="000A6712"/>
    <w:rsid w:val="000A6717"/>
    <w:rsid w:val="000A69B7"/>
    <w:rsid w:val="000A6AF5"/>
    <w:rsid w:val="000A6B42"/>
    <w:rsid w:val="000A6E6E"/>
    <w:rsid w:val="000A6EC5"/>
    <w:rsid w:val="000A7125"/>
    <w:rsid w:val="000A7128"/>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9C"/>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4DC"/>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8D8"/>
    <w:rsid w:val="000C1A1A"/>
    <w:rsid w:val="000C1CFE"/>
    <w:rsid w:val="000C1D0D"/>
    <w:rsid w:val="000C1FD1"/>
    <w:rsid w:val="000C215A"/>
    <w:rsid w:val="000C21A6"/>
    <w:rsid w:val="000C21EB"/>
    <w:rsid w:val="000C25C9"/>
    <w:rsid w:val="000C28DB"/>
    <w:rsid w:val="000C2A16"/>
    <w:rsid w:val="000C2A80"/>
    <w:rsid w:val="000C2A96"/>
    <w:rsid w:val="000C2B1F"/>
    <w:rsid w:val="000C2BCD"/>
    <w:rsid w:val="000C3594"/>
    <w:rsid w:val="000C39AE"/>
    <w:rsid w:val="000C3B70"/>
    <w:rsid w:val="000C3DA0"/>
    <w:rsid w:val="000C3DB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7C4"/>
    <w:rsid w:val="000C694F"/>
    <w:rsid w:val="000C6D74"/>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6D1"/>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4017"/>
    <w:rsid w:val="000D4190"/>
    <w:rsid w:val="000D4197"/>
    <w:rsid w:val="000D4342"/>
    <w:rsid w:val="000D44DE"/>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8B4"/>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F5B"/>
    <w:rsid w:val="000E4086"/>
    <w:rsid w:val="000E437D"/>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5E93"/>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662"/>
    <w:rsid w:val="000F07B8"/>
    <w:rsid w:val="000F0B2F"/>
    <w:rsid w:val="000F0F52"/>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A33"/>
    <w:rsid w:val="000F3B09"/>
    <w:rsid w:val="000F3BEA"/>
    <w:rsid w:val="000F4139"/>
    <w:rsid w:val="000F424F"/>
    <w:rsid w:val="000F49AC"/>
    <w:rsid w:val="000F4A7C"/>
    <w:rsid w:val="000F4AA0"/>
    <w:rsid w:val="000F4C84"/>
    <w:rsid w:val="000F4CCC"/>
    <w:rsid w:val="000F4DBA"/>
    <w:rsid w:val="000F5447"/>
    <w:rsid w:val="000F566E"/>
    <w:rsid w:val="000F56C3"/>
    <w:rsid w:val="000F5855"/>
    <w:rsid w:val="000F5873"/>
    <w:rsid w:val="000F5A8C"/>
    <w:rsid w:val="000F5BBE"/>
    <w:rsid w:val="000F5C15"/>
    <w:rsid w:val="000F5D00"/>
    <w:rsid w:val="000F5DD9"/>
    <w:rsid w:val="000F5DFE"/>
    <w:rsid w:val="000F60C2"/>
    <w:rsid w:val="000F61AD"/>
    <w:rsid w:val="000F62C6"/>
    <w:rsid w:val="000F6303"/>
    <w:rsid w:val="000F6392"/>
    <w:rsid w:val="000F63AB"/>
    <w:rsid w:val="000F649B"/>
    <w:rsid w:val="000F6695"/>
    <w:rsid w:val="000F681F"/>
    <w:rsid w:val="000F68B2"/>
    <w:rsid w:val="000F690B"/>
    <w:rsid w:val="000F6B3B"/>
    <w:rsid w:val="000F6BFC"/>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022"/>
    <w:rsid w:val="00102136"/>
    <w:rsid w:val="00102495"/>
    <w:rsid w:val="0010286F"/>
    <w:rsid w:val="00102CDB"/>
    <w:rsid w:val="00102DA9"/>
    <w:rsid w:val="00102E44"/>
    <w:rsid w:val="001030B5"/>
    <w:rsid w:val="0010318F"/>
    <w:rsid w:val="00103477"/>
    <w:rsid w:val="00103668"/>
    <w:rsid w:val="00103981"/>
    <w:rsid w:val="00103AB6"/>
    <w:rsid w:val="00103ACF"/>
    <w:rsid w:val="00103C87"/>
    <w:rsid w:val="00103D73"/>
    <w:rsid w:val="00103E4F"/>
    <w:rsid w:val="00103EC5"/>
    <w:rsid w:val="00104378"/>
    <w:rsid w:val="0010439B"/>
    <w:rsid w:val="00104639"/>
    <w:rsid w:val="00104AFF"/>
    <w:rsid w:val="00104CA4"/>
    <w:rsid w:val="00104D3D"/>
    <w:rsid w:val="00104D9B"/>
    <w:rsid w:val="00104EA5"/>
    <w:rsid w:val="00105356"/>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8E7"/>
    <w:rsid w:val="0010694A"/>
    <w:rsid w:val="00106F81"/>
    <w:rsid w:val="0010705E"/>
    <w:rsid w:val="001071E4"/>
    <w:rsid w:val="0010720F"/>
    <w:rsid w:val="00107448"/>
    <w:rsid w:val="001075AB"/>
    <w:rsid w:val="001077F0"/>
    <w:rsid w:val="00107977"/>
    <w:rsid w:val="00107DC3"/>
    <w:rsid w:val="00107DDE"/>
    <w:rsid w:val="00107FFE"/>
    <w:rsid w:val="001103E4"/>
    <w:rsid w:val="00110625"/>
    <w:rsid w:val="0011065D"/>
    <w:rsid w:val="001106C2"/>
    <w:rsid w:val="0011084F"/>
    <w:rsid w:val="001109C2"/>
    <w:rsid w:val="00110A72"/>
    <w:rsid w:val="00110D70"/>
    <w:rsid w:val="001114E6"/>
    <w:rsid w:val="0011157D"/>
    <w:rsid w:val="00111602"/>
    <w:rsid w:val="00111625"/>
    <w:rsid w:val="00111712"/>
    <w:rsid w:val="00111882"/>
    <w:rsid w:val="001119B9"/>
    <w:rsid w:val="00111B9F"/>
    <w:rsid w:val="00111E74"/>
    <w:rsid w:val="00111ED9"/>
    <w:rsid w:val="00111F32"/>
    <w:rsid w:val="001122A9"/>
    <w:rsid w:val="0011242D"/>
    <w:rsid w:val="001129B4"/>
    <w:rsid w:val="00112D0E"/>
    <w:rsid w:val="00112D88"/>
    <w:rsid w:val="00112F81"/>
    <w:rsid w:val="0011332E"/>
    <w:rsid w:val="001134B6"/>
    <w:rsid w:val="0011358D"/>
    <w:rsid w:val="00113BB4"/>
    <w:rsid w:val="00113C56"/>
    <w:rsid w:val="00113DD0"/>
    <w:rsid w:val="00113F5A"/>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17F02"/>
    <w:rsid w:val="00120063"/>
    <w:rsid w:val="001200D9"/>
    <w:rsid w:val="0012013D"/>
    <w:rsid w:val="001201C3"/>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1FDB"/>
    <w:rsid w:val="00122307"/>
    <w:rsid w:val="0012239A"/>
    <w:rsid w:val="001223BD"/>
    <w:rsid w:val="001223C6"/>
    <w:rsid w:val="001223E1"/>
    <w:rsid w:val="00122588"/>
    <w:rsid w:val="0012261E"/>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6F5A"/>
    <w:rsid w:val="00127002"/>
    <w:rsid w:val="0012709C"/>
    <w:rsid w:val="00127332"/>
    <w:rsid w:val="001279CF"/>
    <w:rsid w:val="00127C17"/>
    <w:rsid w:val="00130290"/>
    <w:rsid w:val="001304C2"/>
    <w:rsid w:val="0013050F"/>
    <w:rsid w:val="001305D4"/>
    <w:rsid w:val="001305DE"/>
    <w:rsid w:val="00130A1C"/>
    <w:rsid w:val="00130D9E"/>
    <w:rsid w:val="00131632"/>
    <w:rsid w:val="001316D3"/>
    <w:rsid w:val="00131B01"/>
    <w:rsid w:val="00131B68"/>
    <w:rsid w:val="0013218B"/>
    <w:rsid w:val="00132269"/>
    <w:rsid w:val="00132287"/>
    <w:rsid w:val="0013234C"/>
    <w:rsid w:val="0013237B"/>
    <w:rsid w:val="001326D5"/>
    <w:rsid w:val="00132BF6"/>
    <w:rsid w:val="00132C78"/>
    <w:rsid w:val="001331B2"/>
    <w:rsid w:val="00133239"/>
    <w:rsid w:val="0013328F"/>
    <w:rsid w:val="001332FD"/>
    <w:rsid w:val="0013346F"/>
    <w:rsid w:val="0013349E"/>
    <w:rsid w:val="00133506"/>
    <w:rsid w:val="0013363B"/>
    <w:rsid w:val="001336EB"/>
    <w:rsid w:val="0013383B"/>
    <w:rsid w:val="00133926"/>
    <w:rsid w:val="001339F3"/>
    <w:rsid w:val="00133ACF"/>
    <w:rsid w:val="00133CD2"/>
    <w:rsid w:val="00133D5B"/>
    <w:rsid w:val="00133E9B"/>
    <w:rsid w:val="00133EE2"/>
    <w:rsid w:val="00133F36"/>
    <w:rsid w:val="00133F8C"/>
    <w:rsid w:val="00133FB6"/>
    <w:rsid w:val="00134092"/>
    <w:rsid w:val="0013427D"/>
    <w:rsid w:val="00134601"/>
    <w:rsid w:val="0013466C"/>
    <w:rsid w:val="00134A5E"/>
    <w:rsid w:val="00134A61"/>
    <w:rsid w:val="00134FAB"/>
    <w:rsid w:val="001352AC"/>
    <w:rsid w:val="00135419"/>
    <w:rsid w:val="0013573B"/>
    <w:rsid w:val="00135A7C"/>
    <w:rsid w:val="00135D78"/>
    <w:rsid w:val="00135FBB"/>
    <w:rsid w:val="00136073"/>
    <w:rsid w:val="00136115"/>
    <w:rsid w:val="001363F4"/>
    <w:rsid w:val="001364CA"/>
    <w:rsid w:val="001364E8"/>
    <w:rsid w:val="001366D1"/>
    <w:rsid w:val="001368EE"/>
    <w:rsid w:val="001369BC"/>
    <w:rsid w:val="001369D4"/>
    <w:rsid w:val="00136CDE"/>
    <w:rsid w:val="00136E0A"/>
    <w:rsid w:val="00136F63"/>
    <w:rsid w:val="001371E2"/>
    <w:rsid w:val="00137380"/>
    <w:rsid w:val="00137466"/>
    <w:rsid w:val="00137619"/>
    <w:rsid w:val="0013763B"/>
    <w:rsid w:val="0013776B"/>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7F6"/>
    <w:rsid w:val="00142A8E"/>
    <w:rsid w:val="00142B71"/>
    <w:rsid w:val="00142B81"/>
    <w:rsid w:val="00142D82"/>
    <w:rsid w:val="00142DE6"/>
    <w:rsid w:val="00142F97"/>
    <w:rsid w:val="0014343B"/>
    <w:rsid w:val="001434AD"/>
    <w:rsid w:val="00143596"/>
    <w:rsid w:val="00143BD5"/>
    <w:rsid w:val="00143C8D"/>
    <w:rsid w:val="00143DCD"/>
    <w:rsid w:val="00143F53"/>
    <w:rsid w:val="001440A5"/>
    <w:rsid w:val="0014433C"/>
    <w:rsid w:val="001447D3"/>
    <w:rsid w:val="00144A42"/>
    <w:rsid w:val="00144E76"/>
    <w:rsid w:val="00145099"/>
    <w:rsid w:val="001452AC"/>
    <w:rsid w:val="00145514"/>
    <w:rsid w:val="001458B6"/>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0FAF"/>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EEA"/>
    <w:rsid w:val="001553F1"/>
    <w:rsid w:val="001557B8"/>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E5F"/>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68E"/>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608"/>
    <w:rsid w:val="00170796"/>
    <w:rsid w:val="001707B8"/>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2B"/>
    <w:rsid w:val="001736B7"/>
    <w:rsid w:val="0017371E"/>
    <w:rsid w:val="00173799"/>
    <w:rsid w:val="0017390B"/>
    <w:rsid w:val="00173CC5"/>
    <w:rsid w:val="00173E7E"/>
    <w:rsid w:val="00173EB9"/>
    <w:rsid w:val="001740A0"/>
    <w:rsid w:val="00174731"/>
    <w:rsid w:val="00174A7B"/>
    <w:rsid w:val="00174CD7"/>
    <w:rsid w:val="00174E76"/>
    <w:rsid w:val="0017506B"/>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7A"/>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864"/>
    <w:rsid w:val="00186159"/>
    <w:rsid w:val="0018616E"/>
    <w:rsid w:val="001861DE"/>
    <w:rsid w:val="0018642D"/>
    <w:rsid w:val="001864CA"/>
    <w:rsid w:val="001864CF"/>
    <w:rsid w:val="001865B4"/>
    <w:rsid w:val="001869A9"/>
    <w:rsid w:val="00186A20"/>
    <w:rsid w:val="00186A7A"/>
    <w:rsid w:val="00186A9E"/>
    <w:rsid w:val="00186AB1"/>
    <w:rsid w:val="00186AFA"/>
    <w:rsid w:val="00186BA4"/>
    <w:rsid w:val="00186C05"/>
    <w:rsid w:val="00186CBD"/>
    <w:rsid w:val="00186D88"/>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D99"/>
    <w:rsid w:val="00191F46"/>
    <w:rsid w:val="001920B4"/>
    <w:rsid w:val="001924B2"/>
    <w:rsid w:val="00192C3D"/>
    <w:rsid w:val="00192C8D"/>
    <w:rsid w:val="00192D59"/>
    <w:rsid w:val="00192D9F"/>
    <w:rsid w:val="00192DD1"/>
    <w:rsid w:val="00192FB9"/>
    <w:rsid w:val="001931F6"/>
    <w:rsid w:val="0019348A"/>
    <w:rsid w:val="001934FB"/>
    <w:rsid w:val="00193668"/>
    <w:rsid w:val="00193E3F"/>
    <w:rsid w:val="0019437D"/>
    <w:rsid w:val="001944FD"/>
    <w:rsid w:val="00194BE0"/>
    <w:rsid w:val="00194DAF"/>
    <w:rsid w:val="00194F7D"/>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AFC"/>
    <w:rsid w:val="00196BB1"/>
    <w:rsid w:val="0019705E"/>
    <w:rsid w:val="00197115"/>
    <w:rsid w:val="001972AA"/>
    <w:rsid w:val="00197399"/>
    <w:rsid w:val="001973EB"/>
    <w:rsid w:val="00197588"/>
    <w:rsid w:val="00197B32"/>
    <w:rsid w:val="00197BD8"/>
    <w:rsid w:val="001A0110"/>
    <w:rsid w:val="001A0175"/>
    <w:rsid w:val="001A02CC"/>
    <w:rsid w:val="001A0406"/>
    <w:rsid w:val="001A059A"/>
    <w:rsid w:val="001A0AFF"/>
    <w:rsid w:val="001A100B"/>
    <w:rsid w:val="001A118D"/>
    <w:rsid w:val="001A1769"/>
    <w:rsid w:val="001A1870"/>
    <w:rsid w:val="001A187D"/>
    <w:rsid w:val="001A1B6D"/>
    <w:rsid w:val="001A1D7D"/>
    <w:rsid w:val="001A21B3"/>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DCE"/>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7C1"/>
    <w:rsid w:val="001A7BB6"/>
    <w:rsid w:val="001A7C71"/>
    <w:rsid w:val="001A7EB5"/>
    <w:rsid w:val="001B0169"/>
    <w:rsid w:val="001B0192"/>
    <w:rsid w:val="001B0372"/>
    <w:rsid w:val="001B0461"/>
    <w:rsid w:val="001B0536"/>
    <w:rsid w:val="001B06B6"/>
    <w:rsid w:val="001B0973"/>
    <w:rsid w:val="001B0C29"/>
    <w:rsid w:val="001B100B"/>
    <w:rsid w:val="001B13C5"/>
    <w:rsid w:val="001B1796"/>
    <w:rsid w:val="001B17E8"/>
    <w:rsid w:val="001B19EB"/>
    <w:rsid w:val="001B1A40"/>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2FB7"/>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B3B"/>
    <w:rsid w:val="001C11F1"/>
    <w:rsid w:val="001C11F6"/>
    <w:rsid w:val="001C150B"/>
    <w:rsid w:val="001C17D6"/>
    <w:rsid w:val="001C198F"/>
    <w:rsid w:val="001C1A31"/>
    <w:rsid w:val="001C1E18"/>
    <w:rsid w:val="001C1F9C"/>
    <w:rsid w:val="001C2021"/>
    <w:rsid w:val="001C2260"/>
    <w:rsid w:val="001C26C1"/>
    <w:rsid w:val="001C2723"/>
    <w:rsid w:val="001C276B"/>
    <w:rsid w:val="001C27A6"/>
    <w:rsid w:val="001C2A43"/>
    <w:rsid w:val="001C2D5F"/>
    <w:rsid w:val="001C2FC2"/>
    <w:rsid w:val="001C3028"/>
    <w:rsid w:val="001C3358"/>
    <w:rsid w:val="001C3836"/>
    <w:rsid w:val="001C3E4A"/>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A80"/>
    <w:rsid w:val="001C6B5C"/>
    <w:rsid w:val="001C710D"/>
    <w:rsid w:val="001C7304"/>
    <w:rsid w:val="001C74F0"/>
    <w:rsid w:val="001C7663"/>
    <w:rsid w:val="001C76EB"/>
    <w:rsid w:val="001C775C"/>
    <w:rsid w:val="001C78B0"/>
    <w:rsid w:val="001C7B75"/>
    <w:rsid w:val="001D0566"/>
    <w:rsid w:val="001D05AD"/>
    <w:rsid w:val="001D0AC6"/>
    <w:rsid w:val="001D0B03"/>
    <w:rsid w:val="001D0B46"/>
    <w:rsid w:val="001D0C56"/>
    <w:rsid w:val="001D0D61"/>
    <w:rsid w:val="001D1204"/>
    <w:rsid w:val="001D158D"/>
    <w:rsid w:val="001D160D"/>
    <w:rsid w:val="001D1966"/>
    <w:rsid w:val="001D1BA0"/>
    <w:rsid w:val="001D1EEC"/>
    <w:rsid w:val="001D2074"/>
    <w:rsid w:val="001D2219"/>
    <w:rsid w:val="001D2284"/>
    <w:rsid w:val="001D2396"/>
    <w:rsid w:val="001D2488"/>
    <w:rsid w:val="001D26D5"/>
    <w:rsid w:val="001D271D"/>
    <w:rsid w:val="001D2A72"/>
    <w:rsid w:val="001D2BAC"/>
    <w:rsid w:val="001D2D2B"/>
    <w:rsid w:val="001D2E40"/>
    <w:rsid w:val="001D32CD"/>
    <w:rsid w:val="001D33A9"/>
    <w:rsid w:val="001D3437"/>
    <w:rsid w:val="001D35DD"/>
    <w:rsid w:val="001D38F7"/>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A56"/>
    <w:rsid w:val="001D5CA2"/>
    <w:rsid w:val="001D5DF3"/>
    <w:rsid w:val="001D5FF0"/>
    <w:rsid w:val="001D624C"/>
    <w:rsid w:val="001D635E"/>
    <w:rsid w:val="001D6558"/>
    <w:rsid w:val="001D66E4"/>
    <w:rsid w:val="001D6A2D"/>
    <w:rsid w:val="001D6A91"/>
    <w:rsid w:val="001D6AFA"/>
    <w:rsid w:val="001D6C6D"/>
    <w:rsid w:val="001D7019"/>
    <w:rsid w:val="001D7254"/>
    <w:rsid w:val="001D7259"/>
    <w:rsid w:val="001D7473"/>
    <w:rsid w:val="001D7513"/>
    <w:rsid w:val="001D7998"/>
    <w:rsid w:val="001D7B75"/>
    <w:rsid w:val="001D7BB0"/>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0AB"/>
    <w:rsid w:val="001E2169"/>
    <w:rsid w:val="001E233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7D6"/>
    <w:rsid w:val="001E78F2"/>
    <w:rsid w:val="001E7901"/>
    <w:rsid w:val="001E79A6"/>
    <w:rsid w:val="001E7B0C"/>
    <w:rsid w:val="001E7C6C"/>
    <w:rsid w:val="001E7D00"/>
    <w:rsid w:val="001E7F68"/>
    <w:rsid w:val="001F0204"/>
    <w:rsid w:val="001F0BE8"/>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DE"/>
    <w:rsid w:val="001F2DA3"/>
    <w:rsid w:val="001F2F53"/>
    <w:rsid w:val="001F317C"/>
    <w:rsid w:val="001F31FE"/>
    <w:rsid w:val="001F3246"/>
    <w:rsid w:val="001F335F"/>
    <w:rsid w:val="001F3445"/>
    <w:rsid w:val="001F35BF"/>
    <w:rsid w:val="001F397F"/>
    <w:rsid w:val="001F40D1"/>
    <w:rsid w:val="001F42CC"/>
    <w:rsid w:val="001F4332"/>
    <w:rsid w:val="001F483B"/>
    <w:rsid w:val="001F4A42"/>
    <w:rsid w:val="001F4AB7"/>
    <w:rsid w:val="001F4B2C"/>
    <w:rsid w:val="001F4E8A"/>
    <w:rsid w:val="001F5314"/>
    <w:rsid w:val="001F5864"/>
    <w:rsid w:val="001F5BFE"/>
    <w:rsid w:val="001F5CCA"/>
    <w:rsid w:val="001F618E"/>
    <w:rsid w:val="001F61FD"/>
    <w:rsid w:val="001F65F9"/>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391"/>
    <w:rsid w:val="00200540"/>
    <w:rsid w:val="00200551"/>
    <w:rsid w:val="00200718"/>
    <w:rsid w:val="0020076A"/>
    <w:rsid w:val="00200B43"/>
    <w:rsid w:val="00200C42"/>
    <w:rsid w:val="00200C7F"/>
    <w:rsid w:val="00201115"/>
    <w:rsid w:val="00201139"/>
    <w:rsid w:val="00201473"/>
    <w:rsid w:val="002014D2"/>
    <w:rsid w:val="00201609"/>
    <w:rsid w:val="00201652"/>
    <w:rsid w:val="002016A7"/>
    <w:rsid w:val="002017E6"/>
    <w:rsid w:val="002018D4"/>
    <w:rsid w:val="00201945"/>
    <w:rsid w:val="00202058"/>
    <w:rsid w:val="002020BF"/>
    <w:rsid w:val="0020232B"/>
    <w:rsid w:val="00202516"/>
    <w:rsid w:val="002026D2"/>
    <w:rsid w:val="002027C7"/>
    <w:rsid w:val="00202C4A"/>
    <w:rsid w:val="00202CC1"/>
    <w:rsid w:val="00202D92"/>
    <w:rsid w:val="00203120"/>
    <w:rsid w:val="00203269"/>
    <w:rsid w:val="0020329B"/>
    <w:rsid w:val="002039CE"/>
    <w:rsid w:val="00203AAB"/>
    <w:rsid w:val="00203C16"/>
    <w:rsid w:val="00203CBA"/>
    <w:rsid w:val="00203D5C"/>
    <w:rsid w:val="00203D92"/>
    <w:rsid w:val="0020415A"/>
    <w:rsid w:val="0020420B"/>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73F7"/>
    <w:rsid w:val="0020742D"/>
    <w:rsid w:val="0020746E"/>
    <w:rsid w:val="002074AE"/>
    <w:rsid w:val="002075A4"/>
    <w:rsid w:val="002075D0"/>
    <w:rsid w:val="0020779B"/>
    <w:rsid w:val="002077D8"/>
    <w:rsid w:val="00207A2C"/>
    <w:rsid w:val="00207AF7"/>
    <w:rsid w:val="00207C71"/>
    <w:rsid w:val="00207E3E"/>
    <w:rsid w:val="00207E54"/>
    <w:rsid w:val="00207EC0"/>
    <w:rsid w:val="00207FCF"/>
    <w:rsid w:val="00210225"/>
    <w:rsid w:val="0021026E"/>
    <w:rsid w:val="002104B5"/>
    <w:rsid w:val="002104EA"/>
    <w:rsid w:val="0021058C"/>
    <w:rsid w:val="00210794"/>
    <w:rsid w:val="00210A45"/>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84"/>
    <w:rsid w:val="002136BE"/>
    <w:rsid w:val="00213735"/>
    <w:rsid w:val="00213873"/>
    <w:rsid w:val="00213BCD"/>
    <w:rsid w:val="00213C3F"/>
    <w:rsid w:val="00213DF5"/>
    <w:rsid w:val="00213E5C"/>
    <w:rsid w:val="00214182"/>
    <w:rsid w:val="00214324"/>
    <w:rsid w:val="002143B2"/>
    <w:rsid w:val="0021453B"/>
    <w:rsid w:val="0021459F"/>
    <w:rsid w:val="002148DE"/>
    <w:rsid w:val="002149D8"/>
    <w:rsid w:val="002149EC"/>
    <w:rsid w:val="002149F4"/>
    <w:rsid w:val="00214BB0"/>
    <w:rsid w:val="00214E9D"/>
    <w:rsid w:val="0021530D"/>
    <w:rsid w:val="00215312"/>
    <w:rsid w:val="0021535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DBC"/>
    <w:rsid w:val="00216E1B"/>
    <w:rsid w:val="0021730A"/>
    <w:rsid w:val="00217493"/>
    <w:rsid w:val="002174C1"/>
    <w:rsid w:val="002174E9"/>
    <w:rsid w:val="00217C1E"/>
    <w:rsid w:val="00217EAA"/>
    <w:rsid w:val="002201AD"/>
    <w:rsid w:val="0022046A"/>
    <w:rsid w:val="00220B37"/>
    <w:rsid w:val="00220B9A"/>
    <w:rsid w:val="00220F8C"/>
    <w:rsid w:val="00221267"/>
    <w:rsid w:val="002212D4"/>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4B2"/>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1E1"/>
    <w:rsid w:val="002312EA"/>
    <w:rsid w:val="002313AA"/>
    <w:rsid w:val="0023154A"/>
    <w:rsid w:val="00231637"/>
    <w:rsid w:val="0023166A"/>
    <w:rsid w:val="00231A1C"/>
    <w:rsid w:val="00231BF6"/>
    <w:rsid w:val="002321F8"/>
    <w:rsid w:val="0023227B"/>
    <w:rsid w:val="00232516"/>
    <w:rsid w:val="002325F8"/>
    <w:rsid w:val="00232860"/>
    <w:rsid w:val="00232C3D"/>
    <w:rsid w:val="00232ED2"/>
    <w:rsid w:val="00233060"/>
    <w:rsid w:val="00233272"/>
    <w:rsid w:val="00233288"/>
    <w:rsid w:val="00233367"/>
    <w:rsid w:val="00233378"/>
    <w:rsid w:val="00233506"/>
    <w:rsid w:val="002335BD"/>
    <w:rsid w:val="002338BB"/>
    <w:rsid w:val="002339BD"/>
    <w:rsid w:val="00233A27"/>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BEF"/>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98D"/>
    <w:rsid w:val="00242D18"/>
    <w:rsid w:val="00242F58"/>
    <w:rsid w:val="0024311B"/>
    <w:rsid w:val="0024323A"/>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D20"/>
    <w:rsid w:val="00245D84"/>
    <w:rsid w:val="0024604E"/>
    <w:rsid w:val="00246211"/>
    <w:rsid w:val="00246448"/>
    <w:rsid w:val="002467A9"/>
    <w:rsid w:val="002467B3"/>
    <w:rsid w:val="002468AF"/>
    <w:rsid w:val="00246B59"/>
    <w:rsid w:val="00246CCC"/>
    <w:rsid w:val="002471F9"/>
    <w:rsid w:val="00247201"/>
    <w:rsid w:val="0024733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AF"/>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2B3"/>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AC4"/>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71B"/>
    <w:rsid w:val="00263A9D"/>
    <w:rsid w:val="00263AC5"/>
    <w:rsid w:val="00263B1D"/>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B52"/>
    <w:rsid w:val="00266D23"/>
    <w:rsid w:val="00266F19"/>
    <w:rsid w:val="002670DC"/>
    <w:rsid w:val="00267191"/>
    <w:rsid w:val="002671B2"/>
    <w:rsid w:val="0026754D"/>
    <w:rsid w:val="002676A7"/>
    <w:rsid w:val="00267947"/>
    <w:rsid w:val="00267A91"/>
    <w:rsid w:val="00267C26"/>
    <w:rsid w:val="00267D52"/>
    <w:rsid w:val="00267FA7"/>
    <w:rsid w:val="002700B7"/>
    <w:rsid w:val="0027024D"/>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06C"/>
    <w:rsid w:val="00272126"/>
    <w:rsid w:val="00272203"/>
    <w:rsid w:val="002722B2"/>
    <w:rsid w:val="002725E0"/>
    <w:rsid w:val="00272823"/>
    <w:rsid w:val="00272948"/>
    <w:rsid w:val="002729D8"/>
    <w:rsid w:val="002729E5"/>
    <w:rsid w:val="00272AE2"/>
    <w:rsid w:val="00273001"/>
    <w:rsid w:val="002730EF"/>
    <w:rsid w:val="002732E5"/>
    <w:rsid w:val="0027346F"/>
    <w:rsid w:val="00273495"/>
    <w:rsid w:val="0027368C"/>
    <w:rsid w:val="002736E4"/>
    <w:rsid w:val="00273714"/>
    <w:rsid w:val="00273B3D"/>
    <w:rsid w:val="00273BCB"/>
    <w:rsid w:val="00273C57"/>
    <w:rsid w:val="00273D19"/>
    <w:rsid w:val="00273D35"/>
    <w:rsid w:val="0027403E"/>
    <w:rsid w:val="002745CC"/>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1DA"/>
    <w:rsid w:val="002803BC"/>
    <w:rsid w:val="00280F7A"/>
    <w:rsid w:val="0028110C"/>
    <w:rsid w:val="00281524"/>
    <w:rsid w:val="002815B0"/>
    <w:rsid w:val="00281828"/>
    <w:rsid w:val="00281C6E"/>
    <w:rsid w:val="00281CD1"/>
    <w:rsid w:val="00281E02"/>
    <w:rsid w:val="00281E7E"/>
    <w:rsid w:val="00281F48"/>
    <w:rsid w:val="00282829"/>
    <w:rsid w:val="002828D8"/>
    <w:rsid w:val="00282A3A"/>
    <w:rsid w:val="00282B45"/>
    <w:rsid w:val="00282EA2"/>
    <w:rsid w:val="00282EBC"/>
    <w:rsid w:val="00282F50"/>
    <w:rsid w:val="002832DC"/>
    <w:rsid w:val="00283321"/>
    <w:rsid w:val="00283416"/>
    <w:rsid w:val="002834EC"/>
    <w:rsid w:val="002835AD"/>
    <w:rsid w:val="00283712"/>
    <w:rsid w:val="002838E2"/>
    <w:rsid w:val="00283A1C"/>
    <w:rsid w:val="00283E1C"/>
    <w:rsid w:val="00283F84"/>
    <w:rsid w:val="002844E1"/>
    <w:rsid w:val="0028490A"/>
    <w:rsid w:val="00284AC8"/>
    <w:rsid w:val="00284C99"/>
    <w:rsid w:val="00284F7D"/>
    <w:rsid w:val="002850BE"/>
    <w:rsid w:val="00285365"/>
    <w:rsid w:val="00285466"/>
    <w:rsid w:val="0028559B"/>
    <w:rsid w:val="002855AE"/>
    <w:rsid w:val="002858A1"/>
    <w:rsid w:val="00285974"/>
    <w:rsid w:val="00285A56"/>
    <w:rsid w:val="00285A74"/>
    <w:rsid w:val="00285AD5"/>
    <w:rsid w:val="00285B41"/>
    <w:rsid w:val="00285C08"/>
    <w:rsid w:val="00285FEC"/>
    <w:rsid w:val="002860FB"/>
    <w:rsid w:val="002861B0"/>
    <w:rsid w:val="002861E4"/>
    <w:rsid w:val="002861F8"/>
    <w:rsid w:val="00286470"/>
    <w:rsid w:val="002865DC"/>
    <w:rsid w:val="0028676D"/>
    <w:rsid w:val="00286A33"/>
    <w:rsid w:val="00286BF8"/>
    <w:rsid w:val="00286C0E"/>
    <w:rsid w:val="00287201"/>
    <w:rsid w:val="0028737B"/>
    <w:rsid w:val="002875B1"/>
    <w:rsid w:val="00287650"/>
    <w:rsid w:val="0028765B"/>
    <w:rsid w:val="002879BE"/>
    <w:rsid w:val="00287C65"/>
    <w:rsid w:val="00287D85"/>
    <w:rsid w:val="00287F09"/>
    <w:rsid w:val="002900B0"/>
    <w:rsid w:val="00290300"/>
    <w:rsid w:val="00290355"/>
    <w:rsid w:val="0029050D"/>
    <w:rsid w:val="00290B22"/>
    <w:rsid w:val="00290BCF"/>
    <w:rsid w:val="00290DB2"/>
    <w:rsid w:val="00290E8E"/>
    <w:rsid w:val="002911F5"/>
    <w:rsid w:val="002913B8"/>
    <w:rsid w:val="002914FD"/>
    <w:rsid w:val="00291807"/>
    <w:rsid w:val="0029182B"/>
    <w:rsid w:val="0029184F"/>
    <w:rsid w:val="00291885"/>
    <w:rsid w:val="0029188C"/>
    <w:rsid w:val="00291909"/>
    <w:rsid w:val="0029196F"/>
    <w:rsid w:val="00291BA7"/>
    <w:rsid w:val="00291BC6"/>
    <w:rsid w:val="00291F8B"/>
    <w:rsid w:val="00291F9F"/>
    <w:rsid w:val="00291FA9"/>
    <w:rsid w:val="00292733"/>
    <w:rsid w:val="00292B9D"/>
    <w:rsid w:val="00292BF2"/>
    <w:rsid w:val="00292D55"/>
    <w:rsid w:val="00292FBB"/>
    <w:rsid w:val="00293022"/>
    <w:rsid w:val="00293294"/>
    <w:rsid w:val="002932C6"/>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B92"/>
    <w:rsid w:val="00296CC3"/>
    <w:rsid w:val="00296CFC"/>
    <w:rsid w:val="00296EC8"/>
    <w:rsid w:val="00297073"/>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3F"/>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B08"/>
    <w:rsid w:val="002A7C0E"/>
    <w:rsid w:val="002A7FCE"/>
    <w:rsid w:val="002B0183"/>
    <w:rsid w:val="002B01C6"/>
    <w:rsid w:val="002B0442"/>
    <w:rsid w:val="002B0847"/>
    <w:rsid w:val="002B0A27"/>
    <w:rsid w:val="002B0AB7"/>
    <w:rsid w:val="002B0CB9"/>
    <w:rsid w:val="002B0D80"/>
    <w:rsid w:val="002B0E61"/>
    <w:rsid w:val="002B0F93"/>
    <w:rsid w:val="002B11CB"/>
    <w:rsid w:val="002B125D"/>
    <w:rsid w:val="002B132F"/>
    <w:rsid w:val="002B13AA"/>
    <w:rsid w:val="002B17D4"/>
    <w:rsid w:val="002B18B1"/>
    <w:rsid w:val="002B1978"/>
    <w:rsid w:val="002B19A6"/>
    <w:rsid w:val="002B1A64"/>
    <w:rsid w:val="002B1AE8"/>
    <w:rsid w:val="002B28F6"/>
    <w:rsid w:val="002B2A81"/>
    <w:rsid w:val="002B2BC1"/>
    <w:rsid w:val="002B331B"/>
    <w:rsid w:val="002B33E5"/>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63E"/>
    <w:rsid w:val="002C066C"/>
    <w:rsid w:val="002C0CD1"/>
    <w:rsid w:val="002C101A"/>
    <w:rsid w:val="002C1120"/>
    <w:rsid w:val="002C11AB"/>
    <w:rsid w:val="002C1243"/>
    <w:rsid w:val="002C1329"/>
    <w:rsid w:val="002C146E"/>
    <w:rsid w:val="002C1518"/>
    <w:rsid w:val="002C1600"/>
    <w:rsid w:val="002C16B8"/>
    <w:rsid w:val="002C1DEB"/>
    <w:rsid w:val="002C22B6"/>
    <w:rsid w:val="002C22CD"/>
    <w:rsid w:val="002C22F8"/>
    <w:rsid w:val="002C245B"/>
    <w:rsid w:val="002C2539"/>
    <w:rsid w:val="002C25F6"/>
    <w:rsid w:val="002C2628"/>
    <w:rsid w:val="002C26D7"/>
    <w:rsid w:val="002C2A12"/>
    <w:rsid w:val="002C2B84"/>
    <w:rsid w:val="002C2D2B"/>
    <w:rsid w:val="002C2D96"/>
    <w:rsid w:val="002C2F8F"/>
    <w:rsid w:val="002C31C0"/>
    <w:rsid w:val="002C332C"/>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E1"/>
    <w:rsid w:val="002C5DD3"/>
    <w:rsid w:val="002C5F4C"/>
    <w:rsid w:val="002C5F67"/>
    <w:rsid w:val="002C6041"/>
    <w:rsid w:val="002C6048"/>
    <w:rsid w:val="002C670F"/>
    <w:rsid w:val="002C6781"/>
    <w:rsid w:val="002C67F7"/>
    <w:rsid w:val="002C68C5"/>
    <w:rsid w:val="002C69C7"/>
    <w:rsid w:val="002C69EE"/>
    <w:rsid w:val="002C6A3C"/>
    <w:rsid w:val="002C6BEE"/>
    <w:rsid w:val="002C6C15"/>
    <w:rsid w:val="002C6CFF"/>
    <w:rsid w:val="002C6F78"/>
    <w:rsid w:val="002C71A9"/>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7CC"/>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789"/>
    <w:rsid w:val="002E1BE4"/>
    <w:rsid w:val="002E1BFC"/>
    <w:rsid w:val="002E1C01"/>
    <w:rsid w:val="002E20DA"/>
    <w:rsid w:val="002E21DD"/>
    <w:rsid w:val="002E21E3"/>
    <w:rsid w:val="002E2335"/>
    <w:rsid w:val="002E23FB"/>
    <w:rsid w:val="002E2981"/>
    <w:rsid w:val="002E2F31"/>
    <w:rsid w:val="002E2FA6"/>
    <w:rsid w:val="002E3089"/>
    <w:rsid w:val="002E31A0"/>
    <w:rsid w:val="002E31C2"/>
    <w:rsid w:val="002E33E1"/>
    <w:rsid w:val="002E36D9"/>
    <w:rsid w:val="002E3711"/>
    <w:rsid w:val="002E37AE"/>
    <w:rsid w:val="002E3A0E"/>
    <w:rsid w:val="002E3B45"/>
    <w:rsid w:val="002E3CCB"/>
    <w:rsid w:val="002E3D1D"/>
    <w:rsid w:val="002E3D2F"/>
    <w:rsid w:val="002E419C"/>
    <w:rsid w:val="002E471D"/>
    <w:rsid w:val="002E486B"/>
    <w:rsid w:val="002E494E"/>
    <w:rsid w:val="002E498B"/>
    <w:rsid w:val="002E49D2"/>
    <w:rsid w:val="002E4B65"/>
    <w:rsid w:val="002E4BE6"/>
    <w:rsid w:val="002E4C8B"/>
    <w:rsid w:val="002E4E4A"/>
    <w:rsid w:val="002E4FF9"/>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6F77"/>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96F"/>
    <w:rsid w:val="002F3C19"/>
    <w:rsid w:val="002F3EF2"/>
    <w:rsid w:val="002F41BB"/>
    <w:rsid w:val="002F45A5"/>
    <w:rsid w:val="002F46CC"/>
    <w:rsid w:val="002F47C8"/>
    <w:rsid w:val="002F47F8"/>
    <w:rsid w:val="002F4AC5"/>
    <w:rsid w:val="002F4C38"/>
    <w:rsid w:val="002F4F3F"/>
    <w:rsid w:val="002F5143"/>
    <w:rsid w:val="002F5270"/>
    <w:rsid w:val="002F5381"/>
    <w:rsid w:val="002F5393"/>
    <w:rsid w:val="002F542F"/>
    <w:rsid w:val="002F559D"/>
    <w:rsid w:val="002F55AB"/>
    <w:rsid w:val="002F55AD"/>
    <w:rsid w:val="002F57F3"/>
    <w:rsid w:val="002F5ADD"/>
    <w:rsid w:val="002F5C94"/>
    <w:rsid w:val="002F5E4D"/>
    <w:rsid w:val="002F5F9B"/>
    <w:rsid w:val="002F6035"/>
    <w:rsid w:val="002F6262"/>
    <w:rsid w:val="002F637B"/>
    <w:rsid w:val="002F640C"/>
    <w:rsid w:val="002F66C7"/>
    <w:rsid w:val="002F69E8"/>
    <w:rsid w:val="002F6AB8"/>
    <w:rsid w:val="002F6D33"/>
    <w:rsid w:val="002F6ECE"/>
    <w:rsid w:val="002F7014"/>
    <w:rsid w:val="002F732F"/>
    <w:rsid w:val="002F7982"/>
    <w:rsid w:val="002F79F4"/>
    <w:rsid w:val="002F7BC5"/>
    <w:rsid w:val="002F7D0A"/>
    <w:rsid w:val="002F7DF7"/>
    <w:rsid w:val="002F7FD1"/>
    <w:rsid w:val="0030016F"/>
    <w:rsid w:val="0030020D"/>
    <w:rsid w:val="0030038D"/>
    <w:rsid w:val="003004BF"/>
    <w:rsid w:val="0030055D"/>
    <w:rsid w:val="003005F1"/>
    <w:rsid w:val="00300871"/>
    <w:rsid w:val="0030096C"/>
    <w:rsid w:val="00300D1E"/>
    <w:rsid w:val="00300DE9"/>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3E51"/>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41"/>
    <w:rsid w:val="0030637A"/>
    <w:rsid w:val="00306396"/>
    <w:rsid w:val="0030651B"/>
    <w:rsid w:val="00306A2A"/>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A2"/>
    <w:rsid w:val="00313AAC"/>
    <w:rsid w:val="00313CB6"/>
    <w:rsid w:val="00313D78"/>
    <w:rsid w:val="00313DDC"/>
    <w:rsid w:val="003141CE"/>
    <w:rsid w:val="00314217"/>
    <w:rsid w:val="003142AC"/>
    <w:rsid w:val="00314443"/>
    <w:rsid w:val="00314979"/>
    <w:rsid w:val="00314AE8"/>
    <w:rsid w:val="00314C35"/>
    <w:rsid w:val="00314C6B"/>
    <w:rsid w:val="003150C5"/>
    <w:rsid w:val="00315238"/>
    <w:rsid w:val="003154FA"/>
    <w:rsid w:val="0031562B"/>
    <w:rsid w:val="00315652"/>
    <w:rsid w:val="0031577D"/>
    <w:rsid w:val="003157E3"/>
    <w:rsid w:val="0031590A"/>
    <w:rsid w:val="003159E8"/>
    <w:rsid w:val="00315F6B"/>
    <w:rsid w:val="0031636E"/>
    <w:rsid w:val="00316529"/>
    <w:rsid w:val="0031668A"/>
    <w:rsid w:val="00316C85"/>
    <w:rsid w:val="00316D80"/>
    <w:rsid w:val="00316E13"/>
    <w:rsid w:val="00316E1D"/>
    <w:rsid w:val="00316E45"/>
    <w:rsid w:val="00316E9E"/>
    <w:rsid w:val="00316FF3"/>
    <w:rsid w:val="00317FCD"/>
    <w:rsid w:val="0032015E"/>
    <w:rsid w:val="00320185"/>
    <w:rsid w:val="0032038B"/>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1FE9"/>
    <w:rsid w:val="0032203E"/>
    <w:rsid w:val="00322085"/>
    <w:rsid w:val="003220A7"/>
    <w:rsid w:val="003220AA"/>
    <w:rsid w:val="003221D9"/>
    <w:rsid w:val="0032243A"/>
    <w:rsid w:val="0032291F"/>
    <w:rsid w:val="00322BB1"/>
    <w:rsid w:val="00322C74"/>
    <w:rsid w:val="00322E67"/>
    <w:rsid w:val="00322F9C"/>
    <w:rsid w:val="00322FEB"/>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BBE"/>
    <w:rsid w:val="00326BCD"/>
    <w:rsid w:val="00326CAB"/>
    <w:rsid w:val="0032723E"/>
    <w:rsid w:val="00327241"/>
    <w:rsid w:val="0032729B"/>
    <w:rsid w:val="003279F9"/>
    <w:rsid w:val="00330449"/>
    <w:rsid w:val="0033064D"/>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883"/>
    <w:rsid w:val="00332B6D"/>
    <w:rsid w:val="0033360A"/>
    <w:rsid w:val="0033369D"/>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4B4"/>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D36"/>
    <w:rsid w:val="00344FDC"/>
    <w:rsid w:val="0034511D"/>
    <w:rsid w:val="0034545A"/>
    <w:rsid w:val="003454B7"/>
    <w:rsid w:val="00345746"/>
    <w:rsid w:val="003457E4"/>
    <w:rsid w:val="00345919"/>
    <w:rsid w:val="0034594E"/>
    <w:rsid w:val="00345B4D"/>
    <w:rsid w:val="00345CE0"/>
    <w:rsid w:val="00346132"/>
    <w:rsid w:val="0034613E"/>
    <w:rsid w:val="00346275"/>
    <w:rsid w:val="00346B24"/>
    <w:rsid w:val="00346D7B"/>
    <w:rsid w:val="003471F2"/>
    <w:rsid w:val="0034733B"/>
    <w:rsid w:val="003475EA"/>
    <w:rsid w:val="00347729"/>
    <w:rsid w:val="0034784E"/>
    <w:rsid w:val="0034795E"/>
    <w:rsid w:val="00347A4D"/>
    <w:rsid w:val="00347B5C"/>
    <w:rsid w:val="00347DDC"/>
    <w:rsid w:val="0034B6B4"/>
    <w:rsid w:val="00350019"/>
    <w:rsid w:val="00350220"/>
    <w:rsid w:val="0035099F"/>
    <w:rsid w:val="003509FE"/>
    <w:rsid w:val="00350BC6"/>
    <w:rsid w:val="00350C1A"/>
    <w:rsid w:val="00350EA3"/>
    <w:rsid w:val="00350F22"/>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7C4"/>
    <w:rsid w:val="003649B1"/>
    <w:rsid w:val="00364B54"/>
    <w:rsid w:val="00364D15"/>
    <w:rsid w:val="00364E8D"/>
    <w:rsid w:val="003654D0"/>
    <w:rsid w:val="0036579C"/>
    <w:rsid w:val="00365A54"/>
    <w:rsid w:val="00365EA0"/>
    <w:rsid w:val="00365F9E"/>
    <w:rsid w:val="00365FBC"/>
    <w:rsid w:val="0036632F"/>
    <w:rsid w:val="0036648B"/>
    <w:rsid w:val="003665EF"/>
    <w:rsid w:val="00366701"/>
    <w:rsid w:val="003667DA"/>
    <w:rsid w:val="00366936"/>
    <w:rsid w:val="00366A52"/>
    <w:rsid w:val="00366A84"/>
    <w:rsid w:val="00367194"/>
    <w:rsid w:val="003671E6"/>
    <w:rsid w:val="0036735D"/>
    <w:rsid w:val="00367780"/>
    <w:rsid w:val="003678D2"/>
    <w:rsid w:val="00367CD3"/>
    <w:rsid w:val="00367DEB"/>
    <w:rsid w:val="003702BB"/>
    <w:rsid w:val="003709BE"/>
    <w:rsid w:val="00370A82"/>
    <w:rsid w:val="00370C09"/>
    <w:rsid w:val="00370C22"/>
    <w:rsid w:val="00370CAF"/>
    <w:rsid w:val="00370E31"/>
    <w:rsid w:val="00371185"/>
    <w:rsid w:val="0037121A"/>
    <w:rsid w:val="00371267"/>
    <w:rsid w:val="0037137A"/>
    <w:rsid w:val="003713DE"/>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2F8"/>
    <w:rsid w:val="0037452E"/>
    <w:rsid w:val="003748E5"/>
    <w:rsid w:val="00374978"/>
    <w:rsid w:val="003749F8"/>
    <w:rsid w:val="00374B35"/>
    <w:rsid w:val="00374B67"/>
    <w:rsid w:val="00374E1D"/>
    <w:rsid w:val="003752C5"/>
    <w:rsid w:val="0037547A"/>
    <w:rsid w:val="00375A6C"/>
    <w:rsid w:val="00375A9B"/>
    <w:rsid w:val="00375BA8"/>
    <w:rsid w:val="00375F48"/>
    <w:rsid w:val="00376097"/>
    <w:rsid w:val="0037640E"/>
    <w:rsid w:val="00376898"/>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1F"/>
    <w:rsid w:val="003802A9"/>
    <w:rsid w:val="00380577"/>
    <w:rsid w:val="003806A1"/>
    <w:rsid w:val="00380754"/>
    <w:rsid w:val="00380898"/>
    <w:rsid w:val="0038094F"/>
    <w:rsid w:val="00380F1C"/>
    <w:rsid w:val="00380F1F"/>
    <w:rsid w:val="0038113E"/>
    <w:rsid w:val="00381231"/>
    <w:rsid w:val="00381963"/>
    <w:rsid w:val="00381A59"/>
    <w:rsid w:val="00381A83"/>
    <w:rsid w:val="00381AEA"/>
    <w:rsid w:val="00381EA1"/>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06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740"/>
    <w:rsid w:val="003917C3"/>
    <w:rsid w:val="00391870"/>
    <w:rsid w:val="00391B42"/>
    <w:rsid w:val="00391DB5"/>
    <w:rsid w:val="00391F61"/>
    <w:rsid w:val="00392153"/>
    <w:rsid w:val="003921E6"/>
    <w:rsid w:val="003925EB"/>
    <w:rsid w:val="0039267D"/>
    <w:rsid w:val="00392A8F"/>
    <w:rsid w:val="00392ED3"/>
    <w:rsid w:val="00392F71"/>
    <w:rsid w:val="00392FF8"/>
    <w:rsid w:val="003930C6"/>
    <w:rsid w:val="00393722"/>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9AD"/>
    <w:rsid w:val="00395C0D"/>
    <w:rsid w:val="00395F7A"/>
    <w:rsid w:val="003960F3"/>
    <w:rsid w:val="003961D8"/>
    <w:rsid w:val="00396525"/>
    <w:rsid w:val="0039654D"/>
    <w:rsid w:val="00396B5E"/>
    <w:rsid w:val="00396CD6"/>
    <w:rsid w:val="00396E3D"/>
    <w:rsid w:val="0039707F"/>
    <w:rsid w:val="003971A7"/>
    <w:rsid w:val="0039757D"/>
    <w:rsid w:val="0039758B"/>
    <w:rsid w:val="003978EC"/>
    <w:rsid w:val="00397A70"/>
    <w:rsid w:val="00397AE2"/>
    <w:rsid w:val="00397B0C"/>
    <w:rsid w:val="00397BF4"/>
    <w:rsid w:val="00397E18"/>
    <w:rsid w:val="00397EAD"/>
    <w:rsid w:val="003A02A0"/>
    <w:rsid w:val="003A0465"/>
    <w:rsid w:val="003A07AC"/>
    <w:rsid w:val="003A0C7D"/>
    <w:rsid w:val="003A0E3B"/>
    <w:rsid w:val="003A0E64"/>
    <w:rsid w:val="003A0F20"/>
    <w:rsid w:val="003A1059"/>
    <w:rsid w:val="003A138A"/>
    <w:rsid w:val="003A154B"/>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1F1"/>
    <w:rsid w:val="003A350B"/>
    <w:rsid w:val="003A35D8"/>
    <w:rsid w:val="003A37D1"/>
    <w:rsid w:val="003A37EE"/>
    <w:rsid w:val="003A3CCC"/>
    <w:rsid w:val="003A3DBC"/>
    <w:rsid w:val="003A3E8C"/>
    <w:rsid w:val="003A435C"/>
    <w:rsid w:val="003A44B2"/>
    <w:rsid w:val="003A44C5"/>
    <w:rsid w:val="003A45CA"/>
    <w:rsid w:val="003A491E"/>
    <w:rsid w:val="003A4922"/>
    <w:rsid w:val="003A4A16"/>
    <w:rsid w:val="003A4F61"/>
    <w:rsid w:val="003A53F6"/>
    <w:rsid w:val="003A55E1"/>
    <w:rsid w:val="003A5746"/>
    <w:rsid w:val="003A5831"/>
    <w:rsid w:val="003A590F"/>
    <w:rsid w:val="003A6267"/>
    <w:rsid w:val="003A63F9"/>
    <w:rsid w:val="003A65FF"/>
    <w:rsid w:val="003A6850"/>
    <w:rsid w:val="003A6AE9"/>
    <w:rsid w:val="003A6B88"/>
    <w:rsid w:val="003A6D1F"/>
    <w:rsid w:val="003A6F89"/>
    <w:rsid w:val="003A6FE6"/>
    <w:rsid w:val="003A70EC"/>
    <w:rsid w:val="003A712B"/>
    <w:rsid w:val="003A7301"/>
    <w:rsid w:val="003A753A"/>
    <w:rsid w:val="003A7736"/>
    <w:rsid w:val="003A787D"/>
    <w:rsid w:val="003A788C"/>
    <w:rsid w:val="003A7C8A"/>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BEB"/>
    <w:rsid w:val="003B5C68"/>
    <w:rsid w:val="003B5D78"/>
    <w:rsid w:val="003B5FBD"/>
    <w:rsid w:val="003B5FDA"/>
    <w:rsid w:val="003B60FE"/>
    <w:rsid w:val="003B61C7"/>
    <w:rsid w:val="003B6409"/>
    <w:rsid w:val="003B6559"/>
    <w:rsid w:val="003B69F9"/>
    <w:rsid w:val="003B6A89"/>
    <w:rsid w:val="003B6AD4"/>
    <w:rsid w:val="003B6B65"/>
    <w:rsid w:val="003B6F12"/>
    <w:rsid w:val="003B6F16"/>
    <w:rsid w:val="003B7011"/>
    <w:rsid w:val="003B70CA"/>
    <w:rsid w:val="003B72F6"/>
    <w:rsid w:val="003B732C"/>
    <w:rsid w:val="003B740C"/>
    <w:rsid w:val="003B74CB"/>
    <w:rsid w:val="003B759D"/>
    <w:rsid w:val="003B7873"/>
    <w:rsid w:val="003B7A1A"/>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30A"/>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3F17"/>
    <w:rsid w:val="003C44C2"/>
    <w:rsid w:val="003C478D"/>
    <w:rsid w:val="003C4B60"/>
    <w:rsid w:val="003C4C61"/>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B0"/>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D7AD9"/>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744"/>
    <w:rsid w:val="003E2A9E"/>
    <w:rsid w:val="003E2BC6"/>
    <w:rsid w:val="003E2D06"/>
    <w:rsid w:val="003E2F51"/>
    <w:rsid w:val="003E2F83"/>
    <w:rsid w:val="003E2F93"/>
    <w:rsid w:val="003E307D"/>
    <w:rsid w:val="003E31FC"/>
    <w:rsid w:val="003E33BC"/>
    <w:rsid w:val="003E33C1"/>
    <w:rsid w:val="003E3668"/>
    <w:rsid w:val="003E3865"/>
    <w:rsid w:val="003E3887"/>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B1"/>
    <w:rsid w:val="003E61E9"/>
    <w:rsid w:val="003E6339"/>
    <w:rsid w:val="003E63EA"/>
    <w:rsid w:val="003E6822"/>
    <w:rsid w:val="003E6B00"/>
    <w:rsid w:val="003E6B7A"/>
    <w:rsid w:val="003E6BC0"/>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494"/>
    <w:rsid w:val="003F4666"/>
    <w:rsid w:val="003F470D"/>
    <w:rsid w:val="003F478B"/>
    <w:rsid w:val="003F4834"/>
    <w:rsid w:val="003F4AC6"/>
    <w:rsid w:val="003F4B79"/>
    <w:rsid w:val="003F4E27"/>
    <w:rsid w:val="003F4FCB"/>
    <w:rsid w:val="003F515B"/>
    <w:rsid w:val="003F549A"/>
    <w:rsid w:val="003F5694"/>
    <w:rsid w:val="003F5743"/>
    <w:rsid w:val="003F585F"/>
    <w:rsid w:val="003F59EF"/>
    <w:rsid w:val="003F5DC3"/>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7F5"/>
    <w:rsid w:val="004008EE"/>
    <w:rsid w:val="00400A80"/>
    <w:rsid w:val="00400B5A"/>
    <w:rsid w:val="00400BF6"/>
    <w:rsid w:val="00400C19"/>
    <w:rsid w:val="00400DE6"/>
    <w:rsid w:val="00400E4F"/>
    <w:rsid w:val="00400EC4"/>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167"/>
    <w:rsid w:val="0040627F"/>
    <w:rsid w:val="0040691D"/>
    <w:rsid w:val="00406AEF"/>
    <w:rsid w:val="00406BC8"/>
    <w:rsid w:val="00406C80"/>
    <w:rsid w:val="00406CD6"/>
    <w:rsid w:val="00406EFF"/>
    <w:rsid w:val="004073C1"/>
    <w:rsid w:val="004074F1"/>
    <w:rsid w:val="00407571"/>
    <w:rsid w:val="004077E1"/>
    <w:rsid w:val="00407D1F"/>
    <w:rsid w:val="00407DF4"/>
    <w:rsid w:val="00407F05"/>
    <w:rsid w:val="00407FFA"/>
    <w:rsid w:val="004100AF"/>
    <w:rsid w:val="004101AA"/>
    <w:rsid w:val="00410412"/>
    <w:rsid w:val="00410862"/>
    <w:rsid w:val="00410B96"/>
    <w:rsid w:val="00410CF8"/>
    <w:rsid w:val="004110C3"/>
    <w:rsid w:val="004112FF"/>
    <w:rsid w:val="00411397"/>
    <w:rsid w:val="00411526"/>
    <w:rsid w:val="00411909"/>
    <w:rsid w:val="004119EF"/>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5CF7"/>
    <w:rsid w:val="004160AE"/>
    <w:rsid w:val="004162D3"/>
    <w:rsid w:val="00416394"/>
    <w:rsid w:val="004164AC"/>
    <w:rsid w:val="00416864"/>
    <w:rsid w:val="00416959"/>
    <w:rsid w:val="00416A6E"/>
    <w:rsid w:val="00416AB6"/>
    <w:rsid w:val="00416E5F"/>
    <w:rsid w:val="00416EE1"/>
    <w:rsid w:val="00416FA7"/>
    <w:rsid w:val="00417636"/>
    <w:rsid w:val="0041768E"/>
    <w:rsid w:val="004176A0"/>
    <w:rsid w:val="004176FC"/>
    <w:rsid w:val="00417833"/>
    <w:rsid w:val="00417930"/>
    <w:rsid w:val="00417A92"/>
    <w:rsid w:val="00417B09"/>
    <w:rsid w:val="00417B37"/>
    <w:rsid w:val="00417DB8"/>
    <w:rsid w:val="004202C6"/>
    <w:rsid w:val="0042034A"/>
    <w:rsid w:val="004203D4"/>
    <w:rsid w:val="00420552"/>
    <w:rsid w:val="00420677"/>
    <w:rsid w:val="004208B1"/>
    <w:rsid w:val="00420B0A"/>
    <w:rsid w:val="00420B84"/>
    <w:rsid w:val="00420C5C"/>
    <w:rsid w:val="00420E4F"/>
    <w:rsid w:val="00420EDD"/>
    <w:rsid w:val="00420FAB"/>
    <w:rsid w:val="0042118A"/>
    <w:rsid w:val="00421192"/>
    <w:rsid w:val="004215C2"/>
    <w:rsid w:val="00421CFC"/>
    <w:rsid w:val="00421DF4"/>
    <w:rsid w:val="00421F0C"/>
    <w:rsid w:val="00421F27"/>
    <w:rsid w:val="00422203"/>
    <w:rsid w:val="0042250C"/>
    <w:rsid w:val="0042252F"/>
    <w:rsid w:val="004225D1"/>
    <w:rsid w:val="00422650"/>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EBC"/>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575"/>
    <w:rsid w:val="00427637"/>
    <w:rsid w:val="00427899"/>
    <w:rsid w:val="004278CE"/>
    <w:rsid w:val="0042792F"/>
    <w:rsid w:val="00427AEF"/>
    <w:rsid w:val="00427E57"/>
    <w:rsid w:val="00427F20"/>
    <w:rsid w:val="00427F51"/>
    <w:rsid w:val="004300C4"/>
    <w:rsid w:val="004301BD"/>
    <w:rsid w:val="0043034C"/>
    <w:rsid w:val="004303D7"/>
    <w:rsid w:val="004306C0"/>
    <w:rsid w:val="00430DB5"/>
    <w:rsid w:val="00430E41"/>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9F6"/>
    <w:rsid w:val="00433A3A"/>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688"/>
    <w:rsid w:val="00436747"/>
    <w:rsid w:val="00436E19"/>
    <w:rsid w:val="00436F79"/>
    <w:rsid w:val="00437432"/>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07B"/>
    <w:rsid w:val="00441201"/>
    <w:rsid w:val="00441462"/>
    <w:rsid w:val="004414B1"/>
    <w:rsid w:val="00441572"/>
    <w:rsid w:val="004415A2"/>
    <w:rsid w:val="004416AE"/>
    <w:rsid w:val="004418F5"/>
    <w:rsid w:val="00441E80"/>
    <w:rsid w:val="00441F56"/>
    <w:rsid w:val="00441FED"/>
    <w:rsid w:val="0044212F"/>
    <w:rsid w:val="0044272F"/>
    <w:rsid w:val="0044293A"/>
    <w:rsid w:val="00442D98"/>
    <w:rsid w:val="00442DE3"/>
    <w:rsid w:val="00442FA8"/>
    <w:rsid w:val="00443083"/>
    <w:rsid w:val="004434B4"/>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5FE7"/>
    <w:rsid w:val="00446279"/>
    <w:rsid w:val="00446328"/>
    <w:rsid w:val="0044659E"/>
    <w:rsid w:val="0044682A"/>
    <w:rsid w:val="00446893"/>
    <w:rsid w:val="0044695E"/>
    <w:rsid w:val="004469AB"/>
    <w:rsid w:val="00446C00"/>
    <w:rsid w:val="00446D32"/>
    <w:rsid w:val="00446FC9"/>
    <w:rsid w:val="0044725A"/>
    <w:rsid w:val="0044727D"/>
    <w:rsid w:val="00447350"/>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204"/>
    <w:rsid w:val="00452553"/>
    <w:rsid w:val="00452A30"/>
    <w:rsid w:val="00452A69"/>
    <w:rsid w:val="00452BC1"/>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5DC7"/>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A8"/>
    <w:rsid w:val="004577C9"/>
    <w:rsid w:val="00457888"/>
    <w:rsid w:val="004579E9"/>
    <w:rsid w:val="00457ADC"/>
    <w:rsid w:val="00457B8A"/>
    <w:rsid w:val="00457B92"/>
    <w:rsid w:val="00457C20"/>
    <w:rsid w:val="00457EE3"/>
    <w:rsid w:val="00460340"/>
    <w:rsid w:val="00460D5E"/>
    <w:rsid w:val="00460E3A"/>
    <w:rsid w:val="0046106A"/>
    <w:rsid w:val="00461205"/>
    <w:rsid w:val="00461214"/>
    <w:rsid w:val="00461659"/>
    <w:rsid w:val="004619AC"/>
    <w:rsid w:val="00461A4B"/>
    <w:rsid w:val="00461A75"/>
    <w:rsid w:val="00461D55"/>
    <w:rsid w:val="00461FB6"/>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72"/>
    <w:rsid w:val="004645A9"/>
    <w:rsid w:val="00464665"/>
    <w:rsid w:val="00464B08"/>
    <w:rsid w:val="00464B64"/>
    <w:rsid w:val="00465484"/>
    <w:rsid w:val="004658A0"/>
    <w:rsid w:val="004658B5"/>
    <w:rsid w:val="004659A6"/>
    <w:rsid w:val="00465B63"/>
    <w:rsid w:val="00466533"/>
    <w:rsid w:val="00466964"/>
    <w:rsid w:val="00466B51"/>
    <w:rsid w:val="00466ECD"/>
    <w:rsid w:val="00466EDE"/>
    <w:rsid w:val="00467465"/>
    <w:rsid w:val="00467642"/>
    <w:rsid w:val="00467818"/>
    <w:rsid w:val="00467AB9"/>
    <w:rsid w:val="00467DAF"/>
    <w:rsid w:val="00467FA4"/>
    <w:rsid w:val="00470407"/>
    <w:rsid w:val="0047089D"/>
    <w:rsid w:val="00470E0E"/>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6"/>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CD"/>
    <w:rsid w:val="004744FA"/>
    <w:rsid w:val="004745D3"/>
    <w:rsid w:val="00474B62"/>
    <w:rsid w:val="00474B88"/>
    <w:rsid w:val="00474C79"/>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08E"/>
    <w:rsid w:val="004811A8"/>
    <w:rsid w:val="00481318"/>
    <w:rsid w:val="0048138B"/>
    <w:rsid w:val="004815BF"/>
    <w:rsid w:val="00481830"/>
    <w:rsid w:val="00481BEC"/>
    <w:rsid w:val="00481D8A"/>
    <w:rsid w:val="0048214A"/>
    <w:rsid w:val="0048237B"/>
    <w:rsid w:val="004823D9"/>
    <w:rsid w:val="004824B7"/>
    <w:rsid w:val="00482562"/>
    <w:rsid w:val="00482640"/>
    <w:rsid w:val="0048273B"/>
    <w:rsid w:val="004827B3"/>
    <w:rsid w:val="00482A48"/>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894"/>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A07"/>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707"/>
    <w:rsid w:val="0049271D"/>
    <w:rsid w:val="004928B5"/>
    <w:rsid w:val="004929FD"/>
    <w:rsid w:val="00492AE0"/>
    <w:rsid w:val="00492B0A"/>
    <w:rsid w:val="00493680"/>
    <w:rsid w:val="00493AB1"/>
    <w:rsid w:val="00493DF5"/>
    <w:rsid w:val="00493F02"/>
    <w:rsid w:val="00494478"/>
    <w:rsid w:val="004944CF"/>
    <w:rsid w:val="004946D8"/>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C79"/>
    <w:rsid w:val="004A4E1B"/>
    <w:rsid w:val="004A52F5"/>
    <w:rsid w:val="004A543C"/>
    <w:rsid w:val="004A54B0"/>
    <w:rsid w:val="004A56E6"/>
    <w:rsid w:val="004A5872"/>
    <w:rsid w:val="004A593F"/>
    <w:rsid w:val="004A59EB"/>
    <w:rsid w:val="004A5AA8"/>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300"/>
    <w:rsid w:val="004B156A"/>
    <w:rsid w:val="004B166B"/>
    <w:rsid w:val="004B1701"/>
    <w:rsid w:val="004B1A76"/>
    <w:rsid w:val="004B1AA1"/>
    <w:rsid w:val="004B1CDA"/>
    <w:rsid w:val="004B1E6A"/>
    <w:rsid w:val="004B1E85"/>
    <w:rsid w:val="004B20B5"/>
    <w:rsid w:val="004B20CE"/>
    <w:rsid w:val="004B2246"/>
    <w:rsid w:val="004B2393"/>
    <w:rsid w:val="004B270D"/>
    <w:rsid w:val="004B2A0F"/>
    <w:rsid w:val="004B2A63"/>
    <w:rsid w:val="004B2A8D"/>
    <w:rsid w:val="004B2C12"/>
    <w:rsid w:val="004B2D47"/>
    <w:rsid w:val="004B2D4C"/>
    <w:rsid w:val="004B2DEB"/>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A8A"/>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2F9A"/>
    <w:rsid w:val="004C3026"/>
    <w:rsid w:val="004C309A"/>
    <w:rsid w:val="004C3395"/>
    <w:rsid w:val="004C3485"/>
    <w:rsid w:val="004C3DD8"/>
    <w:rsid w:val="004C3E64"/>
    <w:rsid w:val="004C4022"/>
    <w:rsid w:val="004C4042"/>
    <w:rsid w:val="004C437B"/>
    <w:rsid w:val="004C4467"/>
    <w:rsid w:val="004C4557"/>
    <w:rsid w:val="004C49A9"/>
    <w:rsid w:val="004C4A86"/>
    <w:rsid w:val="004C4C86"/>
    <w:rsid w:val="004C4D86"/>
    <w:rsid w:val="004C53E0"/>
    <w:rsid w:val="004C60E7"/>
    <w:rsid w:val="004C6765"/>
    <w:rsid w:val="004C67E8"/>
    <w:rsid w:val="004C6A19"/>
    <w:rsid w:val="004C6A27"/>
    <w:rsid w:val="004C6C34"/>
    <w:rsid w:val="004C6C8D"/>
    <w:rsid w:val="004C6EF4"/>
    <w:rsid w:val="004C70D5"/>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94D"/>
    <w:rsid w:val="004D0A35"/>
    <w:rsid w:val="004D0AE6"/>
    <w:rsid w:val="004D0D55"/>
    <w:rsid w:val="004D0E44"/>
    <w:rsid w:val="004D0E90"/>
    <w:rsid w:val="004D10E8"/>
    <w:rsid w:val="004D1617"/>
    <w:rsid w:val="004D1709"/>
    <w:rsid w:val="004D1B74"/>
    <w:rsid w:val="004D1F5B"/>
    <w:rsid w:val="004D2085"/>
    <w:rsid w:val="004D2116"/>
    <w:rsid w:val="004D230F"/>
    <w:rsid w:val="004D23E7"/>
    <w:rsid w:val="004D2A99"/>
    <w:rsid w:val="004D342E"/>
    <w:rsid w:val="004D349B"/>
    <w:rsid w:val="004D35BF"/>
    <w:rsid w:val="004D38C6"/>
    <w:rsid w:val="004D3A02"/>
    <w:rsid w:val="004D3BCC"/>
    <w:rsid w:val="004D3D5B"/>
    <w:rsid w:val="004D412E"/>
    <w:rsid w:val="004D42D5"/>
    <w:rsid w:val="004D458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5EC"/>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8FC"/>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BBE"/>
    <w:rsid w:val="004E0F0E"/>
    <w:rsid w:val="004E1131"/>
    <w:rsid w:val="004E14A4"/>
    <w:rsid w:val="004E1976"/>
    <w:rsid w:val="004E1B3B"/>
    <w:rsid w:val="004E1C66"/>
    <w:rsid w:val="004E1FE9"/>
    <w:rsid w:val="004E1FF7"/>
    <w:rsid w:val="004E20C2"/>
    <w:rsid w:val="004E2635"/>
    <w:rsid w:val="004E26CE"/>
    <w:rsid w:val="004E26D0"/>
    <w:rsid w:val="004E2721"/>
    <w:rsid w:val="004E29D4"/>
    <w:rsid w:val="004E2B9A"/>
    <w:rsid w:val="004E2CCA"/>
    <w:rsid w:val="004E2D58"/>
    <w:rsid w:val="004E2E2C"/>
    <w:rsid w:val="004E2E7E"/>
    <w:rsid w:val="004E30CB"/>
    <w:rsid w:val="004E3193"/>
    <w:rsid w:val="004E31EC"/>
    <w:rsid w:val="004E33EB"/>
    <w:rsid w:val="004E341B"/>
    <w:rsid w:val="004E356F"/>
    <w:rsid w:val="004E35DC"/>
    <w:rsid w:val="004E3637"/>
    <w:rsid w:val="004E37C6"/>
    <w:rsid w:val="004E395D"/>
    <w:rsid w:val="004E398F"/>
    <w:rsid w:val="004E399A"/>
    <w:rsid w:val="004E3F46"/>
    <w:rsid w:val="004E4009"/>
    <w:rsid w:val="004E410C"/>
    <w:rsid w:val="004E4155"/>
    <w:rsid w:val="004E42D8"/>
    <w:rsid w:val="004E4A4F"/>
    <w:rsid w:val="004E4B2E"/>
    <w:rsid w:val="004E4BCE"/>
    <w:rsid w:val="004E4C34"/>
    <w:rsid w:val="004E4CB2"/>
    <w:rsid w:val="004E4CC3"/>
    <w:rsid w:val="004E4E00"/>
    <w:rsid w:val="004E4E39"/>
    <w:rsid w:val="004E4EB5"/>
    <w:rsid w:val="004E5434"/>
    <w:rsid w:val="004E55A9"/>
    <w:rsid w:val="004E5606"/>
    <w:rsid w:val="004E5723"/>
    <w:rsid w:val="004E5732"/>
    <w:rsid w:val="004E5905"/>
    <w:rsid w:val="004E5C4E"/>
    <w:rsid w:val="004E5C9F"/>
    <w:rsid w:val="004E5E8F"/>
    <w:rsid w:val="004E61B8"/>
    <w:rsid w:val="004E64A4"/>
    <w:rsid w:val="004E6519"/>
    <w:rsid w:val="004E6B58"/>
    <w:rsid w:val="004E6E22"/>
    <w:rsid w:val="004E6F79"/>
    <w:rsid w:val="004E7072"/>
    <w:rsid w:val="004E741C"/>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61A"/>
    <w:rsid w:val="004F1B7A"/>
    <w:rsid w:val="004F1BE2"/>
    <w:rsid w:val="004F1E5A"/>
    <w:rsid w:val="004F2472"/>
    <w:rsid w:val="004F2658"/>
    <w:rsid w:val="004F290B"/>
    <w:rsid w:val="004F2B9C"/>
    <w:rsid w:val="004F2E94"/>
    <w:rsid w:val="004F30AF"/>
    <w:rsid w:val="004F310E"/>
    <w:rsid w:val="004F341E"/>
    <w:rsid w:val="004F34CE"/>
    <w:rsid w:val="004F369B"/>
    <w:rsid w:val="004F39F3"/>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4E9"/>
    <w:rsid w:val="004F65F3"/>
    <w:rsid w:val="004F67CB"/>
    <w:rsid w:val="004F695A"/>
    <w:rsid w:val="004F6987"/>
    <w:rsid w:val="004F69A2"/>
    <w:rsid w:val="004F6E8B"/>
    <w:rsid w:val="004F716A"/>
    <w:rsid w:val="004F71E6"/>
    <w:rsid w:val="004F7301"/>
    <w:rsid w:val="004F7306"/>
    <w:rsid w:val="004F73F1"/>
    <w:rsid w:val="004F77DA"/>
    <w:rsid w:val="004F77F0"/>
    <w:rsid w:val="004F7A65"/>
    <w:rsid w:val="004F7CBA"/>
    <w:rsid w:val="005005A5"/>
    <w:rsid w:val="00500640"/>
    <w:rsid w:val="005006C7"/>
    <w:rsid w:val="0050091C"/>
    <w:rsid w:val="00500B15"/>
    <w:rsid w:val="00500D65"/>
    <w:rsid w:val="00500E76"/>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34"/>
    <w:rsid w:val="005066CA"/>
    <w:rsid w:val="005067D3"/>
    <w:rsid w:val="00506D71"/>
    <w:rsid w:val="00506DBF"/>
    <w:rsid w:val="00506E37"/>
    <w:rsid w:val="00506E61"/>
    <w:rsid w:val="00507044"/>
    <w:rsid w:val="0050731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967"/>
    <w:rsid w:val="00512B5F"/>
    <w:rsid w:val="00512D71"/>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5CB8"/>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6ED"/>
    <w:rsid w:val="005207B6"/>
    <w:rsid w:val="005207EF"/>
    <w:rsid w:val="0052088C"/>
    <w:rsid w:val="005208E1"/>
    <w:rsid w:val="0052095A"/>
    <w:rsid w:val="00520B66"/>
    <w:rsid w:val="00520C53"/>
    <w:rsid w:val="00520E8B"/>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80D"/>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37CCB"/>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72"/>
    <w:rsid w:val="00545BEC"/>
    <w:rsid w:val="00545C03"/>
    <w:rsid w:val="00545F11"/>
    <w:rsid w:val="00546057"/>
    <w:rsid w:val="005461EB"/>
    <w:rsid w:val="00546253"/>
    <w:rsid w:val="005462E7"/>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75D"/>
    <w:rsid w:val="00551902"/>
    <w:rsid w:val="00551AE5"/>
    <w:rsid w:val="00551B8B"/>
    <w:rsid w:val="00551BC7"/>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788"/>
    <w:rsid w:val="00553910"/>
    <w:rsid w:val="0055398E"/>
    <w:rsid w:val="00553A81"/>
    <w:rsid w:val="00554049"/>
    <w:rsid w:val="005540DD"/>
    <w:rsid w:val="005541B8"/>
    <w:rsid w:val="005541B9"/>
    <w:rsid w:val="00554440"/>
    <w:rsid w:val="005549E6"/>
    <w:rsid w:val="00554E63"/>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CA"/>
    <w:rsid w:val="005560E5"/>
    <w:rsid w:val="00556186"/>
    <w:rsid w:val="00556382"/>
    <w:rsid w:val="0055646A"/>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BA1"/>
    <w:rsid w:val="00561E9A"/>
    <w:rsid w:val="005620F3"/>
    <w:rsid w:val="00562105"/>
    <w:rsid w:val="0056226F"/>
    <w:rsid w:val="005623F0"/>
    <w:rsid w:val="005623F1"/>
    <w:rsid w:val="00562486"/>
    <w:rsid w:val="005626BA"/>
    <w:rsid w:val="00562953"/>
    <w:rsid w:val="00562A05"/>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0E6"/>
    <w:rsid w:val="0056718C"/>
    <w:rsid w:val="0056723D"/>
    <w:rsid w:val="005672D4"/>
    <w:rsid w:val="0056745A"/>
    <w:rsid w:val="00567689"/>
    <w:rsid w:val="00567757"/>
    <w:rsid w:val="0056781B"/>
    <w:rsid w:val="00567880"/>
    <w:rsid w:val="00567904"/>
    <w:rsid w:val="00567A23"/>
    <w:rsid w:val="00567DF6"/>
    <w:rsid w:val="0057018C"/>
    <w:rsid w:val="0057020B"/>
    <w:rsid w:val="00570A4F"/>
    <w:rsid w:val="00570F8C"/>
    <w:rsid w:val="005711B0"/>
    <w:rsid w:val="005711E6"/>
    <w:rsid w:val="00571466"/>
    <w:rsid w:val="005715B8"/>
    <w:rsid w:val="0057168E"/>
    <w:rsid w:val="00571EA8"/>
    <w:rsid w:val="00571FE1"/>
    <w:rsid w:val="00572495"/>
    <w:rsid w:val="0057253A"/>
    <w:rsid w:val="005728E7"/>
    <w:rsid w:val="005729EB"/>
    <w:rsid w:val="00572A9A"/>
    <w:rsid w:val="00572C1E"/>
    <w:rsid w:val="00572CDE"/>
    <w:rsid w:val="0057335B"/>
    <w:rsid w:val="00573A09"/>
    <w:rsid w:val="00573EDD"/>
    <w:rsid w:val="005740BF"/>
    <w:rsid w:val="005742C4"/>
    <w:rsid w:val="005743EE"/>
    <w:rsid w:val="005744EE"/>
    <w:rsid w:val="00574521"/>
    <w:rsid w:val="005745E9"/>
    <w:rsid w:val="005746E3"/>
    <w:rsid w:val="00574785"/>
    <w:rsid w:val="00574CDA"/>
    <w:rsid w:val="00574D93"/>
    <w:rsid w:val="00574EA7"/>
    <w:rsid w:val="00575274"/>
    <w:rsid w:val="005753DC"/>
    <w:rsid w:val="005755C1"/>
    <w:rsid w:val="00575933"/>
    <w:rsid w:val="005759C0"/>
    <w:rsid w:val="00575AF6"/>
    <w:rsid w:val="00575C1A"/>
    <w:rsid w:val="00575CA4"/>
    <w:rsid w:val="00575D5A"/>
    <w:rsid w:val="00575F75"/>
    <w:rsid w:val="00576051"/>
    <w:rsid w:val="0057607E"/>
    <w:rsid w:val="005761A2"/>
    <w:rsid w:val="00576592"/>
    <w:rsid w:val="00576693"/>
    <w:rsid w:val="00576D1A"/>
    <w:rsid w:val="00576D5F"/>
    <w:rsid w:val="005772E3"/>
    <w:rsid w:val="005775DB"/>
    <w:rsid w:val="00577653"/>
    <w:rsid w:val="005778A9"/>
    <w:rsid w:val="005779F7"/>
    <w:rsid w:val="00577A8C"/>
    <w:rsid w:val="00577DC6"/>
    <w:rsid w:val="00577ED1"/>
    <w:rsid w:val="00580749"/>
    <w:rsid w:val="00580846"/>
    <w:rsid w:val="00580CE7"/>
    <w:rsid w:val="005811B3"/>
    <w:rsid w:val="00581235"/>
    <w:rsid w:val="005813D4"/>
    <w:rsid w:val="0058144F"/>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408"/>
    <w:rsid w:val="00583596"/>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0BA"/>
    <w:rsid w:val="0058610F"/>
    <w:rsid w:val="005861B5"/>
    <w:rsid w:val="005862DB"/>
    <w:rsid w:val="0058635F"/>
    <w:rsid w:val="00586428"/>
    <w:rsid w:val="00586451"/>
    <w:rsid w:val="005865DC"/>
    <w:rsid w:val="00586AFB"/>
    <w:rsid w:val="00586D6D"/>
    <w:rsid w:val="00586F37"/>
    <w:rsid w:val="005871E4"/>
    <w:rsid w:val="00587291"/>
    <w:rsid w:val="00587438"/>
    <w:rsid w:val="00587846"/>
    <w:rsid w:val="00587D88"/>
    <w:rsid w:val="00587FA5"/>
    <w:rsid w:val="0059018D"/>
    <w:rsid w:val="005902F4"/>
    <w:rsid w:val="0059031C"/>
    <w:rsid w:val="00590353"/>
    <w:rsid w:val="005903F9"/>
    <w:rsid w:val="005906AF"/>
    <w:rsid w:val="005908C5"/>
    <w:rsid w:val="00590955"/>
    <w:rsid w:val="00590D0B"/>
    <w:rsid w:val="00590E7D"/>
    <w:rsid w:val="0059104F"/>
    <w:rsid w:val="005914F5"/>
    <w:rsid w:val="0059154B"/>
    <w:rsid w:val="005917AF"/>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B48"/>
    <w:rsid w:val="00594D30"/>
    <w:rsid w:val="00594DF5"/>
    <w:rsid w:val="00594E12"/>
    <w:rsid w:val="00594FDC"/>
    <w:rsid w:val="005955D2"/>
    <w:rsid w:val="00595697"/>
    <w:rsid w:val="005958F5"/>
    <w:rsid w:val="00595A89"/>
    <w:rsid w:val="00595B16"/>
    <w:rsid w:val="00595C14"/>
    <w:rsid w:val="00595EC8"/>
    <w:rsid w:val="00596002"/>
    <w:rsid w:val="00596403"/>
    <w:rsid w:val="005966C3"/>
    <w:rsid w:val="005967A6"/>
    <w:rsid w:val="005968AE"/>
    <w:rsid w:val="00596C5E"/>
    <w:rsid w:val="00596E6C"/>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4A5"/>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2EC"/>
    <w:rsid w:val="005A561A"/>
    <w:rsid w:val="005A57CB"/>
    <w:rsid w:val="005A5AB8"/>
    <w:rsid w:val="005A5BA4"/>
    <w:rsid w:val="005A5E48"/>
    <w:rsid w:val="005A5EAB"/>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C5E"/>
    <w:rsid w:val="005B0CD2"/>
    <w:rsid w:val="005B10F4"/>
    <w:rsid w:val="005B13DE"/>
    <w:rsid w:val="005B1719"/>
    <w:rsid w:val="005B171C"/>
    <w:rsid w:val="005B18DD"/>
    <w:rsid w:val="005B19EB"/>
    <w:rsid w:val="005B1B0C"/>
    <w:rsid w:val="005B1B9F"/>
    <w:rsid w:val="005B1BAB"/>
    <w:rsid w:val="005B1CD6"/>
    <w:rsid w:val="005B202C"/>
    <w:rsid w:val="005B21A1"/>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717"/>
    <w:rsid w:val="005B4745"/>
    <w:rsid w:val="005B4858"/>
    <w:rsid w:val="005B4A1C"/>
    <w:rsid w:val="005B4AE3"/>
    <w:rsid w:val="005B4B62"/>
    <w:rsid w:val="005B4C73"/>
    <w:rsid w:val="005B4C8D"/>
    <w:rsid w:val="005B4D25"/>
    <w:rsid w:val="005B4EB1"/>
    <w:rsid w:val="005B5368"/>
    <w:rsid w:val="005B5577"/>
    <w:rsid w:val="005B55B9"/>
    <w:rsid w:val="005B5741"/>
    <w:rsid w:val="005B5819"/>
    <w:rsid w:val="005B5894"/>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033"/>
    <w:rsid w:val="005B71B7"/>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064"/>
    <w:rsid w:val="005C230A"/>
    <w:rsid w:val="005C2659"/>
    <w:rsid w:val="005C265E"/>
    <w:rsid w:val="005C274E"/>
    <w:rsid w:val="005C28FF"/>
    <w:rsid w:val="005C2E68"/>
    <w:rsid w:val="005C3374"/>
    <w:rsid w:val="005C34DC"/>
    <w:rsid w:val="005C3801"/>
    <w:rsid w:val="005C3994"/>
    <w:rsid w:val="005C399B"/>
    <w:rsid w:val="005C39E7"/>
    <w:rsid w:val="005C3C3D"/>
    <w:rsid w:val="005C3CFA"/>
    <w:rsid w:val="005C3D6F"/>
    <w:rsid w:val="005C3DBC"/>
    <w:rsid w:val="005C3F37"/>
    <w:rsid w:val="005C4463"/>
    <w:rsid w:val="005C4557"/>
    <w:rsid w:val="005C4665"/>
    <w:rsid w:val="005C46C8"/>
    <w:rsid w:val="005C47CD"/>
    <w:rsid w:val="005C4947"/>
    <w:rsid w:val="005C4B10"/>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6F24"/>
    <w:rsid w:val="005C710D"/>
    <w:rsid w:val="005C713B"/>
    <w:rsid w:val="005C746E"/>
    <w:rsid w:val="005C74F0"/>
    <w:rsid w:val="005C75CF"/>
    <w:rsid w:val="005C75D9"/>
    <w:rsid w:val="005C77B4"/>
    <w:rsid w:val="005C7DA5"/>
    <w:rsid w:val="005D0064"/>
    <w:rsid w:val="005D01A1"/>
    <w:rsid w:val="005D0237"/>
    <w:rsid w:val="005D025F"/>
    <w:rsid w:val="005D02C1"/>
    <w:rsid w:val="005D037C"/>
    <w:rsid w:val="005D0446"/>
    <w:rsid w:val="005D066E"/>
    <w:rsid w:val="005D06FD"/>
    <w:rsid w:val="005D08BD"/>
    <w:rsid w:val="005D093F"/>
    <w:rsid w:val="005D09AB"/>
    <w:rsid w:val="005D0E5A"/>
    <w:rsid w:val="005D0EA2"/>
    <w:rsid w:val="005D0EEF"/>
    <w:rsid w:val="005D0FB5"/>
    <w:rsid w:val="005D0FE4"/>
    <w:rsid w:val="005D10D2"/>
    <w:rsid w:val="005D1106"/>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3E0"/>
    <w:rsid w:val="005D38CF"/>
    <w:rsid w:val="005D38F9"/>
    <w:rsid w:val="005D3929"/>
    <w:rsid w:val="005D3C3A"/>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91"/>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260"/>
    <w:rsid w:val="005E0312"/>
    <w:rsid w:val="005E06F6"/>
    <w:rsid w:val="005E0739"/>
    <w:rsid w:val="005E0ABA"/>
    <w:rsid w:val="005E0F72"/>
    <w:rsid w:val="005E0F79"/>
    <w:rsid w:val="005E1078"/>
    <w:rsid w:val="005E11D8"/>
    <w:rsid w:val="005E12AA"/>
    <w:rsid w:val="005E1362"/>
    <w:rsid w:val="005E171D"/>
    <w:rsid w:val="005E1779"/>
    <w:rsid w:val="005E1871"/>
    <w:rsid w:val="005E18FF"/>
    <w:rsid w:val="005E1F0A"/>
    <w:rsid w:val="005E231F"/>
    <w:rsid w:val="005E2332"/>
    <w:rsid w:val="005E23BC"/>
    <w:rsid w:val="005E242D"/>
    <w:rsid w:val="005E256A"/>
    <w:rsid w:val="005E258C"/>
    <w:rsid w:val="005E2599"/>
    <w:rsid w:val="005E25A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20D"/>
    <w:rsid w:val="005E43AC"/>
    <w:rsid w:val="005E47A3"/>
    <w:rsid w:val="005E4A71"/>
    <w:rsid w:val="005E4B6A"/>
    <w:rsid w:val="005E4C0F"/>
    <w:rsid w:val="005E4E58"/>
    <w:rsid w:val="005E5125"/>
    <w:rsid w:val="005E512C"/>
    <w:rsid w:val="005E52F4"/>
    <w:rsid w:val="005E54F8"/>
    <w:rsid w:val="005E5A71"/>
    <w:rsid w:val="005E60CF"/>
    <w:rsid w:val="005E60D2"/>
    <w:rsid w:val="005E62DB"/>
    <w:rsid w:val="005E6570"/>
    <w:rsid w:val="005E676D"/>
    <w:rsid w:val="005E691C"/>
    <w:rsid w:val="005E692C"/>
    <w:rsid w:val="005E6CBB"/>
    <w:rsid w:val="005E6E36"/>
    <w:rsid w:val="005E6FC3"/>
    <w:rsid w:val="005E7085"/>
    <w:rsid w:val="005E7F1D"/>
    <w:rsid w:val="005F00E6"/>
    <w:rsid w:val="005F098D"/>
    <w:rsid w:val="005F110C"/>
    <w:rsid w:val="005F1167"/>
    <w:rsid w:val="005F116B"/>
    <w:rsid w:val="005F13C4"/>
    <w:rsid w:val="005F1422"/>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81"/>
    <w:rsid w:val="005F5F18"/>
    <w:rsid w:val="005F626D"/>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0CB"/>
    <w:rsid w:val="0060423E"/>
    <w:rsid w:val="00604240"/>
    <w:rsid w:val="0060496A"/>
    <w:rsid w:val="00604AA9"/>
    <w:rsid w:val="00604E14"/>
    <w:rsid w:val="00604E8D"/>
    <w:rsid w:val="0060509D"/>
    <w:rsid w:val="0060528A"/>
    <w:rsid w:val="0060558D"/>
    <w:rsid w:val="00605735"/>
    <w:rsid w:val="00605C63"/>
    <w:rsid w:val="00605F66"/>
    <w:rsid w:val="006062C0"/>
    <w:rsid w:val="006064F1"/>
    <w:rsid w:val="006066DA"/>
    <w:rsid w:val="00606BC9"/>
    <w:rsid w:val="00606C17"/>
    <w:rsid w:val="00606E90"/>
    <w:rsid w:val="006072F0"/>
    <w:rsid w:val="00607605"/>
    <w:rsid w:val="006076D0"/>
    <w:rsid w:val="0060777A"/>
    <w:rsid w:val="006079D3"/>
    <w:rsid w:val="00607B47"/>
    <w:rsid w:val="00607B62"/>
    <w:rsid w:val="00607D24"/>
    <w:rsid w:val="00607E0C"/>
    <w:rsid w:val="006100C1"/>
    <w:rsid w:val="00610205"/>
    <w:rsid w:val="006102A0"/>
    <w:rsid w:val="0061067B"/>
    <w:rsid w:val="00610A3A"/>
    <w:rsid w:val="00610ABD"/>
    <w:rsid w:val="00610AF4"/>
    <w:rsid w:val="00610C85"/>
    <w:rsid w:val="00610CDE"/>
    <w:rsid w:val="00610E26"/>
    <w:rsid w:val="00610EDB"/>
    <w:rsid w:val="00611090"/>
    <w:rsid w:val="0061110A"/>
    <w:rsid w:val="006111DA"/>
    <w:rsid w:val="0061167B"/>
    <w:rsid w:val="0061175C"/>
    <w:rsid w:val="0061194C"/>
    <w:rsid w:val="00611AAC"/>
    <w:rsid w:val="00611B6E"/>
    <w:rsid w:val="00611C05"/>
    <w:rsid w:val="00611F41"/>
    <w:rsid w:val="00611FF5"/>
    <w:rsid w:val="00612266"/>
    <w:rsid w:val="0061235B"/>
    <w:rsid w:val="0061246D"/>
    <w:rsid w:val="0061248E"/>
    <w:rsid w:val="006124DC"/>
    <w:rsid w:val="0061267E"/>
    <w:rsid w:val="00612E16"/>
    <w:rsid w:val="00612EF7"/>
    <w:rsid w:val="00613412"/>
    <w:rsid w:val="00613458"/>
    <w:rsid w:val="00613539"/>
    <w:rsid w:val="00613630"/>
    <w:rsid w:val="00613847"/>
    <w:rsid w:val="00613965"/>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00"/>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7A"/>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60"/>
    <w:rsid w:val="006235BB"/>
    <w:rsid w:val="006236A3"/>
    <w:rsid w:val="0062376E"/>
    <w:rsid w:val="00623A47"/>
    <w:rsid w:val="00623A9A"/>
    <w:rsid w:val="00623B86"/>
    <w:rsid w:val="00623B91"/>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77"/>
    <w:rsid w:val="00630590"/>
    <w:rsid w:val="00630636"/>
    <w:rsid w:val="00630934"/>
    <w:rsid w:val="00630940"/>
    <w:rsid w:val="00630977"/>
    <w:rsid w:val="00630B5B"/>
    <w:rsid w:val="00630C10"/>
    <w:rsid w:val="006311D6"/>
    <w:rsid w:val="00631311"/>
    <w:rsid w:val="00631725"/>
    <w:rsid w:val="00631761"/>
    <w:rsid w:val="0063192A"/>
    <w:rsid w:val="00631944"/>
    <w:rsid w:val="00631D03"/>
    <w:rsid w:val="00631D8C"/>
    <w:rsid w:val="00631E7F"/>
    <w:rsid w:val="00632170"/>
    <w:rsid w:val="006321FB"/>
    <w:rsid w:val="00632306"/>
    <w:rsid w:val="00632528"/>
    <w:rsid w:val="00632633"/>
    <w:rsid w:val="006327D3"/>
    <w:rsid w:val="00632C5B"/>
    <w:rsid w:val="00632E54"/>
    <w:rsid w:val="00633067"/>
    <w:rsid w:val="006336E9"/>
    <w:rsid w:val="00633853"/>
    <w:rsid w:val="00633955"/>
    <w:rsid w:val="006339E8"/>
    <w:rsid w:val="00633C04"/>
    <w:rsid w:val="00633E6B"/>
    <w:rsid w:val="00633FD6"/>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61B"/>
    <w:rsid w:val="0063677F"/>
    <w:rsid w:val="006368E5"/>
    <w:rsid w:val="00636AA1"/>
    <w:rsid w:val="00636C2B"/>
    <w:rsid w:val="00636C57"/>
    <w:rsid w:val="00636E24"/>
    <w:rsid w:val="00637135"/>
    <w:rsid w:val="006377B3"/>
    <w:rsid w:val="00637877"/>
    <w:rsid w:val="00637B00"/>
    <w:rsid w:val="00637ED5"/>
    <w:rsid w:val="00637F70"/>
    <w:rsid w:val="00637F76"/>
    <w:rsid w:val="00640047"/>
    <w:rsid w:val="006400CC"/>
    <w:rsid w:val="006401DC"/>
    <w:rsid w:val="00640658"/>
    <w:rsid w:val="006407AF"/>
    <w:rsid w:val="006407CB"/>
    <w:rsid w:val="006408F0"/>
    <w:rsid w:val="00640ABD"/>
    <w:rsid w:val="00640CA5"/>
    <w:rsid w:val="006411AC"/>
    <w:rsid w:val="00641296"/>
    <w:rsid w:val="00641553"/>
    <w:rsid w:val="006417A0"/>
    <w:rsid w:val="00641AAB"/>
    <w:rsid w:val="00641C70"/>
    <w:rsid w:val="00641D09"/>
    <w:rsid w:val="00641D1E"/>
    <w:rsid w:val="00641DBB"/>
    <w:rsid w:val="00641F6F"/>
    <w:rsid w:val="00642015"/>
    <w:rsid w:val="006424B7"/>
    <w:rsid w:val="006424C3"/>
    <w:rsid w:val="006424F7"/>
    <w:rsid w:val="00642A08"/>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188"/>
    <w:rsid w:val="00644530"/>
    <w:rsid w:val="00644677"/>
    <w:rsid w:val="006448B8"/>
    <w:rsid w:val="00644AD1"/>
    <w:rsid w:val="00644B84"/>
    <w:rsid w:val="00644B9D"/>
    <w:rsid w:val="00644E98"/>
    <w:rsid w:val="00644EC5"/>
    <w:rsid w:val="006450D5"/>
    <w:rsid w:val="006451FD"/>
    <w:rsid w:val="006453B9"/>
    <w:rsid w:val="0064562C"/>
    <w:rsid w:val="00645897"/>
    <w:rsid w:val="00645A8C"/>
    <w:rsid w:val="00645AFA"/>
    <w:rsid w:val="00645CB1"/>
    <w:rsid w:val="00645D92"/>
    <w:rsid w:val="00645E88"/>
    <w:rsid w:val="006461A3"/>
    <w:rsid w:val="00646634"/>
    <w:rsid w:val="0064692E"/>
    <w:rsid w:val="006469B9"/>
    <w:rsid w:val="00646A55"/>
    <w:rsid w:val="00646A6F"/>
    <w:rsid w:val="00646A74"/>
    <w:rsid w:val="00646FA6"/>
    <w:rsid w:val="00646FD3"/>
    <w:rsid w:val="00647851"/>
    <w:rsid w:val="006478E0"/>
    <w:rsid w:val="00647E23"/>
    <w:rsid w:val="006500D3"/>
    <w:rsid w:val="006504DA"/>
    <w:rsid w:val="006505A9"/>
    <w:rsid w:val="00650605"/>
    <w:rsid w:val="006506A9"/>
    <w:rsid w:val="00650865"/>
    <w:rsid w:val="00650A7C"/>
    <w:rsid w:val="00650ADD"/>
    <w:rsid w:val="00650B00"/>
    <w:rsid w:val="00650D7C"/>
    <w:rsid w:val="00651318"/>
    <w:rsid w:val="0065136D"/>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640"/>
    <w:rsid w:val="00653772"/>
    <w:rsid w:val="006539F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674"/>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56F"/>
    <w:rsid w:val="00660624"/>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98"/>
    <w:rsid w:val="006625E7"/>
    <w:rsid w:val="00662967"/>
    <w:rsid w:val="006629B0"/>
    <w:rsid w:val="00662AC3"/>
    <w:rsid w:val="00662F44"/>
    <w:rsid w:val="00662FBA"/>
    <w:rsid w:val="0066304F"/>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44A"/>
    <w:rsid w:val="00665855"/>
    <w:rsid w:val="0066599D"/>
    <w:rsid w:val="006659D3"/>
    <w:rsid w:val="00665B75"/>
    <w:rsid w:val="00665FCB"/>
    <w:rsid w:val="006661C0"/>
    <w:rsid w:val="00666907"/>
    <w:rsid w:val="00666CA6"/>
    <w:rsid w:val="0066743B"/>
    <w:rsid w:val="00667592"/>
    <w:rsid w:val="006678F5"/>
    <w:rsid w:val="00667B1A"/>
    <w:rsid w:val="00667B49"/>
    <w:rsid w:val="00667B9A"/>
    <w:rsid w:val="0067069C"/>
    <w:rsid w:val="0067077B"/>
    <w:rsid w:val="006709FD"/>
    <w:rsid w:val="00670ABF"/>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4FEA"/>
    <w:rsid w:val="006750E9"/>
    <w:rsid w:val="00675166"/>
    <w:rsid w:val="0067534F"/>
    <w:rsid w:val="00675371"/>
    <w:rsid w:val="0067563A"/>
    <w:rsid w:val="0067587A"/>
    <w:rsid w:val="00675AE2"/>
    <w:rsid w:val="00675B00"/>
    <w:rsid w:val="00675C23"/>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77FFB"/>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902"/>
    <w:rsid w:val="00682DEC"/>
    <w:rsid w:val="00682E95"/>
    <w:rsid w:val="00682F77"/>
    <w:rsid w:val="00682FCE"/>
    <w:rsid w:val="006834CA"/>
    <w:rsid w:val="00683715"/>
    <w:rsid w:val="00683809"/>
    <w:rsid w:val="0068387F"/>
    <w:rsid w:val="00683904"/>
    <w:rsid w:val="006839B3"/>
    <w:rsid w:val="00683AC0"/>
    <w:rsid w:val="00683C13"/>
    <w:rsid w:val="00683F8D"/>
    <w:rsid w:val="0068418E"/>
    <w:rsid w:val="00684626"/>
    <w:rsid w:val="00684967"/>
    <w:rsid w:val="00684975"/>
    <w:rsid w:val="00684EA5"/>
    <w:rsid w:val="00684EB7"/>
    <w:rsid w:val="00684EDF"/>
    <w:rsid w:val="00685075"/>
    <w:rsid w:val="006850D6"/>
    <w:rsid w:val="0068550B"/>
    <w:rsid w:val="0068558D"/>
    <w:rsid w:val="00685BB2"/>
    <w:rsid w:val="00685E55"/>
    <w:rsid w:val="00685F44"/>
    <w:rsid w:val="00686035"/>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7AD"/>
    <w:rsid w:val="00690833"/>
    <w:rsid w:val="00690E97"/>
    <w:rsid w:val="00690F52"/>
    <w:rsid w:val="006910CC"/>
    <w:rsid w:val="00691183"/>
    <w:rsid w:val="006911CC"/>
    <w:rsid w:val="0069128A"/>
    <w:rsid w:val="00691864"/>
    <w:rsid w:val="00691975"/>
    <w:rsid w:val="00691AF8"/>
    <w:rsid w:val="00692347"/>
    <w:rsid w:val="00692746"/>
    <w:rsid w:val="00692794"/>
    <w:rsid w:val="006928D2"/>
    <w:rsid w:val="0069293B"/>
    <w:rsid w:val="00692994"/>
    <w:rsid w:val="00692AB1"/>
    <w:rsid w:val="00692AE9"/>
    <w:rsid w:val="00692C1F"/>
    <w:rsid w:val="00692C9F"/>
    <w:rsid w:val="00692D76"/>
    <w:rsid w:val="00692DAD"/>
    <w:rsid w:val="00692E13"/>
    <w:rsid w:val="00692E4B"/>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511"/>
    <w:rsid w:val="00695515"/>
    <w:rsid w:val="0069565E"/>
    <w:rsid w:val="006958B7"/>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98"/>
    <w:rsid w:val="00697D0C"/>
    <w:rsid w:val="00697E51"/>
    <w:rsid w:val="006983E6"/>
    <w:rsid w:val="006A0123"/>
    <w:rsid w:val="006A0162"/>
    <w:rsid w:val="006A01FB"/>
    <w:rsid w:val="006A03BD"/>
    <w:rsid w:val="006A0C79"/>
    <w:rsid w:val="006A0D5A"/>
    <w:rsid w:val="006A1680"/>
    <w:rsid w:val="006A1763"/>
    <w:rsid w:val="006A17C5"/>
    <w:rsid w:val="006A199F"/>
    <w:rsid w:val="006A1C83"/>
    <w:rsid w:val="006A1DA5"/>
    <w:rsid w:val="006A1DAD"/>
    <w:rsid w:val="006A2053"/>
    <w:rsid w:val="006A20B4"/>
    <w:rsid w:val="006A2290"/>
    <w:rsid w:val="006A235D"/>
    <w:rsid w:val="006A24A8"/>
    <w:rsid w:val="006A24D5"/>
    <w:rsid w:val="006A26C1"/>
    <w:rsid w:val="006A29FA"/>
    <w:rsid w:val="006A2B7C"/>
    <w:rsid w:val="006A2D3F"/>
    <w:rsid w:val="006A30D0"/>
    <w:rsid w:val="006A32EF"/>
    <w:rsid w:val="006A3A50"/>
    <w:rsid w:val="006A3AF9"/>
    <w:rsid w:val="006A3C35"/>
    <w:rsid w:val="006A418B"/>
    <w:rsid w:val="006A4272"/>
    <w:rsid w:val="006A4447"/>
    <w:rsid w:val="006A482D"/>
    <w:rsid w:val="006A4BD3"/>
    <w:rsid w:val="006A4C7C"/>
    <w:rsid w:val="006A4CE1"/>
    <w:rsid w:val="006A52AE"/>
    <w:rsid w:val="006A5406"/>
    <w:rsid w:val="006A553B"/>
    <w:rsid w:val="006A577E"/>
    <w:rsid w:val="006A5ACD"/>
    <w:rsid w:val="006A5DBA"/>
    <w:rsid w:val="006A5F10"/>
    <w:rsid w:val="006A5F4E"/>
    <w:rsid w:val="006A6901"/>
    <w:rsid w:val="006A698D"/>
    <w:rsid w:val="006A699A"/>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BA6"/>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2A"/>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B73"/>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C11"/>
    <w:rsid w:val="006D0EF1"/>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DF8"/>
    <w:rsid w:val="006D4208"/>
    <w:rsid w:val="006D4341"/>
    <w:rsid w:val="006D4622"/>
    <w:rsid w:val="006D46E6"/>
    <w:rsid w:val="006D473D"/>
    <w:rsid w:val="006D49FA"/>
    <w:rsid w:val="006D4AB9"/>
    <w:rsid w:val="006D4ADA"/>
    <w:rsid w:val="006D4C4A"/>
    <w:rsid w:val="006D4CBC"/>
    <w:rsid w:val="006D4E55"/>
    <w:rsid w:val="006D4F02"/>
    <w:rsid w:val="006D4F45"/>
    <w:rsid w:val="006D4FA4"/>
    <w:rsid w:val="006D5000"/>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214"/>
    <w:rsid w:val="006E1477"/>
    <w:rsid w:val="006E14C7"/>
    <w:rsid w:val="006E1678"/>
    <w:rsid w:val="006E1806"/>
    <w:rsid w:val="006E18F7"/>
    <w:rsid w:val="006E1960"/>
    <w:rsid w:val="006E21FA"/>
    <w:rsid w:val="006E2249"/>
    <w:rsid w:val="006E27FB"/>
    <w:rsid w:val="006E29B0"/>
    <w:rsid w:val="006E2C81"/>
    <w:rsid w:val="006E307B"/>
    <w:rsid w:val="006E3467"/>
    <w:rsid w:val="006E357B"/>
    <w:rsid w:val="006E3E9E"/>
    <w:rsid w:val="006E4017"/>
    <w:rsid w:val="006E4053"/>
    <w:rsid w:val="006E43A1"/>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A5F"/>
    <w:rsid w:val="006E7FD4"/>
    <w:rsid w:val="006F02A3"/>
    <w:rsid w:val="006F0456"/>
    <w:rsid w:val="006F07A9"/>
    <w:rsid w:val="006F08E3"/>
    <w:rsid w:val="006F0970"/>
    <w:rsid w:val="006F0C52"/>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3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38E"/>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7"/>
    <w:rsid w:val="006F5FDE"/>
    <w:rsid w:val="006F6320"/>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5E1"/>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6EFE"/>
    <w:rsid w:val="00707189"/>
    <w:rsid w:val="007074C6"/>
    <w:rsid w:val="00707AFC"/>
    <w:rsid w:val="00707E33"/>
    <w:rsid w:val="00707EA8"/>
    <w:rsid w:val="0071002F"/>
    <w:rsid w:val="00710220"/>
    <w:rsid w:val="00710316"/>
    <w:rsid w:val="00710352"/>
    <w:rsid w:val="00710631"/>
    <w:rsid w:val="0071071F"/>
    <w:rsid w:val="0071087D"/>
    <w:rsid w:val="00710A3C"/>
    <w:rsid w:val="00710A91"/>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88E"/>
    <w:rsid w:val="00712A04"/>
    <w:rsid w:val="00712A17"/>
    <w:rsid w:val="00712AFB"/>
    <w:rsid w:val="00712BA0"/>
    <w:rsid w:val="00712CE2"/>
    <w:rsid w:val="00712F46"/>
    <w:rsid w:val="0071328C"/>
    <w:rsid w:val="0071370B"/>
    <w:rsid w:val="00713718"/>
    <w:rsid w:val="007137E7"/>
    <w:rsid w:val="00713C60"/>
    <w:rsid w:val="00713F9D"/>
    <w:rsid w:val="00713FCE"/>
    <w:rsid w:val="007142C4"/>
    <w:rsid w:val="0071444E"/>
    <w:rsid w:val="0071488B"/>
    <w:rsid w:val="00714C85"/>
    <w:rsid w:val="00714F55"/>
    <w:rsid w:val="0071538F"/>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A05"/>
    <w:rsid w:val="00721E62"/>
    <w:rsid w:val="00722371"/>
    <w:rsid w:val="0072276B"/>
    <w:rsid w:val="007227AD"/>
    <w:rsid w:val="00722ADC"/>
    <w:rsid w:val="00722C0A"/>
    <w:rsid w:val="00722E34"/>
    <w:rsid w:val="00722E6E"/>
    <w:rsid w:val="00723013"/>
    <w:rsid w:val="0072310C"/>
    <w:rsid w:val="0072325E"/>
    <w:rsid w:val="0072358E"/>
    <w:rsid w:val="007236B9"/>
    <w:rsid w:val="007238AE"/>
    <w:rsid w:val="00723A78"/>
    <w:rsid w:val="007247E0"/>
    <w:rsid w:val="007248CF"/>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3BB"/>
    <w:rsid w:val="007264B5"/>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DCA"/>
    <w:rsid w:val="00731FEB"/>
    <w:rsid w:val="0073201A"/>
    <w:rsid w:val="00732098"/>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D91"/>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3A"/>
    <w:rsid w:val="007379BD"/>
    <w:rsid w:val="00737A52"/>
    <w:rsid w:val="00737AA3"/>
    <w:rsid w:val="00737BB1"/>
    <w:rsid w:val="00737E22"/>
    <w:rsid w:val="00737FDF"/>
    <w:rsid w:val="00740358"/>
    <w:rsid w:val="0074059D"/>
    <w:rsid w:val="00740748"/>
    <w:rsid w:val="0074080E"/>
    <w:rsid w:val="00740839"/>
    <w:rsid w:val="00740C71"/>
    <w:rsid w:val="00740E08"/>
    <w:rsid w:val="007414B0"/>
    <w:rsid w:val="00741788"/>
    <w:rsid w:val="00741804"/>
    <w:rsid w:val="007418C9"/>
    <w:rsid w:val="00741C84"/>
    <w:rsid w:val="00741C98"/>
    <w:rsid w:val="0074215E"/>
    <w:rsid w:val="0074231C"/>
    <w:rsid w:val="00742467"/>
    <w:rsid w:val="007424EB"/>
    <w:rsid w:val="00742530"/>
    <w:rsid w:val="00742728"/>
    <w:rsid w:val="007428F3"/>
    <w:rsid w:val="00742953"/>
    <w:rsid w:val="007429F6"/>
    <w:rsid w:val="00742AC4"/>
    <w:rsid w:val="00742AF0"/>
    <w:rsid w:val="00742BCC"/>
    <w:rsid w:val="00742D71"/>
    <w:rsid w:val="00742F87"/>
    <w:rsid w:val="0074372F"/>
    <w:rsid w:val="007437AF"/>
    <w:rsid w:val="0074388C"/>
    <w:rsid w:val="007439E0"/>
    <w:rsid w:val="00743D7C"/>
    <w:rsid w:val="00744079"/>
    <w:rsid w:val="00744208"/>
    <w:rsid w:val="007442A7"/>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47D37"/>
    <w:rsid w:val="007502E2"/>
    <w:rsid w:val="00750376"/>
    <w:rsid w:val="00750845"/>
    <w:rsid w:val="00750875"/>
    <w:rsid w:val="00750971"/>
    <w:rsid w:val="0075097F"/>
    <w:rsid w:val="00751069"/>
    <w:rsid w:val="00751200"/>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7A2"/>
    <w:rsid w:val="00755BA5"/>
    <w:rsid w:val="00755E71"/>
    <w:rsid w:val="00755F15"/>
    <w:rsid w:val="00755F66"/>
    <w:rsid w:val="00755FD4"/>
    <w:rsid w:val="007561DD"/>
    <w:rsid w:val="00756206"/>
    <w:rsid w:val="00756212"/>
    <w:rsid w:val="0075628A"/>
    <w:rsid w:val="007563E3"/>
    <w:rsid w:val="007567CD"/>
    <w:rsid w:val="00756B48"/>
    <w:rsid w:val="00756C15"/>
    <w:rsid w:val="00756CC3"/>
    <w:rsid w:val="00756CD0"/>
    <w:rsid w:val="00756E61"/>
    <w:rsid w:val="00756E65"/>
    <w:rsid w:val="00756E6E"/>
    <w:rsid w:val="00756EE4"/>
    <w:rsid w:val="0075741A"/>
    <w:rsid w:val="0075743A"/>
    <w:rsid w:val="007576CC"/>
    <w:rsid w:val="0076030E"/>
    <w:rsid w:val="007603F4"/>
    <w:rsid w:val="0076051A"/>
    <w:rsid w:val="0076065A"/>
    <w:rsid w:val="007606D8"/>
    <w:rsid w:val="007608DF"/>
    <w:rsid w:val="00760F67"/>
    <w:rsid w:val="007612C5"/>
    <w:rsid w:val="007615A1"/>
    <w:rsid w:val="007618FD"/>
    <w:rsid w:val="007619F9"/>
    <w:rsid w:val="00761DDE"/>
    <w:rsid w:val="00761F09"/>
    <w:rsid w:val="00761F5F"/>
    <w:rsid w:val="007621D0"/>
    <w:rsid w:val="00762325"/>
    <w:rsid w:val="00762378"/>
    <w:rsid w:val="007624EC"/>
    <w:rsid w:val="0076289F"/>
    <w:rsid w:val="0076291C"/>
    <w:rsid w:val="00762AC7"/>
    <w:rsid w:val="00762C00"/>
    <w:rsid w:val="00762D35"/>
    <w:rsid w:val="00762E70"/>
    <w:rsid w:val="00762ECD"/>
    <w:rsid w:val="0076310D"/>
    <w:rsid w:val="00763148"/>
    <w:rsid w:val="00763368"/>
    <w:rsid w:val="00763385"/>
    <w:rsid w:val="00763729"/>
    <w:rsid w:val="00763752"/>
    <w:rsid w:val="007638EA"/>
    <w:rsid w:val="007639D8"/>
    <w:rsid w:val="00763C0A"/>
    <w:rsid w:val="00763C58"/>
    <w:rsid w:val="00763D0F"/>
    <w:rsid w:val="00763EAA"/>
    <w:rsid w:val="007641B4"/>
    <w:rsid w:val="00764354"/>
    <w:rsid w:val="0076461F"/>
    <w:rsid w:val="007646A8"/>
    <w:rsid w:val="00764711"/>
    <w:rsid w:val="00764DC6"/>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C33"/>
    <w:rsid w:val="00770D15"/>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8BB"/>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4"/>
    <w:rsid w:val="007756FA"/>
    <w:rsid w:val="007758BE"/>
    <w:rsid w:val="00775935"/>
    <w:rsid w:val="00775944"/>
    <w:rsid w:val="007759B7"/>
    <w:rsid w:val="00775BFF"/>
    <w:rsid w:val="00775E82"/>
    <w:rsid w:val="00776499"/>
    <w:rsid w:val="007765DF"/>
    <w:rsid w:val="00776742"/>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C5E"/>
    <w:rsid w:val="00787DDC"/>
    <w:rsid w:val="00787E97"/>
    <w:rsid w:val="00787FA0"/>
    <w:rsid w:val="00790240"/>
    <w:rsid w:val="0079024B"/>
    <w:rsid w:val="00790412"/>
    <w:rsid w:val="007905AC"/>
    <w:rsid w:val="00790730"/>
    <w:rsid w:val="00790EE6"/>
    <w:rsid w:val="007911C3"/>
    <w:rsid w:val="007913AB"/>
    <w:rsid w:val="0079146A"/>
    <w:rsid w:val="007915C1"/>
    <w:rsid w:val="007917A4"/>
    <w:rsid w:val="00791B03"/>
    <w:rsid w:val="00791BD9"/>
    <w:rsid w:val="00791DFA"/>
    <w:rsid w:val="00792097"/>
    <w:rsid w:val="007924E2"/>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33"/>
    <w:rsid w:val="007961D3"/>
    <w:rsid w:val="007963E6"/>
    <w:rsid w:val="00796612"/>
    <w:rsid w:val="00796C70"/>
    <w:rsid w:val="00796D2D"/>
    <w:rsid w:val="00796F53"/>
    <w:rsid w:val="00796FDB"/>
    <w:rsid w:val="00797181"/>
    <w:rsid w:val="007971AA"/>
    <w:rsid w:val="0079724E"/>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72"/>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050"/>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2A"/>
    <w:rsid w:val="007B0179"/>
    <w:rsid w:val="007B0332"/>
    <w:rsid w:val="007B0383"/>
    <w:rsid w:val="007B03C0"/>
    <w:rsid w:val="007B07A4"/>
    <w:rsid w:val="007B0A7E"/>
    <w:rsid w:val="007B0ACC"/>
    <w:rsid w:val="007B0F8A"/>
    <w:rsid w:val="007B0F98"/>
    <w:rsid w:val="007B1173"/>
    <w:rsid w:val="007B118B"/>
    <w:rsid w:val="007B119C"/>
    <w:rsid w:val="007B149E"/>
    <w:rsid w:val="007B14B6"/>
    <w:rsid w:val="007B1527"/>
    <w:rsid w:val="007B155E"/>
    <w:rsid w:val="007B1628"/>
    <w:rsid w:val="007B16C9"/>
    <w:rsid w:val="007B178F"/>
    <w:rsid w:val="007B2033"/>
    <w:rsid w:val="007B2177"/>
    <w:rsid w:val="007B2338"/>
    <w:rsid w:val="007B23D7"/>
    <w:rsid w:val="007B241A"/>
    <w:rsid w:val="007B24FF"/>
    <w:rsid w:val="007B2501"/>
    <w:rsid w:val="007B2762"/>
    <w:rsid w:val="007B2BFB"/>
    <w:rsid w:val="007B30DC"/>
    <w:rsid w:val="007B311C"/>
    <w:rsid w:val="007B3256"/>
    <w:rsid w:val="007B32DA"/>
    <w:rsid w:val="007B37F3"/>
    <w:rsid w:val="007B3C53"/>
    <w:rsid w:val="007B3C71"/>
    <w:rsid w:val="007B3C74"/>
    <w:rsid w:val="007B3C9E"/>
    <w:rsid w:val="007B3D02"/>
    <w:rsid w:val="007B3FD4"/>
    <w:rsid w:val="007B4053"/>
    <w:rsid w:val="007B4346"/>
    <w:rsid w:val="007B43CC"/>
    <w:rsid w:val="007B4825"/>
    <w:rsid w:val="007B4A33"/>
    <w:rsid w:val="007B4C37"/>
    <w:rsid w:val="007B5098"/>
    <w:rsid w:val="007B5340"/>
    <w:rsid w:val="007B550A"/>
    <w:rsid w:val="007B5568"/>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7D9"/>
    <w:rsid w:val="007B79F9"/>
    <w:rsid w:val="007B7A8E"/>
    <w:rsid w:val="007B7A9D"/>
    <w:rsid w:val="007B7BAD"/>
    <w:rsid w:val="007B7E9C"/>
    <w:rsid w:val="007C0847"/>
    <w:rsid w:val="007C0851"/>
    <w:rsid w:val="007C0A60"/>
    <w:rsid w:val="007C0A8C"/>
    <w:rsid w:val="007C0C72"/>
    <w:rsid w:val="007C0F80"/>
    <w:rsid w:val="007C15B4"/>
    <w:rsid w:val="007C1980"/>
    <w:rsid w:val="007C1A5F"/>
    <w:rsid w:val="007C1AAB"/>
    <w:rsid w:val="007C1BA6"/>
    <w:rsid w:val="007C1C22"/>
    <w:rsid w:val="007C2321"/>
    <w:rsid w:val="007C2545"/>
    <w:rsid w:val="007C254B"/>
    <w:rsid w:val="007C2940"/>
    <w:rsid w:val="007C29C2"/>
    <w:rsid w:val="007C29D8"/>
    <w:rsid w:val="007C2A71"/>
    <w:rsid w:val="007C2C66"/>
    <w:rsid w:val="007C2F67"/>
    <w:rsid w:val="007C301F"/>
    <w:rsid w:val="007C312B"/>
    <w:rsid w:val="007C3172"/>
    <w:rsid w:val="007C3299"/>
    <w:rsid w:val="007C3624"/>
    <w:rsid w:val="007C3A2C"/>
    <w:rsid w:val="007C3E80"/>
    <w:rsid w:val="007C3E93"/>
    <w:rsid w:val="007C3ECE"/>
    <w:rsid w:val="007C4123"/>
    <w:rsid w:val="007C42C3"/>
    <w:rsid w:val="007C43C8"/>
    <w:rsid w:val="007C43EF"/>
    <w:rsid w:val="007C44E0"/>
    <w:rsid w:val="007C50EE"/>
    <w:rsid w:val="007C510B"/>
    <w:rsid w:val="007C514A"/>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BB0"/>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951"/>
    <w:rsid w:val="007D3BB2"/>
    <w:rsid w:val="007D3E43"/>
    <w:rsid w:val="007D3F37"/>
    <w:rsid w:val="007D4227"/>
    <w:rsid w:val="007D449F"/>
    <w:rsid w:val="007D4584"/>
    <w:rsid w:val="007D4817"/>
    <w:rsid w:val="007D48EF"/>
    <w:rsid w:val="007D4962"/>
    <w:rsid w:val="007D4A57"/>
    <w:rsid w:val="007D4B81"/>
    <w:rsid w:val="007D4ED5"/>
    <w:rsid w:val="007D5104"/>
    <w:rsid w:val="007D590D"/>
    <w:rsid w:val="007D598A"/>
    <w:rsid w:val="007D5AF2"/>
    <w:rsid w:val="007D5B08"/>
    <w:rsid w:val="007D5DE5"/>
    <w:rsid w:val="007D5F5C"/>
    <w:rsid w:val="007D60CB"/>
    <w:rsid w:val="007D6546"/>
    <w:rsid w:val="007D6AFC"/>
    <w:rsid w:val="007D6D64"/>
    <w:rsid w:val="007D6F54"/>
    <w:rsid w:val="007D7097"/>
    <w:rsid w:val="007D7330"/>
    <w:rsid w:val="007D741D"/>
    <w:rsid w:val="007D780A"/>
    <w:rsid w:val="007D7C64"/>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784"/>
    <w:rsid w:val="007E4A39"/>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ECD"/>
    <w:rsid w:val="00802F58"/>
    <w:rsid w:val="00802FFC"/>
    <w:rsid w:val="008033EC"/>
    <w:rsid w:val="00803AD4"/>
    <w:rsid w:val="0080404A"/>
    <w:rsid w:val="0080417E"/>
    <w:rsid w:val="0080432B"/>
    <w:rsid w:val="008045D0"/>
    <w:rsid w:val="008046B4"/>
    <w:rsid w:val="008046D5"/>
    <w:rsid w:val="008047CF"/>
    <w:rsid w:val="00804B74"/>
    <w:rsid w:val="00804CC3"/>
    <w:rsid w:val="0080506F"/>
    <w:rsid w:val="0080513C"/>
    <w:rsid w:val="008051F5"/>
    <w:rsid w:val="0080529B"/>
    <w:rsid w:val="008052B4"/>
    <w:rsid w:val="008053C6"/>
    <w:rsid w:val="008055F6"/>
    <w:rsid w:val="00805602"/>
    <w:rsid w:val="008058CD"/>
    <w:rsid w:val="00805B23"/>
    <w:rsid w:val="00805B3B"/>
    <w:rsid w:val="00805E23"/>
    <w:rsid w:val="00805E9B"/>
    <w:rsid w:val="00805F54"/>
    <w:rsid w:val="0080604B"/>
    <w:rsid w:val="00806633"/>
    <w:rsid w:val="0080689B"/>
    <w:rsid w:val="00806B13"/>
    <w:rsid w:val="00806C16"/>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26B"/>
    <w:rsid w:val="008115E4"/>
    <w:rsid w:val="0081160E"/>
    <w:rsid w:val="0081177A"/>
    <w:rsid w:val="00811785"/>
    <w:rsid w:val="0081192D"/>
    <w:rsid w:val="00811A33"/>
    <w:rsid w:val="00811CC6"/>
    <w:rsid w:val="00811D9A"/>
    <w:rsid w:val="00811EBF"/>
    <w:rsid w:val="00811F9C"/>
    <w:rsid w:val="008120DD"/>
    <w:rsid w:val="0081222B"/>
    <w:rsid w:val="0081236B"/>
    <w:rsid w:val="0081252D"/>
    <w:rsid w:val="0081266E"/>
    <w:rsid w:val="00812AB6"/>
    <w:rsid w:val="00812D89"/>
    <w:rsid w:val="008132CD"/>
    <w:rsid w:val="00813454"/>
    <w:rsid w:val="0081345B"/>
    <w:rsid w:val="0081353E"/>
    <w:rsid w:val="0081360B"/>
    <w:rsid w:val="00813804"/>
    <w:rsid w:val="008138F6"/>
    <w:rsid w:val="00813C9B"/>
    <w:rsid w:val="00813E04"/>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A8B"/>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E"/>
    <w:rsid w:val="00824D71"/>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D5D"/>
    <w:rsid w:val="0082726A"/>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384"/>
    <w:rsid w:val="00831855"/>
    <w:rsid w:val="00831966"/>
    <w:rsid w:val="00831A9A"/>
    <w:rsid w:val="00831D01"/>
    <w:rsid w:val="00832527"/>
    <w:rsid w:val="00832AFC"/>
    <w:rsid w:val="00832B16"/>
    <w:rsid w:val="00833090"/>
    <w:rsid w:val="008331A3"/>
    <w:rsid w:val="0083348F"/>
    <w:rsid w:val="00833B5F"/>
    <w:rsid w:val="00833B6F"/>
    <w:rsid w:val="00833BD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5"/>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2E"/>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008"/>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C6"/>
    <w:rsid w:val="008455E9"/>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344"/>
    <w:rsid w:val="008537BF"/>
    <w:rsid w:val="00853851"/>
    <w:rsid w:val="00853945"/>
    <w:rsid w:val="00853AB5"/>
    <w:rsid w:val="00853B83"/>
    <w:rsid w:val="00853D49"/>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07"/>
    <w:rsid w:val="00855224"/>
    <w:rsid w:val="00855561"/>
    <w:rsid w:val="0085577E"/>
    <w:rsid w:val="00855891"/>
    <w:rsid w:val="00855921"/>
    <w:rsid w:val="00855969"/>
    <w:rsid w:val="00855EFA"/>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D69"/>
    <w:rsid w:val="00861F1D"/>
    <w:rsid w:val="00861F81"/>
    <w:rsid w:val="0086291A"/>
    <w:rsid w:val="00862F25"/>
    <w:rsid w:val="0086359B"/>
    <w:rsid w:val="008637B1"/>
    <w:rsid w:val="0086384F"/>
    <w:rsid w:val="00863A11"/>
    <w:rsid w:val="00863B85"/>
    <w:rsid w:val="00863BF0"/>
    <w:rsid w:val="00863EBC"/>
    <w:rsid w:val="0086417B"/>
    <w:rsid w:val="008643E0"/>
    <w:rsid w:val="00864604"/>
    <w:rsid w:val="008646EB"/>
    <w:rsid w:val="00864BCB"/>
    <w:rsid w:val="00865127"/>
    <w:rsid w:val="008652F3"/>
    <w:rsid w:val="0086540F"/>
    <w:rsid w:val="008660A6"/>
    <w:rsid w:val="00866109"/>
    <w:rsid w:val="00866174"/>
    <w:rsid w:val="0086636B"/>
    <w:rsid w:val="008663EE"/>
    <w:rsid w:val="008665C7"/>
    <w:rsid w:val="008668B6"/>
    <w:rsid w:val="0086692F"/>
    <w:rsid w:val="00866BBB"/>
    <w:rsid w:val="00866C02"/>
    <w:rsid w:val="00866CD5"/>
    <w:rsid w:val="00866E9D"/>
    <w:rsid w:val="00866F8C"/>
    <w:rsid w:val="00867139"/>
    <w:rsid w:val="008671E8"/>
    <w:rsid w:val="008673C4"/>
    <w:rsid w:val="008674FD"/>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1D"/>
    <w:rsid w:val="00880824"/>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809"/>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A4D"/>
    <w:rsid w:val="00884B31"/>
    <w:rsid w:val="00884D6D"/>
    <w:rsid w:val="00884DB3"/>
    <w:rsid w:val="00884E9F"/>
    <w:rsid w:val="00885100"/>
    <w:rsid w:val="00885104"/>
    <w:rsid w:val="00885210"/>
    <w:rsid w:val="008854FE"/>
    <w:rsid w:val="00885557"/>
    <w:rsid w:val="0088562B"/>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5FB"/>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D26"/>
    <w:rsid w:val="00891E81"/>
    <w:rsid w:val="00891EA0"/>
    <w:rsid w:val="00891EFF"/>
    <w:rsid w:val="00891F94"/>
    <w:rsid w:val="00892486"/>
    <w:rsid w:val="008926DC"/>
    <w:rsid w:val="0089287F"/>
    <w:rsid w:val="00892E17"/>
    <w:rsid w:val="00892F48"/>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C50"/>
    <w:rsid w:val="00894F18"/>
    <w:rsid w:val="00894F92"/>
    <w:rsid w:val="008952BF"/>
    <w:rsid w:val="00895300"/>
    <w:rsid w:val="00895316"/>
    <w:rsid w:val="00895570"/>
    <w:rsid w:val="008956A3"/>
    <w:rsid w:val="0089587C"/>
    <w:rsid w:val="00895C33"/>
    <w:rsid w:val="00895C84"/>
    <w:rsid w:val="00895C86"/>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BD"/>
    <w:rsid w:val="008A5CCC"/>
    <w:rsid w:val="008A5D07"/>
    <w:rsid w:val="008A63AB"/>
    <w:rsid w:val="008A6498"/>
    <w:rsid w:val="008A6620"/>
    <w:rsid w:val="008A6996"/>
    <w:rsid w:val="008A69E1"/>
    <w:rsid w:val="008A6B43"/>
    <w:rsid w:val="008A6CB9"/>
    <w:rsid w:val="008A7083"/>
    <w:rsid w:val="008A713D"/>
    <w:rsid w:val="008A727C"/>
    <w:rsid w:val="008A736B"/>
    <w:rsid w:val="008A73EC"/>
    <w:rsid w:val="008A7753"/>
    <w:rsid w:val="008A7997"/>
    <w:rsid w:val="008A7C82"/>
    <w:rsid w:val="008A7E39"/>
    <w:rsid w:val="008A7F75"/>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01C"/>
    <w:rsid w:val="008B3345"/>
    <w:rsid w:val="008B380A"/>
    <w:rsid w:val="008B3825"/>
    <w:rsid w:val="008B3A6B"/>
    <w:rsid w:val="008B3E30"/>
    <w:rsid w:val="008B3EA1"/>
    <w:rsid w:val="008B3F06"/>
    <w:rsid w:val="008B3F12"/>
    <w:rsid w:val="008B428B"/>
    <w:rsid w:val="008B441A"/>
    <w:rsid w:val="008B45A2"/>
    <w:rsid w:val="008B48F4"/>
    <w:rsid w:val="008B4A81"/>
    <w:rsid w:val="008B4D4C"/>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38B"/>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8DB"/>
    <w:rsid w:val="008C6914"/>
    <w:rsid w:val="008C6B2C"/>
    <w:rsid w:val="008C6DE2"/>
    <w:rsid w:val="008C703D"/>
    <w:rsid w:val="008C70E0"/>
    <w:rsid w:val="008C792F"/>
    <w:rsid w:val="008C7B4D"/>
    <w:rsid w:val="008C7C21"/>
    <w:rsid w:val="008D0509"/>
    <w:rsid w:val="008D05DA"/>
    <w:rsid w:val="008D06B7"/>
    <w:rsid w:val="008D0729"/>
    <w:rsid w:val="008D078E"/>
    <w:rsid w:val="008D0871"/>
    <w:rsid w:val="008D08D7"/>
    <w:rsid w:val="008D0A41"/>
    <w:rsid w:val="008D0C0C"/>
    <w:rsid w:val="008D1486"/>
    <w:rsid w:val="008D14D0"/>
    <w:rsid w:val="008D17C0"/>
    <w:rsid w:val="008D181C"/>
    <w:rsid w:val="008D19C2"/>
    <w:rsid w:val="008D19FA"/>
    <w:rsid w:val="008D1CFB"/>
    <w:rsid w:val="008D2124"/>
    <w:rsid w:val="008D22F4"/>
    <w:rsid w:val="008D247E"/>
    <w:rsid w:val="008D2616"/>
    <w:rsid w:val="008D261E"/>
    <w:rsid w:val="008D275C"/>
    <w:rsid w:val="008D2874"/>
    <w:rsid w:val="008D28D4"/>
    <w:rsid w:val="008D296B"/>
    <w:rsid w:val="008D2BBA"/>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8EE"/>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B54"/>
    <w:rsid w:val="008E2C93"/>
    <w:rsid w:val="008E3034"/>
    <w:rsid w:val="008E308C"/>
    <w:rsid w:val="008E328A"/>
    <w:rsid w:val="008E3408"/>
    <w:rsid w:val="008E3472"/>
    <w:rsid w:val="008E351D"/>
    <w:rsid w:val="008E3585"/>
    <w:rsid w:val="008E368C"/>
    <w:rsid w:val="008E3E19"/>
    <w:rsid w:val="008E43EA"/>
    <w:rsid w:val="008E4957"/>
    <w:rsid w:val="008E4A82"/>
    <w:rsid w:val="008E5048"/>
    <w:rsid w:val="008E504D"/>
    <w:rsid w:val="008E520B"/>
    <w:rsid w:val="008E55CF"/>
    <w:rsid w:val="008E5673"/>
    <w:rsid w:val="008E568E"/>
    <w:rsid w:val="008E5A28"/>
    <w:rsid w:val="008E5EAC"/>
    <w:rsid w:val="008E5FF2"/>
    <w:rsid w:val="008E6679"/>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B03"/>
    <w:rsid w:val="008F3B8F"/>
    <w:rsid w:val="008F3C3D"/>
    <w:rsid w:val="008F41B2"/>
    <w:rsid w:val="008F42A4"/>
    <w:rsid w:val="008F43FE"/>
    <w:rsid w:val="008F4678"/>
    <w:rsid w:val="008F4EEA"/>
    <w:rsid w:val="008F50B9"/>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6F14"/>
    <w:rsid w:val="008F7582"/>
    <w:rsid w:val="008F7962"/>
    <w:rsid w:val="008F7B91"/>
    <w:rsid w:val="008F7E5A"/>
    <w:rsid w:val="008F7F42"/>
    <w:rsid w:val="00900028"/>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6FA"/>
    <w:rsid w:val="009017A4"/>
    <w:rsid w:val="00901986"/>
    <w:rsid w:val="00901AAC"/>
    <w:rsid w:val="00901CA1"/>
    <w:rsid w:val="00901DBF"/>
    <w:rsid w:val="00901EE3"/>
    <w:rsid w:val="00902002"/>
    <w:rsid w:val="00902104"/>
    <w:rsid w:val="009023FD"/>
    <w:rsid w:val="009025A2"/>
    <w:rsid w:val="009028B8"/>
    <w:rsid w:val="00902A90"/>
    <w:rsid w:val="00902F0F"/>
    <w:rsid w:val="00902F71"/>
    <w:rsid w:val="009030CE"/>
    <w:rsid w:val="00903180"/>
    <w:rsid w:val="0090339D"/>
    <w:rsid w:val="009033C4"/>
    <w:rsid w:val="00903737"/>
    <w:rsid w:val="00903955"/>
    <w:rsid w:val="00904105"/>
    <w:rsid w:val="00904317"/>
    <w:rsid w:val="00904385"/>
    <w:rsid w:val="00904399"/>
    <w:rsid w:val="009046DD"/>
    <w:rsid w:val="009048FC"/>
    <w:rsid w:val="0090493E"/>
    <w:rsid w:val="00904A80"/>
    <w:rsid w:val="00904B8F"/>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4D3"/>
    <w:rsid w:val="0090768E"/>
    <w:rsid w:val="00907703"/>
    <w:rsid w:val="009079CD"/>
    <w:rsid w:val="00907C53"/>
    <w:rsid w:val="00907E33"/>
    <w:rsid w:val="00907E54"/>
    <w:rsid w:val="00910054"/>
    <w:rsid w:val="00910514"/>
    <w:rsid w:val="0091075D"/>
    <w:rsid w:val="0091086A"/>
    <w:rsid w:val="0091094A"/>
    <w:rsid w:val="00910C40"/>
    <w:rsid w:val="00910C8F"/>
    <w:rsid w:val="0091136E"/>
    <w:rsid w:val="00911499"/>
    <w:rsid w:val="009114C3"/>
    <w:rsid w:val="00911958"/>
    <w:rsid w:val="00911959"/>
    <w:rsid w:val="00911B72"/>
    <w:rsid w:val="00911D56"/>
    <w:rsid w:val="00912362"/>
    <w:rsid w:val="0091254E"/>
    <w:rsid w:val="0091272E"/>
    <w:rsid w:val="00912790"/>
    <w:rsid w:val="0091288A"/>
    <w:rsid w:val="00912B6A"/>
    <w:rsid w:val="00912EFC"/>
    <w:rsid w:val="009134C0"/>
    <w:rsid w:val="009136D7"/>
    <w:rsid w:val="009138F1"/>
    <w:rsid w:val="009139CC"/>
    <w:rsid w:val="00913AE7"/>
    <w:rsid w:val="009141C5"/>
    <w:rsid w:val="0091433D"/>
    <w:rsid w:val="009144CA"/>
    <w:rsid w:val="009144E8"/>
    <w:rsid w:val="0091460B"/>
    <w:rsid w:val="00914899"/>
    <w:rsid w:val="0091492D"/>
    <w:rsid w:val="009149AA"/>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0F5C"/>
    <w:rsid w:val="009210A0"/>
    <w:rsid w:val="009216E3"/>
    <w:rsid w:val="00921A07"/>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D79"/>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0EB4"/>
    <w:rsid w:val="00931016"/>
    <w:rsid w:val="009310E2"/>
    <w:rsid w:val="0093141F"/>
    <w:rsid w:val="009314C3"/>
    <w:rsid w:val="009315D8"/>
    <w:rsid w:val="009316D2"/>
    <w:rsid w:val="00931838"/>
    <w:rsid w:val="009319A4"/>
    <w:rsid w:val="00931BA4"/>
    <w:rsid w:val="00931D0B"/>
    <w:rsid w:val="00931DF7"/>
    <w:rsid w:val="00931FD8"/>
    <w:rsid w:val="009323EA"/>
    <w:rsid w:val="00932527"/>
    <w:rsid w:val="00932635"/>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C78"/>
    <w:rsid w:val="00935FBA"/>
    <w:rsid w:val="009360DA"/>
    <w:rsid w:val="00936188"/>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415"/>
    <w:rsid w:val="0094147F"/>
    <w:rsid w:val="00941599"/>
    <w:rsid w:val="00941873"/>
    <w:rsid w:val="00941ACF"/>
    <w:rsid w:val="00941C81"/>
    <w:rsid w:val="00942196"/>
    <w:rsid w:val="00942391"/>
    <w:rsid w:val="009425B8"/>
    <w:rsid w:val="009426F9"/>
    <w:rsid w:val="009427FF"/>
    <w:rsid w:val="0094297F"/>
    <w:rsid w:val="009429DF"/>
    <w:rsid w:val="00942C5B"/>
    <w:rsid w:val="009430EC"/>
    <w:rsid w:val="009431E5"/>
    <w:rsid w:val="0094337F"/>
    <w:rsid w:val="0094345B"/>
    <w:rsid w:val="00943537"/>
    <w:rsid w:val="009436BD"/>
    <w:rsid w:val="009439CD"/>
    <w:rsid w:val="00943D1A"/>
    <w:rsid w:val="00943FFD"/>
    <w:rsid w:val="0094401B"/>
    <w:rsid w:val="009441D9"/>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C35"/>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6F4"/>
    <w:rsid w:val="00950754"/>
    <w:rsid w:val="009507AA"/>
    <w:rsid w:val="00950AF0"/>
    <w:rsid w:val="00950BA2"/>
    <w:rsid w:val="00950C5F"/>
    <w:rsid w:val="00950C7F"/>
    <w:rsid w:val="00950DE9"/>
    <w:rsid w:val="00950E0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25"/>
    <w:rsid w:val="00952E8F"/>
    <w:rsid w:val="00953095"/>
    <w:rsid w:val="009530D6"/>
    <w:rsid w:val="0095338D"/>
    <w:rsid w:val="00953413"/>
    <w:rsid w:val="009534EF"/>
    <w:rsid w:val="009534FC"/>
    <w:rsid w:val="00953AA3"/>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8A7"/>
    <w:rsid w:val="00960BAE"/>
    <w:rsid w:val="00960E08"/>
    <w:rsid w:val="00960E41"/>
    <w:rsid w:val="00960F15"/>
    <w:rsid w:val="00961233"/>
    <w:rsid w:val="00961786"/>
    <w:rsid w:val="009617D1"/>
    <w:rsid w:val="00961DE1"/>
    <w:rsid w:val="00961E07"/>
    <w:rsid w:val="00961F09"/>
    <w:rsid w:val="00962108"/>
    <w:rsid w:val="009622A0"/>
    <w:rsid w:val="009627C4"/>
    <w:rsid w:val="00962ACE"/>
    <w:rsid w:val="00962BC6"/>
    <w:rsid w:val="00962C6E"/>
    <w:rsid w:val="00962D91"/>
    <w:rsid w:val="009630DB"/>
    <w:rsid w:val="009632BF"/>
    <w:rsid w:val="0096368A"/>
    <w:rsid w:val="009636BD"/>
    <w:rsid w:val="009637DB"/>
    <w:rsid w:val="00963952"/>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34"/>
    <w:rsid w:val="00965F50"/>
    <w:rsid w:val="00965F82"/>
    <w:rsid w:val="0096646E"/>
    <w:rsid w:val="00966784"/>
    <w:rsid w:val="00966999"/>
    <w:rsid w:val="00966BEA"/>
    <w:rsid w:val="00966CCB"/>
    <w:rsid w:val="00966D47"/>
    <w:rsid w:val="00966F9B"/>
    <w:rsid w:val="00967129"/>
    <w:rsid w:val="00967152"/>
    <w:rsid w:val="00967160"/>
    <w:rsid w:val="00967446"/>
    <w:rsid w:val="0096747C"/>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B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356"/>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F55"/>
    <w:rsid w:val="00983118"/>
    <w:rsid w:val="00983313"/>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BE"/>
    <w:rsid w:val="0098796D"/>
    <w:rsid w:val="00987BEC"/>
    <w:rsid w:val="00987C26"/>
    <w:rsid w:val="00987D65"/>
    <w:rsid w:val="00987FEA"/>
    <w:rsid w:val="00990013"/>
    <w:rsid w:val="009900A7"/>
    <w:rsid w:val="009902E7"/>
    <w:rsid w:val="0099038A"/>
    <w:rsid w:val="00990390"/>
    <w:rsid w:val="00990392"/>
    <w:rsid w:val="009906A4"/>
    <w:rsid w:val="009906F8"/>
    <w:rsid w:val="009908CD"/>
    <w:rsid w:val="00990AC9"/>
    <w:rsid w:val="00990B2A"/>
    <w:rsid w:val="00990DB7"/>
    <w:rsid w:val="00990DBA"/>
    <w:rsid w:val="00990E27"/>
    <w:rsid w:val="00990F0F"/>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9F9"/>
    <w:rsid w:val="00993B42"/>
    <w:rsid w:val="00993E28"/>
    <w:rsid w:val="009941D5"/>
    <w:rsid w:val="00994293"/>
    <w:rsid w:val="0099489A"/>
    <w:rsid w:val="009949F6"/>
    <w:rsid w:val="00994A7D"/>
    <w:rsid w:val="00994B70"/>
    <w:rsid w:val="0099510B"/>
    <w:rsid w:val="0099511D"/>
    <w:rsid w:val="009952EB"/>
    <w:rsid w:val="009952FA"/>
    <w:rsid w:val="00995365"/>
    <w:rsid w:val="00995527"/>
    <w:rsid w:val="00995A56"/>
    <w:rsid w:val="00995D22"/>
    <w:rsid w:val="00995D3C"/>
    <w:rsid w:val="00995D83"/>
    <w:rsid w:val="00995E1C"/>
    <w:rsid w:val="009960FE"/>
    <w:rsid w:val="00996327"/>
    <w:rsid w:val="00996441"/>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54"/>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086"/>
    <w:rsid w:val="009A71C5"/>
    <w:rsid w:val="009A7835"/>
    <w:rsid w:val="009A78FC"/>
    <w:rsid w:val="009A7929"/>
    <w:rsid w:val="009A792E"/>
    <w:rsid w:val="009A79B9"/>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2E3"/>
    <w:rsid w:val="009B3560"/>
    <w:rsid w:val="009B3723"/>
    <w:rsid w:val="009B372D"/>
    <w:rsid w:val="009B3809"/>
    <w:rsid w:val="009B39DC"/>
    <w:rsid w:val="009B3E57"/>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AA1"/>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0B"/>
    <w:rsid w:val="009C3258"/>
    <w:rsid w:val="009C32EB"/>
    <w:rsid w:val="009C342A"/>
    <w:rsid w:val="009C3611"/>
    <w:rsid w:val="009C3947"/>
    <w:rsid w:val="009C3CDB"/>
    <w:rsid w:val="009C3E1C"/>
    <w:rsid w:val="009C3FC8"/>
    <w:rsid w:val="009C4003"/>
    <w:rsid w:val="009C40D2"/>
    <w:rsid w:val="009C432E"/>
    <w:rsid w:val="009C4479"/>
    <w:rsid w:val="009C448F"/>
    <w:rsid w:val="009C4551"/>
    <w:rsid w:val="009C4631"/>
    <w:rsid w:val="009C4686"/>
    <w:rsid w:val="009C4AAD"/>
    <w:rsid w:val="009C4ABC"/>
    <w:rsid w:val="009C4E33"/>
    <w:rsid w:val="009C4F9B"/>
    <w:rsid w:val="009C4FC8"/>
    <w:rsid w:val="009C5073"/>
    <w:rsid w:val="009C5097"/>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C7B2C"/>
    <w:rsid w:val="009D00CA"/>
    <w:rsid w:val="009D03C3"/>
    <w:rsid w:val="009D03EB"/>
    <w:rsid w:val="009D0455"/>
    <w:rsid w:val="009D057D"/>
    <w:rsid w:val="009D059C"/>
    <w:rsid w:val="009D0A7A"/>
    <w:rsid w:val="009D0A83"/>
    <w:rsid w:val="009D0E11"/>
    <w:rsid w:val="009D0ED6"/>
    <w:rsid w:val="009D0F23"/>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EBE"/>
    <w:rsid w:val="009D2FCA"/>
    <w:rsid w:val="009D31A0"/>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16E"/>
    <w:rsid w:val="009D62BE"/>
    <w:rsid w:val="009D654A"/>
    <w:rsid w:val="009D6823"/>
    <w:rsid w:val="009D685C"/>
    <w:rsid w:val="009D689D"/>
    <w:rsid w:val="009D699C"/>
    <w:rsid w:val="009D6D3F"/>
    <w:rsid w:val="009D6DCC"/>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1EC0"/>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3EE0"/>
    <w:rsid w:val="009E412A"/>
    <w:rsid w:val="009E4397"/>
    <w:rsid w:val="009E450F"/>
    <w:rsid w:val="009E463B"/>
    <w:rsid w:val="009E488C"/>
    <w:rsid w:val="009E4A63"/>
    <w:rsid w:val="009E4AC9"/>
    <w:rsid w:val="009E4B42"/>
    <w:rsid w:val="009E4B99"/>
    <w:rsid w:val="009E4BF4"/>
    <w:rsid w:val="009E4C0A"/>
    <w:rsid w:val="009E4D1A"/>
    <w:rsid w:val="009E4E22"/>
    <w:rsid w:val="009E4EC8"/>
    <w:rsid w:val="009E541A"/>
    <w:rsid w:val="009E56BF"/>
    <w:rsid w:val="009E5781"/>
    <w:rsid w:val="009E5948"/>
    <w:rsid w:val="009E5A08"/>
    <w:rsid w:val="009E5C2B"/>
    <w:rsid w:val="009E5C4B"/>
    <w:rsid w:val="009E5E6B"/>
    <w:rsid w:val="009E604A"/>
    <w:rsid w:val="009E6159"/>
    <w:rsid w:val="009E6265"/>
    <w:rsid w:val="009E6408"/>
    <w:rsid w:val="009E6517"/>
    <w:rsid w:val="009E6572"/>
    <w:rsid w:val="009E68A2"/>
    <w:rsid w:val="009E68C0"/>
    <w:rsid w:val="009E6F7B"/>
    <w:rsid w:val="009E75D9"/>
    <w:rsid w:val="009E772E"/>
    <w:rsid w:val="009E7AAC"/>
    <w:rsid w:val="009E7BAA"/>
    <w:rsid w:val="009E7D3A"/>
    <w:rsid w:val="009E7D4F"/>
    <w:rsid w:val="009E7DAD"/>
    <w:rsid w:val="009E7DD9"/>
    <w:rsid w:val="009E7EC0"/>
    <w:rsid w:val="009E7F05"/>
    <w:rsid w:val="009E7FA8"/>
    <w:rsid w:val="009F0917"/>
    <w:rsid w:val="009F0B11"/>
    <w:rsid w:val="009F0C9C"/>
    <w:rsid w:val="009F0CB7"/>
    <w:rsid w:val="009F0DFA"/>
    <w:rsid w:val="009F0E15"/>
    <w:rsid w:val="009F0EBF"/>
    <w:rsid w:val="009F12EF"/>
    <w:rsid w:val="009F1389"/>
    <w:rsid w:val="009F1482"/>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51"/>
    <w:rsid w:val="009F4C61"/>
    <w:rsid w:val="009F4D14"/>
    <w:rsid w:val="009F4DB4"/>
    <w:rsid w:val="009F4EAA"/>
    <w:rsid w:val="009F5009"/>
    <w:rsid w:val="009F5520"/>
    <w:rsid w:val="009F5533"/>
    <w:rsid w:val="009F55F1"/>
    <w:rsid w:val="009F5B37"/>
    <w:rsid w:val="009F5DFD"/>
    <w:rsid w:val="009F5E57"/>
    <w:rsid w:val="009F5F55"/>
    <w:rsid w:val="009F6098"/>
    <w:rsid w:val="009F64C3"/>
    <w:rsid w:val="009F6513"/>
    <w:rsid w:val="009F696C"/>
    <w:rsid w:val="009F6AA5"/>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B64"/>
    <w:rsid w:val="00A04C8E"/>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609"/>
    <w:rsid w:val="00A07639"/>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1D2E"/>
    <w:rsid w:val="00A12219"/>
    <w:rsid w:val="00A125A6"/>
    <w:rsid w:val="00A12653"/>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CA2"/>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8DD"/>
    <w:rsid w:val="00A16B09"/>
    <w:rsid w:val="00A16C46"/>
    <w:rsid w:val="00A16F4F"/>
    <w:rsid w:val="00A17C13"/>
    <w:rsid w:val="00A17CBD"/>
    <w:rsid w:val="00A17CF3"/>
    <w:rsid w:val="00A17D19"/>
    <w:rsid w:val="00A17ED8"/>
    <w:rsid w:val="00A17F02"/>
    <w:rsid w:val="00A17F91"/>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72A"/>
    <w:rsid w:val="00A2682D"/>
    <w:rsid w:val="00A2688A"/>
    <w:rsid w:val="00A26A26"/>
    <w:rsid w:val="00A26CE3"/>
    <w:rsid w:val="00A26E48"/>
    <w:rsid w:val="00A26E5C"/>
    <w:rsid w:val="00A27040"/>
    <w:rsid w:val="00A270B5"/>
    <w:rsid w:val="00A2739F"/>
    <w:rsid w:val="00A275FC"/>
    <w:rsid w:val="00A27899"/>
    <w:rsid w:val="00A27A38"/>
    <w:rsid w:val="00A27C01"/>
    <w:rsid w:val="00A27EE4"/>
    <w:rsid w:val="00A27FAE"/>
    <w:rsid w:val="00A301D5"/>
    <w:rsid w:val="00A304AF"/>
    <w:rsid w:val="00A30738"/>
    <w:rsid w:val="00A3078E"/>
    <w:rsid w:val="00A3084C"/>
    <w:rsid w:val="00A30B5B"/>
    <w:rsid w:val="00A30F05"/>
    <w:rsid w:val="00A30F5C"/>
    <w:rsid w:val="00A3106C"/>
    <w:rsid w:val="00A31153"/>
    <w:rsid w:val="00A31270"/>
    <w:rsid w:val="00A313BA"/>
    <w:rsid w:val="00A31426"/>
    <w:rsid w:val="00A314AF"/>
    <w:rsid w:val="00A31517"/>
    <w:rsid w:val="00A316B4"/>
    <w:rsid w:val="00A3176B"/>
    <w:rsid w:val="00A31798"/>
    <w:rsid w:val="00A317B9"/>
    <w:rsid w:val="00A31A3D"/>
    <w:rsid w:val="00A31A6E"/>
    <w:rsid w:val="00A31D8B"/>
    <w:rsid w:val="00A31E2D"/>
    <w:rsid w:val="00A31E66"/>
    <w:rsid w:val="00A31E76"/>
    <w:rsid w:val="00A3204A"/>
    <w:rsid w:val="00A3210A"/>
    <w:rsid w:val="00A321B6"/>
    <w:rsid w:val="00A32394"/>
    <w:rsid w:val="00A323F6"/>
    <w:rsid w:val="00A32452"/>
    <w:rsid w:val="00A3264E"/>
    <w:rsid w:val="00A32753"/>
    <w:rsid w:val="00A32979"/>
    <w:rsid w:val="00A32B8B"/>
    <w:rsid w:val="00A33145"/>
    <w:rsid w:val="00A3371C"/>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4BC"/>
    <w:rsid w:val="00A35578"/>
    <w:rsid w:val="00A35A4E"/>
    <w:rsid w:val="00A35C5D"/>
    <w:rsid w:val="00A35CE0"/>
    <w:rsid w:val="00A35D03"/>
    <w:rsid w:val="00A35D5F"/>
    <w:rsid w:val="00A36128"/>
    <w:rsid w:val="00A361DC"/>
    <w:rsid w:val="00A361E0"/>
    <w:rsid w:val="00A363D1"/>
    <w:rsid w:val="00A368C4"/>
    <w:rsid w:val="00A36A83"/>
    <w:rsid w:val="00A36A95"/>
    <w:rsid w:val="00A36BD0"/>
    <w:rsid w:val="00A36C0A"/>
    <w:rsid w:val="00A36DA4"/>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5B8"/>
    <w:rsid w:val="00A41818"/>
    <w:rsid w:val="00A418AD"/>
    <w:rsid w:val="00A41978"/>
    <w:rsid w:val="00A41D91"/>
    <w:rsid w:val="00A41F15"/>
    <w:rsid w:val="00A42469"/>
    <w:rsid w:val="00A42543"/>
    <w:rsid w:val="00A4259E"/>
    <w:rsid w:val="00A428C8"/>
    <w:rsid w:val="00A42E30"/>
    <w:rsid w:val="00A4303A"/>
    <w:rsid w:val="00A43062"/>
    <w:rsid w:val="00A430B7"/>
    <w:rsid w:val="00A436A4"/>
    <w:rsid w:val="00A437C2"/>
    <w:rsid w:val="00A4397D"/>
    <w:rsid w:val="00A43BBC"/>
    <w:rsid w:val="00A43DF2"/>
    <w:rsid w:val="00A43FEC"/>
    <w:rsid w:val="00A4408E"/>
    <w:rsid w:val="00A440AC"/>
    <w:rsid w:val="00A445D9"/>
    <w:rsid w:val="00A4461D"/>
    <w:rsid w:val="00A44943"/>
    <w:rsid w:val="00A44D4D"/>
    <w:rsid w:val="00A450B3"/>
    <w:rsid w:val="00A45234"/>
    <w:rsid w:val="00A45541"/>
    <w:rsid w:val="00A458EC"/>
    <w:rsid w:val="00A45B83"/>
    <w:rsid w:val="00A45C74"/>
    <w:rsid w:val="00A45E2E"/>
    <w:rsid w:val="00A45E83"/>
    <w:rsid w:val="00A45EDD"/>
    <w:rsid w:val="00A463A5"/>
    <w:rsid w:val="00A464B6"/>
    <w:rsid w:val="00A46633"/>
    <w:rsid w:val="00A46837"/>
    <w:rsid w:val="00A46D32"/>
    <w:rsid w:val="00A46DDA"/>
    <w:rsid w:val="00A46E41"/>
    <w:rsid w:val="00A473C9"/>
    <w:rsid w:val="00A47780"/>
    <w:rsid w:val="00A4792E"/>
    <w:rsid w:val="00A47A10"/>
    <w:rsid w:val="00A47CC7"/>
    <w:rsid w:val="00A47F53"/>
    <w:rsid w:val="00A5003A"/>
    <w:rsid w:val="00A502B4"/>
    <w:rsid w:val="00A503F4"/>
    <w:rsid w:val="00A504BC"/>
    <w:rsid w:val="00A50584"/>
    <w:rsid w:val="00A50AFD"/>
    <w:rsid w:val="00A50DA0"/>
    <w:rsid w:val="00A50E8E"/>
    <w:rsid w:val="00A50E91"/>
    <w:rsid w:val="00A50F7F"/>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C49"/>
    <w:rsid w:val="00A55DD5"/>
    <w:rsid w:val="00A55E1E"/>
    <w:rsid w:val="00A55FA6"/>
    <w:rsid w:val="00A561F1"/>
    <w:rsid w:val="00A56420"/>
    <w:rsid w:val="00A56509"/>
    <w:rsid w:val="00A565A3"/>
    <w:rsid w:val="00A56BC4"/>
    <w:rsid w:val="00A570B3"/>
    <w:rsid w:val="00A570B4"/>
    <w:rsid w:val="00A57170"/>
    <w:rsid w:val="00A57377"/>
    <w:rsid w:val="00A57459"/>
    <w:rsid w:val="00A57653"/>
    <w:rsid w:val="00A5790E"/>
    <w:rsid w:val="00A579FB"/>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C0A"/>
    <w:rsid w:val="00A62DB4"/>
    <w:rsid w:val="00A62E05"/>
    <w:rsid w:val="00A63046"/>
    <w:rsid w:val="00A6318D"/>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AD5"/>
    <w:rsid w:val="00A72F03"/>
    <w:rsid w:val="00A73040"/>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76"/>
    <w:rsid w:val="00A75692"/>
    <w:rsid w:val="00A75D51"/>
    <w:rsid w:val="00A75E44"/>
    <w:rsid w:val="00A7606A"/>
    <w:rsid w:val="00A7613E"/>
    <w:rsid w:val="00A76725"/>
    <w:rsid w:val="00A76A38"/>
    <w:rsid w:val="00A76BA5"/>
    <w:rsid w:val="00A76CEC"/>
    <w:rsid w:val="00A76E5A"/>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47C"/>
    <w:rsid w:val="00A87762"/>
    <w:rsid w:val="00A87CB6"/>
    <w:rsid w:val="00A87D55"/>
    <w:rsid w:val="00A87EFC"/>
    <w:rsid w:val="00A90223"/>
    <w:rsid w:val="00A90370"/>
    <w:rsid w:val="00A9045E"/>
    <w:rsid w:val="00A90554"/>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4E3C"/>
    <w:rsid w:val="00A94E52"/>
    <w:rsid w:val="00A95027"/>
    <w:rsid w:val="00A9519C"/>
    <w:rsid w:val="00A9530D"/>
    <w:rsid w:val="00A955EC"/>
    <w:rsid w:val="00A95F0A"/>
    <w:rsid w:val="00A964C4"/>
    <w:rsid w:val="00A964E6"/>
    <w:rsid w:val="00A96514"/>
    <w:rsid w:val="00A96534"/>
    <w:rsid w:val="00A967E8"/>
    <w:rsid w:val="00A96A2C"/>
    <w:rsid w:val="00A96A46"/>
    <w:rsid w:val="00A96B5E"/>
    <w:rsid w:val="00A96CD9"/>
    <w:rsid w:val="00A96D3F"/>
    <w:rsid w:val="00A96F66"/>
    <w:rsid w:val="00A97608"/>
    <w:rsid w:val="00A97AEF"/>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06"/>
    <w:rsid w:val="00AA4CD9"/>
    <w:rsid w:val="00AA4D7C"/>
    <w:rsid w:val="00AA4E60"/>
    <w:rsid w:val="00AA4E8A"/>
    <w:rsid w:val="00AA4FBF"/>
    <w:rsid w:val="00AA4FDE"/>
    <w:rsid w:val="00AA528F"/>
    <w:rsid w:val="00AA5407"/>
    <w:rsid w:val="00AA5417"/>
    <w:rsid w:val="00AA5ADA"/>
    <w:rsid w:val="00AA5FD2"/>
    <w:rsid w:val="00AA6104"/>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3CA"/>
    <w:rsid w:val="00AB051A"/>
    <w:rsid w:val="00AB0695"/>
    <w:rsid w:val="00AB0811"/>
    <w:rsid w:val="00AB0815"/>
    <w:rsid w:val="00AB083E"/>
    <w:rsid w:val="00AB09FA"/>
    <w:rsid w:val="00AB0A28"/>
    <w:rsid w:val="00AB0B81"/>
    <w:rsid w:val="00AB0C52"/>
    <w:rsid w:val="00AB0F24"/>
    <w:rsid w:val="00AB0F62"/>
    <w:rsid w:val="00AB1188"/>
    <w:rsid w:val="00AB1191"/>
    <w:rsid w:val="00AB133C"/>
    <w:rsid w:val="00AB15AD"/>
    <w:rsid w:val="00AB1779"/>
    <w:rsid w:val="00AB180A"/>
    <w:rsid w:val="00AB1C14"/>
    <w:rsid w:val="00AB1EFE"/>
    <w:rsid w:val="00AB2089"/>
    <w:rsid w:val="00AB22A9"/>
    <w:rsid w:val="00AB22D8"/>
    <w:rsid w:val="00AB270D"/>
    <w:rsid w:val="00AB2771"/>
    <w:rsid w:val="00AB2946"/>
    <w:rsid w:val="00AB2CEE"/>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25D"/>
    <w:rsid w:val="00AB53AC"/>
    <w:rsid w:val="00AB55E2"/>
    <w:rsid w:val="00AB57D3"/>
    <w:rsid w:val="00AB580C"/>
    <w:rsid w:val="00AB58A7"/>
    <w:rsid w:val="00AB58CB"/>
    <w:rsid w:val="00AB59E0"/>
    <w:rsid w:val="00AB5C8E"/>
    <w:rsid w:val="00AB61F5"/>
    <w:rsid w:val="00AB6253"/>
    <w:rsid w:val="00AB63FD"/>
    <w:rsid w:val="00AB6530"/>
    <w:rsid w:val="00AB6650"/>
    <w:rsid w:val="00AB67DF"/>
    <w:rsid w:val="00AB691C"/>
    <w:rsid w:val="00AB6B31"/>
    <w:rsid w:val="00AB6BC1"/>
    <w:rsid w:val="00AB6C05"/>
    <w:rsid w:val="00AB6DCA"/>
    <w:rsid w:val="00AB6E15"/>
    <w:rsid w:val="00AB6E7C"/>
    <w:rsid w:val="00AB7023"/>
    <w:rsid w:val="00AB759E"/>
    <w:rsid w:val="00AB76A6"/>
    <w:rsid w:val="00AB76EC"/>
    <w:rsid w:val="00AB77BF"/>
    <w:rsid w:val="00AB7956"/>
    <w:rsid w:val="00AB7BAA"/>
    <w:rsid w:val="00AB7CF3"/>
    <w:rsid w:val="00AB7D43"/>
    <w:rsid w:val="00AB7DC0"/>
    <w:rsid w:val="00AB7EDD"/>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22E"/>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BAD"/>
    <w:rsid w:val="00AC5D8D"/>
    <w:rsid w:val="00AC6051"/>
    <w:rsid w:val="00AC6065"/>
    <w:rsid w:val="00AC63C2"/>
    <w:rsid w:val="00AC66E2"/>
    <w:rsid w:val="00AC672F"/>
    <w:rsid w:val="00AC67E3"/>
    <w:rsid w:val="00AC68F6"/>
    <w:rsid w:val="00AC6B4B"/>
    <w:rsid w:val="00AC6BE9"/>
    <w:rsid w:val="00AC6D09"/>
    <w:rsid w:val="00AC6E23"/>
    <w:rsid w:val="00AC6E4B"/>
    <w:rsid w:val="00AC6EB7"/>
    <w:rsid w:val="00AC6FB7"/>
    <w:rsid w:val="00AC74B9"/>
    <w:rsid w:val="00AC74FB"/>
    <w:rsid w:val="00AC75C6"/>
    <w:rsid w:val="00AC7604"/>
    <w:rsid w:val="00AC7620"/>
    <w:rsid w:val="00AC77FD"/>
    <w:rsid w:val="00AC79BD"/>
    <w:rsid w:val="00AC7A49"/>
    <w:rsid w:val="00AC7BB6"/>
    <w:rsid w:val="00AC7CE7"/>
    <w:rsid w:val="00AC7E0F"/>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276"/>
    <w:rsid w:val="00AD2348"/>
    <w:rsid w:val="00AD2498"/>
    <w:rsid w:val="00AD28B9"/>
    <w:rsid w:val="00AD2ACE"/>
    <w:rsid w:val="00AD2B80"/>
    <w:rsid w:val="00AD2D64"/>
    <w:rsid w:val="00AD2F14"/>
    <w:rsid w:val="00AD2F8B"/>
    <w:rsid w:val="00AD321C"/>
    <w:rsid w:val="00AD3664"/>
    <w:rsid w:val="00AD3803"/>
    <w:rsid w:val="00AD389B"/>
    <w:rsid w:val="00AD38E9"/>
    <w:rsid w:val="00AD3CC6"/>
    <w:rsid w:val="00AD3CCC"/>
    <w:rsid w:val="00AD3EE2"/>
    <w:rsid w:val="00AD3EFA"/>
    <w:rsid w:val="00AD402E"/>
    <w:rsid w:val="00AD411A"/>
    <w:rsid w:val="00AD42C7"/>
    <w:rsid w:val="00AD4375"/>
    <w:rsid w:val="00AD4706"/>
    <w:rsid w:val="00AD4748"/>
    <w:rsid w:val="00AD4BE0"/>
    <w:rsid w:val="00AD4C6E"/>
    <w:rsid w:val="00AD4C86"/>
    <w:rsid w:val="00AD4E4C"/>
    <w:rsid w:val="00AD4FED"/>
    <w:rsid w:val="00AD508C"/>
    <w:rsid w:val="00AD519D"/>
    <w:rsid w:val="00AD52BF"/>
    <w:rsid w:val="00AD52DC"/>
    <w:rsid w:val="00AD570D"/>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B"/>
    <w:rsid w:val="00AE187D"/>
    <w:rsid w:val="00AE18F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5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436"/>
    <w:rsid w:val="00AE6836"/>
    <w:rsid w:val="00AE6AFE"/>
    <w:rsid w:val="00AE6F37"/>
    <w:rsid w:val="00AE7130"/>
    <w:rsid w:val="00AE7197"/>
    <w:rsid w:val="00AE73E5"/>
    <w:rsid w:val="00AE74C3"/>
    <w:rsid w:val="00AE74E7"/>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A36"/>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6DC"/>
    <w:rsid w:val="00AF678C"/>
    <w:rsid w:val="00AF6804"/>
    <w:rsid w:val="00AF6C9F"/>
    <w:rsid w:val="00AF71FD"/>
    <w:rsid w:val="00AF7499"/>
    <w:rsid w:val="00AF774A"/>
    <w:rsid w:val="00AF7C76"/>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3EA6"/>
    <w:rsid w:val="00B04010"/>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9B2"/>
    <w:rsid w:val="00B14C56"/>
    <w:rsid w:val="00B14D3A"/>
    <w:rsid w:val="00B14E80"/>
    <w:rsid w:val="00B14F70"/>
    <w:rsid w:val="00B154B9"/>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3B"/>
    <w:rsid w:val="00B25A6D"/>
    <w:rsid w:val="00B25AF9"/>
    <w:rsid w:val="00B25E2E"/>
    <w:rsid w:val="00B25EAA"/>
    <w:rsid w:val="00B25F3A"/>
    <w:rsid w:val="00B26019"/>
    <w:rsid w:val="00B261C2"/>
    <w:rsid w:val="00B26366"/>
    <w:rsid w:val="00B2658F"/>
    <w:rsid w:val="00B268D3"/>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53"/>
    <w:rsid w:val="00B301D3"/>
    <w:rsid w:val="00B3030D"/>
    <w:rsid w:val="00B3046C"/>
    <w:rsid w:val="00B306ED"/>
    <w:rsid w:val="00B307A9"/>
    <w:rsid w:val="00B308B5"/>
    <w:rsid w:val="00B30A58"/>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612"/>
    <w:rsid w:val="00B33998"/>
    <w:rsid w:val="00B33A79"/>
    <w:rsid w:val="00B33D96"/>
    <w:rsid w:val="00B3442C"/>
    <w:rsid w:val="00B34459"/>
    <w:rsid w:val="00B345FC"/>
    <w:rsid w:val="00B34876"/>
    <w:rsid w:val="00B3488A"/>
    <w:rsid w:val="00B34E51"/>
    <w:rsid w:val="00B34E87"/>
    <w:rsid w:val="00B34FEC"/>
    <w:rsid w:val="00B35821"/>
    <w:rsid w:val="00B36451"/>
    <w:rsid w:val="00B3645B"/>
    <w:rsid w:val="00B3646D"/>
    <w:rsid w:val="00B36609"/>
    <w:rsid w:val="00B36713"/>
    <w:rsid w:val="00B3674B"/>
    <w:rsid w:val="00B36819"/>
    <w:rsid w:val="00B368FA"/>
    <w:rsid w:val="00B36D83"/>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287"/>
    <w:rsid w:val="00B4161C"/>
    <w:rsid w:val="00B41764"/>
    <w:rsid w:val="00B41795"/>
    <w:rsid w:val="00B41858"/>
    <w:rsid w:val="00B419EC"/>
    <w:rsid w:val="00B41A4D"/>
    <w:rsid w:val="00B41ABC"/>
    <w:rsid w:val="00B420A3"/>
    <w:rsid w:val="00B42293"/>
    <w:rsid w:val="00B424CC"/>
    <w:rsid w:val="00B428A2"/>
    <w:rsid w:val="00B42931"/>
    <w:rsid w:val="00B429B6"/>
    <w:rsid w:val="00B42D21"/>
    <w:rsid w:val="00B42E58"/>
    <w:rsid w:val="00B42E72"/>
    <w:rsid w:val="00B43304"/>
    <w:rsid w:val="00B43516"/>
    <w:rsid w:val="00B4354C"/>
    <w:rsid w:val="00B4359D"/>
    <w:rsid w:val="00B43884"/>
    <w:rsid w:val="00B43AC1"/>
    <w:rsid w:val="00B43C10"/>
    <w:rsid w:val="00B43C86"/>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0D5"/>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7E"/>
    <w:rsid w:val="00B52CE3"/>
    <w:rsid w:val="00B52D37"/>
    <w:rsid w:val="00B52D45"/>
    <w:rsid w:val="00B531D5"/>
    <w:rsid w:val="00B532FE"/>
    <w:rsid w:val="00B53424"/>
    <w:rsid w:val="00B53BC3"/>
    <w:rsid w:val="00B54071"/>
    <w:rsid w:val="00B5419D"/>
    <w:rsid w:val="00B54302"/>
    <w:rsid w:val="00B5435A"/>
    <w:rsid w:val="00B5462F"/>
    <w:rsid w:val="00B54662"/>
    <w:rsid w:val="00B548A8"/>
    <w:rsid w:val="00B54B18"/>
    <w:rsid w:val="00B54B80"/>
    <w:rsid w:val="00B54D69"/>
    <w:rsid w:val="00B54FDB"/>
    <w:rsid w:val="00B550D3"/>
    <w:rsid w:val="00B55587"/>
    <w:rsid w:val="00B555B7"/>
    <w:rsid w:val="00B55660"/>
    <w:rsid w:val="00B55969"/>
    <w:rsid w:val="00B55AFC"/>
    <w:rsid w:val="00B55B91"/>
    <w:rsid w:val="00B55FA2"/>
    <w:rsid w:val="00B55FF0"/>
    <w:rsid w:val="00B560FF"/>
    <w:rsid w:val="00B561B5"/>
    <w:rsid w:val="00B56600"/>
    <w:rsid w:val="00B5697B"/>
    <w:rsid w:val="00B56ADA"/>
    <w:rsid w:val="00B56ED0"/>
    <w:rsid w:val="00B56F09"/>
    <w:rsid w:val="00B570F2"/>
    <w:rsid w:val="00B571A0"/>
    <w:rsid w:val="00B571E9"/>
    <w:rsid w:val="00B57861"/>
    <w:rsid w:val="00B57CAD"/>
    <w:rsid w:val="00B57CDC"/>
    <w:rsid w:val="00B57CF1"/>
    <w:rsid w:val="00B6016D"/>
    <w:rsid w:val="00B601C8"/>
    <w:rsid w:val="00B6042C"/>
    <w:rsid w:val="00B604A1"/>
    <w:rsid w:val="00B6078B"/>
    <w:rsid w:val="00B608D0"/>
    <w:rsid w:val="00B60F7E"/>
    <w:rsid w:val="00B61366"/>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7B3"/>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E0A"/>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787"/>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C9E"/>
    <w:rsid w:val="00B73DB1"/>
    <w:rsid w:val="00B73ED8"/>
    <w:rsid w:val="00B73F5D"/>
    <w:rsid w:val="00B73FBB"/>
    <w:rsid w:val="00B74078"/>
    <w:rsid w:val="00B741A1"/>
    <w:rsid w:val="00B745AF"/>
    <w:rsid w:val="00B747AD"/>
    <w:rsid w:val="00B75092"/>
    <w:rsid w:val="00B75196"/>
    <w:rsid w:val="00B75278"/>
    <w:rsid w:val="00B752FE"/>
    <w:rsid w:val="00B7533A"/>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0C8"/>
    <w:rsid w:val="00B84284"/>
    <w:rsid w:val="00B842DC"/>
    <w:rsid w:val="00B842FE"/>
    <w:rsid w:val="00B85000"/>
    <w:rsid w:val="00B8511B"/>
    <w:rsid w:val="00B8524E"/>
    <w:rsid w:val="00B852FB"/>
    <w:rsid w:val="00B855E7"/>
    <w:rsid w:val="00B85681"/>
    <w:rsid w:val="00B85686"/>
    <w:rsid w:val="00B857FE"/>
    <w:rsid w:val="00B85A47"/>
    <w:rsid w:val="00B85B71"/>
    <w:rsid w:val="00B85C3C"/>
    <w:rsid w:val="00B860D1"/>
    <w:rsid w:val="00B863BA"/>
    <w:rsid w:val="00B86461"/>
    <w:rsid w:val="00B86574"/>
    <w:rsid w:val="00B86775"/>
    <w:rsid w:val="00B867F5"/>
    <w:rsid w:val="00B8683E"/>
    <w:rsid w:val="00B86840"/>
    <w:rsid w:val="00B8688C"/>
    <w:rsid w:val="00B86D46"/>
    <w:rsid w:val="00B86ED3"/>
    <w:rsid w:val="00B86FB4"/>
    <w:rsid w:val="00B87052"/>
    <w:rsid w:val="00B87370"/>
    <w:rsid w:val="00B8754E"/>
    <w:rsid w:val="00B8770F"/>
    <w:rsid w:val="00B877B2"/>
    <w:rsid w:val="00B87866"/>
    <w:rsid w:val="00B87B5F"/>
    <w:rsid w:val="00B87BFC"/>
    <w:rsid w:val="00B87D7F"/>
    <w:rsid w:val="00B87D8E"/>
    <w:rsid w:val="00B87EE4"/>
    <w:rsid w:val="00B900C6"/>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20"/>
    <w:rsid w:val="00B9298C"/>
    <w:rsid w:val="00B92D5F"/>
    <w:rsid w:val="00B930DA"/>
    <w:rsid w:val="00B93345"/>
    <w:rsid w:val="00B9375C"/>
    <w:rsid w:val="00B93812"/>
    <w:rsid w:val="00B9388F"/>
    <w:rsid w:val="00B93B30"/>
    <w:rsid w:val="00B94060"/>
    <w:rsid w:val="00B94098"/>
    <w:rsid w:val="00B9416E"/>
    <w:rsid w:val="00B941D8"/>
    <w:rsid w:val="00B94246"/>
    <w:rsid w:val="00B94575"/>
    <w:rsid w:val="00B9458D"/>
    <w:rsid w:val="00B945E3"/>
    <w:rsid w:val="00B946C9"/>
    <w:rsid w:val="00B9486E"/>
    <w:rsid w:val="00B948B5"/>
    <w:rsid w:val="00B9491D"/>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0F7"/>
    <w:rsid w:val="00BA61D8"/>
    <w:rsid w:val="00BA65FC"/>
    <w:rsid w:val="00BA6BDF"/>
    <w:rsid w:val="00BA6EB6"/>
    <w:rsid w:val="00BA6ECB"/>
    <w:rsid w:val="00BA6EE5"/>
    <w:rsid w:val="00BA7039"/>
    <w:rsid w:val="00BA70C7"/>
    <w:rsid w:val="00BA7143"/>
    <w:rsid w:val="00BA7197"/>
    <w:rsid w:val="00BA733E"/>
    <w:rsid w:val="00BA74AD"/>
    <w:rsid w:val="00BA75D2"/>
    <w:rsid w:val="00BA762F"/>
    <w:rsid w:val="00BA76BD"/>
    <w:rsid w:val="00BA7844"/>
    <w:rsid w:val="00BA7AF0"/>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7CF"/>
    <w:rsid w:val="00BB2953"/>
    <w:rsid w:val="00BB2A68"/>
    <w:rsid w:val="00BB2C47"/>
    <w:rsid w:val="00BB2DD3"/>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10B"/>
    <w:rsid w:val="00BB5336"/>
    <w:rsid w:val="00BB53E3"/>
    <w:rsid w:val="00BB5686"/>
    <w:rsid w:val="00BB5A81"/>
    <w:rsid w:val="00BB5C1B"/>
    <w:rsid w:val="00BB5DE0"/>
    <w:rsid w:val="00BB5EC6"/>
    <w:rsid w:val="00BB5FE4"/>
    <w:rsid w:val="00BB60A6"/>
    <w:rsid w:val="00BB614A"/>
    <w:rsid w:val="00BB6383"/>
    <w:rsid w:val="00BB668B"/>
    <w:rsid w:val="00BB6761"/>
    <w:rsid w:val="00BB6976"/>
    <w:rsid w:val="00BB6DF1"/>
    <w:rsid w:val="00BB7323"/>
    <w:rsid w:val="00BB75BE"/>
    <w:rsid w:val="00BB76BB"/>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0F40"/>
    <w:rsid w:val="00BC114E"/>
    <w:rsid w:val="00BC11E4"/>
    <w:rsid w:val="00BC1435"/>
    <w:rsid w:val="00BC18AA"/>
    <w:rsid w:val="00BC193A"/>
    <w:rsid w:val="00BC19A5"/>
    <w:rsid w:val="00BC1D03"/>
    <w:rsid w:val="00BC2632"/>
    <w:rsid w:val="00BC26C0"/>
    <w:rsid w:val="00BC296A"/>
    <w:rsid w:val="00BC297E"/>
    <w:rsid w:val="00BC29D8"/>
    <w:rsid w:val="00BC2A03"/>
    <w:rsid w:val="00BC2D13"/>
    <w:rsid w:val="00BC2DAD"/>
    <w:rsid w:val="00BC2EC4"/>
    <w:rsid w:val="00BC30D1"/>
    <w:rsid w:val="00BC387A"/>
    <w:rsid w:val="00BC39E8"/>
    <w:rsid w:val="00BC3CAC"/>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8C4"/>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0FDF"/>
    <w:rsid w:val="00BD106D"/>
    <w:rsid w:val="00BD11A8"/>
    <w:rsid w:val="00BD11BC"/>
    <w:rsid w:val="00BD13A2"/>
    <w:rsid w:val="00BD1417"/>
    <w:rsid w:val="00BD16D4"/>
    <w:rsid w:val="00BD1753"/>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C8C"/>
    <w:rsid w:val="00BD3D16"/>
    <w:rsid w:val="00BD3F41"/>
    <w:rsid w:val="00BD3F8F"/>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A62"/>
    <w:rsid w:val="00BD5DF6"/>
    <w:rsid w:val="00BD5E2A"/>
    <w:rsid w:val="00BD6133"/>
    <w:rsid w:val="00BD615F"/>
    <w:rsid w:val="00BD6182"/>
    <w:rsid w:val="00BD6256"/>
    <w:rsid w:val="00BD6545"/>
    <w:rsid w:val="00BD654B"/>
    <w:rsid w:val="00BD6CB5"/>
    <w:rsid w:val="00BD6FD5"/>
    <w:rsid w:val="00BD7031"/>
    <w:rsid w:val="00BD70B6"/>
    <w:rsid w:val="00BD716A"/>
    <w:rsid w:val="00BD72BD"/>
    <w:rsid w:val="00BD7697"/>
    <w:rsid w:val="00BD776C"/>
    <w:rsid w:val="00BD779F"/>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0F0"/>
    <w:rsid w:val="00BE25DA"/>
    <w:rsid w:val="00BE25FB"/>
    <w:rsid w:val="00BE2625"/>
    <w:rsid w:val="00BE271F"/>
    <w:rsid w:val="00BE279C"/>
    <w:rsid w:val="00BE28CF"/>
    <w:rsid w:val="00BE2933"/>
    <w:rsid w:val="00BE2B41"/>
    <w:rsid w:val="00BE2CA5"/>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826"/>
    <w:rsid w:val="00BF1877"/>
    <w:rsid w:val="00BF1939"/>
    <w:rsid w:val="00BF1A7F"/>
    <w:rsid w:val="00BF1A9C"/>
    <w:rsid w:val="00BF1B73"/>
    <w:rsid w:val="00BF1EA4"/>
    <w:rsid w:val="00BF1FC0"/>
    <w:rsid w:val="00BF2127"/>
    <w:rsid w:val="00BF2677"/>
    <w:rsid w:val="00BF2B68"/>
    <w:rsid w:val="00BF2C07"/>
    <w:rsid w:val="00BF2C33"/>
    <w:rsid w:val="00BF2CFF"/>
    <w:rsid w:val="00BF2F17"/>
    <w:rsid w:val="00BF308A"/>
    <w:rsid w:val="00BF3090"/>
    <w:rsid w:val="00BF3387"/>
    <w:rsid w:val="00BF35D4"/>
    <w:rsid w:val="00BF3A12"/>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735"/>
    <w:rsid w:val="00BF7A44"/>
    <w:rsid w:val="00BF7B74"/>
    <w:rsid w:val="00BF7BE6"/>
    <w:rsid w:val="00BFDE5D"/>
    <w:rsid w:val="00C000A9"/>
    <w:rsid w:val="00C001A6"/>
    <w:rsid w:val="00C001DC"/>
    <w:rsid w:val="00C0057F"/>
    <w:rsid w:val="00C007C6"/>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D8B"/>
    <w:rsid w:val="00C04EA3"/>
    <w:rsid w:val="00C04F8E"/>
    <w:rsid w:val="00C050CF"/>
    <w:rsid w:val="00C0520D"/>
    <w:rsid w:val="00C05221"/>
    <w:rsid w:val="00C052CA"/>
    <w:rsid w:val="00C05CE3"/>
    <w:rsid w:val="00C05EC1"/>
    <w:rsid w:val="00C05EF8"/>
    <w:rsid w:val="00C05F8C"/>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31C"/>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9C"/>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9B6"/>
    <w:rsid w:val="00C20AB4"/>
    <w:rsid w:val="00C20B1C"/>
    <w:rsid w:val="00C21010"/>
    <w:rsid w:val="00C212CC"/>
    <w:rsid w:val="00C213E6"/>
    <w:rsid w:val="00C21510"/>
    <w:rsid w:val="00C21589"/>
    <w:rsid w:val="00C2186A"/>
    <w:rsid w:val="00C21A2F"/>
    <w:rsid w:val="00C21B33"/>
    <w:rsid w:val="00C21C2B"/>
    <w:rsid w:val="00C21CB3"/>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346"/>
    <w:rsid w:val="00C253A1"/>
    <w:rsid w:val="00C25491"/>
    <w:rsid w:val="00C255A3"/>
    <w:rsid w:val="00C257AE"/>
    <w:rsid w:val="00C25869"/>
    <w:rsid w:val="00C25ABC"/>
    <w:rsid w:val="00C25B62"/>
    <w:rsid w:val="00C25CA8"/>
    <w:rsid w:val="00C25CB5"/>
    <w:rsid w:val="00C2609E"/>
    <w:rsid w:val="00C264F3"/>
    <w:rsid w:val="00C26981"/>
    <w:rsid w:val="00C26B78"/>
    <w:rsid w:val="00C26B7F"/>
    <w:rsid w:val="00C26B85"/>
    <w:rsid w:val="00C26BB8"/>
    <w:rsid w:val="00C26C24"/>
    <w:rsid w:val="00C26D5A"/>
    <w:rsid w:val="00C271FC"/>
    <w:rsid w:val="00C27351"/>
    <w:rsid w:val="00C27622"/>
    <w:rsid w:val="00C27CD8"/>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769"/>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32C"/>
    <w:rsid w:val="00C355E8"/>
    <w:rsid w:val="00C35763"/>
    <w:rsid w:val="00C359C7"/>
    <w:rsid w:val="00C35C1C"/>
    <w:rsid w:val="00C35C97"/>
    <w:rsid w:val="00C35D39"/>
    <w:rsid w:val="00C35E24"/>
    <w:rsid w:val="00C361DC"/>
    <w:rsid w:val="00C3621B"/>
    <w:rsid w:val="00C36553"/>
    <w:rsid w:val="00C365AB"/>
    <w:rsid w:val="00C36A60"/>
    <w:rsid w:val="00C36D3B"/>
    <w:rsid w:val="00C36E0B"/>
    <w:rsid w:val="00C37186"/>
    <w:rsid w:val="00C371F0"/>
    <w:rsid w:val="00C3754B"/>
    <w:rsid w:val="00C37707"/>
    <w:rsid w:val="00C37C0A"/>
    <w:rsid w:val="00C37CDE"/>
    <w:rsid w:val="00C37E3E"/>
    <w:rsid w:val="00C37FE1"/>
    <w:rsid w:val="00C40275"/>
    <w:rsid w:val="00C4027D"/>
    <w:rsid w:val="00C4031B"/>
    <w:rsid w:val="00C40405"/>
    <w:rsid w:val="00C4050B"/>
    <w:rsid w:val="00C408FD"/>
    <w:rsid w:val="00C40AE5"/>
    <w:rsid w:val="00C40B2E"/>
    <w:rsid w:val="00C40D7A"/>
    <w:rsid w:val="00C416B8"/>
    <w:rsid w:val="00C41723"/>
    <w:rsid w:val="00C419D6"/>
    <w:rsid w:val="00C419DE"/>
    <w:rsid w:val="00C41B1B"/>
    <w:rsid w:val="00C41D19"/>
    <w:rsid w:val="00C421D5"/>
    <w:rsid w:val="00C42227"/>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924"/>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92"/>
    <w:rsid w:val="00C465E2"/>
    <w:rsid w:val="00C4696F"/>
    <w:rsid w:val="00C469C2"/>
    <w:rsid w:val="00C46A1E"/>
    <w:rsid w:val="00C471A2"/>
    <w:rsid w:val="00C47569"/>
    <w:rsid w:val="00C476D2"/>
    <w:rsid w:val="00C477C1"/>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9F0"/>
    <w:rsid w:val="00C50CAD"/>
    <w:rsid w:val="00C512C2"/>
    <w:rsid w:val="00C512E7"/>
    <w:rsid w:val="00C51717"/>
    <w:rsid w:val="00C51805"/>
    <w:rsid w:val="00C519AB"/>
    <w:rsid w:val="00C51F4B"/>
    <w:rsid w:val="00C52073"/>
    <w:rsid w:val="00C521F0"/>
    <w:rsid w:val="00C52309"/>
    <w:rsid w:val="00C52415"/>
    <w:rsid w:val="00C5274B"/>
    <w:rsid w:val="00C529D4"/>
    <w:rsid w:val="00C52A8A"/>
    <w:rsid w:val="00C52CEC"/>
    <w:rsid w:val="00C52EFC"/>
    <w:rsid w:val="00C53127"/>
    <w:rsid w:val="00C531FE"/>
    <w:rsid w:val="00C5348A"/>
    <w:rsid w:val="00C53682"/>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099"/>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26"/>
    <w:rsid w:val="00C60636"/>
    <w:rsid w:val="00C60B0A"/>
    <w:rsid w:val="00C60E57"/>
    <w:rsid w:val="00C60F71"/>
    <w:rsid w:val="00C60F77"/>
    <w:rsid w:val="00C610D0"/>
    <w:rsid w:val="00C610F6"/>
    <w:rsid w:val="00C616DF"/>
    <w:rsid w:val="00C61ACE"/>
    <w:rsid w:val="00C61F8C"/>
    <w:rsid w:val="00C62012"/>
    <w:rsid w:val="00C6209F"/>
    <w:rsid w:val="00C62175"/>
    <w:rsid w:val="00C62221"/>
    <w:rsid w:val="00C6222F"/>
    <w:rsid w:val="00C6236C"/>
    <w:rsid w:val="00C6266B"/>
    <w:rsid w:val="00C62BD1"/>
    <w:rsid w:val="00C62DF7"/>
    <w:rsid w:val="00C62F25"/>
    <w:rsid w:val="00C633FB"/>
    <w:rsid w:val="00C634B9"/>
    <w:rsid w:val="00C635AC"/>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C7B"/>
    <w:rsid w:val="00C70E5E"/>
    <w:rsid w:val="00C70E81"/>
    <w:rsid w:val="00C71069"/>
    <w:rsid w:val="00C71954"/>
    <w:rsid w:val="00C719C0"/>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49B"/>
    <w:rsid w:val="00C73A1C"/>
    <w:rsid w:val="00C73ACB"/>
    <w:rsid w:val="00C73C08"/>
    <w:rsid w:val="00C73DE8"/>
    <w:rsid w:val="00C73F97"/>
    <w:rsid w:val="00C74078"/>
    <w:rsid w:val="00C7408B"/>
    <w:rsid w:val="00C7418F"/>
    <w:rsid w:val="00C7435C"/>
    <w:rsid w:val="00C7460A"/>
    <w:rsid w:val="00C74891"/>
    <w:rsid w:val="00C74C5B"/>
    <w:rsid w:val="00C74D13"/>
    <w:rsid w:val="00C74F5B"/>
    <w:rsid w:val="00C750B8"/>
    <w:rsid w:val="00C75124"/>
    <w:rsid w:val="00C755F6"/>
    <w:rsid w:val="00C75600"/>
    <w:rsid w:val="00C75637"/>
    <w:rsid w:val="00C757D8"/>
    <w:rsid w:val="00C75953"/>
    <w:rsid w:val="00C75A35"/>
    <w:rsid w:val="00C75A95"/>
    <w:rsid w:val="00C75BB6"/>
    <w:rsid w:val="00C75CDB"/>
    <w:rsid w:val="00C76141"/>
    <w:rsid w:val="00C7636A"/>
    <w:rsid w:val="00C763C8"/>
    <w:rsid w:val="00C76427"/>
    <w:rsid w:val="00C76455"/>
    <w:rsid w:val="00C769AD"/>
    <w:rsid w:val="00C76E76"/>
    <w:rsid w:val="00C77253"/>
    <w:rsid w:val="00C7761F"/>
    <w:rsid w:val="00C776B1"/>
    <w:rsid w:val="00C777F4"/>
    <w:rsid w:val="00C77F42"/>
    <w:rsid w:val="00C8011E"/>
    <w:rsid w:val="00C80327"/>
    <w:rsid w:val="00C8038C"/>
    <w:rsid w:val="00C80589"/>
    <w:rsid w:val="00C80692"/>
    <w:rsid w:val="00C80ABF"/>
    <w:rsid w:val="00C80C48"/>
    <w:rsid w:val="00C80CBC"/>
    <w:rsid w:val="00C80DC7"/>
    <w:rsid w:val="00C80F9D"/>
    <w:rsid w:val="00C80FAB"/>
    <w:rsid w:val="00C8118E"/>
    <w:rsid w:val="00C8139E"/>
    <w:rsid w:val="00C81550"/>
    <w:rsid w:val="00C81708"/>
    <w:rsid w:val="00C818A1"/>
    <w:rsid w:val="00C81A4E"/>
    <w:rsid w:val="00C81A56"/>
    <w:rsid w:val="00C81E14"/>
    <w:rsid w:val="00C81ECB"/>
    <w:rsid w:val="00C82010"/>
    <w:rsid w:val="00C82538"/>
    <w:rsid w:val="00C8264C"/>
    <w:rsid w:val="00C829C1"/>
    <w:rsid w:val="00C82D14"/>
    <w:rsid w:val="00C82E1C"/>
    <w:rsid w:val="00C82F32"/>
    <w:rsid w:val="00C82F9B"/>
    <w:rsid w:val="00C82FF1"/>
    <w:rsid w:val="00C83044"/>
    <w:rsid w:val="00C832A4"/>
    <w:rsid w:val="00C8353C"/>
    <w:rsid w:val="00C83770"/>
    <w:rsid w:val="00C83782"/>
    <w:rsid w:val="00C837F5"/>
    <w:rsid w:val="00C838B2"/>
    <w:rsid w:val="00C83C53"/>
    <w:rsid w:val="00C8405C"/>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A46"/>
    <w:rsid w:val="00C87B9C"/>
    <w:rsid w:val="00C87BC6"/>
    <w:rsid w:val="00C87D1B"/>
    <w:rsid w:val="00C87FFB"/>
    <w:rsid w:val="00C900E3"/>
    <w:rsid w:val="00C90B54"/>
    <w:rsid w:val="00C90B97"/>
    <w:rsid w:val="00C90BD8"/>
    <w:rsid w:val="00C90F4C"/>
    <w:rsid w:val="00C9106D"/>
    <w:rsid w:val="00C91166"/>
    <w:rsid w:val="00C9125E"/>
    <w:rsid w:val="00C912C4"/>
    <w:rsid w:val="00C918F6"/>
    <w:rsid w:val="00C91A18"/>
    <w:rsid w:val="00C91C53"/>
    <w:rsid w:val="00C91DF3"/>
    <w:rsid w:val="00C922AC"/>
    <w:rsid w:val="00C9267A"/>
    <w:rsid w:val="00C92707"/>
    <w:rsid w:val="00C927B8"/>
    <w:rsid w:val="00C927C8"/>
    <w:rsid w:val="00C927E2"/>
    <w:rsid w:val="00C9292F"/>
    <w:rsid w:val="00C92967"/>
    <w:rsid w:val="00C9306B"/>
    <w:rsid w:val="00C93075"/>
    <w:rsid w:val="00C93165"/>
    <w:rsid w:val="00C931C4"/>
    <w:rsid w:val="00C93207"/>
    <w:rsid w:val="00C933BB"/>
    <w:rsid w:val="00C93448"/>
    <w:rsid w:val="00C93532"/>
    <w:rsid w:val="00C93620"/>
    <w:rsid w:val="00C93673"/>
    <w:rsid w:val="00C936AA"/>
    <w:rsid w:val="00C9393A"/>
    <w:rsid w:val="00C93AD3"/>
    <w:rsid w:val="00C93EA5"/>
    <w:rsid w:val="00C93F39"/>
    <w:rsid w:val="00C941AB"/>
    <w:rsid w:val="00C9463C"/>
    <w:rsid w:val="00C94A10"/>
    <w:rsid w:val="00C94CB4"/>
    <w:rsid w:val="00C950CD"/>
    <w:rsid w:val="00C95309"/>
    <w:rsid w:val="00C9580C"/>
    <w:rsid w:val="00C9590C"/>
    <w:rsid w:val="00C95EB6"/>
    <w:rsid w:val="00C96490"/>
    <w:rsid w:val="00C96A07"/>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5F7"/>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3F0"/>
    <w:rsid w:val="00CA7687"/>
    <w:rsid w:val="00CA776B"/>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217"/>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F4E"/>
    <w:rsid w:val="00CB70CC"/>
    <w:rsid w:val="00CB72D9"/>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116"/>
    <w:rsid w:val="00CC15C1"/>
    <w:rsid w:val="00CC1739"/>
    <w:rsid w:val="00CC1819"/>
    <w:rsid w:val="00CC1867"/>
    <w:rsid w:val="00CC19CD"/>
    <w:rsid w:val="00CC1E52"/>
    <w:rsid w:val="00CC1F45"/>
    <w:rsid w:val="00CC20BB"/>
    <w:rsid w:val="00CC21DD"/>
    <w:rsid w:val="00CC2340"/>
    <w:rsid w:val="00CC24B1"/>
    <w:rsid w:val="00CC24E6"/>
    <w:rsid w:val="00CC26DE"/>
    <w:rsid w:val="00CC2BCE"/>
    <w:rsid w:val="00CC2D59"/>
    <w:rsid w:val="00CC3270"/>
    <w:rsid w:val="00CC33CD"/>
    <w:rsid w:val="00CC3570"/>
    <w:rsid w:val="00CC3762"/>
    <w:rsid w:val="00CC3879"/>
    <w:rsid w:val="00CC39DB"/>
    <w:rsid w:val="00CC3B32"/>
    <w:rsid w:val="00CC3BE2"/>
    <w:rsid w:val="00CC3BF3"/>
    <w:rsid w:val="00CC3D55"/>
    <w:rsid w:val="00CC3F15"/>
    <w:rsid w:val="00CC3F21"/>
    <w:rsid w:val="00CC3FA2"/>
    <w:rsid w:val="00CC3FF8"/>
    <w:rsid w:val="00CC4296"/>
    <w:rsid w:val="00CC42AB"/>
    <w:rsid w:val="00CC48DA"/>
    <w:rsid w:val="00CC4ADA"/>
    <w:rsid w:val="00CC4E3C"/>
    <w:rsid w:val="00CC4E94"/>
    <w:rsid w:val="00CC4F23"/>
    <w:rsid w:val="00CC5017"/>
    <w:rsid w:val="00CC523D"/>
    <w:rsid w:val="00CC5C04"/>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1130"/>
    <w:rsid w:val="00CD162C"/>
    <w:rsid w:val="00CD1977"/>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836"/>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1FF1"/>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3FCF"/>
    <w:rsid w:val="00CE413D"/>
    <w:rsid w:val="00CE4248"/>
    <w:rsid w:val="00CE42C3"/>
    <w:rsid w:val="00CE439F"/>
    <w:rsid w:val="00CE442E"/>
    <w:rsid w:val="00CE4539"/>
    <w:rsid w:val="00CE47E2"/>
    <w:rsid w:val="00CE4A86"/>
    <w:rsid w:val="00CE4AC1"/>
    <w:rsid w:val="00CE4C43"/>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1C"/>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328"/>
    <w:rsid w:val="00CF5541"/>
    <w:rsid w:val="00CF55D6"/>
    <w:rsid w:val="00CF5881"/>
    <w:rsid w:val="00CF5AB5"/>
    <w:rsid w:val="00CF5B72"/>
    <w:rsid w:val="00CF5E2F"/>
    <w:rsid w:val="00CF634A"/>
    <w:rsid w:val="00CF65B9"/>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33E"/>
    <w:rsid w:val="00D00485"/>
    <w:rsid w:val="00D00537"/>
    <w:rsid w:val="00D00697"/>
    <w:rsid w:val="00D008AF"/>
    <w:rsid w:val="00D008F5"/>
    <w:rsid w:val="00D00A29"/>
    <w:rsid w:val="00D00AED"/>
    <w:rsid w:val="00D00BDA"/>
    <w:rsid w:val="00D00C1A"/>
    <w:rsid w:val="00D00C53"/>
    <w:rsid w:val="00D00DA6"/>
    <w:rsid w:val="00D00ED8"/>
    <w:rsid w:val="00D00EDC"/>
    <w:rsid w:val="00D01268"/>
    <w:rsid w:val="00D012C8"/>
    <w:rsid w:val="00D014E9"/>
    <w:rsid w:val="00D0164D"/>
    <w:rsid w:val="00D01A4F"/>
    <w:rsid w:val="00D01A5A"/>
    <w:rsid w:val="00D01B31"/>
    <w:rsid w:val="00D01C9B"/>
    <w:rsid w:val="00D01DD4"/>
    <w:rsid w:val="00D01E0A"/>
    <w:rsid w:val="00D02002"/>
    <w:rsid w:val="00D022EE"/>
    <w:rsid w:val="00D023B8"/>
    <w:rsid w:val="00D02684"/>
    <w:rsid w:val="00D02694"/>
    <w:rsid w:val="00D02972"/>
    <w:rsid w:val="00D02A30"/>
    <w:rsid w:val="00D02AB6"/>
    <w:rsid w:val="00D02F60"/>
    <w:rsid w:val="00D03115"/>
    <w:rsid w:val="00D0350E"/>
    <w:rsid w:val="00D037D8"/>
    <w:rsid w:val="00D037D9"/>
    <w:rsid w:val="00D03A34"/>
    <w:rsid w:val="00D03A98"/>
    <w:rsid w:val="00D03AF2"/>
    <w:rsid w:val="00D041B9"/>
    <w:rsid w:val="00D0464B"/>
    <w:rsid w:val="00D0478A"/>
    <w:rsid w:val="00D0488D"/>
    <w:rsid w:val="00D04D41"/>
    <w:rsid w:val="00D04DE7"/>
    <w:rsid w:val="00D04E93"/>
    <w:rsid w:val="00D04F24"/>
    <w:rsid w:val="00D0529C"/>
    <w:rsid w:val="00D056FD"/>
    <w:rsid w:val="00D05758"/>
    <w:rsid w:val="00D05AB6"/>
    <w:rsid w:val="00D05C1D"/>
    <w:rsid w:val="00D065E8"/>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82B"/>
    <w:rsid w:val="00D11BD6"/>
    <w:rsid w:val="00D11BF0"/>
    <w:rsid w:val="00D11CE7"/>
    <w:rsid w:val="00D11F24"/>
    <w:rsid w:val="00D120FE"/>
    <w:rsid w:val="00D121BF"/>
    <w:rsid w:val="00D12328"/>
    <w:rsid w:val="00D12561"/>
    <w:rsid w:val="00D12732"/>
    <w:rsid w:val="00D127F9"/>
    <w:rsid w:val="00D12AC1"/>
    <w:rsid w:val="00D12CB4"/>
    <w:rsid w:val="00D12D99"/>
    <w:rsid w:val="00D12ED1"/>
    <w:rsid w:val="00D1306B"/>
    <w:rsid w:val="00D13196"/>
    <w:rsid w:val="00D132E3"/>
    <w:rsid w:val="00D13329"/>
    <w:rsid w:val="00D13445"/>
    <w:rsid w:val="00D134A4"/>
    <w:rsid w:val="00D134B4"/>
    <w:rsid w:val="00D1382C"/>
    <w:rsid w:val="00D14150"/>
    <w:rsid w:val="00D141EA"/>
    <w:rsid w:val="00D142D3"/>
    <w:rsid w:val="00D144E1"/>
    <w:rsid w:val="00D14853"/>
    <w:rsid w:val="00D149EB"/>
    <w:rsid w:val="00D14B7F"/>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AFC"/>
    <w:rsid w:val="00D16D38"/>
    <w:rsid w:val="00D16EA0"/>
    <w:rsid w:val="00D1717E"/>
    <w:rsid w:val="00D17356"/>
    <w:rsid w:val="00D173B0"/>
    <w:rsid w:val="00D17423"/>
    <w:rsid w:val="00D17ACD"/>
    <w:rsid w:val="00D17C19"/>
    <w:rsid w:val="00D17EB3"/>
    <w:rsid w:val="00D20129"/>
    <w:rsid w:val="00D20966"/>
    <w:rsid w:val="00D2099A"/>
    <w:rsid w:val="00D20AA4"/>
    <w:rsid w:val="00D20B06"/>
    <w:rsid w:val="00D20B64"/>
    <w:rsid w:val="00D20E47"/>
    <w:rsid w:val="00D20ECE"/>
    <w:rsid w:val="00D20F89"/>
    <w:rsid w:val="00D210CD"/>
    <w:rsid w:val="00D211C8"/>
    <w:rsid w:val="00D21224"/>
    <w:rsid w:val="00D213AB"/>
    <w:rsid w:val="00D21479"/>
    <w:rsid w:val="00D214B5"/>
    <w:rsid w:val="00D2154A"/>
    <w:rsid w:val="00D21569"/>
    <w:rsid w:val="00D21571"/>
    <w:rsid w:val="00D2168D"/>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EB1"/>
    <w:rsid w:val="00D23FA2"/>
    <w:rsid w:val="00D23FBD"/>
    <w:rsid w:val="00D244DC"/>
    <w:rsid w:val="00D24B27"/>
    <w:rsid w:val="00D24CF5"/>
    <w:rsid w:val="00D24F2A"/>
    <w:rsid w:val="00D25105"/>
    <w:rsid w:val="00D2529A"/>
    <w:rsid w:val="00D252B7"/>
    <w:rsid w:val="00D253F3"/>
    <w:rsid w:val="00D25576"/>
    <w:rsid w:val="00D25888"/>
    <w:rsid w:val="00D2595A"/>
    <w:rsid w:val="00D259C1"/>
    <w:rsid w:val="00D25B0F"/>
    <w:rsid w:val="00D26325"/>
    <w:rsid w:val="00D26402"/>
    <w:rsid w:val="00D264D7"/>
    <w:rsid w:val="00D265FB"/>
    <w:rsid w:val="00D26752"/>
    <w:rsid w:val="00D26ACC"/>
    <w:rsid w:val="00D26AEE"/>
    <w:rsid w:val="00D26B09"/>
    <w:rsid w:val="00D26DAF"/>
    <w:rsid w:val="00D26E34"/>
    <w:rsid w:val="00D26EA9"/>
    <w:rsid w:val="00D26FD2"/>
    <w:rsid w:val="00D271F1"/>
    <w:rsid w:val="00D2749F"/>
    <w:rsid w:val="00D27543"/>
    <w:rsid w:val="00D2779C"/>
    <w:rsid w:val="00D27808"/>
    <w:rsid w:val="00D279B4"/>
    <w:rsid w:val="00D27AA6"/>
    <w:rsid w:val="00D27ABD"/>
    <w:rsid w:val="00D27BB2"/>
    <w:rsid w:val="00D27C59"/>
    <w:rsid w:val="00D27DC9"/>
    <w:rsid w:val="00D30108"/>
    <w:rsid w:val="00D30176"/>
    <w:rsid w:val="00D30327"/>
    <w:rsid w:val="00D303DB"/>
    <w:rsid w:val="00D30439"/>
    <w:rsid w:val="00D304D2"/>
    <w:rsid w:val="00D30580"/>
    <w:rsid w:val="00D305E4"/>
    <w:rsid w:val="00D30603"/>
    <w:rsid w:val="00D3075B"/>
    <w:rsid w:val="00D30801"/>
    <w:rsid w:val="00D30B7D"/>
    <w:rsid w:val="00D30BAA"/>
    <w:rsid w:val="00D314CB"/>
    <w:rsid w:val="00D31F44"/>
    <w:rsid w:val="00D31FF7"/>
    <w:rsid w:val="00D32042"/>
    <w:rsid w:val="00D32207"/>
    <w:rsid w:val="00D32321"/>
    <w:rsid w:val="00D32479"/>
    <w:rsid w:val="00D3275C"/>
    <w:rsid w:val="00D32902"/>
    <w:rsid w:val="00D32A40"/>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4FA7"/>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37EFD"/>
    <w:rsid w:val="00D4014C"/>
    <w:rsid w:val="00D40365"/>
    <w:rsid w:val="00D40B64"/>
    <w:rsid w:val="00D40C1C"/>
    <w:rsid w:val="00D40CE8"/>
    <w:rsid w:val="00D4122A"/>
    <w:rsid w:val="00D4122E"/>
    <w:rsid w:val="00D4134D"/>
    <w:rsid w:val="00D4147F"/>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078"/>
    <w:rsid w:val="00D44347"/>
    <w:rsid w:val="00D443BF"/>
    <w:rsid w:val="00D44517"/>
    <w:rsid w:val="00D445D0"/>
    <w:rsid w:val="00D449AB"/>
    <w:rsid w:val="00D449F3"/>
    <w:rsid w:val="00D44BD7"/>
    <w:rsid w:val="00D4522A"/>
    <w:rsid w:val="00D453B8"/>
    <w:rsid w:val="00D45708"/>
    <w:rsid w:val="00D45C8D"/>
    <w:rsid w:val="00D45F06"/>
    <w:rsid w:val="00D46458"/>
    <w:rsid w:val="00D4661F"/>
    <w:rsid w:val="00D46641"/>
    <w:rsid w:val="00D466E8"/>
    <w:rsid w:val="00D469A4"/>
    <w:rsid w:val="00D46BA5"/>
    <w:rsid w:val="00D46C91"/>
    <w:rsid w:val="00D46D58"/>
    <w:rsid w:val="00D46E4B"/>
    <w:rsid w:val="00D46F31"/>
    <w:rsid w:val="00D46FC5"/>
    <w:rsid w:val="00D47014"/>
    <w:rsid w:val="00D474BA"/>
    <w:rsid w:val="00D474DE"/>
    <w:rsid w:val="00D476E9"/>
    <w:rsid w:val="00D479DA"/>
    <w:rsid w:val="00D47B19"/>
    <w:rsid w:val="00D47BF3"/>
    <w:rsid w:val="00D47CFE"/>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93"/>
    <w:rsid w:val="00D514F0"/>
    <w:rsid w:val="00D515CF"/>
    <w:rsid w:val="00D51694"/>
    <w:rsid w:val="00D5189A"/>
    <w:rsid w:val="00D51968"/>
    <w:rsid w:val="00D51A1C"/>
    <w:rsid w:val="00D51BC0"/>
    <w:rsid w:val="00D51BF2"/>
    <w:rsid w:val="00D51F58"/>
    <w:rsid w:val="00D52009"/>
    <w:rsid w:val="00D5211C"/>
    <w:rsid w:val="00D52455"/>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908"/>
    <w:rsid w:val="00D54BA2"/>
    <w:rsid w:val="00D54EEF"/>
    <w:rsid w:val="00D55125"/>
    <w:rsid w:val="00D55791"/>
    <w:rsid w:val="00D558B5"/>
    <w:rsid w:val="00D55998"/>
    <w:rsid w:val="00D55AEE"/>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9A"/>
    <w:rsid w:val="00D60AF2"/>
    <w:rsid w:val="00D60B5C"/>
    <w:rsid w:val="00D60CFB"/>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172"/>
    <w:rsid w:val="00D722BD"/>
    <w:rsid w:val="00D7284D"/>
    <w:rsid w:val="00D72BE1"/>
    <w:rsid w:val="00D7318D"/>
    <w:rsid w:val="00D734C2"/>
    <w:rsid w:val="00D73691"/>
    <w:rsid w:val="00D7373B"/>
    <w:rsid w:val="00D738B6"/>
    <w:rsid w:val="00D73E18"/>
    <w:rsid w:val="00D7421B"/>
    <w:rsid w:val="00D744AA"/>
    <w:rsid w:val="00D7466B"/>
    <w:rsid w:val="00D7492D"/>
    <w:rsid w:val="00D74D60"/>
    <w:rsid w:val="00D74F40"/>
    <w:rsid w:val="00D75180"/>
    <w:rsid w:val="00D75227"/>
    <w:rsid w:val="00D75425"/>
    <w:rsid w:val="00D754D2"/>
    <w:rsid w:val="00D756AD"/>
    <w:rsid w:val="00D759CB"/>
    <w:rsid w:val="00D75B25"/>
    <w:rsid w:val="00D75CD8"/>
    <w:rsid w:val="00D75F3D"/>
    <w:rsid w:val="00D762CB"/>
    <w:rsid w:val="00D76402"/>
    <w:rsid w:val="00D7646D"/>
    <w:rsid w:val="00D76508"/>
    <w:rsid w:val="00D7695F"/>
    <w:rsid w:val="00D76AED"/>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B71"/>
    <w:rsid w:val="00D80C9B"/>
    <w:rsid w:val="00D80F80"/>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6D6"/>
    <w:rsid w:val="00D849BB"/>
    <w:rsid w:val="00D84E3A"/>
    <w:rsid w:val="00D851BD"/>
    <w:rsid w:val="00D851C3"/>
    <w:rsid w:val="00D85557"/>
    <w:rsid w:val="00D8569B"/>
    <w:rsid w:val="00D85715"/>
    <w:rsid w:val="00D85866"/>
    <w:rsid w:val="00D858D9"/>
    <w:rsid w:val="00D8596B"/>
    <w:rsid w:val="00D85A90"/>
    <w:rsid w:val="00D85C09"/>
    <w:rsid w:val="00D85CAA"/>
    <w:rsid w:val="00D85E4D"/>
    <w:rsid w:val="00D85F0B"/>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8A6"/>
    <w:rsid w:val="00D949DF"/>
    <w:rsid w:val="00D949F5"/>
    <w:rsid w:val="00D94D77"/>
    <w:rsid w:val="00D9520D"/>
    <w:rsid w:val="00D95556"/>
    <w:rsid w:val="00D95AF0"/>
    <w:rsid w:val="00D95BD0"/>
    <w:rsid w:val="00D95C16"/>
    <w:rsid w:val="00D95F40"/>
    <w:rsid w:val="00D964E3"/>
    <w:rsid w:val="00D96584"/>
    <w:rsid w:val="00D9694A"/>
    <w:rsid w:val="00D96B89"/>
    <w:rsid w:val="00D96C2D"/>
    <w:rsid w:val="00D96C8F"/>
    <w:rsid w:val="00D96DF1"/>
    <w:rsid w:val="00D96F2F"/>
    <w:rsid w:val="00D970A2"/>
    <w:rsid w:val="00D97111"/>
    <w:rsid w:val="00D9741F"/>
    <w:rsid w:val="00D974C1"/>
    <w:rsid w:val="00D974D3"/>
    <w:rsid w:val="00D97ACD"/>
    <w:rsid w:val="00D97C33"/>
    <w:rsid w:val="00DA0244"/>
    <w:rsid w:val="00DA05E5"/>
    <w:rsid w:val="00DA0811"/>
    <w:rsid w:val="00DA097F"/>
    <w:rsid w:val="00DA0992"/>
    <w:rsid w:val="00DA09DC"/>
    <w:rsid w:val="00DA0AA6"/>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F5"/>
    <w:rsid w:val="00DB05D6"/>
    <w:rsid w:val="00DB0673"/>
    <w:rsid w:val="00DB09DE"/>
    <w:rsid w:val="00DB0AED"/>
    <w:rsid w:val="00DB0ED6"/>
    <w:rsid w:val="00DB0EE4"/>
    <w:rsid w:val="00DB0FEC"/>
    <w:rsid w:val="00DB1046"/>
    <w:rsid w:val="00DB1091"/>
    <w:rsid w:val="00DB10D2"/>
    <w:rsid w:val="00DB14FE"/>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60D"/>
    <w:rsid w:val="00DB5A19"/>
    <w:rsid w:val="00DB5BB0"/>
    <w:rsid w:val="00DB5C1C"/>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7E"/>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496"/>
    <w:rsid w:val="00DC1544"/>
    <w:rsid w:val="00DC15E6"/>
    <w:rsid w:val="00DC170B"/>
    <w:rsid w:val="00DC1A4C"/>
    <w:rsid w:val="00DC1AAA"/>
    <w:rsid w:val="00DC1B0C"/>
    <w:rsid w:val="00DC1C4A"/>
    <w:rsid w:val="00DC1E8B"/>
    <w:rsid w:val="00DC1ED0"/>
    <w:rsid w:val="00DC1F8A"/>
    <w:rsid w:val="00DC2075"/>
    <w:rsid w:val="00DC260C"/>
    <w:rsid w:val="00DC29CE"/>
    <w:rsid w:val="00DC2AAA"/>
    <w:rsid w:val="00DC2BF7"/>
    <w:rsid w:val="00DC2DDC"/>
    <w:rsid w:val="00DC2E77"/>
    <w:rsid w:val="00DC31FE"/>
    <w:rsid w:val="00DC3281"/>
    <w:rsid w:val="00DC3389"/>
    <w:rsid w:val="00DC36A2"/>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9A"/>
    <w:rsid w:val="00DC65C1"/>
    <w:rsid w:val="00DC6906"/>
    <w:rsid w:val="00DC6BFF"/>
    <w:rsid w:val="00DC6C1A"/>
    <w:rsid w:val="00DC6D15"/>
    <w:rsid w:val="00DC6D44"/>
    <w:rsid w:val="00DC6DA7"/>
    <w:rsid w:val="00DC6F95"/>
    <w:rsid w:val="00DC7397"/>
    <w:rsid w:val="00DC745C"/>
    <w:rsid w:val="00DC74E4"/>
    <w:rsid w:val="00DC7682"/>
    <w:rsid w:val="00DC78BD"/>
    <w:rsid w:val="00DC7E62"/>
    <w:rsid w:val="00DD00FB"/>
    <w:rsid w:val="00DD04B6"/>
    <w:rsid w:val="00DD04F4"/>
    <w:rsid w:val="00DD0939"/>
    <w:rsid w:val="00DD0D0A"/>
    <w:rsid w:val="00DD0F2B"/>
    <w:rsid w:val="00DD10E2"/>
    <w:rsid w:val="00DD11BD"/>
    <w:rsid w:val="00DD12FA"/>
    <w:rsid w:val="00DD143D"/>
    <w:rsid w:val="00DD166E"/>
    <w:rsid w:val="00DD1A93"/>
    <w:rsid w:val="00DD1D4B"/>
    <w:rsid w:val="00DD1ECC"/>
    <w:rsid w:val="00DD1F48"/>
    <w:rsid w:val="00DD235C"/>
    <w:rsid w:val="00DD27A6"/>
    <w:rsid w:val="00DD3220"/>
    <w:rsid w:val="00DD3224"/>
    <w:rsid w:val="00DD32FC"/>
    <w:rsid w:val="00DD3A99"/>
    <w:rsid w:val="00DD3DEE"/>
    <w:rsid w:val="00DD3F14"/>
    <w:rsid w:val="00DD40EE"/>
    <w:rsid w:val="00DD450E"/>
    <w:rsid w:val="00DD4529"/>
    <w:rsid w:val="00DD46FE"/>
    <w:rsid w:val="00DD485F"/>
    <w:rsid w:val="00DD48F4"/>
    <w:rsid w:val="00DD4A86"/>
    <w:rsid w:val="00DD4CFB"/>
    <w:rsid w:val="00DD4DD0"/>
    <w:rsid w:val="00DD4FCF"/>
    <w:rsid w:val="00DD5191"/>
    <w:rsid w:val="00DD54B3"/>
    <w:rsid w:val="00DD5610"/>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A0C"/>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14"/>
    <w:rsid w:val="00DE335A"/>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081"/>
    <w:rsid w:val="00DE6133"/>
    <w:rsid w:val="00DE6160"/>
    <w:rsid w:val="00DE61EF"/>
    <w:rsid w:val="00DE62F7"/>
    <w:rsid w:val="00DE6583"/>
    <w:rsid w:val="00DE6696"/>
    <w:rsid w:val="00DE6911"/>
    <w:rsid w:val="00DE6A8F"/>
    <w:rsid w:val="00DE6AC5"/>
    <w:rsid w:val="00DE6B75"/>
    <w:rsid w:val="00DE6BB1"/>
    <w:rsid w:val="00DE7452"/>
    <w:rsid w:val="00DE74B5"/>
    <w:rsid w:val="00DE7538"/>
    <w:rsid w:val="00DE7683"/>
    <w:rsid w:val="00DE7950"/>
    <w:rsid w:val="00DE7E8B"/>
    <w:rsid w:val="00DE7F14"/>
    <w:rsid w:val="00DE7F55"/>
    <w:rsid w:val="00DF0079"/>
    <w:rsid w:val="00DF041B"/>
    <w:rsid w:val="00DF0498"/>
    <w:rsid w:val="00DF0772"/>
    <w:rsid w:val="00DF0909"/>
    <w:rsid w:val="00DF0E1E"/>
    <w:rsid w:val="00DF0E74"/>
    <w:rsid w:val="00DF0E9A"/>
    <w:rsid w:val="00DF105D"/>
    <w:rsid w:val="00DF1109"/>
    <w:rsid w:val="00DF1114"/>
    <w:rsid w:val="00DF11E9"/>
    <w:rsid w:val="00DF140F"/>
    <w:rsid w:val="00DF1462"/>
    <w:rsid w:val="00DF14D7"/>
    <w:rsid w:val="00DF1685"/>
    <w:rsid w:val="00DF196D"/>
    <w:rsid w:val="00DF1F4F"/>
    <w:rsid w:val="00DF2251"/>
    <w:rsid w:val="00DF24D7"/>
    <w:rsid w:val="00DF257E"/>
    <w:rsid w:val="00DF26C2"/>
    <w:rsid w:val="00DF27FB"/>
    <w:rsid w:val="00DF2A81"/>
    <w:rsid w:val="00DF2B4E"/>
    <w:rsid w:val="00DF2C63"/>
    <w:rsid w:val="00DF2EE6"/>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95A"/>
    <w:rsid w:val="00DF5A9A"/>
    <w:rsid w:val="00DF5B9C"/>
    <w:rsid w:val="00DF611D"/>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5144"/>
    <w:rsid w:val="00E0523C"/>
    <w:rsid w:val="00E053D5"/>
    <w:rsid w:val="00E05893"/>
    <w:rsid w:val="00E059CE"/>
    <w:rsid w:val="00E05E12"/>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7E1"/>
    <w:rsid w:val="00E10B59"/>
    <w:rsid w:val="00E10BE8"/>
    <w:rsid w:val="00E10EA6"/>
    <w:rsid w:val="00E10F23"/>
    <w:rsid w:val="00E10FD8"/>
    <w:rsid w:val="00E11055"/>
    <w:rsid w:val="00E1126F"/>
    <w:rsid w:val="00E11293"/>
    <w:rsid w:val="00E11485"/>
    <w:rsid w:val="00E118ED"/>
    <w:rsid w:val="00E1191E"/>
    <w:rsid w:val="00E11DA4"/>
    <w:rsid w:val="00E11DC8"/>
    <w:rsid w:val="00E11F38"/>
    <w:rsid w:val="00E12174"/>
    <w:rsid w:val="00E1249F"/>
    <w:rsid w:val="00E126E0"/>
    <w:rsid w:val="00E127A4"/>
    <w:rsid w:val="00E12892"/>
    <w:rsid w:val="00E12B3B"/>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167"/>
    <w:rsid w:val="00E15313"/>
    <w:rsid w:val="00E1546E"/>
    <w:rsid w:val="00E156F0"/>
    <w:rsid w:val="00E15AEF"/>
    <w:rsid w:val="00E15F60"/>
    <w:rsid w:val="00E1644E"/>
    <w:rsid w:val="00E165AE"/>
    <w:rsid w:val="00E167E2"/>
    <w:rsid w:val="00E169A2"/>
    <w:rsid w:val="00E16BBD"/>
    <w:rsid w:val="00E16D0C"/>
    <w:rsid w:val="00E1718B"/>
    <w:rsid w:val="00E1733C"/>
    <w:rsid w:val="00E173E0"/>
    <w:rsid w:val="00E17476"/>
    <w:rsid w:val="00E174AA"/>
    <w:rsid w:val="00E1759B"/>
    <w:rsid w:val="00E17688"/>
    <w:rsid w:val="00E176E0"/>
    <w:rsid w:val="00E178A5"/>
    <w:rsid w:val="00E178CA"/>
    <w:rsid w:val="00E178E5"/>
    <w:rsid w:val="00E17B9D"/>
    <w:rsid w:val="00E17C4A"/>
    <w:rsid w:val="00E17EA8"/>
    <w:rsid w:val="00E17EF9"/>
    <w:rsid w:val="00E20111"/>
    <w:rsid w:val="00E201AF"/>
    <w:rsid w:val="00E204D5"/>
    <w:rsid w:val="00E20A26"/>
    <w:rsid w:val="00E20E22"/>
    <w:rsid w:val="00E21137"/>
    <w:rsid w:val="00E213D1"/>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4A2"/>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9A6"/>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519"/>
    <w:rsid w:val="00E34696"/>
    <w:rsid w:val="00E3474C"/>
    <w:rsid w:val="00E34757"/>
    <w:rsid w:val="00E348EF"/>
    <w:rsid w:val="00E34E54"/>
    <w:rsid w:val="00E3506E"/>
    <w:rsid w:val="00E35772"/>
    <w:rsid w:val="00E357C9"/>
    <w:rsid w:val="00E359A9"/>
    <w:rsid w:val="00E35C19"/>
    <w:rsid w:val="00E35D2C"/>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CD4"/>
    <w:rsid w:val="00E41F89"/>
    <w:rsid w:val="00E42397"/>
    <w:rsid w:val="00E42424"/>
    <w:rsid w:val="00E42675"/>
    <w:rsid w:val="00E42BCC"/>
    <w:rsid w:val="00E42F6D"/>
    <w:rsid w:val="00E43280"/>
    <w:rsid w:val="00E43343"/>
    <w:rsid w:val="00E435B5"/>
    <w:rsid w:val="00E4398B"/>
    <w:rsid w:val="00E43A17"/>
    <w:rsid w:val="00E43A70"/>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6FEE"/>
    <w:rsid w:val="00E470D3"/>
    <w:rsid w:val="00E471E0"/>
    <w:rsid w:val="00E47455"/>
    <w:rsid w:val="00E47662"/>
    <w:rsid w:val="00E476FC"/>
    <w:rsid w:val="00E47822"/>
    <w:rsid w:val="00E47ADF"/>
    <w:rsid w:val="00E47F81"/>
    <w:rsid w:val="00E4DEA3"/>
    <w:rsid w:val="00E502E5"/>
    <w:rsid w:val="00E50303"/>
    <w:rsid w:val="00E5074E"/>
    <w:rsid w:val="00E50EB9"/>
    <w:rsid w:val="00E51363"/>
    <w:rsid w:val="00E51669"/>
    <w:rsid w:val="00E51830"/>
    <w:rsid w:val="00E51ADA"/>
    <w:rsid w:val="00E51C7E"/>
    <w:rsid w:val="00E51FC3"/>
    <w:rsid w:val="00E5209A"/>
    <w:rsid w:val="00E520F4"/>
    <w:rsid w:val="00E52B0D"/>
    <w:rsid w:val="00E52DAA"/>
    <w:rsid w:val="00E52DF1"/>
    <w:rsid w:val="00E52FDB"/>
    <w:rsid w:val="00E531D0"/>
    <w:rsid w:val="00E53624"/>
    <w:rsid w:val="00E536CA"/>
    <w:rsid w:val="00E537F1"/>
    <w:rsid w:val="00E53815"/>
    <w:rsid w:val="00E539F7"/>
    <w:rsid w:val="00E53CF1"/>
    <w:rsid w:val="00E53D01"/>
    <w:rsid w:val="00E53FD3"/>
    <w:rsid w:val="00E5450A"/>
    <w:rsid w:val="00E5451D"/>
    <w:rsid w:val="00E54800"/>
    <w:rsid w:val="00E54843"/>
    <w:rsid w:val="00E54CFB"/>
    <w:rsid w:val="00E54F6F"/>
    <w:rsid w:val="00E54FAC"/>
    <w:rsid w:val="00E5515C"/>
    <w:rsid w:val="00E551DC"/>
    <w:rsid w:val="00E55372"/>
    <w:rsid w:val="00E55460"/>
    <w:rsid w:val="00E5552C"/>
    <w:rsid w:val="00E5553D"/>
    <w:rsid w:val="00E5572C"/>
    <w:rsid w:val="00E5583A"/>
    <w:rsid w:val="00E558B8"/>
    <w:rsid w:val="00E55B4C"/>
    <w:rsid w:val="00E55FD9"/>
    <w:rsid w:val="00E56074"/>
    <w:rsid w:val="00E5626A"/>
    <w:rsid w:val="00E569E3"/>
    <w:rsid w:val="00E56B7C"/>
    <w:rsid w:val="00E57102"/>
    <w:rsid w:val="00E571C1"/>
    <w:rsid w:val="00E5730D"/>
    <w:rsid w:val="00E57515"/>
    <w:rsid w:val="00E5755A"/>
    <w:rsid w:val="00E5755E"/>
    <w:rsid w:val="00E5762D"/>
    <w:rsid w:val="00E57C55"/>
    <w:rsid w:val="00E57FCC"/>
    <w:rsid w:val="00E57FD9"/>
    <w:rsid w:val="00E6016A"/>
    <w:rsid w:val="00E604ED"/>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B0"/>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27E"/>
    <w:rsid w:val="00E6646E"/>
    <w:rsid w:val="00E66638"/>
    <w:rsid w:val="00E6690E"/>
    <w:rsid w:val="00E66D17"/>
    <w:rsid w:val="00E66ED7"/>
    <w:rsid w:val="00E66FF2"/>
    <w:rsid w:val="00E67164"/>
    <w:rsid w:val="00E671EF"/>
    <w:rsid w:val="00E67418"/>
    <w:rsid w:val="00E675BF"/>
    <w:rsid w:val="00E675CC"/>
    <w:rsid w:val="00E6760F"/>
    <w:rsid w:val="00E676ED"/>
    <w:rsid w:val="00E67778"/>
    <w:rsid w:val="00E677FA"/>
    <w:rsid w:val="00E67846"/>
    <w:rsid w:val="00E679C3"/>
    <w:rsid w:val="00E67D83"/>
    <w:rsid w:val="00E67D9E"/>
    <w:rsid w:val="00E70321"/>
    <w:rsid w:val="00E70471"/>
    <w:rsid w:val="00E706B5"/>
    <w:rsid w:val="00E70830"/>
    <w:rsid w:val="00E708AC"/>
    <w:rsid w:val="00E70C51"/>
    <w:rsid w:val="00E70D06"/>
    <w:rsid w:val="00E70D3F"/>
    <w:rsid w:val="00E7102E"/>
    <w:rsid w:val="00E71244"/>
    <w:rsid w:val="00E713FB"/>
    <w:rsid w:val="00E7184A"/>
    <w:rsid w:val="00E7192A"/>
    <w:rsid w:val="00E71C0C"/>
    <w:rsid w:val="00E71DE4"/>
    <w:rsid w:val="00E72127"/>
    <w:rsid w:val="00E72298"/>
    <w:rsid w:val="00E724F8"/>
    <w:rsid w:val="00E7261B"/>
    <w:rsid w:val="00E726B7"/>
    <w:rsid w:val="00E72864"/>
    <w:rsid w:val="00E72A0D"/>
    <w:rsid w:val="00E72BD2"/>
    <w:rsid w:val="00E72CE9"/>
    <w:rsid w:val="00E73046"/>
    <w:rsid w:val="00E73A1C"/>
    <w:rsid w:val="00E73A1E"/>
    <w:rsid w:val="00E73B79"/>
    <w:rsid w:val="00E73BC1"/>
    <w:rsid w:val="00E73C1A"/>
    <w:rsid w:val="00E73D61"/>
    <w:rsid w:val="00E73DBD"/>
    <w:rsid w:val="00E74000"/>
    <w:rsid w:val="00E742A0"/>
    <w:rsid w:val="00E742A2"/>
    <w:rsid w:val="00E74397"/>
    <w:rsid w:val="00E746CA"/>
    <w:rsid w:val="00E7472E"/>
    <w:rsid w:val="00E7486E"/>
    <w:rsid w:val="00E74A69"/>
    <w:rsid w:val="00E75051"/>
    <w:rsid w:val="00E75160"/>
    <w:rsid w:val="00E7540D"/>
    <w:rsid w:val="00E754A6"/>
    <w:rsid w:val="00E759BD"/>
    <w:rsid w:val="00E75AA3"/>
    <w:rsid w:val="00E75AB1"/>
    <w:rsid w:val="00E75DD4"/>
    <w:rsid w:val="00E75FF2"/>
    <w:rsid w:val="00E76082"/>
    <w:rsid w:val="00E7627F"/>
    <w:rsid w:val="00E765B1"/>
    <w:rsid w:val="00E76645"/>
    <w:rsid w:val="00E766A1"/>
    <w:rsid w:val="00E76792"/>
    <w:rsid w:val="00E768BC"/>
    <w:rsid w:val="00E76CD7"/>
    <w:rsid w:val="00E76D71"/>
    <w:rsid w:val="00E76E4E"/>
    <w:rsid w:val="00E76F9E"/>
    <w:rsid w:val="00E779C9"/>
    <w:rsid w:val="00E77C42"/>
    <w:rsid w:val="00E77D68"/>
    <w:rsid w:val="00E77DD4"/>
    <w:rsid w:val="00E8019B"/>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8AC"/>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1A"/>
    <w:rsid w:val="00E850C2"/>
    <w:rsid w:val="00E85251"/>
    <w:rsid w:val="00E854FC"/>
    <w:rsid w:val="00E8558E"/>
    <w:rsid w:val="00E855B8"/>
    <w:rsid w:val="00E856D1"/>
    <w:rsid w:val="00E85EC5"/>
    <w:rsid w:val="00E85FB3"/>
    <w:rsid w:val="00E861FB"/>
    <w:rsid w:val="00E864C3"/>
    <w:rsid w:val="00E8687E"/>
    <w:rsid w:val="00E86918"/>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1D4"/>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713"/>
    <w:rsid w:val="00EA1F49"/>
    <w:rsid w:val="00EA2222"/>
    <w:rsid w:val="00EA25A4"/>
    <w:rsid w:val="00EA26E3"/>
    <w:rsid w:val="00EA26F1"/>
    <w:rsid w:val="00EA274E"/>
    <w:rsid w:val="00EA2999"/>
    <w:rsid w:val="00EA2AAE"/>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95B"/>
    <w:rsid w:val="00EA5A05"/>
    <w:rsid w:val="00EA5DDA"/>
    <w:rsid w:val="00EA600D"/>
    <w:rsid w:val="00EA65D1"/>
    <w:rsid w:val="00EA676E"/>
    <w:rsid w:val="00EA6972"/>
    <w:rsid w:val="00EA698A"/>
    <w:rsid w:val="00EA6E13"/>
    <w:rsid w:val="00EA711B"/>
    <w:rsid w:val="00EA72CC"/>
    <w:rsid w:val="00EA7340"/>
    <w:rsid w:val="00EA76B5"/>
    <w:rsid w:val="00EA7732"/>
    <w:rsid w:val="00EA791B"/>
    <w:rsid w:val="00EA7929"/>
    <w:rsid w:val="00EA7B71"/>
    <w:rsid w:val="00EA7CAB"/>
    <w:rsid w:val="00EA7FB4"/>
    <w:rsid w:val="00EB01A6"/>
    <w:rsid w:val="00EB0327"/>
    <w:rsid w:val="00EB05C7"/>
    <w:rsid w:val="00EB0701"/>
    <w:rsid w:val="00EB0CBE"/>
    <w:rsid w:val="00EB0CF6"/>
    <w:rsid w:val="00EB0E16"/>
    <w:rsid w:val="00EB0FB2"/>
    <w:rsid w:val="00EB1805"/>
    <w:rsid w:val="00EB186D"/>
    <w:rsid w:val="00EB1DC3"/>
    <w:rsid w:val="00EB1E38"/>
    <w:rsid w:val="00EB1E54"/>
    <w:rsid w:val="00EB2070"/>
    <w:rsid w:val="00EB20D7"/>
    <w:rsid w:val="00EB221E"/>
    <w:rsid w:val="00EB2307"/>
    <w:rsid w:val="00EB276D"/>
    <w:rsid w:val="00EB27D0"/>
    <w:rsid w:val="00EB2959"/>
    <w:rsid w:val="00EB299B"/>
    <w:rsid w:val="00EB2A5F"/>
    <w:rsid w:val="00EB3268"/>
    <w:rsid w:val="00EB3519"/>
    <w:rsid w:val="00EB3613"/>
    <w:rsid w:val="00EB384B"/>
    <w:rsid w:val="00EB3981"/>
    <w:rsid w:val="00EB3EAE"/>
    <w:rsid w:val="00EB3F2C"/>
    <w:rsid w:val="00EB421C"/>
    <w:rsid w:val="00EB47BA"/>
    <w:rsid w:val="00EB4813"/>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1A3"/>
    <w:rsid w:val="00EB762D"/>
    <w:rsid w:val="00EB7972"/>
    <w:rsid w:val="00EB7A6F"/>
    <w:rsid w:val="00EB7DAE"/>
    <w:rsid w:val="00EB7F7A"/>
    <w:rsid w:val="00EC0370"/>
    <w:rsid w:val="00EC04C1"/>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67"/>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95D"/>
    <w:rsid w:val="00EC4CF6"/>
    <w:rsid w:val="00EC5062"/>
    <w:rsid w:val="00EC5671"/>
    <w:rsid w:val="00EC57FC"/>
    <w:rsid w:val="00EC591C"/>
    <w:rsid w:val="00EC629E"/>
    <w:rsid w:val="00EC6385"/>
    <w:rsid w:val="00EC63B9"/>
    <w:rsid w:val="00EC6D7F"/>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82"/>
    <w:rsid w:val="00ED1EC0"/>
    <w:rsid w:val="00ED1F01"/>
    <w:rsid w:val="00ED2182"/>
    <w:rsid w:val="00ED2447"/>
    <w:rsid w:val="00ED253A"/>
    <w:rsid w:val="00ED26B8"/>
    <w:rsid w:val="00ED2BC3"/>
    <w:rsid w:val="00ED2E93"/>
    <w:rsid w:val="00ED2F07"/>
    <w:rsid w:val="00ED2F2E"/>
    <w:rsid w:val="00ED3070"/>
    <w:rsid w:val="00ED337C"/>
    <w:rsid w:val="00ED3460"/>
    <w:rsid w:val="00ED38B2"/>
    <w:rsid w:val="00ED3AF0"/>
    <w:rsid w:val="00ED3F70"/>
    <w:rsid w:val="00ED3F9D"/>
    <w:rsid w:val="00ED421E"/>
    <w:rsid w:val="00ED44C1"/>
    <w:rsid w:val="00ED45B0"/>
    <w:rsid w:val="00ED49FA"/>
    <w:rsid w:val="00ED4C14"/>
    <w:rsid w:val="00ED51AA"/>
    <w:rsid w:val="00ED58C1"/>
    <w:rsid w:val="00ED59D8"/>
    <w:rsid w:val="00ED5A9D"/>
    <w:rsid w:val="00ED5DE7"/>
    <w:rsid w:val="00ED5DFF"/>
    <w:rsid w:val="00ED62DC"/>
    <w:rsid w:val="00ED64B1"/>
    <w:rsid w:val="00ED65CE"/>
    <w:rsid w:val="00ED6683"/>
    <w:rsid w:val="00ED668F"/>
    <w:rsid w:val="00ED6CEB"/>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0A9"/>
    <w:rsid w:val="00EE15C0"/>
    <w:rsid w:val="00EE1608"/>
    <w:rsid w:val="00EE1749"/>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89D"/>
    <w:rsid w:val="00EE3A1A"/>
    <w:rsid w:val="00EE3A99"/>
    <w:rsid w:val="00EE3AA3"/>
    <w:rsid w:val="00EE3B52"/>
    <w:rsid w:val="00EE3F4D"/>
    <w:rsid w:val="00EE4221"/>
    <w:rsid w:val="00EE4258"/>
    <w:rsid w:val="00EE426C"/>
    <w:rsid w:val="00EE42AE"/>
    <w:rsid w:val="00EE442E"/>
    <w:rsid w:val="00EE4844"/>
    <w:rsid w:val="00EE484D"/>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2C6"/>
    <w:rsid w:val="00EE74DD"/>
    <w:rsid w:val="00EE75DC"/>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A54"/>
    <w:rsid w:val="00EF2B72"/>
    <w:rsid w:val="00EF2BD0"/>
    <w:rsid w:val="00EF2D2E"/>
    <w:rsid w:val="00EF2E38"/>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6F0A"/>
    <w:rsid w:val="00EF7165"/>
    <w:rsid w:val="00EF739D"/>
    <w:rsid w:val="00EF7505"/>
    <w:rsid w:val="00EF751E"/>
    <w:rsid w:val="00EF76DF"/>
    <w:rsid w:val="00EF7BD2"/>
    <w:rsid w:val="00EF7C47"/>
    <w:rsid w:val="00EF7CC6"/>
    <w:rsid w:val="00F00058"/>
    <w:rsid w:val="00F00128"/>
    <w:rsid w:val="00F00266"/>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267"/>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50F7"/>
    <w:rsid w:val="00F0534D"/>
    <w:rsid w:val="00F05469"/>
    <w:rsid w:val="00F0611E"/>
    <w:rsid w:val="00F06295"/>
    <w:rsid w:val="00F065C8"/>
    <w:rsid w:val="00F066B0"/>
    <w:rsid w:val="00F067A7"/>
    <w:rsid w:val="00F06810"/>
    <w:rsid w:val="00F06A7A"/>
    <w:rsid w:val="00F06FA3"/>
    <w:rsid w:val="00F07099"/>
    <w:rsid w:val="00F073E1"/>
    <w:rsid w:val="00F0754C"/>
    <w:rsid w:val="00F076FE"/>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108"/>
    <w:rsid w:val="00F1429F"/>
    <w:rsid w:val="00F144CA"/>
    <w:rsid w:val="00F148FF"/>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BC8"/>
    <w:rsid w:val="00F20C6C"/>
    <w:rsid w:val="00F20DB9"/>
    <w:rsid w:val="00F20E87"/>
    <w:rsid w:val="00F210E2"/>
    <w:rsid w:val="00F21177"/>
    <w:rsid w:val="00F21A16"/>
    <w:rsid w:val="00F21CBB"/>
    <w:rsid w:val="00F21D1D"/>
    <w:rsid w:val="00F21DB0"/>
    <w:rsid w:val="00F22344"/>
    <w:rsid w:val="00F22601"/>
    <w:rsid w:val="00F22610"/>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59E2"/>
    <w:rsid w:val="00F3625E"/>
    <w:rsid w:val="00F36336"/>
    <w:rsid w:val="00F36391"/>
    <w:rsid w:val="00F364FF"/>
    <w:rsid w:val="00F36529"/>
    <w:rsid w:val="00F36551"/>
    <w:rsid w:val="00F3667C"/>
    <w:rsid w:val="00F36A54"/>
    <w:rsid w:val="00F36BFC"/>
    <w:rsid w:val="00F36C7F"/>
    <w:rsid w:val="00F36F51"/>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F9E"/>
    <w:rsid w:val="00F4721D"/>
    <w:rsid w:val="00F475C1"/>
    <w:rsid w:val="00F4764F"/>
    <w:rsid w:val="00F47695"/>
    <w:rsid w:val="00F47B9A"/>
    <w:rsid w:val="00F47CBB"/>
    <w:rsid w:val="00F47DFD"/>
    <w:rsid w:val="00F47F12"/>
    <w:rsid w:val="00F501FE"/>
    <w:rsid w:val="00F50A25"/>
    <w:rsid w:val="00F50AB9"/>
    <w:rsid w:val="00F50DDB"/>
    <w:rsid w:val="00F50FB1"/>
    <w:rsid w:val="00F510B4"/>
    <w:rsid w:val="00F513A3"/>
    <w:rsid w:val="00F514E5"/>
    <w:rsid w:val="00F517A4"/>
    <w:rsid w:val="00F518A4"/>
    <w:rsid w:val="00F51A2D"/>
    <w:rsid w:val="00F51BD5"/>
    <w:rsid w:val="00F51BD8"/>
    <w:rsid w:val="00F51BE1"/>
    <w:rsid w:val="00F51D88"/>
    <w:rsid w:val="00F51F8B"/>
    <w:rsid w:val="00F51F91"/>
    <w:rsid w:val="00F5216C"/>
    <w:rsid w:val="00F52578"/>
    <w:rsid w:val="00F5261D"/>
    <w:rsid w:val="00F5270D"/>
    <w:rsid w:val="00F5285E"/>
    <w:rsid w:val="00F52964"/>
    <w:rsid w:val="00F52C42"/>
    <w:rsid w:val="00F52E0E"/>
    <w:rsid w:val="00F52E16"/>
    <w:rsid w:val="00F52E45"/>
    <w:rsid w:val="00F52F58"/>
    <w:rsid w:val="00F52FCA"/>
    <w:rsid w:val="00F532AB"/>
    <w:rsid w:val="00F53449"/>
    <w:rsid w:val="00F53548"/>
    <w:rsid w:val="00F536CB"/>
    <w:rsid w:val="00F53788"/>
    <w:rsid w:val="00F538DA"/>
    <w:rsid w:val="00F5395C"/>
    <w:rsid w:val="00F539A3"/>
    <w:rsid w:val="00F53A89"/>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537"/>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1"/>
    <w:rsid w:val="00F57F45"/>
    <w:rsid w:val="00F600B5"/>
    <w:rsid w:val="00F609CF"/>
    <w:rsid w:val="00F60D44"/>
    <w:rsid w:val="00F60EBF"/>
    <w:rsid w:val="00F60ED2"/>
    <w:rsid w:val="00F60F17"/>
    <w:rsid w:val="00F60F5E"/>
    <w:rsid w:val="00F610D7"/>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78C"/>
    <w:rsid w:val="00F7089C"/>
    <w:rsid w:val="00F70983"/>
    <w:rsid w:val="00F70A7F"/>
    <w:rsid w:val="00F70E86"/>
    <w:rsid w:val="00F70FF0"/>
    <w:rsid w:val="00F714FF"/>
    <w:rsid w:val="00F717E5"/>
    <w:rsid w:val="00F7190C"/>
    <w:rsid w:val="00F71C7F"/>
    <w:rsid w:val="00F71DC9"/>
    <w:rsid w:val="00F71DED"/>
    <w:rsid w:val="00F72060"/>
    <w:rsid w:val="00F722ED"/>
    <w:rsid w:val="00F7244F"/>
    <w:rsid w:val="00F72618"/>
    <w:rsid w:val="00F72840"/>
    <w:rsid w:val="00F72941"/>
    <w:rsid w:val="00F72C34"/>
    <w:rsid w:val="00F72D05"/>
    <w:rsid w:val="00F72D5A"/>
    <w:rsid w:val="00F73176"/>
    <w:rsid w:val="00F731A5"/>
    <w:rsid w:val="00F733BA"/>
    <w:rsid w:val="00F7346E"/>
    <w:rsid w:val="00F73491"/>
    <w:rsid w:val="00F73A14"/>
    <w:rsid w:val="00F73C9F"/>
    <w:rsid w:val="00F73DF6"/>
    <w:rsid w:val="00F74202"/>
    <w:rsid w:val="00F746BF"/>
    <w:rsid w:val="00F749EF"/>
    <w:rsid w:val="00F74AFC"/>
    <w:rsid w:val="00F74BC2"/>
    <w:rsid w:val="00F74C37"/>
    <w:rsid w:val="00F74C8B"/>
    <w:rsid w:val="00F74E12"/>
    <w:rsid w:val="00F7516B"/>
    <w:rsid w:val="00F757B3"/>
    <w:rsid w:val="00F75B44"/>
    <w:rsid w:val="00F75BBA"/>
    <w:rsid w:val="00F75EEA"/>
    <w:rsid w:val="00F75FB7"/>
    <w:rsid w:val="00F76043"/>
    <w:rsid w:val="00F762B9"/>
    <w:rsid w:val="00F7645D"/>
    <w:rsid w:val="00F76D2F"/>
    <w:rsid w:val="00F77180"/>
    <w:rsid w:val="00F772E5"/>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13E"/>
    <w:rsid w:val="00F822A6"/>
    <w:rsid w:val="00F8230C"/>
    <w:rsid w:val="00F8258C"/>
    <w:rsid w:val="00F82686"/>
    <w:rsid w:val="00F826E1"/>
    <w:rsid w:val="00F82758"/>
    <w:rsid w:val="00F82880"/>
    <w:rsid w:val="00F828CB"/>
    <w:rsid w:val="00F82B3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3C4"/>
    <w:rsid w:val="00F86410"/>
    <w:rsid w:val="00F865B7"/>
    <w:rsid w:val="00F86969"/>
    <w:rsid w:val="00F86B6D"/>
    <w:rsid w:val="00F86B83"/>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A65"/>
    <w:rsid w:val="00F91C25"/>
    <w:rsid w:val="00F91F0A"/>
    <w:rsid w:val="00F91FFD"/>
    <w:rsid w:val="00F9224A"/>
    <w:rsid w:val="00F9229A"/>
    <w:rsid w:val="00F9249C"/>
    <w:rsid w:val="00F9256F"/>
    <w:rsid w:val="00F92755"/>
    <w:rsid w:val="00F9289E"/>
    <w:rsid w:val="00F928AD"/>
    <w:rsid w:val="00F931D6"/>
    <w:rsid w:val="00F933F7"/>
    <w:rsid w:val="00F9358C"/>
    <w:rsid w:val="00F93668"/>
    <w:rsid w:val="00F9369A"/>
    <w:rsid w:val="00F936D8"/>
    <w:rsid w:val="00F93B65"/>
    <w:rsid w:val="00F93CAE"/>
    <w:rsid w:val="00F93CE9"/>
    <w:rsid w:val="00F93D76"/>
    <w:rsid w:val="00F93D85"/>
    <w:rsid w:val="00F93F9A"/>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02"/>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753"/>
    <w:rsid w:val="00F97838"/>
    <w:rsid w:val="00F97856"/>
    <w:rsid w:val="00F978D5"/>
    <w:rsid w:val="00F97CCD"/>
    <w:rsid w:val="00F97CD1"/>
    <w:rsid w:val="00F97D80"/>
    <w:rsid w:val="00F97E7B"/>
    <w:rsid w:val="00FA0185"/>
    <w:rsid w:val="00FA06D5"/>
    <w:rsid w:val="00FA079C"/>
    <w:rsid w:val="00FA0976"/>
    <w:rsid w:val="00FA0BF1"/>
    <w:rsid w:val="00FA0F35"/>
    <w:rsid w:val="00FA1117"/>
    <w:rsid w:val="00FA1231"/>
    <w:rsid w:val="00FA1255"/>
    <w:rsid w:val="00FA155F"/>
    <w:rsid w:val="00FA19C0"/>
    <w:rsid w:val="00FA1B75"/>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04E"/>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4B"/>
    <w:rsid w:val="00FB06DF"/>
    <w:rsid w:val="00FB08B0"/>
    <w:rsid w:val="00FB09BA"/>
    <w:rsid w:val="00FB09BB"/>
    <w:rsid w:val="00FB0AA6"/>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3287"/>
    <w:rsid w:val="00FB368F"/>
    <w:rsid w:val="00FB372D"/>
    <w:rsid w:val="00FB3B76"/>
    <w:rsid w:val="00FB3C63"/>
    <w:rsid w:val="00FB3D34"/>
    <w:rsid w:val="00FB3F56"/>
    <w:rsid w:val="00FB409A"/>
    <w:rsid w:val="00FB45C5"/>
    <w:rsid w:val="00FB4627"/>
    <w:rsid w:val="00FB4BB3"/>
    <w:rsid w:val="00FB4F8D"/>
    <w:rsid w:val="00FB549C"/>
    <w:rsid w:val="00FB5638"/>
    <w:rsid w:val="00FB56B7"/>
    <w:rsid w:val="00FB56DE"/>
    <w:rsid w:val="00FB578C"/>
    <w:rsid w:val="00FB5C7E"/>
    <w:rsid w:val="00FB61B2"/>
    <w:rsid w:val="00FB6259"/>
    <w:rsid w:val="00FB6390"/>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7CF"/>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3F"/>
    <w:rsid w:val="00FC69FF"/>
    <w:rsid w:val="00FC6C12"/>
    <w:rsid w:val="00FC6E96"/>
    <w:rsid w:val="00FC6EED"/>
    <w:rsid w:val="00FC70CF"/>
    <w:rsid w:val="00FC7448"/>
    <w:rsid w:val="00FC75FF"/>
    <w:rsid w:val="00FC7742"/>
    <w:rsid w:val="00FC777A"/>
    <w:rsid w:val="00FC7D5C"/>
    <w:rsid w:val="00FD016F"/>
    <w:rsid w:val="00FD0416"/>
    <w:rsid w:val="00FD0560"/>
    <w:rsid w:val="00FD0A20"/>
    <w:rsid w:val="00FD0AFA"/>
    <w:rsid w:val="00FD10A2"/>
    <w:rsid w:val="00FD1336"/>
    <w:rsid w:val="00FD1441"/>
    <w:rsid w:val="00FD14B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BF"/>
    <w:rsid w:val="00FD39E6"/>
    <w:rsid w:val="00FD3AAD"/>
    <w:rsid w:val="00FD3AEC"/>
    <w:rsid w:val="00FD3B67"/>
    <w:rsid w:val="00FD3BDD"/>
    <w:rsid w:val="00FD3C3C"/>
    <w:rsid w:val="00FD3D4B"/>
    <w:rsid w:val="00FD3D9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EA"/>
    <w:rsid w:val="00FE02F4"/>
    <w:rsid w:val="00FE08C2"/>
    <w:rsid w:val="00FE0954"/>
    <w:rsid w:val="00FE0E30"/>
    <w:rsid w:val="00FE0E5C"/>
    <w:rsid w:val="00FE10E4"/>
    <w:rsid w:val="00FE12D8"/>
    <w:rsid w:val="00FE1339"/>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5E5"/>
    <w:rsid w:val="00FE3616"/>
    <w:rsid w:val="00FE362B"/>
    <w:rsid w:val="00FE3699"/>
    <w:rsid w:val="00FE382E"/>
    <w:rsid w:val="00FE3835"/>
    <w:rsid w:val="00FE3985"/>
    <w:rsid w:val="00FE39E1"/>
    <w:rsid w:val="00FE3B72"/>
    <w:rsid w:val="00FE43CC"/>
    <w:rsid w:val="00FE471F"/>
    <w:rsid w:val="00FE4945"/>
    <w:rsid w:val="00FE49B2"/>
    <w:rsid w:val="00FE4B59"/>
    <w:rsid w:val="00FE4CCB"/>
    <w:rsid w:val="00FE5272"/>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CE6"/>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AC"/>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8EE8B1"/>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7790"/>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0830E"/>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814CB"/>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2C55D"/>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5CC1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1F0A"/>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9F168"/>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B1D458"/>
    <w:rsid w:val="1AC3DEC6"/>
    <w:rsid w:val="1AC960F8"/>
    <w:rsid w:val="1ACEBF7D"/>
    <w:rsid w:val="1AD1D5A4"/>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EEF878F"/>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DB7D4B"/>
    <w:rsid w:val="22ECF51E"/>
    <w:rsid w:val="22F15458"/>
    <w:rsid w:val="22F2EB03"/>
    <w:rsid w:val="22F2EEEE"/>
    <w:rsid w:val="22FF0B0E"/>
    <w:rsid w:val="230E3A60"/>
    <w:rsid w:val="2324FA7A"/>
    <w:rsid w:val="2326F028"/>
    <w:rsid w:val="2329B293"/>
    <w:rsid w:val="234136B9"/>
    <w:rsid w:val="23486C55"/>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2EB96"/>
    <w:rsid w:val="247C6527"/>
    <w:rsid w:val="24874E32"/>
    <w:rsid w:val="248B40BB"/>
    <w:rsid w:val="248FF381"/>
    <w:rsid w:val="249029E9"/>
    <w:rsid w:val="24A839DA"/>
    <w:rsid w:val="24AAA7C4"/>
    <w:rsid w:val="24ACC92E"/>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8B6B3"/>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9C8E7"/>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0DE03E"/>
    <w:rsid w:val="2B12F26B"/>
    <w:rsid w:val="2B1A216C"/>
    <w:rsid w:val="2B2460CD"/>
    <w:rsid w:val="2B25E8FD"/>
    <w:rsid w:val="2B2E54EF"/>
    <w:rsid w:val="2B3744B0"/>
    <w:rsid w:val="2B3D29D3"/>
    <w:rsid w:val="2B4CF60B"/>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7F207A"/>
    <w:rsid w:val="2E86F752"/>
    <w:rsid w:val="2E92C82F"/>
    <w:rsid w:val="2E95AAB6"/>
    <w:rsid w:val="2E99AD34"/>
    <w:rsid w:val="2EA3379D"/>
    <w:rsid w:val="2EAD7DA2"/>
    <w:rsid w:val="2EBB7D4A"/>
    <w:rsid w:val="2EC65D76"/>
    <w:rsid w:val="2EC69129"/>
    <w:rsid w:val="2EC7F433"/>
    <w:rsid w:val="2ED256E2"/>
    <w:rsid w:val="2ED4066A"/>
    <w:rsid w:val="2EFFFF92"/>
    <w:rsid w:val="2F051D24"/>
    <w:rsid w:val="2F053F96"/>
    <w:rsid w:val="2F1CFDB4"/>
    <w:rsid w:val="2F25D1F3"/>
    <w:rsid w:val="2F402982"/>
    <w:rsid w:val="2F424E83"/>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20565"/>
    <w:rsid w:val="3309BC88"/>
    <w:rsid w:val="330FEFB9"/>
    <w:rsid w:val="331DF19F"/>
    <w:rsid w:val="331F5B66"/>
    <w:rsid w:val="3325FACA"/>
    <w:rsid w:val="333B5872"/>
    <w:rsid w:val="33426962"/>
    <w:rsid w:val="334C56A4"/>
    <w:rsid w:val="3366389C"/>
    <w:rsid w:val="33768FC9"/>
    <w:rsid w:val="338A3237"/>
    <w:rsid w:val="33A13B7F"/>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41B70"/>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2FB3DE"/>
    <w:rsid w:val="363B8853"/>
    <w:rsid w:val="36456906"/>
    <w:rsid w:val="3654BD20"/>
    <w:rsid w:val="365D1D55"/>
    <w:rsid w:val="365D9F1A"/>
    <w:rsid w:val="366E801A"/>
    <w:rsid w:val="366F56BC"/>
    <w:rsid w:val="36704669"/>
    <w:rsid w:val="36719160"/>
    <w:rsid w:val="36821147"/>
    <w:rsid w:val="368AE5B4"/>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6A8853"/>
    <w:rsid w:val="397B50DA"/>
    <w:rsid w:val="397CF80F"/>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49F2E"/>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05AB"/>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1EC679"/>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DC143"/>
    <w:rsid w:val="3FDFCF93"/>
    <w:rsid w:val="3FE66AD0"/>
    <w:rsid w:val="3FF0AD4A"/>
    <w:rsid w:val="3FFB8B5A"/>
    <w:rsid w:val="3FFE0727"/>
    <w:rsid w:val="4003DD2A"/>
    <w:rsid w:val="400E805F"/>
    <w:rsid w:val="4014923B"/>
    <w:rsid w:val="40167F29"/>
    <w:rsid w:val="40217373"/>
    <w:rsid w:val="402FA7EB"/>
    <w:rsid w:val="405C1FF7"/>
    <w:rsid w:val="407E0E20"/>
    <w:rsid w:val="407F6F76"/>
    <w:rsid w:val="408BCB81"/>
    <w:rsid w:val="40AB0052"/>
    <w:rsid w:val="40AFB674"/>
    <w:rsid w:val="40C78E25"/>
    <w:rsid w:val="40C8D0E0"/>
    <w:rsid w:val="40C9CB9F"/>
    <w:rsid w:val="40E2A1C8"/>
    <w:rsid w:val="40ED8E00"/>
    <w:rsid w:val="40F55C22"/>
    <w:rsid w:val="410C9AD3"/>
    <w:rsid w:val="4112744C"/>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1F0E3B3"/>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AE44AD"/>
    <w:rsid w:val="42B45556"/>
    <w:rsid w:val="42B7F4BC"/>
    <w:rsid w:val="42B82B3D"/>
    <w:rsid w:val="42B96C7C"/>
    <w:rsid w:val="42BCFFE7"/>
    <w:rsid w:val="42C83D3B"/>
    <w:rsid w:val="42C87ACD"/>
    <w:rsid w:val="42CCC75B"/>
    <w:rsid w:val="42CDF2E6"/>
    <w:rsid w:val="42D933D3"/>
    <w:rsid w:val="42DB34B3"/>
    <w:rsid w:val="42DE1932"/>
    <w:rsid w:val="42DF5644"/>
    <w:rsid w:val="42E6F214"/>
    <w:rsid w:val="42E8A7EE"/>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CF7340"/>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E9167"/>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0AB0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3BD97"/>
    <w:rsid w:val="4FB55CA9"/>
    <w:rsid w:val="4FCA8908"/>
    <w:rsid w:val="4FD48B17"/>
    <w:rsid w:val="4FD81885"/>
    <w:rsid w:val="4FD90E54"/>
    <w:rsid w:val="4FD9CA4F"/>
    <w:rsid w:val="4FDCBBC5"/>
    <w:rsid w:val="4FE0A586"/>
    <w:rsid w:val="4FEA640C"/>
    <w:rsid w:val="4FF20073"/>
    <w:rsid w:val="5001E685"/>
    <w:rsid w:val="500C1010"/>
    <w:rsid w:val="5014051D"/>
    <w:rsid w:val="50220769"/>
    <w:rsid w:val="502C83F1"/>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7E0B0"/>
    <w:rsid w:val="518A9E1E"/>
    <w:rsid w:val="519A058E"/>
    <w:rsid w:val="51ADBF2F"/>
    <w:rsid w:val="51AE4713"/>
    <w:rsid w:val="51B0A74C"/>
    <w:rsid w:val="51B7BF3B"/>
    <w:rsid w:val="51BC6392"/>
    <w:rsid w:val="51C07D10"/>
    <w:rsid w:val="51D5F0A7"/>
    <w:rsid w:val="51DE0A70"/>
    <w:rsid w:val="51DF2A1D"/>
    <w:rsid w:val="51E61642"/>
    <w:rsid w:val="51E6F82A"/>
    <w:rsid w:val="51E9B749"/>
    <w:rsid w:val="51EB750E"/>
    <w:rsid w:val="5208F335"/>
    <w:rsid w:val="520AE475"/>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7AB95"/>
    <w:rsid w:val="52FAC92C"/>
    <w:rsid w:val="532CD0A6"/>
    <w:rsid w:val="533241F1"/>
    <w:rsid w:val="5336AF9A"/>
    <w:rsid w:val="533A7AC9"/>
    <w:rsid w:val="5346CD41"/>
    <w:rsid w:val="535F40B9"/>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35CF55"/>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EFC74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22F96"/>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1779"/>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965AC"/>
    <w:rsid w:val="5B8A22D3"/>
    <w:rsid w:val="5B9090FC"/>
    <w:rsid w:val="5B90DE2A"/>
    <w:rsid w:val="5B91682C"/>
    <w:rsid w:val="5BA506AD"/>
    <w:rsid w:val="5BB5A6ED"/>
    <w:rsid w:val="5BC63A6D"/>
    <w:rsid w:val="5BC679DF"/>
    <w:rsid w:val="5BCDA54F"/>
    <w:rsid w:val="5BCE2E00"/>
    <w:rsid w:val="5BE048C3"/>
    <w:rsid w:val="5BE88EED"/>
    <w:rsid w:val="5C0DF818"/>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0E16"/>
    <w:rsid w:val="5CCF1E09"/>
    <w:rsid w:val="5CD94474"/>
    <w:rsid w:val="5CD9BB88"/>
    <w:rsid w:val="5CDC10AD"/>
    <w:rsid w:val="5CE772A5"/>
    <w:rsid w:val="5CF1DE9C"/>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7F691"/>
    <w:rsid w:val="602CDF28"/>
    <w:rsid w:val="6061DE81"/>
    <w:rsid w:val="606D3D0E"/>
    <w:rsid w:val="60724C14"/>
    <w:rsid w:val="6073391F"/>
    <w:rsid w:val="6083C7C4"/>
    <w:rsid w:val="6088B369"/>
    <w:rsid w:val="6094AAB6"/>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CAACB4"/>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A5AA58"/>
    <w:rsid w:val="68B062FF"/>
    <w:rsid w:val="68B1F1AA"/>
    <w:rsid w:val="68C6D91B"/>
    <w:rsid w:val="68CB2214"/>
    <w:rsid w:val="68CFC0D2"/>
    <w:rsid w:val="68D4FA10"/>
    <w:rsid w:val="68E24D0C"/>
    <w:rsid w:val="68EE36A9"/>
    <w:rsid w:val="68EEB278"/>
    <w:rsid w:val="68F102EA"/>
    <w:rsid w:val="68F59E28"/>
    <w:rsid w:val="68F88850"/>
    <w:rsid w:val="68FF2ABC"/>
    <w:rsid w:val="690BB99F"/>
    <w:rsid w:val="69150AAD"/>
    <w:rsid w:val="6915C710"/>
    <w:rsid w:val="691B01E2"/>
    <w:rsid w:val="691F07DC"/>
    <w:rsid w:val="6921B517"/>
    <w:rsid w:val="69368B01"/>
    <w:rsid w:val="693B33F7"/>
    <w:rsid w:val="693C8C1C"/>
    <w:rsid w:val="694FCBFD"/>
    <w:rsid w:val="6951F6B9"/>
    <w:rsid w:val="6955BD72"/>
    <w:rsid w:val="695BD71B"/>
    <w:rsid w:val="6962672D"/>
    <w:rsid w:val="69774E69"/>
    <w:rsid w:val="697ACAFE"/>
    <w:rsid w:val="6981B4F7"/>
    <w:rsid w:val="6988856C"/>
    <w:rsid w:val="698E4195"/>
    <w:rsid w:val="699AA7CC"/>
    <w:rsid w:val="699B3AE2"/>
    <w:rsid w:val="699DFB4D"/>
    <w:rsid w:val="69A35DEB"/>
    <w:rsid w:val="69A88C00"/>
    <w:rsid w:val="69A90ABE"/>
    <w:rsid w:val="69AD04B6"/>
    <w:rsid w:val="69AF3D41"/>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8D9D4"/>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B6B5F"/>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DF8AD7"/>
    <w:rsid w:val="6EECDA8B"/>
    <w:rsid w:val="6F1156D5"/>
    <w:rsid w:val="6F14FCE1"/>
    <w:rsid w:val="6F1BFB1F"/>
    <w:rsid w:val="6F2A9862"/>
    <w:rsid w:val="6F2AF439"/>
    <w:rsid w:val="6F326EBD"/>
    <w:rsid w:val="6F3865D2"/>
    <w:rsid w:val="6F3E7331"/>
    <w:rsid w:val="6F423471"/>
    <w:rsid w:val="6F436B80"/>
    <w:rsid w:val="6F46964C"/>
    <w:rsid w:val="6F509A9E"/>
    <w:rsid w:val="6F5B0F76"/>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1EAF"/>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02264"/>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8BF2C5"/>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46CBA9"/>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799854"/>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DB29"/>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BB90D2"/>
    <w:rsid w:val="78C04615"/>
    <w:rsid w:val="78CC6087"/>
    <w:rsid w:val="78D892FA"/>
    <w:rsid w:val="78D93444"/>
    <w:rsid w:val="78EB9ED1"/>
    <w:rsid w:val="78F237B3"/>
    <w:rsid w:val="78F257E5"/>
    <w:rsid w:val="78FC67F2"/>
    <w:rsid w:val="7914F1D6"/>
    <w:rsid w:val="7919F281"/>
    <w:rsid w:val="791CA028"/>
    <w:rsid w:val="791E83AA"/>
    <w:rsid w:val="791F5524"/>
    <w:rsid w:val="792AC07B"/>
    <w:rsid w:val="794703C1"/>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EAC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10"/>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10"/>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10"/>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10"/>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10"/>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10"/>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4"/>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B54662"/>
    <w:pPr>
      <w:tabs>
        <w:tab w:val="left" w:pos="440"/>
        <w:tab w:val="right" w:leader="dot" w:pos="9016"/>
      </w:tabs>
      <w:spacing w:before="120" w:after="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ParaA">
    <w:name w:val="Para (A)"/>
    <w:basedOn w:val="ListParagraph"/>
    <w:qFormat/>
    <w:rsid w:val="008E2C93"/>
    <w:pPr>
      <w:numPr>
        <w:ilvl w:val="4"/>
        <w:numId w:val="6"/>
      </w:numPr>
      <w:spacing w:after="120" w:line="280" w:lineRule="exact"/>
    </w:pPr>
    <w:rPr>
      <w:kern w:val="20"/>
      <w:szCs w:val="24"/>
      <w:lang w:val="en-AU"/>
    </w:rPr>
  </w:style>
  <w:style w:type="paragraph" w:customStyle="1" w:styleId="DraftHeading1">
    <w:name w:val="Draft Heading 1"/>
    <w:basedOn w:val="Normal"/>
    <w:next w:val="Normal"/>
    <w:link w:val="DraftHeading1Char"/>
    <w:rsid w:val="008E2C93"/>
    <w:pPr>
      <w:overflowPunct w:val="0"/>
      <w:autoSpaceDE w:val="0"/>
      <w:autoSpaceDN w:val="0"/>
      <w:adjustRightInd w:val="0"/>
      <w:spacing w:before="120" w:after="0" w:line="240" w:lineRule="auto"/>
      <w:textAlignment w:val="baseline"/>
      <w:outlineLvl w:val="2"/>
    </w:pPr>
    <w:rPr>
      <w:rFonts w:eastAsia="Times New Roman" w:cs="Times New Roman"/>
      <w:b/>
      <w:szCs w:val="24"/>
      <w:lang w:val="en"/>
    </w:rPr>
  </w:style>
  <w:style w:type="character" w:customStyle="1" w:styleId="DraftHeading1Char">
    <w:name w:val="Draft Heading 1 Char"/>
    <w:link w:val="DraftHeading1"/>
    <w:locked/>
    <w:rsid w:val="008E2C93"/>
    <w:rPr>
      <w:rFonts w:ascii="Times New Roman" w:eastAsia="Times New Roman" w:hAnsi="Times New Roman" w:cs="Times New Roman"/>
      <w:b/>
      <w:sz w:val="24"/>
      <w:szCs w:val="24"/>
      <w:lang w:val="en" w:eastAsia="en-US"/>
    </w:rPr>
  </w:style>
  <w:style w:type="paragraph" w:customStyle="1" w:styleId="Paranonumber">
    <w:name w:val="Para (no number)"/>
    <w:basedOn w:val="Normal"/>
    <w:qFormat/>
    <w:rsid w:val="008E2C93"/>
    <w:pPr>
      <w:tabs>
        <w:tab w:val="left" w:pos="567"/>
      </w:tabs>
      <w:spacing w:before="120"/>
      <w:ind w:left="567" w:right="521"/>
      <w:jc w:val="both"/>
    </w:pPr>
    <w:rPr>
      <w:lang w:val="en"/>
    </w:rPr>
  </w:style>
  <w:style w:type="paragraph" w:customStyle="1" w:styleId="Para1">
    <w:name w:val="Para (1)"/>
    <w:basedOn w:val="Normal"/>
    <w:link w:val="Para1Char"/>
    <w:uiPriority w:val="5"/>
    <w:qFormat/>
    <w:rsid w:val="008E2C93"/>
    <w:pPr>
      <w:tabs>
        <w:tab w:val="left" w:pos="1134"/>
      </w:tabs>
      <w:spacing w:before="120"/>
      <w:ind w:left="709" w:right="567" w:hanging="567"/>
      <w:jc w:val="both"/>
    </w:pPr>
    <w:rPr>
      <w:rFonts w:eastAsia="Times New Roman"/>
      <w:kern w:val="20"/>
      <w:szCs w:val="24"/>
      <w:lang w:eastAsia="en-AU"/>
    </w:rPr>
  </w:style>
  <w:style w:type="paragraph" w:customStyle="1" w:styleId="ParaNote">
    <w:name w:val="Para Note"/>
    <w:basedOn w:val="Normal"/>
    <w:uiPriority w:val="5"/>
    <w:qFormat/>
    <w:rsid w:val="008E2C93"/>
    <w:pPr>
      <w:spacing w:before="120" w:after="240" w:line="260" w:lineRule="exact"/>
      <w:ind w:left="1134" w:right="663"/>
      <w:jc w:val="both"/>
    </w:pPr>
    <w:rPr>
      <w:rFonts w:cs="Times New Roman"/>
      <w:i/>
      <w:iCs/>
      <w:kern w:val="20"/>
      <w:sz w:val="20"/>
      <w:shd w:val="clear" w:color="auto" w:fill="FFFFFF"/>
    </w:rPr>
  </w:style>
  <w:style w:type="paragraph" w:customStyle="1" w:styleId="Paraa0">
    <w:name w:val="Para (a)"/>
    <w:basedOn w:val="Para1"/>
    <w:link w:val="ParaaChar"/>
    <w:qFormat/>
    <w:rsid w:val="008E2C93"/>
    <w:pPr>
      <w:tabs>
        <w:tab w:val="clear" w:pos="1134"/>
        <w:tab w:val="left" w:pos="1701"/>
      </w:tabs>
      <w:ind w:left="1702"/>
    </w:pPr>
  </w:style>
  <w:style w:type="paragraph" w:customStyle="1" w:styleId="Parai">
    <w:name w:val="Para (i)"/>
    <w:basedOn w:val="Paraa0"/>
    <w:qFormat/>
    <w:rsid w:val="008E2C93"/>
    <w:pPr>
      <w:numPr>
        <w:ilvl w:val="3"/>
        <w:numId w:val="6"/>
      </w:numPr>
      <w:tabs>
        <w:tab w:val="left" w:pos="2268"/>
      </w:tabs>
    </w:pPr>
    <w:rPr>
      <w:lang w:val="en"/>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paragraph" w:customStyle="1" w:styleId="paragraph">
    <w:name w:val="paragraph"/>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character" w:customStyle="1" w:styleId="UnresolvedMention1">
    <w:name w:val="Unresolved Mention1"/>
    <w:uiPriority w:val="99"/>
    <w:unhideWhenUsed/>
    <w:rsid w:val="008E2C93"/>
    <w:rPr>
      <w:color w:val="605E5C"/>
      <w:shd w:val="clear" w:color="auto" w:fill="E1DFDD"/>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paragraph" w:customStyle="1" w:styleId="DraftHeading2">
    <w:name w:val="Draft Heading 2"/>
    <w:basedOn w:val="Normal"/>
    <w:next w:val="Normal"/>
    <w:link w:val="DraftHeading2Char"/>
    <w:rsid w:val="008E2C93"/>
    <w:pPr>
      <w:overflowPunct w:val="0"/>
      <w:autoSpaceDE w:val="0"/>
      <w:autoSpaceDN w:val="0"/>
      <w:adjustRightInd w:val="0"/>
      <w:spacing w:before="120" w:after="0" w:line="240" w:lineRule="auto"/>
      <w:textAlignment w:val="baseline"/>
    </w:pPr>
    <w:rPr>
      <w:rFonts w:eastAsia="Times New Roman" w:cs="Times New Roman"/>
      <w:szCs w:val="20"/>
    </w:rPr>
  </w:style>
  <w:style w:type="paragraph" w:customStyle="1" w:styleId="DraftHeading3">
    <w:name w:val="Draft Heading 3"/>
    <w:basedOn w:val="Normal"/>
    <w:next w:val="Normal"/>
    <w:rsid w:val="008E2C93"/>
    <w:pPr>
      <w:overflowPunct w:val="0"/>
      <w:autoSpaceDE w:val="0"/>
      <w:autoSpaceDN w:val="0"/>
      <w:adjustRightInd w:val="0"/>
      <w:spacing w:before="120" w:after="0" w:line="240" w:lineRule="auto"/>
      <w:textAlignment w:val="baseline"/>
    </w:pPr>
    <w:rPr>
      <w:rFonts w:eastAsia="Times New Roman" w:cs="Times New Roman"/>
      <w:szCs w:val="20"/>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character" w:customStyle="1" w:styleId="DraftHeading2Char">
    <w:name w:val="Draft Heading 2 Char"/>
    <w:link w:val="DraftHeading2"/>
    <w:rsid w:val="008E2C93"/>
    <w:rPr>
      <w:rFonts w:ascii="Times New Roman" w:eastAsia="Times New Roman" w:hAnsi="Times New Roman" w:cs="Times New Roman"/>
      <w:sz w:val="24"/>
      <w:lang w:eastAsia="en-US"/>
    </w:rPr>
  </w:style>
  <w:style w:type="character" w:customStyle="1" w:styleId="Mention1">
    <w:name w:val="Mention1"/>
    <w:uiPriority w:val="99"/>
    <w:unhideWhenUsed/>
    <w:rsid w:val="008E2C93"/>
    <w:rPr>
      <w:color w:val="2B579A"/>
      <w:shd w:val="clear" w:color="auto" w:fill="E1DFDD"/>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character" w:customStyle="1" w:styleId="UnresolvedMention2">
    <w:name w:val="Unresolved Mention2"/>
    <w:uiPriority w:val="99"/>
    <w:unhideWhenUsed/>
    <w:rsid w:val="008E2C93"/>
    <w:rPr>
      <w:color w:val="605E5C"/>
      <w:shd w:val="clear" w:color="auto" w:fill="E1DFDD"/>
    </w:rPr>
  </w:style>
  <w:style w:type="character" w:customStyle="1" w:styleId="Mention2">
    <w:name w:val="Mention2"/>
    <w:uiPriority w:val="99"/>
    <w:unhideWhenUsed/>
    <w:rsid w:val="008E2C93"/>
    <w:rPr>
      <w:color w:val="2B579A"/>
      <w:shd w:val="clear" w:color="auto" w:fill="E1DFDD"/>
    </w:rPr>
  </w:style>
  <w:style w:type="character" w:customStyle="1" w:styleId="Mention3">
    <w:name w:val="Mention3"/>
    <w:uiPriority w:val="99"/>
    <w:unhideWhenUsed/>
    <w:rsid w:val="008E2C93"/>
    <w:rPr>
      <w:color w:val="2B579A"/>
      <w:shd w:val="clear" w:color="auto" w:fill="E6E6E6"/>
    </w:rPr>
  </w:style>
  <w:style w:type="character" w:customStyle="1" w:styleId="UnresolvedMention3">
    <w:name w:val="Unresolved Mention3"/>
    <w:uiPriority w:val="99"/>
    <w:unhideWhenUsed/>
    <w:rsid w:val="008E2C93"/>
    <w:rPr>
      <w:color w:val="605E5C"/>
      <w:shd w:val="clear" w:color="auto" w:fill="E1DFDD"/>
    </w:rPr>
  </w:style>
  <w:style w:type="character" w:customStyle="1" w:styleId="Mention4">
    <w:name w:val="Mention4"/>
    <w:uiPriority w:val="99"/>
    <w:unhideWhenUsed/>
    <w:rsid w:val="008E2C93"/>
    <w:rPr>
      <w:color w:val="2B579A"/>
      <w:shd w:val="clear" w:color="auto" w:fill="E1DFDD"/>
    </w:rPr>
  </w:style>
  <w:style w:type="character" w:customStyle="1" w:styleId="UnresolvedMention4">
    <w:name w:val="Unresolved Mention4"/>
    <w:uiPriority w:val="99"/>
    <w:semiHidden/>
    <w:unhideWhenUsed/>
    <w:rsid w:val="008E2C93"/>
    <w:rPr>
      <w:color w:val="605E5C"/>
      <w:shd w:val="clear" w:color="auto" w:fill="E1DFDD"/>
    </w:rPr>
  </w:style>
  <w:style w:type="character" w:customStyle="1" w:styleId="Mention5">
    <w:name w:val="Mention5"/>
    <w:uiPriority w:val="99"/>
    <w:unhideWhenUsed/>
    <w:rsid w:val="008E2C93"/>
    <w:rPr>
      <w:color w:val="2B579A"/>
      <w:shd w:val="clear" w:color="auto" w:fill="E6E6E6"/>
    </w:rPr>
  </w:style>
  <w:style w:type="character" w:customStyle="1" w:styleId="UnresolvedMention5">
    <w:name w:val="Unresolved Mention5"/>
    <w:uiPriority w:val="99"/>
    <w:unhideWhenUsed/>
    <w:rsid w:val="008E2C93"/>
    <w:rPr>
      <w:color w:val="605E5C"/>
      <w:shd w:val="clear" w:color="auto" w:fill="E1DFDD"/>
    </w:rPr>
  </w:style>
  <w:style w:type="character" w:customStyle="1" w:styleId="Mention6">
    <w:name w:val="Mention6"/>
    <w:uiPriority w:val="99"/>
    <w:unhideWhenUsed/>
    <w:rsid w:val="008E2C93"/>
    <w:rPr>
      <w:color w:val="2B579A"/>
      <w:shd w:val="clear" w:color="auto" w:fill="E6E6E6"/>
    </w:rPr>
  </w:style>
  <w:style w:type="paragraph" w:customStyle="1" w:styleId="DivisionHeading">
    <w:name w:val="Division Heading"/>
    <w:basedOn w:val="Para1"/>
    <w:qFormat/>
    <w:rsid w:val="00B04C7B"/>
    <w:pPr>
      <w:spacing w:before="360" w:after="240"/>
      <w:ind w:left="0" w:firstLine="0"/>
    </w:pPr>
    <w:rPr>
      <w:b/>
      <w:bCs/>
      <w:i/>
      <w:iCs/>
    </w:rPr>
  </w:style>
  <w:style w:type="character" w:styleId="UnresolvedMention">
    <w:name w:val="Unresolved Mention"/>
    <w:basedOn w:val="DefaultParagraphFont"/>
    <w:uiPriority w:val="99"/>
    <w:unhideWhenUsed/>
    <w:rsid w:val="008E2C93"/>
    <w:rPr>
      <w:color w:val="605E5C"/>
      <w:shd w:val="clear" w:color="auto" w:fill="E1DFDD"/>
    </w:rPr>
  </w:style>
  <w:style w:type="paragraph" w:styleId="ListBullet">
    <w:name w:val="List Bullet"/>
    <w:basedOn w:val="Normal"/>
    <w:uiPriority w:val="99"/>
    <w:unhideWhenUsed/>
    <w:rsid w:val="008E2C93"/>
    <w:pPr>
      <w:numPr>
        <w:numId w:val="5"/>
      </w:numPr>
      <w:spacing w:before="0" w:after="200" w:line="276" w:lineRule="auto"/>
      <w:contextualSpacing/>
    </w:pPr>
    <w:rPr>
      <w:rFonts w:eastAsia="MS Mincho" w:cs="Times New Roman"/>
    </w:rPr>
  </w:style>
  <w:style w:type="character" w:styleId="Mention">
    <w:name w:val="Mention"/>
    <w:basedOn w:val="DefaultParagraphFont"/>
    <w:uiPriority w:val="99"/>
    <w:unhideWhenUsed/>
    <w:rsid w:val="008E2C93"/>
    <w:rPr>
      <w:color w:val="2B579A"/>
      <w:shd w:val="clear" w:color="auto" w:fill="E6E6E6"/>
    </w:rPr>
  </w:style>
  <w:style w:type="character" w:customStyle="1" w:styleId="Para1Char">
    <w:name w:val="Para (1) Char"/>
    <w:basedOn w:val="DefaultParagraphFont"/>
    <w:link w:val="Para1"/>
    <w:rsid w:val="008E2C93"/>
    <w:rPr>
      <w:rFonts w:ascii="Times New Roman" w:eastAsia="Times New Roman" w:hAnsi="Times New Roman"/>
      <w:kern w:val="20"/>
      <w:sz w:val="24"/>
      <w:szCs w:val="24"/>
    </w:rPr>
  </w:style>
  <w:style w:type="character" w:customStyle="1" w:styleId="ParaaChar">
    <w:name w:val="Para (a) Char"/>
    <w:basedOn w:val="Para1Char"/>
    <w:link w:val="Paraa0"/>
    <w:rsid w:val="008E2C93"/>
    <w:rPr>
      <w:rFonts w:ascii="Times New Roman" w:eastAsia="Times New Roman" w:hAnsi="Times New Roman"/>
      <w:kern w:val="20"/>
      <w:sz w:val="24"/>
      <w:szCs w:val="24"/>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PHWAct">
    <w:name w:val="PHW Act"/>
    <w:basedOn w:val="Normal"/>
    <w:link w:val="PHWActChar"/>
    <w:qFormat/>
    <w:rsid w:val="00133E9B"/>
    <w:pPr>
      <w:spacing w:before="360"/>
      <w:jc w:val="center"/>
    </w:pPr>
    <w:rPr>
      <w:rFonts w:cs="Times New Roman"/>
      <w:b/>
      <w:bCs/>
      <w:i/>
      <w:szCs w:val="24"/>
    </w:rPr>
  </w:style>
  <w:style w:type="paragraph" w:customStyle="1" w:styleId="Clauseheading">
    <w:name w:val="Clause heading"/>
    <w:basedOn w:val="Heading1"/>
    <w:link w:val="ClauseheadingChar"/>
    <w:qFormat/>
    <w:rsid w:val="007D7C64"/>
    <w:pPr>
      <w:numPr>
        <w:numId w:val="0"/>
      </w:numPr>
      <w:tabs>
        <w:tab w:val="num" w:pos="3544"/>
      </w:tabs>
      <w:ind w:left="567" w:hanging="567"/>
      <w:jc w:val="left"/>
    </w:pPr>
    <w:rPr>
      <w:rFonts w:cs="Times New Roman"/>
    </w:rPr>
  </w:style>
  <w:style w:type="character" w:customStyle="1" w:styleId="PHWActChar">
    <w:name w:val="PHW Act Char"/>
    <w:basedOn w:val="DefaultParagraphFont"/>
    <w:link w:val="PHWAct"/>
    <w:rsid w:val="00133E9B"/>
    <w:rPr>
      <w:rFonts w:ascii="Times New Roman" w:hAnsi="Times New Roman" w:cs="Times New Roman"/>
      <w:b/>
      <w:bCs/>
      <w:i/>
      <w:sz w:val="24"/>
      <w:szCs w:val="24"/>
      <w:lang w:eastAsia="en-US"/>
    </w:rPr>
  </w:style>
  <w:style w:type="character" w:customStyle="1" w:styleId="ClauseheadingChar">
    <w:name w:val="Clause heading Char"/>
    <w:basedOn w:val="Heading1Char"/>
    <w:link w:val="Clauseheading"/>
    <w:rsid w:val="007D7C64"/>
    <w:rPr>
      <w:rFonts w:ascii="Times New Roman" w:eastAsia="Times New Roman" w:hAnsi="Times New Roman" w:cs="Times New Roman"/>
      <w:b/>
      <w:bCs/>
      <w:iCs/>
      <w:kern w:val="32"/>
      <w:sz w:val="24"/>
      <w:szCs w:val="22"/>
    </w:rPr>
  </w:style>
  <w:style w:type="paragraph" w:customStyle="1" w:styleId="Noteexamples-covidorder">
    <w:name w:val="Note/examples - covid order"/>
    <w:basedOn w:val="Paraa0"/>
    <w:qFormat/>
    <w:rsid w:val="007D7C64"/>
    <w:pPr>
      <w:numPr>
        <w:ilvl w:val="3"/>
      </w:numPr>
      <w:tabs>
        <w:tab w:val="clear" w:pos="1701"/>
        <w:tab w:val="left" w:pos="1985"/>
      </w:tabs>
      <w:spacing w:before="0"/>
      <w:ind w:left="1985" w:right="95" w:hanging="567"/>
    </w:pPr>
    <w:rPr>
      <w:rFonts w:cs="Times New Roman"/>
      <w:i/>
      <w:iCs/>
      <w:sz w:val="20"/>
      <w:szCs w:val="20"/>
    </w:rPr>
  </w:style>
  <w:style w:type="paragraph" w:styleId="Subtitle">
    <w:name w:val="Subtitle"/>
    <w:basedOn w:val="Indent25"/>
    <w:next w:val="Normal"/>
    <w:link w:val="SubtitleChar"/>
    <w:uiPriority w:val="11"/>
    <w:qFormat/>
    <w:rsid w:val="00CC20BB"/>
    <w:rPr>
      <w:i/>
      <w:sz w:val="20"/>
    </w:rPr>
  </w:style>
  <w:style w:type="character" w:customStyle="1" w:styleId="SubtitleChar">
    <w:name w:val="Subtitle Char"/>
    <w:basedOn w:val="DefaultParagraphFont"/>
    <w:link w:val="Subtitle"/>
    <w:uiPriority w:val="11"/>
    <w:rsid w:val="00CC20BB"/>
    <w:rPr>
      <w:rFonts w:ascii="Times New Roman" w:eastAsia="Times New Roman" w:hAnsi="Times New Roman" w:cs="Times New Roman"/>
      <w:bCs/>
      <w:i/>
      <w:kern w:val="32"/>
      <w:szCs w:val="24"/>
    </w:rPr>
  </w:style>
  <w:style w:type="paragraph" w:customStyle="1" w:styleId="xxmsonormal">
    <w:name w:val="x_xmsonormal"/>
    <w:basedOn w:val="Normal"/>
    <w:rsid w:val="00DE6081"/>
    <w:pPr>
      <w:spacing w:before="100" w:beforeAutospacing="1" w:after="100" w:afterAutospacing="1" w:line="240" w:lineRule="auto"/>
    </w:pPr>
    <w:rPr>
      <w:rFonts w:ascii="Calibri" w:hAnsi="Calibri" w:cs="Calibri"/>
      <w:sz w:val="22"/>
      <w:lang w:eastAsia="en-AU"/>
    </w:rPr>
  </w:style>
  <w:style w:type="paragraph" w:customStyle="1" w:styleId="DefinitionsStyle1">
    <w:name w:val="Definitions Style 1"/>
    <w:basedOn w:val="Heading3"/>
    <w:qFormat/>
    <w:rsid w:val="00855EFA"/>
    <w:pPr>
      <w:numPr>
        <w:ilvl w:val="0"/>
        <w:numId w:val="0"/>
      </w:numPr>
      <w:ind w:left="708"/>
    </w:pPr>
  </w:style>
  <w:style w:type="paragraph" w:customStyle="1" w:styleId="Sectionbreakfirstpage">
    <w:name w:val="Section break first page"/>
    <w:uiPriority w:val="5"/>
    <w:rsid w:val="00BF7735"/>
    <w:pPr>
      <w:spacing w:after="400"/>
    </w:pPr>
    <w:rPr>
      <w:rFonts w:ascii="MS Gothic" w:eastAsia="Arial Black" w:hAnsi="MS Gothic" w:cs="Arial Black"/>
      <w:lang w:eastAsia="en-US"/>
    </w:rPr>
  </w:style>
  <w:style w:type="paragraph" w:customStyle="1" w:styleId="ExampleNote">
    <w:name w:val="Example/Note"/>
    <w:basedOn w:val="Normal"/>
    <w:link w:val="ExampleNoteChar"/>
    <w:qFormat/>
    <w:rsid w:val="004B156A"/>
    <w:pPr>
      <w:jc w:val="both"/>
    </w:pPr>
    <w:rPr>
      <w:rFonts w:eastAsiaTheme="minorHAnsi" w:cs="Times New Roman"/>
      <w:i/>
      <w:sz w:val="20"/>
      <w:szCs w:val="24"/>
    </w:rPr>
  </w:style>
  <w:style w:type="character" w:customStyle="1" w:styleId="ExampleNoteChar">
    <w:name w:val="Example/Note Char"/>
    <w:basedOn w:val="DefaultParagraphFont"/>
    <w:link w:val="ExampleNote"/>
    <w:rsid w:val="004B156A"/>
    <w:rPr>
      <w:rFonts w:ascii="Times New Roman" w:eastAsiaTheme="minorHAnsi" w:hAnsi="Times New Roman" w:cs="Times New Roman"/>
      <w:i/>
      <w:szCs w:val="24"/>
      <w:lang w:eastAsia="en-US"/>
    </w:rPr>
  </w:style>
  <w:style w:type="paragraph" w:customStyle="1" w:styleId="Heading-ActName">
    <w:name w:val="Heading - Act Name"/>
    <w:basedOn w:val="Normal"/>
    <w:link w:val="Heading-ActNameChar"/>
    <w:qFormat/>
    <w:rsid w:val="004B156A"/>
    <w:pPr>
      <w:spacing w:before="0" w:after="200" w:line="276" w:lineRule="auto"/>
      <w:jc w:val="center"/>
    </w:pPr>
    <w:rPr>
      <w:rFonts w:eastAsiaTheme="minorHAnsi" w:cs="Times New Roman"/>
      <w:b/>
      <w:bCs/>
      <w:i/>
      <w:iCs/>
      <w:szCs w:val="24"/>
    </w:rPr>
  </w:style>
  <w:style w:type="character" w:customStyle="1" w:styleId="Heading-ActNameChar">
    <w:name w:val="Heading - Act Name Char"/>
    <w:basedOn w:val="DefaultParagraphFont"/>
    <w:link w:val="Heading-ActName"/>
    <w:rsid w:val="004B156A"/>
    <w:rPr>
      <w:rFonts w:ascii="Times New Roman" w:eastAsiaTheme="minorHAnsi" w:hAnsi="Times New Roman" w:cs="Times New Roman"/>
      <w:b/>
      <w:bCs/>
      <w:i/>
      <w:iCs/>
      <w:sz w:val="24"/>
      <w:szCs w:val="24"/>
      <w:lang w:eastAsia="en-US"/>
    </w:rPr>
  </w:style>
  <w:style w:type="paragraph" w:customStyle="1" w:styleId="Heading-clause">
    <w:name w:val="Heading - clause"/>
    <w:next w:val="Normal"/>
    <w:link w:val="Heading-clauseChar"/>
    <w:qFormat/>
    <w:rsid w:val="004B156A"/>
    <w:pPr>
      <w:numPr>
        <w:numId w:val="35"/>
      </w:numPr>
      <w:spacing w:before="360" w:after="120" w:line="280" w:lineRule="exact"/>
      <w:jc w:val="both"/>
    </w:pPr>
    <w:rPr>
      <w:rFonts w:ascii="Times New Roman" w:eastAsiaTheme="minorHAnsi" w:hAnsi="Times New Roman" w:cs="Times New Roman"/>
      <w:b/>
      <w:bCs/>
      <w:sz w:val="24"/>
      <w:szCs w:val="24"/>
      <w:lang w:eastAsia="en-US"/>
    </w:rPr>
  </w:style>
  <w:style w:type="character" w:customStyle="1" w:styleId="Heading-clauseChar">
    <w:name w:val="Heading - clause Char"/>
    <w:basedOn w:val="DefaultParagraphFont"/>
    <w:link w:val="Heading-clause"/>
    <w:rsid w:val="004B156A"/>
    <w:rPr>
      <w:rFonts w:ascii="Times New Roman" w:eastAsiaTheme="minorHAnsi" w:hAnsi="Times New Roman" w:cs="Times New Roman"/>
      <w:b/>
      <w:bCs/>
      <w:sz w:val="24"/>
      <w:szCs w:val="24"/>
      <w:lang w:eastAsia="en-US"/>
    </w:rPr>
  </w:style>
  <w:style w:type="paragraph" w:customStyle="1" w:styleId="Heading-Division">
    <w:name w:val="Heading - Division"/>
    <w:basedOn w:val="Normal"/>
    <w:link w:val="Heading-DivisionChar"/>
    <w:qFormat/>
    <w:rsid w:val="004B156A"/>
    <w:pPr>
      <w:spacing w:before="360"/>
    </w:pPr>
    <w:rPr>
      <w:rFonts w:eastAsiaTheme="minorHAnsi" w:cs="Times New Roman"/>
      <w:b/>
      <w:sz w:val="28"/>
      <w:szCs w:val="24"/>
    </w:rPr>
  </w:style>
  <w:style w:type="character" w:customStyle="1" w:styleId="Heading-DivisionChar">
    <w:name w:val="Heading - Division Char"/>
    <w:basedOn w:val="DefaultParagraphFont"/>
    <w:link w:val="Heading-Division"/>
    <w:rsid w:val="004B156A"/>
    <w:rPr>
      <w:rFonts w:ascii="Times New Roman" w:eastAsiaTheme="minorHAnsi" w:hAnsi="Times New Roman" w:cs="Times New Roman"/>
      <w:b/>
      <w:sz w:val="28"/>
      <w:szCs w:val="24"/>
      <w:lang w:eastAsia="en-US"/>
    </w:rPr>
  </w:style>
  <w:style w:type="paragraph" w:customStyle="1" w:styleId="Heading-Order">
    <w:name w:val="Heading - Order"/>
    <w:basedOn w:val="Normal"/>
    <w:link w:val="Heading-OrderChar"/>
    <w:qFormat/>
    <w:rsid w:val="004B156A"/>
    <w:pPr>
      <w:spacing w:before="0" w:after="200" w:line="276" w:lineRule="auto"/>
      <w:jc w:val="center"/>
    </w:pPr>
    <w:rPr>
      <w:rFonts w:eastAsiaTheme="minorHAnsi" w:cs="Times New Roman"/>
      <w:b/>
      <w:bCs/>
      <w:sz w:val="36"/>
      <w:szCs w:val="36"/>
    </w:rPr>
  </w:style>
  <w:style w:type="character" w:customStyle="1" w:styleId="Heading-OrderChar">
    <w:name w:val="Heading - Order Char"/>
    <w:basedOn w:val="DefaultParagraphFont"/>
    <w:link w:val="Heading-Order"/>
    <w:rsid w:val="004B156A"/>
    <w:rPr>
      <w:rFonts w:ascii="Times New Roman" w:eastAsiaTheme="minorHAnsi" w:hAnsi="Times New Roman" w:cs="Times New Roman"/>
      <w:b/>
      <w:bCs/>
      <w:sz w:val="36"/>
      <w:szCs w:val="36"/>
      <w:lang w:eastAsia="en-US"/>
    </w:rPr>
  </w:style>
  <w:style w:type="paragraph" w:customStyle="1" w:styleId="Heading-Part">
    <w:name w:val="Heading - Part"/>
    <w:basedOn w:val="Normal"/>
    <w:link w:val="Heading-PartChar"/>
    <w:qFormat/>
    <w:rsid w:val="004B156A"/>
    <w:pPr>
      <w:spacing w:before="360"/>
    </w:pPr>
    <w:rPr>
      <w:rFonts w:eastAsiaTheme="minorHAnsi" w:cstheme="minorBidi"/>
      <w:b/>
      <w:sz w:val="32"/>
    </w:rPr>
  </w:style>
  <w:style w:type="character" w:customStyle="1" w:styleId="Heading-PartChar">
    <w:name w:val="Heading - Part Char"/>
    <w:basedOn w:val="DefaultParagraphFont"/>
    <w:link w:val="Heading-Part"/>
    <w:rsid w:val="004B156A"/>
    <w:rPr>
      <w:rFonts w:ascii="Times New Roman" w:eastAsiaTheme="minorHAnsi" w:hAnsi="Times New Roman" w:cstheme="minorBidi"/>
      <w:b/>
      <w:sz w:val="32"/>
      <w:szCs w:val="22"/>
      <w:lang w:eastAsia="en-US"/>
    </w:rPr>
  </w:style>
  <w:style w:type="paragraph" w:customStyle="1" w:styleId="Heading-Penalty">
    <w:name w:val="Heading - Penalty"/>
    <w:basedOn w:val="Normal"/>
    <w:link w:val="Heading-PenaltyChar"/>
    <w:qFormat/>
    <w:rsid w:val="004B156A"/>
    <w:pPr>
      <w:ind w:left="709"/>
      <w:jc w:val="both"/>
    </w:pPr>
    <w:rPr>
      <w:rFonts w:eastAsiaTheme="minorHAnsi" w:cs="Times New Roman"/>
      <w:b/>
      <w:sz w:val="20"/>
      <w:szCs w:val="24"/>
    </w:rPr>
  </w:style>
  <w:style w:type="character" w:customStyle="1" w:styleId="Heading-PenaltyChar">
    <w:name w:val="Heading - Penalty Char"/>
    <w:basedOn w:val="DefaultParagraphFont"/>
    <w:link w:val="Heading-Penalty"/>
    <w:rsid w:val="004B156A"/>
    <w:rPr>
      <w:rFonts w:ascii="Times New Roman" w:eastAsiaTheme="minorHAnsi" w:hAnsi="Times New Roman" w:cs="Times New Roman"/>
      <w:b/>
      <w:szCs w:val="24"/>
      <w:lang w:eastAsia="en-US"/>
    </w:rPr>
  </w:style>
  <w:style w:type="paragraph" w:customStyle="1" w:styleId="Heading-Schedule">
    <w:name w:val="Heading - Schedule"/>
    <w:basedOn w:val="Normal"/>
    <w:link w:val="Heading-ScheduleChar"/>
    <w:qFormat/>
    <w:rsid w:val="004B156A"/>
    <w:pPr>
      <w:spacing w:before="360" w:after="240"/>
      <w:jc w:val="center"/>
    </w:pPr>
    <w:rPr>
      <w:rFonts w:eastAsiaTheme="minorHAnsi" w:cstheme="minorBidi"/>
      <w:b/>
      <w:sz w:val="32"/>
    </w:rPr>
  </w:style>
  <w:style w:type="character" w:customStyle="1" w:styleId="Heading-ScheduleChar">
    <w:name w:val="Heading - Schedule Char"/>
    <w:basedOn w:val="DefaultParagraphFont"/>
    <w:link w:val="Heading-Schedule"/>
    <w:rsid w:val="004B156A"/>
    <w:rPr>
      <w:rFonts w:ascii="Times New Roman" w:eastAsiaTheme="minorHAnsi" w:hAnsi="Times New Roman" w:cstheme="minorBidi"/>
      <w:b/>
      <w:sz w:val="32"/>
      <w:szCs w:val="22"/>
      <w:lang w:eastAsia="en-US"/>
    </w:rPr>
  </w:style>
  <w:style w:type="paragraph" w:customStyle="1" w:styleId="Heading-TableofProvisions">
    <w:name w:val="Heading - Table of Provisions"/>
    <w:link w:val="Heading-TableofProvisionsChar"/>
    <w:qFormat/>
    <w:rsid w:val="004B156A"/>
    <w:pPr>
      <w:spacing w:after="200" w:line="276" w:lineRule="auto"/>
      <w:jc w:val="center"/>
    </w:pPr>
    <w:rPr>
      <w:rFonts w:ascii="Times New Roman" w:eastAsiaTheme="minorHAnsi" w:hAnsi="Times New Roman" w:cstheme="minorBidi"/>
      <w:b/>
      <w:caps/>
      <w:sz w:val="24"/>
      <w:szCs w:val="22"/>
      <w:lang w:eastAsia="en-US"/>
    </w:rPr>
  </w:style>
  <w:style w:type="character" w:customStyle="1" w:styleId="Heading-TableofProvisionsChar">
    <w:name w:val="Heading - Table of Provisions Char"/>
    <w:basedOn w:val="DefaultParagraphFont"/>
    <w:link w:val="Heading-TableofProvisions"/>
    <w:rsid w:val="004B156A"/>
    <w:rPr>
      <w:rFonts w:ascii="Times New Roman" w:eastAsiaTheme="minorHAnsi" w:hAnsi="Times New Roman" w:cstheme="minorBidi"/>
      <w:b/>
      <w:caps/>
      <w:sz w:val="24"/>
      <w:szCs w:val="22"/>
      <w:lang w:eastAsia="en-US"/>
    </w:rPr>
  </w:style>
  <w:style w:type="numbering" w:customStyle="1" w:styleId="Orderclausesnumberingliststyle">
    <w:name w:val="Order clauses numbering list style"/>
    <w:uiPriority w:val="99"/>
    <w:rsid w:val="004B156A"/>
    <w:pPr>
      <w:numPr>
        <w:numId w:val="27"/>
      </w:numPr>
    </w:pPr>
  </w:style>
  <w:style w:type="paragraph" w:customStyle="1" w:styleId="SignatureBlockLine1">
    <w:name w:val="Signature Block Line 1"/>
    <w:basedOn w:val="Normal"/>
    <w:link w:val="SignatureBlockLine1Char"/>
    <w:qFormat/>
    <w:rsid w:val="004B156A"/>
    <w:pPr>
      <w:numPr>
        <w:ilvl w:val="2"/>
      </w:numPr>
      <w:spacing w:before="0" w:after="200" w:line="276" w:lineRule="auto"/>
    </w:pPr>
    <w:rPr>
      <w:rFonts w:eastAsiaTheme="minorHAnsi" w:cs="Times New Roman"/>
      <w:b/>
      <w:bCs/>
    </w:rPr>
  </w:style>
  <w:style w:type="character" w:customStyle="1" w:styleId="SignatureBlockLine1Char">
    <w:name w:val="Signature Block Line 1 Char"/>
    <w:basedOn w:val="DefaultParagraphFont"/>
    <w:link w:val="SignatureBlockLine1"/>
    <w:rsid w:val="004B156A"/>
    <w:rPr>
      <w:rFonts w:ascii="Times New Roman" w:eastAsiaTheme="minorHAnsi" w:hAnsi="Times New Roman" w:cs="Times New Roman"/>
      <w:b/>
      <w:bCs/>
      <w:sz w:val="24"/>
      <w:szCs w:val="22"/>
      <w:lang w:eastAsia="en-US"/>
    </w:rPr>
  </w:style>
  <w:style w:type="paragraph" w:customStyle="1" w:styleId="SignatureBlockLine2">
    <w:name w:val="Signature Block Line 2"/>
    <w:basedOn w:val="Normal"/>
    <w:link w:val="SignatureBlockLine2Char"/>
    <w:qFormat/>
    <w:rsid w:val="004B156A"/>
    <w:pPr>
      <w:numPr>
        <w:ilvl w:val="2"/>
      </w:numPr>
      <w:tabs>
        <w:tab w:val="left" w:pos="7200"/>
      </w:tabs>
      <w:spacing w:before="0" w:after="200" w:line="276" w:lineRule="auto"/>
    </w:pPr>
    <w:rPr>
      <w:rFonts w:eastAsiaTheme="minorHAnsi" w:cs="Times New Roman"/>
    </w:rPr>
  </w:style>
  <w:style w:type="character" w:customStyle="1" w:styleId="SignatureBlockLine2Char">
    <w:name w:val="Signature Block Line 2 Char"/>
    <w:basedOn w:val="DefaultParagraphFont"/>
    <w:link w:val="SignatureBlockLine2"/>
    <w:rsid w:val="004B156A"/>
    <w:rPr>
      <w:rFonts w:ascii="Times New Roman" w:eastAsiaTheme="minorHAnsi" w:hAnsi="Times New Roman" w:cs="Times New Roman"/>
      <w:sz w:val="24"/>
      <w:szCs w:val="22"/>
      <w:lang w:eastAsia="en-US"/>
    </w:rPr>
  </w:style>
  <w:style w:type="paragraph" w:customStyle="1" w:styleId="Text3subparagraph">
    <w:name w:val="Text – 3 subparagraph"/>
    <w:link w:val="Text3subparagraphChar"/>
    <w:qFormat/>
    <w:rsid w:val="004B156A"/>
    <w:pPr>
      <w:numPr>
        <w:ilvl w:val="5"/>
        <w:numId w:val="3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3subparagraphChar">
    <w:name w:val="Text – 3 subparagraph Char"/>
    <w:basedOn w:val="DefaultParagraphFont"/>
    <w:link w:val="Text3subparagraph"/>
    <w:rsid w:val="004B156A"/>
    <w:rPr>
      <w:rFonts w:ascii="Times New Roman" w:eastAsiaTheme="minorHAnsi" w:hAnsi="Times New Roman" w:cs="Times New Roman"/>
      <w:sz w:val="24"/>
      <w:szCs w:val="24"/>
      <w:lang w:eastAsia="en-US"/>
    </w:rPr>
  </w:style>
  <w:style w:type="paragraph" w:customStyle="1" w:styleId="Text4subparagraph">
    <w:name w:val="Text – 4 subparagraph"/>
    <w:link w:val="Text4subparagraphChar"/>
    <w:qFormat/>
    <w:rsid w:val="004B156A"/>
    <w:pPr>
      <w:numPr>
        <w:ilvl w:val="6"/>
        <w:numId w:val="3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4subparagraphChar">
    <w:name w:val="Text – 4 subparagraph Char"/>
    <w:basedOn w:val="DefaultParagraphFont"/>
    <w:link w:val="Text4subparagraph"/>
    <w:rsid w:val="004B156A"/>
    <w:rPr>
      <w:rFonts w:ascii="Times New Roman" w:eastAsiaTheme="minorHAnsi" w:hAnsi="Times New Roman" w:cs="Times New Roman"/>
      <w:sz w:val="24"/>
      <w:szCs w:val="24"/>
      <w:lang w:eastAsia="en-US"/>
    </w:rPr>
  </w:style>
  <w:style w:type="paragraph" w:customStyle="1" w:styleId="Text5subparagraph">
    <w:name w:val="Text – 5 subparagraph"/>
    <w:link w:val="Text5subparagraphChar"/>
    <w:qFormat/>
    <w:rsid w:val="004B156A"/>
    <w:pPr>
      <w:numPr>
        <w:ilvl w:val="7"/>
        <w:numId w:val="3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5subparagraphChar">
    <w:name w:val="Text – 5 subparagraph Char"/>
    <w:basedOn w:val="DefaultParagraphFont"/>
    <w:link w:val="Text5subparagraph"/>
    <w:rsid w:val="004B156A"/>
    <w:rPr>
      <w:rFonts w:ascii="Times New Roman" w:eastAsiaTheme="minorHAnsi" w:hAnsi="Times New Roman" w:cs="Times New Roman"/>
      <w:sz w:val="24"/>
      <w:szCs w:val="24"/>
      <w:lang w:eastAsia="en-US"/>
    </w:rPr>
  </w:style>
  <w:style w:type="paragraph" w:customStyle="1" w:styleId="Text-Clause">
    <w:name w:val="Text - Clause"/>
    <w:link w:val="Text-ClauseChar"/>
    <w:qFormat/>
    <w:rsid w:val="004B156A"/>
    <w:pPr>
      <w:spacing w:before="240" w:after="120" w:line="280" w:lineRule="exact"/>
      <w:ind w:left="709"/>
      <w:jc w:val="both"/>
    </w:pPr>
    <w:rPr>
      <w:rFonts w:ascii="Times New Roman" w:eastAsiaTheme="minorHAnsi" w:hAnsi="Times New Roman" w:cs="Times New Roman"/>
      <w:sz w:val="24"/>
      <w:szCs w:val="24"/>
      <w:lang w:eastAsia="en-US"/>
    </w:rPr>
  </w:style>
  <w:style w:type="character" w:customStyle="1" w:styleId="Text-ClauseChar">
    <w:name w:val="Text - Clause Char"/>
    <w:basedOn w:val="DefaultParagraphFont"/>
    <w:link w:val="Text-Clause"/>
    <w:rsid w:val="004B156A"/>
    <w:rPr>
      <w:rFonts w:ascii="Times New Roman" w:eastAsiaTheme="minorHAnsi" w:hAnsi="Times New Roman" w:cs="Times New Roman"/>
      <w:sz w:val="24"/>
      <w:szCs w:val="24"/>
      <w:lang w:eastAsia="en-US"/>
    </w:rPr>
  </w:style>
  <w:style w:type="paragraph" w:customStyle="1" w:styleId="Text-Guidance">
    <w:name w:val="Text - Guidance"/>
    <w:link w:val="Text-GuidanceChar"/>
    <w:qFormat/>
    <w:rsid w:val="004B156A"/>
    <w:p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GuidanceChar">
    <w:name w:val="Text - Guidance Char"/>
    <w:basedOn w:val="DefaultParagraphFont"/>
    <w:link w:val="Text-Guidance"/>
    <w:rsid w:val="004B156A"/>
    <w:rPr>
      <w:rFonts w:ascii="Times New Roman" w:eastAsiaTheme="minorHAnsi" w:hAnsi="Times New Roman" w:cs="Times New Roman"/>
      <w:sz w:val="24"/>
      <w:szCs w:val="24"/>
      <w:lang w:eastAsia="en-US"/>
    </w:rPr>
  </w:style>
  <w:style w:type="paragraph" w:customStyle="1" w:styleId="Text-paragraph">
    <w:name w:val="Text - paragraph"/>
    <w:link w:val="Text-paragraphChar"/>
    <w:qFormat/>
    <w:rsid w:val="004B156A"/>
    <w:pPr>
      <w:numPr>
        <w:ilvl w:val="2"/>
        <w:numId w:val="3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paragraphChar">
    <w:name w:val="Text - paragraph Char"/>
    <w:basedOn w:val="DefaultParagraphFont"/>
    <w:link w:val="Text-paragraph"/>
    <w:rsid w:val="004B156A"/>
    <w:rPr>
      <w:rFonts w:ascii="Times New Roman" w:eastAsiaTheme="minorHAnsi" w:hAnsi="Times New Roman" w:cs="Times New Roman"/>
      <w:sz w:val="24"/>
      <w:szCs w:val="24"/>
      <w:lang w:eastAsia="en-US"/>
    </w:rPr>
  </w:style>
  <w:style w:type="paragraph" w:customStyle="1" w:styleId="Text-Penaltyclause">
    <w:name w:val="Text - Penalty clause"/>
    <w:link w:val="Text-PenaltyclauseChar"/>
    <w:qFormat/>
    <w:rsid w:val="004B156A"/>
    <w:pPr>
      <w:spacing w:before="280" w:after="120" w:line="280" w:lineRule="exact"/>
      <w:ind w:left="709"/>
      <w:jc w:val="both"/>
    </w:pPr>
    <w:rPr>
      <w:rFonts w:ascii="Times New Roman" w:eastAsiaTheme="minorHAnsi" w:hAnsi="Times New Roman" w:cs="Times New Roman"/>
      <w:szCs w:val="24"/>
      <w:lang w:eastAsia="en-US"/>
    </w:rPr>
  </w:style>
  <w:style w:type="character" w:customStyle="1" w:styleId="Text-PenaltyclauseChar">
    <w:name w:val="Text - Penalty clause Char"/>
    <w:basedOn w:val="DefaultParagraphFont"/>
    <w:link w:val="Text-Penaltyclause"/>
    <w:rsid w:val="004B156A"/>
    <w:rPr>
      <w:rFonts w:ascii="Times New Roman" w:eastAsiaTheme="minorHAnsi" w:hAnsi="Times New Roman" w:cs="Times New Roman"/>
      <w:szCs w:val="24"/>
      <w:lang w:eastAsia="en-US"/>
    </w:rPr>
  </w:style>
  <w:style w:type="paragraph" w:customStyle="1" w:styleId="Text-Penaltylevel">
    <w:name w:val="Text - Penalty level"/>
    <w:next w:val="Normal"/>
    <w:rsid w:val="004B156A"/>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 w:type="paragraph" w:customStyle="1" w:styleId="Text-subclause">
    <w:name w:val="Text - subclause"/>
    <w:link w:val="Text-subclauseChar"/>
    <w:qFormat/>
    <w:rsid w:val="004B156A"/>
    <w:pPr>
      <w:numPr>
        <w:ilvl w:val="1"/>
        <w:numId w:val="3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clauseChar">
    <w:name w:val="Text - subclause Char"/>
    <w:basedOn w:val="DefaultParagraphFont"/>
    <w:link w:val="Text-subclause"/>
    <w:rsid w:val="004B156A"/>
    <w:rPr>
      <w:rFonts w:ascii="Times New Roman" w:eastAsiaTheme="minorHAnsi" w:hAnsi="Times New Roman" w:cs="Times New Roman"/>
      <w:sz w:val="24"/>
      <w:szCs w:val="24"/>
      <w:lang w:eastAsia="en-US"/>
    </w:rPr>
  </w:style>
  <w:style w:type="paragraph" w:customStyle="1" w:styleId="Text-subparagraph">
    <w:name w:val="Text - subparagraph"/>
    <w:link w:val="Text-subparagraphChar"/>
    <w:qFormat/>
    <w:rsid w:val="004B156A"/>
    <w:pPr>
      <w:numPr>
        <w:ilvl w:val="3"/>
        <w:numId w:val="3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paragraphChar">
    <w:name w:val="Text - subparagraph Char"/>
    <w:basedOn w:val="DefaultParagraphFont"/>
    <w:link w:val="Text-subparagraph"/>
    <w:rsid w:val="004B156A"/>
    <w:rPr>
      <w:rFonts w:ascii="Times New Roman" w:eastAsiaTheme="minorHAnsi" w:hAnsi="Times New Roman" w:cs="Times New Roman"/>
      <w:sz w:val="24"/>
      <w:szCs w:val="24"/>
      <w:lang w:eastAsia="en-US"/>
    </w:rPr>
  </w:style>
  <w:style w:type="paragraph" w:customStyle="1" w:styleId="Text-sub-subparagraph">
    <w:name w:val="Text - sub-subparagraph"/>
    <w:link w:val="Text-sub-subparagraphChar"/>
    <w:qFormat/>
    <w:rsid w:val="004B156A"/>
    <w:pPr>
      <w:numPr>
        <w:ilvl w:val="4"/>
        <w:numId w:val="3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subparagraphChar">
    <w:name w:val="Text - sub-subparagraph Char"/>
    <w:basedOn w:val="DefaultParagraphFont"/>
    <w:link w:val="Text-sub-subparagraph"/>
    <w:rsid w:val="004B156A"/>
    <w:rPr>
      <w:rFonts w:ascii="Times New Roman" w:eastAsiaTheme="minorHAnsi" w:hAnsi="Times New Roman" w:cs="Times New Roman"/>
      <w:sz w:val="24"/>
      <w:szCs w:val="24"/>
      <w:lang w:eastAsia="en-US"/>
    </w:rPr>
  </w:style>
  <w:style w:type="paragraph" w:customStyle="1" w:styleId="Text6-subparagraph">
    <w:name w:val="Text 6 - subparagraph"/>
    <w:link w:val="Text6-subparagraphChar"/>
    <w:qFormat/>
    <w:rsid w:val="004B156A"/>
    <w:pPr>
      <w:numPr>
        <w:ilvl w:val="8"/>
        <w:numId w:val="3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6-subparagraphChar">
    <w:name w:val="Text 6 - subparagraph Char"/>
    <w:basedOn w:val="DefaultParagraphFont"/>
    <w:link w:val="Text6-subparagraph"/>
    <w:rsid w:val="004B156A"/>
    <w:rPr>
      <w:rFonts w:ascii="Times New Roman" w:eastAsiaTheme="minorHAnsi"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5866530">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4132375">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65898278">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6642586">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42590660">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1718376">
      <w:bodyDiv w:val="1"/>
      <w:marLeft w:val="0"/>
      <w:marRight w:val="0"/>
      <w:marTop w:val="0"/>
      <w:marBottom w:val="0"/>
      <w:divBdr>
        <w:top w:val="none" w:sz="0" w:space="0" w:color="auto"/>
        <w:left w:val="none" w:sz="0" w:space="0" w:color="auto"/>
        <w:bottom w:val="none" w:sz="0" w:space="0" w:color="auto"/>
        <w:right w:val="none" w:sz="0" w:space="0" w:color="auto"/>
      </w:divBdr>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00486912">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27430678">
      <w:bodyDiv w:val="1"/>
      <w:marLeft w:val="0"/>
      <w:marRight w:val="0"/>
      <w:marTop w:val="0"/>
      <w:marBottom w:val="0"/>
      <w:divBdr>
        <w:top w:val="none" w:sz="0" w:space="0" w:color="auto"/>
        <w:left w:val="none" w:sz="0" w:space="0" w:color="auto"/>
        <w:bottom w:val="none" w:sz="0" w:space="0" w:color="auto"/>
        <w:right w:val="none" w:sz="0" w:space="0" w:color="auto"/>
      </w:divBdr>
    </w:div>
    <w:div w:id="1849976071">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098137199">
      <w:bodyDiv w:val="1"/>
      <w:marLeft w:val="0"/>
      <w:marRight w:val="0"/>
      <w:marTop w:val="0"/>
      <w:marBottom w:val="0"/>
      <w:divBdr>
        <w:top w:val="none" w:sz="0" w:space="0" w:color="auto"/>
        <w:left w:val="none" w:sz="0" w:space="0" w:color="auto"/>
        <w:bottom w:val="none" w:sz="0" w:space="0" w:color="auto"/>
        <w:right w:val="none" w:sz="0" w:space="0" w:color="auto"/>
      </w:divBdr>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6" ma:contentTypeDescription="Create a new document." ma:contentTypeScope="" ma:versionID="446071575bc5840a2ae6fe5fc069929b">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87aeb08dc48b4638678879aabcb53695"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CA04FF81-688A-4BE0-9DC7-599F951728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8C95F9-8A3B-48D4-BD8A-7F1FE71C00F2}">
  <ds:schemaRefs>
    <ds:schemaRef ds:uri="http://schemas.microsoft.com/sharepoint/v3/contenttype/forms"/>
  </ds:schemaRefs>
</ds:datastoreItem>
</file>

<file path=customXml/itemProps3.xml><?xml version="1.0" encoding="utf-8"?>
<ds:datastoreItem xmlns:ds="http://schemas.openxmlformats.org/officeDocument/2006/customXml" ds:itemID="{68CCF9CE-05D4-4601-90AD-4B7BF86D955C}">
  <ds:schemaRefs>
    <ds:schemaRef ds:uri="http://schemas.openxmlformats.org/officeDocument/2006/bibliography"/>
  </ds:schemaRefs>
</ds:datastoreItem>
</file>

<file path=customXml/itemProps4.xml><?xml version="1.0" encoding="utf-8"?>
<ds:datastoreItem xmlns:ds="http://schemas.openxmlformats.org/officeDocument/2006/customXml" ds:itemID="{95D3DA64-45B4-4B8A-9902-E633A6DEDC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31A3589-8CA3-4929-9E46-047479F58F96}">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9292</Words>
  <Characters>52965</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07T05:33:00Z</dcterms:created>
  <dcterms:modified xsi:type="dcterms:W3CDTF">2022-04-07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3T09:58:52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4b3c45fd-aa67-4273-afb2-91c44e6ce3ab</vt:lpwstr>
  </property>
  <property fmtid="{D5CDD505-2E9C-101B-9397-08002B2CF9AE}" pid="8" name="MSIP_Label_efdf5488-3066-4b6c-8fea-9472b8a1f34c_ContentBits">
    <vt:lpwstr>0</vt:lpwstr>
  </property>
  <property fmtid="{D5CDD505-2E9C-101B-9397-08002B2CF9AE}" pid="9" name="ContentTypeId">
    <vt:lpwstr>0x0101003C19E57E9B24DB41BBF1ABFB82127421</vt:lpwstr>
  </property>
  <property fmtid="{D5CDD505-2E9C-101B-9397-08002B2CF9AE}" pid="10" name="FooterType">
    <vt:lpwstr>3</vt:lpwstr>
  </property>
  <property fmtid="{D5CDD505-2E9C-101B-9397-08002B2CF9AE}" pid="11" name="DocumentID">
    <vt:lpwstr>ME_195309273_1</vt:lpwstr>
  </property>
  <property fmtid="{D5CDD505-2E9C-101B-9397-08002B2CF9AE}" pid="12" name="Custom1">
    <vt:lpwstr>1334055</vt:lpwstr>
  </property>
</Properties>
</file>